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60C41" w14:textId="77777777" w:rsidR="005830C2" w:rsidRPr="00DD14D9" w:rsidRDefault="005830C2" w:rsidP="00B6013E">
      <w:pPr>
        <w:rPr>
          <w:rFonts w:asciiTheme="minorHAnsi" w:hAnsiTheme="minorHAnsi" w:cstheme="minorHAnsi"/>
          <w:lang w:val="mk-MK"/>
        </w:rPr>
      </w:pPr>
    </w:p>
    <w:p w14:paraId="6BBA2BDE" w14:textId="79A2CFB0" w:rsidR="002E60F5" w:rsidRPr="00DD14D9" w:rsidRDefault="001F1D85" w:rsidP="00823C6F">
      <w:pPr>
        <w:pStyle w:val="Heading1"/>
      </w:pPr>
      <w:bookmarkStart w:id="0" w:name="_Toc131689469"/>
      <w:bookmarkStart w:id="1" w:name="_Toc110187787"/>
      <w:bookmarkStart w:id="2" w:name="_Toc110187824"/>
      <w:bookmarkStart w:id="3" w:name="_Toc110187860"/>
      <w:bookmarkStart w:id="4" w:name="_Toc110188292"/>
      <w:bookmarkStart w:id="5" w:name="_Toc110188457"/>
      <w:bookmarkStart w:id="6" w:name="_Toc110187788"/>
      <w:bookmarkStart w:id="7" w:name="_Toc110187825"/>
      <w:bookmarkStart w:id="8" w:name="_Toc110187861"/>
      <w:bookmarkStart w:id="9" w:name="_Toc110188293"/>
      <w:bookmarkStart w:id="10" w:name="_Toc110188458"/>
      <w:bookmarkStart w:id="11" w:name="_Toc110187789"/>
      <w:bookmarkStart w:id="12" w:name="_Toc110187826"/>
      <w:bookmarkStart w:id="13" w:name="_Toc110187862"/>
      <w:bookmarkStart w:id="14" w:name="_Toc110188294"/>
      <w:bookmarkStart w:id="15" w:name="_Toc110188459"/>
      <w:bookmarkStart w:id="16" w:name="_Toc107259377"/>
      <w:bookmarkStart w:id="17" w:name="_Toc107261301"/>
      <w:bookmarkStart w:id="18" w:name="_Toc107261386"/>
      <w:bookmarkStart w:id="19" w:name="_Toc107261626"/>
      <w:bookmarkStart w:id="20" w:name="_Toc107262093"/>
      <w:bookmarkStart w:id="21" w:name="_Toc107259378"/>
      <w:bookmarkStart w:id="22" w:name="_Toc107261302"/>
      <w:bookmarkStart w:id="23" w:name="_Toc107261387"/>
      <w:bookmarkStart w:id="24" w:name="_Toc107261627"/>
      <w:bookmarkStart w:id="25" w:name="_Toc107262094"/>
      <w:bookmarkStart w:id="26" w:name="_Toc107259379"/>
      <w:bookmarkStart w:id="27" w:name="_Toc107261303"/>
      <w:bookmarkStart w:id="28" w:name="_Toc107261388"/>
      <w:bookmarkStart w:id="29" w:name="_Toc107261628"/>
      <w:bookmarkStart w:id="30" w:name="_Toc107262095"/>
      <w:bookmarkStart w:id="31" w:name="_Toc107259391"/>
      <w:bookmarkStart w:id="32" w:name="_Toc107261315"/>
      <w:bookmarkStart w:id="33" w:name="_Toc107261400"/>
      <w:bookmarkStart w:id="34" w:name="_Toc107261640"/>
      <w:bookmarkStart w:id="35" w:name="_Toc107262107"/>
      <w:bookmarkStart w:id="36" w:name="_Toc110187795"/>
      <w:bookmarkStart w:id="37" w:name="_Toc110187832"/>
      <w:bookmarkStart w:id="38" w:name="_Toc110187868"/>
      <w:bookmarkStart w:id="39" w:name="_Toc110188300"/>
      <w:bookmarkStart w:id="40" w:name="_Toc110188465"/>
      <w:bookmarkStart w:id="41" w:name="_Toc107259392"/>
      <w:bookmarkStart w:id="42" w:name="_Toc107261316"/>
      <w:bookmarkStart w:id="43" w:name="_Toc107261401"/>
      <w:bookmarkStart w:id="44" w:name="_Toc107261641"/>
      <w:bookmarkStart w:id="45" w:name="_Toc107262108"/>
      <w:bookmarkStart w:id="46" w:name="_Toc110187796"/>
      <w:bookmarkStart w:id="47" w:name="_Toc110187833"/>
      <w:bookmarkStart w:id="48" w:name="_Toc110187869"/>
      <w:bookmarkStart w:id="49" w:name="_Toc110188301"/>
      <w:bookmarkStart w:id="50" w:name="_Toc110188466"/>
      <w:bookmarkStart w:id="51" w:name="_Toc107259393"/>
      <w:bookmarkStart w:id="52" w:name="_Toc107261317"/>
      <w:bookmarkStart w:id="53" w:name="_Toc107261402"/>
      <w:bookmarkStart w:id="54" w:name="_Toc107261642"/>
      <w:bookmarkStart w:id="55" w:name="_Toc107262109"/>
      <w:bookmarkStart w:id="56" w:name="_Toc110187797"/>
      <w:bookmarkStart w:id="57" w:name="_Toc110187834"/>
      <w:bookmarkStart w:id="58" w:name="_Toc110187870"/>
      <w:bookmarkStart w:id="59" w:name="_Toc110188302"/>
      <w:bookmarkStart w:id="60" w:name="_Toc110188467"/>
      <w:bookmarkStart w:id="61" w:name="_Toc107259394"/>
      <w:bookmarkStart w:id="62" w:name="_Toc107261318"/>
      <w:bookmarkStart w:id="63" w:name="_Toc107261403"/>
      <w:bookmarkStart w:id="64" w:name="_Toc107261643"/>
      <w:bookmarkStart w:id="65" w:name="_Toc107262110"/>
      <w:bookmarkStart w:id="66" w:name="_Toc110187798"/>
      <w:bookmarkStart w:id="67" w:name="_Toc110187835"/>
      <w:bookmarkStart w:id="68" w:name="_Toc110187871"/>
      <w:bookmarkStart w:id="69" w:name="_Toc110188303"/>
      <w:bookmarkStart w:id="70" w:name="_Toc110188468"/>
      <w:bookmarkStart w:id="71" w:name="_Toc165280780"/>
      <w:bookmarkStart w:id="72" w:name="_Toc165280781"/>
      <w:bookmarkStart w:id="73" w:name="_Toc107259399"/>
      <w:bookmarkStart w:id="74" w:name="_Toc107261323"/>
      <w:bookmarkStart w:id="75" w:name="_Toc107261408"/>
      <w:bookmarkStart w:id="76" w:name="_Toc107261648"/>
      <w:bookmarkStart w:id="77" w:name="_Toc107262115"/>
      <w:bookmarkStart w:id="78" w:name="_Toc110187802"/>
      <w:bookmarkStart w:id="79" w:name="_Toc110187839"/>
      <w:bookmarkStart w:id="80" w:name="_Toc110187875"/>
      <w:bookmarkStart w:id="81" w:name="_Toc110188307"/>
      <w:bookmarkStart w:id="82" w:name="_Toc110188472"/>
      <w:bookmarkStart w:id="83" w:name="_Toc110418334"/>
      <w:bookmarkStart w:id="84" w:name="_Toc110418531"/>
      <w:bookmarkStart w:id="85" w:name="_Toc110418951"/>
      <w:bookmarkStart w:id="86" w:name="_Toc110433307"/>
      <w:bookmarkStart w:id="87" w:name="_Toc126655138"/>
      <w:bookmarkStart w:id="88" w:name="_Toc126655162"/>
      <w:bookmarkStart w:id="89" w:name="_Toc131327222"/>
      <w:bookmarkStart w:id="90" w:name="_Toc131327328"/>
      <w:bookmarkStart w:id="91" w:name="_Toc131342353"/>
      <w:bookmarkStart w:id="92" w:name="_Toc131342410"/>
      <w:bookmarkStart w:id="93" w:name="_Toc131342570"/>
      <w:bookmarkStart w:id="94" w:name="_Toc131345583"/>
      <w:bookmarkStart w:id="95" w:name="_Toc131434310"/>
      <w:bookmarkStart w:id="96" w:name="_Toc131689478"/>
      <w:bookmarkStart w:id="97" w:name="_Toc131690884"/>
      <w:bookmarkStart w:id="98" w:name="_Toc160915244"/>
      <w:bookmarkStart w:id="99" w:name="_Toc161864984"/>
      <w:bookmarkStart w:id="100" w:name="_Toc161866885"/>
      <w:bookmarkStart w:id="101" w:name="_Toc165280784"/>
      <w:bookmarkStart w:id="102" w:name="_Toc110188313"/>
      <w:bookmarkStart w:id="103" w:name="_Toc110188478"/>
      <w:bookmarkStart w:id="104" w:name="_Toc110418340"/>
      <w:bookmarkStart w:id="105" w:name="_Toc110418537"/>
      <w:bookmarkStart w:id="106" w:name="_Toc110418957"/>
      <w:bookmarkStart w:id="107" w:name="_Toc110432989"/>
      <w:bookmarkStart w:id="108" w:name="_Toc110433167"/>
      <w:bookmarkStart w:id="109" w:name="_Toc110433313"/>
      <w:bookmarkStart w:id="110" w:name="_Toc126655144"/>
      <w:bookmarkStart w:id="111" w:name="_Toc126655168"/>
      <w:bookmarkStart w:id="112" w:name="_Toc131327228"/>
      <w:bookmarkStart w:id="113" w:name="_Toc131327334"/>
      <w:bookmarkStart w:id="114" w:name="_Toc131342359"/>
      <w:bookmarkStart w:id="115" w:name="_Toc131342416"/>
      <w:bookmarkStart w:id="116" w:name="_Toc131342576"/>
      <w:bookmarkStart w:id="117" w:name="_Toc131345589"/>
      <w:bookmarkStart w:id="118" w:name="_Toc131434316"/>
      <w:bookmarkStart w:id="119" w:name="_Toc131689484"/>
      <w:bookmarkStart w:id="120" w:name="_Toc131690890"/>
      <w:bookmarkStart w:id="121" w:name="_Toc160915250"/>
      <w:bookmarkStart w:id="122" w:name="_Toc161864990"/>
      <w:bookmarkStart w:id="123" w:name="_Toc161866891"/>
      <w:bookmarkStart w:id="124" w:name="_Toc165280790"/>
      <w:bookmarkStart w:id="125" w:name="_Toc110418958"/>
      <w:bookmarkStart w:id="126" w:name="_Toc165280792"/>
      <w:bookmarkStart w:id="127" w:name="_Toc23438688"/>
      <w:bookmarkStart w:id="128" w:name="_Toc89207298"/>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r w:rsidRPr="00DD14D9">
        <w:t xml:space="preserve">Анекс 1: </w:t>
      </w:r>
      <w:bookmarkStart w:id="129" w:name="_Hlk131334354"/>
      <w:r w:rsidRPr="00DD14D9">
        <w:t>Формулар за поднесување на барањето за грант</w:t>
      </w:r>
      <w:bookmarkEnd w:id="126"/>
      <w:bookmarkEnd w:id="129"/>
    </w:p>
    <w:p w14:paraId="3904A26C" w14:textId="541982B2" w:rsidR="0085294E" w:rsidRPr="00DD14D9" w:rsidRDefault="0085294E" w:rsidP="0085294E">
      <w:pPr>
        <w:rPr>
          <w:rFonts w:asciiTheme="minorHAnsi" w:hAnsiTheme="minorHAnsi" w:cstheme="minorHAnsi"/>
          <w:sz w:val="22"/>
          <w:szCs w:val="22"/>
          <w:lang w:val="mk-MK" w:eastAsia="de-CH"/>
        </w:rPr>
      </w:pPr>
      <w:r w:rsidRPr="00DD14D9">
        <w:rPr>
          <w:rFonts w:asciiTheme="minorHAnsi" w:hAnsiTheme="minorHAnsi" w:cstheme="minorHAnsi"/>
          <w:b/>
          <w:bCs/>
          <w:sz w:val="22"/>
          <w:szCs w:val="22"/>
          <w:lang w:val="mk-MK" w:eastAsia="de-CH"/>
        </w:rPr>
        <w:t xml:space="preserve">Забелешка: </w:t>
      </w:r>
      <w:r w:rsidRPr="00DD14D9">
        <w:rPr>
          <w:rFonts w:asciiTheme="minorHAnsi" w:hAnsiTheme="minorHAnsi" w:cstheme="minorHAnsi"/>
          <w:sz w:val="22"/>
          <w:szCs w:val="22"/>
          <w:lang w:val="mk-MK" w:eastAsia="de-CH"/>
        </w:rPr>
        <w:t xml:space="preserve"> Овој формулар (целокупниот Анекс 1) се пополнува, потпишува и поднесува како интегрален документ</w:t>
      </w:r>
    </w:p>
    <w:p w14:paraId="76068A85" w14:textId="46940EB2" w:rsidR="001A46D1" w:rsidRPr="00DD14D9" w:rsidRDefault="00BE277F" w:rsidP="00B6013E">
      <w:pPr>
        <w:jc w:val="center"/>
        <w:rPr>
          <w:rFonts w:asciiTheme="minorHAnsi" w:hAnsiTheme="minorHAnsi" w:cstheme="minorHAnsi"/>
          <w:b/>
          <w:bCs/>
          <w:sz w:val="24"/>
          <w:szCs w:val="24"/>
          <w:lang w:val="mk-MK" w:eastAsia="de-CH"/>
        </w:rPr>
      </w:pPr>
      <w:r w:rsidRPr="00DD14D9">
        <w:rPr>
          <w:rFonts w:asciiTheme="minorHAnsi" w:hAnsiTheme="minorHAnsi" w:cstheme="minorHAnsi"/>
          <w:b/>
          <w:bCs/>
          <w:sz w:val="24"/>
          <w:szCs w:val="24"/>
          <w:lang w:val="mk-MK" w:eastAsia="de-CH"/>
        </w:rPr>
        <w:t xml:space="preserve">А. </w:t>
      </w:r>
      <w:r w:rsidR="001A46D1" w:rsidRPr="00DD14D9">
        <w:rPr>
          <w:rFonts w:asciiTheme="minorHAnsi" w:hAnsiTheme="minorHAnsi" w:cstheme="minorHAnsi"/>
          <w:b/>
          <w:bCs/>
          <w:sz w:val="24"/>
          <w:szCs w:val="24"/>
          <w:lang w:val="mk-MK" w:eastAsia="de-CH"/>
        </w:rPr>
        <w:t>Основни податоци:</w:t>
      </w:r>
    </w:p>
    <w:tbl>
      <w:tblPr>
        <w:tblStyle w:val="TableGrid"/>
        <w:tblW w:w="0" w:type="auto"/>
        <w:tblLook w:val="04A0" w:firstRow="1" w:lastRow="0" w:firstColumn="1" w:lastColumn="0" w:noHBand="0" w:noVBand="1"/>
      </w:tblPr>
      <w:tblGrid>
        <w:gridCol w:w="3055"/>
        <w:gridCol w:w="6289"/>
      </w:tblGrid>
      <w:tr w:rsidR="00197F8A" w:rsidRPr="004859CA" w14:paraId="03D2464F" w14:textId="77777777" w:rsidTr="00D2165A">
        <w:tc>
          <w:tcPr>
            <w:tcW w:w="3055" w:type="dxa"/>
            <w:vAlign w:val="center"/>
          </w:tcPr>
          <w:p w14:paraId="6228FD6F" w14:textId="10C7189B" w:rsidR="00197F8A" w:rsidRPr="001548EB" w:rsidRDefault="00197F8A" w:rsidP="00D2165A">
            <w:pPr>
              <w:jc w:val="left"/>
              <w:rPr>
                <w:rFonts w:asciiTheme="minorHAnsi" w:hAnsiTheme="minorHAnsi" w:cstheme="minorHAnsi"/>
                <w:sz w:val="20"/>
                <w:szCs w:val="20"/>
                <w:lang w:val="mk-MK" w:eastAsia="de-CH"/>
              </w:rPr>
            </w:pPr>
            <w:r w:rsidRPr="001548EB">
              <w:rPr>
                <w:rFonts w:asciiTheme="minorHAnsi" w:hAnsiTheme="minorHAnsi" w:cstheme="minorHAnsi"/>
                <w:sz w:val="20"/>
                <w:szCs w:val="20"/>
                <w:lang w:val="mk-MK" w:eastAsia="de-CH"/>
              </w:rPr>
              <w:t xml:space="preserve">Име на </w:t>
            </w:r>
            <w:r w:rsidRPr="00BA08BB">
              <w:rPr>
                <w:rFonts w:asciiTheme="minorHAnsi" w:hAnsiTheme="minorHAnsi" w:cstheme="minorHAnsi"/>
                <w:sz w:val="20"/>
                <w:szCs w:val="20"/>
                <w:lang w:val="mk-MK" w:eastAsia="de-CH"/>
              </w:rPr>
              <w:t>општина/</w:t>
            </w:r>
            <w:r w:rsidRPr="00AC592D">
              <w:rPr>
                <w:rFonts w:asciiTheme="minorHAnsi" w:hAnsiTheme="minorHAnsi" w:cstheme="minorHAnsi"/>
                <w:sz w:val="20"/>
                <w:szCs w:val="20"/>
                <w:lang w:val="mk-MK" w:eastAsia="de-CH"/>
              </w:rPr>
              <w:t>центар за развој на планскиот регион</w:t>
            </w:r>
            <w:r w:rsidRPr="00BA08BB">
              <w:rPr>
                <w:rFonts w:asciiTheme="minorHAnsi" w:hAnsiTheme="minorHAnsi" w:cstheme="minorHAnsi"/>
                <w:sz w:val="20"/>
                <w:szCs w:val="20"/>
                <w:lang w:val="mk-MK" w:eastAsia="de-CH"/>
              </w:rPr>
              <w:t>:</w:t>
            </w:r>
          </w:p>
        </w:tc>
        <w:tc>
          <w:tcPr>
            <w:tcW w:w="6289" w:type="dxa"/>
            <w:vAlign w:val="center"/>
          </w:tcPr>
          <w:p w14:paraId="0A8AA46B" w14:textId="126965D8" w:rsidR="00197F8A" w:rsidRPr="001548EB" w:rsidRDefault="00197F8A" w:rsidP="00D2165A">
            <w:pPr>
              <w:jc w:val="left"/>
              <w:rPr>
                <w:rFonts w:asciiTheme="minorHAnsi" w:hAnsiTheme="minorHAnsi" w:cstheme="minorHAnsi"/>
                <w:sz w:val="20"/>
                <w:szCs w:val="20"/>
                <w:lang w:val="mk-MK" w:eastAsia="de-CH"/>
              </w:rPr>
            </w:pPr>
          </w:p>
        </w:tc>
      </w:tr>
      <w:tr w:rsidR="00E64DE5" w:rsidRPr="004859CA" w14:paraId="2A08ADF0" w14:textId="77777777" w:rsidTr="00D2165A">
        <w:tc>
          <w:tcPr>
            <w:tcW w:w="3055" w:type="dxa"/>
            <w:vAlign w:val="center"/>
          </w:tcPr>
          <w:p w14:paraId="34E00956" w14:textId="61E487B3" w:rsidR="00E64DE5" w:rsidRPr="001548EB" w:rsidRDefault="00E64DE5" w:rsidP="00D2165A">
            <w:pPr>
              <w:jc w:val="left"/>
              <w:rPr>
                <w:rFonts w:asciiTheme="minorHAnsi" w:hAnsiTheme="minorHAnsi" w:cstheme="minorHAnsi"/>
                <w:sz w:val="20"/>
                <w:szCs w:val="20"/>
                <w:lang w:val="mk-MK" w:eastAsia="de-CH"/>
              </w:rPr>
            </w:pPr>
            <w:r w:rsidRPr="001548EB">
              <w:rPr>
                <w:rFonts w:asciiTheme="minorHAnsi" w:hAnsiTheme="minorHAnsi" w:cstheme="minorHAnsi"/>
                <w:sz w:val="20"/>
                <w:szCs w:val="20"/>
                <w:lang w:val="mk-MK" w:eastAsia="de-CH"/>
              </w:rPr>
              <w:t>Датум на поднесување на барањето за грант:</w:t>
            </w:r>
          </w:p>
        </w:tc>
        <w:tc>
          <w:tcPr>
            <w:tcW w:w="6289" w:type="dxa"/>
            <w:vAlign w:val="center"/>
          </w:tcPr>
          <w:p w14:paraId="74CAFAE9" w14:textId="6B97A394" w:rsidR="00E64DE5" w:rsidRPr="001548EB" w:rsidRDefault="00E64DE5" w:rsidP="00D2165A">
            <w:pPr>
              <w:jc w:val="left"/>
              <w:rPr>
                <w:rFonts w:asciiTheme="minorHAnsi" w:hAnsiTheme="minorHAnsi" w:cstheme="minorHAnsi"/>
                <w:sz w:val="20"/>
                <w:szCs w:val="20"/>
                <w:lang w:val="mk-MK" w:eastAsia="de-CH"/>
              </w:rPr>
            </w:pPr>
          </w:p>
        </w:tc>
      </w:tr>
      <w:tr w:rsidR="00A06C23" w:rsidRPr="00A74053" w14:paraId="5F222384" w14:textId="77777777" w:rsidTr="00D2165A">
        <w:tc>
          <w:tcPr>
            <w:tcW w:w="3055" w:type="dxa"/>
            <w:vAlign w:val="center"/>
          </w:tcPr>
          <w:p w14:paraId="2A059C3E" w14:textId="7B2077EC" w:rsidR="00A06C23" w:rsidRPr="001548EB" w:rsidRDefault="00A06C23" w:rsidP="00D2165A">
            <w:pPr>
              <w:jc w:val="left"/>
              <w:rPr>
                <w:rFonts w:asciiTheme="minorHAnsi" w:hAnsiTheme="minorHAnsi" w:cstheme="minorHAnsi"/>
                <w:sz w:val="20"/>
                <w:szCs w:val="20"/>
                <w:lang w:val="mk-MK" w:eastAsia="de-CH"/>
              </w:rPr>
            </w:pPr>
            <w:r w:rsidRPr="001548EB">
              <w:rPr>
                <w:rFonts w:asciiTheme="minorHAnsi" w:hAnsiTheme="minorHAnsi" w:cstheme="minorHAnsi"/>
                <w:sz w:val="20"/>
                <w:szCs w:val="20"/>
                <w:lang w:val="mk-MK" w:eastAsia="de-CH"/>
              </w:rPr>
              <w:t>Партнери на проектот</w:t>
            </w:r>
            <w:r w:rsidRPr="001548EB">
              <w:rPr>
                <w:rStyle w:val="FootnoteReference"/>
                <w:rFonts w:asciiTheme="minorHAnsi" w:hAnsiTheme="minorHAnsi" w:cstheme="minorHAnsi"/>
                <w:sz w:val="20"/>
                <w:szCs w:val="20"/>
                <w:lang w:val="mk-MK" w:eastAsia="de-CH"/>
              </w:rPr>
              <w:footnoteReference w:id="1"/>
            </w:r>
            <w:r w:rsidRPr="001548EB">
              <w:rPr>
                <w:rFonts w:asciiTheme="minorHAnsi" w:hAnsiTheme="minorHAnsi" w:cstheme="minorHAnsi"/>
                <w:sz w:val="20"/>
                <w:szCs w:val="20"/>
                <w:lang w:val="mk-MK" w:eastAsia="de-CH"/>
              </w:rPr>
              <w:t>:</w:t>
            </w:r>
          </w:p>
        </w:tc>
        <w:tc>
          <w:tcPr>
            <w:tcW w:w="6289" w:type="dxa"/>
            <w:vAlign w:val="center"/>
          </w:tcPr>
          <w:p w14:paraId="2E0A606E" w14:textId="336B5396" w:rsidR="00A06C23" w:rsidRPr="0032717D" w:rsidRDefault="00A06C23" w:rsidP="00D2165A">
            <w:pPr>
              <w:jc w:val="left"/>
              <w:rPr>
                <w:rFonts w:asciiTheme="minorHAnsi" w:hAnsiTheme="minorHAnsi" w:cstheme="minorHAnsi"/>
                <w:sz w:val="20"/>
                <w:szCs w:val="20"/>
                <w:lang w:val="mk-MK" w:eastAsia="de-CH"/>
              </w:rPr>
            </w:pPr>
          </w:p>
        </w:tc>
      </w:tr>
      <w:tr w:rsidR="00A06C23" w:rsidRPr="00A74053" w14:paraId="64AC2C27" w14:textId="77777777" w:rsidTr="00D2165A">
        <w:tc>
          <w:tcPr>
            <w:tcW w:w="3055" w:type="dxa"/>
            <w:vAlign w:val="center"/>
          </w:tcPr>
          <w:p w14:paraId="1A65DC7F" w14:textId="51FA5CC7" w:rsidR="00A06C23" w:rsidRPr="001548EB" w:rsidRDefault="00A06C23" w:rsidP="00D2165A">
            <w:pPr>
              <w:jc w:val="left"/>
              <w:rPr>
                <w:rFonts w:asciiTheme="minorHAnsi" w:hAnsiTheme="minorHAnsi" w:cstheme="minorHAnsi"/>
                <w:sz w:val="20"/>
                <w:szCs w:val="20"/>
                <w:lang w:val="mk-MK" w:eastAsia="de-CH"/>
              </w:rPr>
            </w:pPr>
            <w:r w:rsidRPr="001548EB">
              <w:rPr>
                <w:rFonts w:asciiTheme="minorHAnsi" w:hAnsiTheme="minorHAnsi" w:cstheme="minorHAnsi"/>
                <w:sz w:val="20"/>
                <w:szCs w:val="20"/>
                <w:lang w:val="mk-MK" w:eastAsia="de-CH"/>
              </w:rPr>
              <w:t>Барани средства</w:t>
            </w:r>
            <w:r>
              <w:rPr>
                <w:rFonts w:asciiTheme="minorHAnsi" w:hAnsiTheme="minorHAnsi" w:cstheme="minorHAnsi"/>
                <w:sz w:val="20"/>
                <w:szCs w:val="20"/>
                <w:lang w:val="mk-MK" w:eastAsia="de-CH"/>
              </w:rPr>
              <w:t xml:space="preserve"> (УСД)</w:t>
            </w:r>
            <w:r w:rsidRPr="001548EB">
              <w:rPr>
                <w:rFonts w:asciiTheme="minorHAnsi" w:hAnsiTheme="minorHAnsi" w:cstheme="minorHAnsi"/>
                <w:sz w:val="20"/>
                <w:szCs w:val="20"/>
                <w:lang w:val="mk-MK" w:eastAsia="de-CH"/>
              </w:rPr>
              <w:t>:</w:t>
            </w:r>
          </w:p>
        </w:tc>
        <w:tc>
          <w:tcPr>
            <w:tcW w:w="6289" w:type="dxa"/>
            <w:vAlign w:val="center"/>
          </w:tcPr>
          <w:p w14:paraId="48BF0EEB" w14:textId="77777777" w:rsidR="00A06C23" w:rsidRPr="0032717D" w:rsidRDefault="00A06C23" w:rsidP="00D2165A">
            <w:pPr>
              <w:jc w:val="left"/>
              <w:rPr>
                <w:rFonts w:asciiTheme="minorHAnsi" w:hAnsiTheme="minorHAnsi" w:cstheme="minorHAnsi"/>
                <w:sz w:val="20"/>
                <w:szCs w:val="20"/>
                <w:lang w:val="mk-MK" w:eastAsia="de-CH"/>
              </w:rPr>
            </w:pPr>
          </w:p>
        </w:tc>
      </w:tr>
      <w:tr w:rsidR="00A06C23" w:rsidRPr="004859CA" w14:paraId="0C2A58DF" w14:textId="77777777" w:rsidTr="00D2165A">
        <w:tc>
          <w:tcPr>
            <w:tcW w:w="3055" w:type="dxa"/>
            <w:vAlign w:val="center"/>
          </w:tcPr>
          <w:p w14:paraId="699F5054" w14:textId="5FB8F9C3" w:rsidR="00A06C23" w:rsidRPr="001548EB" w:rsidRDefault="00A06C23" w:rsidP="00D2165A">
            <w:pPr>
              <w:jc w:val="left"/>
              <w:rPr>
                <w:rFonts w:asciiTheme="minorHAnsi" w:hAnsiTheme="minorHAnsi" w:cstheme="minorHAnsi"/>
                <w:sz w:val="20"/>
                <w:szCs w:val="20"/>
                <w:lang w:val="mk-MK" w:eastAsia="de-CH"/>
              </w:rPr>
            </w:pPr>
            <w:r w:rsidRPr="001548EB">
              <w:rPr>
                <w:rFonts w:asciiTheme="minorHAnsi" w:hAnsiTheme="minorHAnsi" w:cstheme="minorHAnsi"/>
                <w:sz w:val="20"/>
                <w:szCs w:val="20"/>
                <w:lang w:val="mk-MK" w:eastAsia="de-CH"/>
              </w:rPr>
              <w:t>Сопствено кофинансирање (мин 20% од бараниот грант</w:t>
            </w:r>
            <w:r>
              <w:rPr>
                <w:rFonts w:asciiTheme="minorHAnsi" w:hAnsiTheme="minorHAnsi" w:cstheme="minorHAnsi"/>
                <w:sz w:val="20"/>
                <w:szCs w:val="20"/>
                <w:lang w:val="mk-MK" w:eastAsia="de-CH"/>
              </w:rPr>
              <w:t xml:space="preserve"> во УСД</w:t>
            </w:r>
            <w:r w:rsidRPr="001548EB">
              <w:rPr>
                <w:rFonts w:asciiTheme="minorHAnsi" w:hAnsiTheme="minorHAnsi" w:cstheme="minorHAnsi"/>
                <w:sz w:val="20"/>
                <w:szCs w:val="20"/>
                <w:lang w:val="mk-MK" w:eastAsia="de-CH"/>
              </w:rPr>
              <w:t>):</w:t>
            </w:r>
          </w:p>
        </w:tc>
        <w:tc>
          <w:tcPr>
            <w:tcW w:w="6289" w:type="dxa"/>
            <w:vAlign w:val="center"/>
          </w:tcPr>
          <w:p w14:paraId="32DABA50" w14:textId="77777777" w:rsidR="00A06C23" w:rsidRPr="0032717D" w:rsidRDefault="00A06C23" w:rsidP="00D2165A">
            <w:pPr>
              <w:jc w:val="left"/>
              <w:rPr>
                <w:rFonts w:asciiTheme="minorHAnsi" w:hAnsiTheme="minorHAnsi" w:cstheme="minorHAnsi"/>
                <w:sz w:val="20"/>
                <w:szCs w:val="20"/>
                <w:lang w:val="mk-MK" w:eastAsia="de-CH"/>
              </w:rPr>
            </w:pPr>
          </w:p>
        </w:tc>
      </w:tr>
      <w:tr w:rsidR="00A06C23" w:rsidRPr="004859CA" w14:paraId="57F1A6EE" w14:textId="77777777" w:rsidTr="00D2165A">
        <w:tc>
          <w:tcPr>
            <w:tcW w:w="3055" w:type="dxa"/>
            <w:vAlign w:val="center"/>
          </w:tcPr>
          <w:p w14:paraId="163F4429" w14:textId="48F38A9A" w:rsidR="00A06C23" w:rsidRPr="001548EB" w:rsidRDefault="00A06C23" w:rsidP="00D2165A">
            <w:pPr>
              <w:jc w:val="left"/>
              <w:rPr>
                <w:rFonts w:asciiTheme="minorHAnsi" w:hAnsiTheme="minorHAnsi" w:cstheme="minorHAnsi"/>
                <w:sz w:val="20"/>
                <w:szCs w:val="20"/>
                <w:lang w:val="mk-MK" w:eastAsia="de-CH"/>
              </w:rPr>
            </w:pPr>
            <w:r w:rsidRPr="001548EB">
              <w:rPr>
                <w:rFonts w:asciiTheme="minorHAnsi" w:hAnsiTheme="minorHAnsi" w:cstheme="minorHAnsi"/>
                <w:sz w:val="20"/>
                <w:szCs w:val="20"/>
                <w:lang w:val="mk-MK" w:eastAsia="de-CH"/>
              </w:rPr>
              <w:t>Контакт лице по однос на барањето за грант:</w:t>
            </w:r>
          </w:p>
        </w:tc>
        <w:tc>
          <w:tcPr>
            <w:tcW w:w="6289" w:type="dxa"/>
            <w:vAlign w:val="center"/>
          </w:tcPr>
          <w:p w14:paraId="55091183" w14:textId="77777777" w:rsidR="00A06C23" w:rsidRPr="0032717D" w:rsidRDefault="00A06C23" w:rsidP="00D2165A">
            <w:pPr>
              <w:jc w:val="left"/>
              <w:rPr>
                <w:rFonts w:asciiTheme="minorHAnsi" w:hAnsiTheme="minorHAnsi" w:cstheme="minorHAnsi"/>
                <w:sz w:val="20"/>
                <w:szCs w:val="20"/>
                <w:lang w:val="mk-MK" w:eastAsia="de-CH"/>
              </w:rPr>
            </w:pPr>
          </w:p>
        </w:tc>
      </w:tr>
    </w:tbl>
    <w:p w14:paraId="00B73C22" w14:textId="4FD9D3CF" w:rsidR="00BC227F" w:rsidRPr="00DD14D9" w:rsidRDefault="00BC227F" w:rsidP="00B6013E">
      <w:pPr>
        <w:spacing w:after="0"/>
        <w:jc w:val="left"/>
        <w:rPr>
          <w:rFonts w:asciiTheme="minorHAnsi" w:hAnsiTheme="minorHAnsi" w:cstheme="minorHAnsi"/>
          <w:sz w:val="22"/>
          <w:szCs w:val="22"/>
          <w:lang w:val="mk-MK"/>
        </w:rPr>
      </w:pPr>
    </w:p>
    <w:p w14:paraId="4B19522B" w14:textId="0B3F894E" w:rsidR="001A46D1" w:rsidRPr="00DD14D9" w:rsidRDefault="00BE277F" w:rsidP="00B6013E">
      <w:pPr>
        <w:jc w:val="center"/>
        <w:rPr>
          <w:rFonts w:asciiTheme="minorHAnsi" w:hAnsiTheme="minorHAnsi" w:cstheme="minorHAnsi"/>
          <w:b/>
          <w:bCs/>
          <w:sz w:val="24"/>
          <w:szCs w:val="24"/>
          <w:lang w:val="mk-MK" w:eastAsia="de-CH"/>
        </w:rPr>
      </w:pPr>
      <w:r w:rsidRPr="00DD14D9">
        <w:rPr>
          <w:rFonts w:asciiTheme="minorHAnsi" w:hAnsiTheme="minorHAnsi" w:cstheme="minorHAnsi"/>
          <w:b/>
          <w:bCs/>
          <w:sz w:val="24"/>
          <w:szCs w:val="24"/>
          <w:lang w:val="mk-MK" w:eastAsia="de-CH"/>
        </w:rPr>
        <w:t xml:space="preserve">Б. </w:t>
      </w:r>
      <w:r w:rsidR="001A46D1" w:rsidRPr="00DD14D9">
        <w:rPr>
          <w:rFonts w:asciiTheme="minorHAnsi" w:hAnsiTheme="minorHAnsi" w:cstheme="minorHAnsi"/>
          <w:b/>
          <w:bCs/>
          <w:sz w:val="24"/>
          <w:szCs w:val="24"/>
          <w:lang w:val="mk-MK" w:eastAsia="de-CH"/>
        </w:rPr>
        <w:t>Листа за проверка:</w:t>
      </w:r>
    </w:p>
    <w:p w14:paraId="395C9E52" w14:textId="1EDA3827" w:rsidR="00085177" w:rsidRPr="00DD14D9" w:rsidRDefault="00085177" w:rsidP="00B6013E">
      <w:pPr>
        <w:rPr>
          <w:rFonts w:asciiTheme="minorHAnsi" w:hAnsiTheme="minorHAnsi" w:cstheme="minorHAnsi"/>
          <w:bCs/>
          <w:sz w:val="22"/>
          <w:szCs w:val="22"/>
          <w:lang w:val="mk-MK"/>
        </w:rPr>
      </w:pPr>
      <w:r w:rsidRPr="00DD14D9">
        <w:rPr>
          <w:rFonts w:asciiTheme="minorHAnsi" w:hAnsiTheme="minorHAnsi" w:cstheme="minorHAnsi"/>
          <w:bCs/>
          <w:sz w:val="22"/>
          <w:szCs w:val="22"/>
          <w:lang w:val="mk-MK"/>
        </w:rPr>
        <w:t>Пред поднесување на барањето, подносителот треба да провери дали се обезбедени документите од следната табела:</w:t>
      </w:r>
    </w:p>
    <w:tbl>
      <w:tblPr>
        <w:tblStyle w:val="TableGrid"/>
        <w:tblW w:w="5000" w:type="pct"/>
        <w:jc w:val="center"/>
        <w:tblLook w:val="04A0" w:firstRow="1" w:lastRow="0" w:firstColumn="1" w:lastColumn="0" w:noHBand="0" w:noVBand="1"/>
      </w:tblPr>
      <w:tblGrid>
        <w:gridCol w:w="8221"/>
        <w:gridCol w:w="1123"/>
      </w:tblGrid>
      <w:tr w:rsidR="00DD14D9" w:rsidRPr="00DD14D9" w14:paraId="37B96B88" w14:textId="77777777" w:rsidTr="00281172">
        <w:trPr>
          <w:trHeight w:val="269"/>
          <w:jc w:val="center"/>
        </w:trPr>
        <w:tc>
          <w:tcPr>
            <w:tcW w:w="4399" w:type="pct"/>
            <w:shd w:val="clear" w:color="auto" w:fill="F2F2F2" w:themeFill="background1" w:themeFillShade="F2"/>
            <w:vAlign w:val="center"/>
          </w:tcPr>
          <w:p w14:paraId="34391703" w14:textId="26AC2760" w:rsidR="001A46D1" w:rsidRPr="00DD14D9" w:rsidRDefault="001A46D1" w:rsidP="00B6013E">
            <w:pPr>
              <w:spacing w:after="0"/>
              <w:jc w:val="center"/>
              <w:rPr>
                <w:rFonts w:asciiTheme="minorHAnsi" w:hAnsiTheme="minorHAnsi" w:cstheme="minorHAnsi"/>
                <w:b/>
                <w:sz w:val="20"/>
                <w:szCs w:val="20"/>
                <w:lang w:val="mk-MK"/>
              </w:rPr>
            </w:pPr>
            <w:r w:rsidRPr="00DD14D9">
              <w:rPr>
                <w:rFonts w:asciiTheme="minorHAnsi" w:hAnsiTheme="minorHAnsi" w:cstheme="minorHAnsi"/>
                <w:b/>
                <w:sz w:val="20"/>
                <w:szCs w:val="20"/>
                <w:lang w:val="mk-MK"/>
              </w:rPr>
              <w:t xml:space="preserve">Потребни документи </w:t>
            </w:r>
          </w:p>
        </w:tc>
        <w:tc>
          <w:tcPr>
            <w:tcW w:w="601" w:type="pct"/>
            <w:shd w:val="clear" w:color="auto" w:fill="F2F2F2" w:themeFill="background1" w:themeFillShade="F2"/>
            <w:vAlign w:val="center"/>
          </w:tcPr>
          <w:p w14:paraId="0D34A562" w14:textId="16D1B974" w:rsidR="001A46D1" w:rsidRPr="00DD14D9" w:rsidRDefault="001A46D1" w:rsidP="00B6013E">
            <w:pPr>
              <w:spacing w:after="0"/>
              <w:jc w:val="center"/>
              <w:rPr>
                <w:rFonts w:asciiTheme="minorHAnsi" w:hAnsiTheme="minorHAnsi" w:cstheme="minorHAnsi"/>
                <w:b/>
                <w:sz w:val="20"/>
                <w:szCs w:val="20"/>
                <w:lang w:val="mk-MK"/>
              </w:rPr>
            </w:pPr>
            <w:r w:rsidRPr="00DD14D9">
              <w:rPr>
                <w:rFonts w:asciiTheme="minorHAnsi" w:hAnsiTheme="minorHAnsi" w:cstheme="minorHAnsi"/>
                <w:b/>
                <w:sz w:val="20"/>
                <w:szCs w:val="20"/>
                <w:lang w:val="mk-MK"/>
              </w:rPr>
              <w:t>Да/Не</w:t>
            </w:r>
          </w:p>
        </w:tc>
      </w:tr>
      <w:tr w:rsidR="00DD14D9" w:rsidRPr="004859CA" w14:paraId="7B458F74" w14:textId="77777777" w:rsidTr="00281172">
        <w:trPr>
          <w:jc w:val="center"/>
        </w:trPr>
        <w:tc>
          <w:tcPr>
            <w:tcW w:w="4399" w:type="pct"/>
          </w:tcPr>
          <w:p w14:paraId="5F5F0C75" w14:textId="1B04CBCA" w:rsidR="001A46D1" w:rsidRPr="00BA08BB" w:rsidRDefault="001A46D1">
            <w:pPr>
              <w:pStyle w:val="ListParagraph"/>
              <w:numPr>
                <w:ilvl w:val="0"/>
                <w:numId w:val="7"/>
              </w:numPr>
              <w:spacing w:after="60"/>
              <w:ind w:left="346" w:hanging="274"/>
              <w:contextualSpacing w:val="0"/>
              <w:rPr>
                <w:rFonts w:asciiTheme="minorHAnsi" w:hAnsiTheme="minorHAnsi" w:cstheme="minorHAnsi"/>
                <w:sz w:val="20"/>
                <w:szCs w:val="20"/>
                <w:lang w:val="mk-MK"/>
              </w:rPr>
            </w:pPr>
            <w:r w:rsidRPr="00BA08BB">
              <w:rPr>
                <w:rFonts w:asciiTheme="minorHAnsi" w:hAnsiTheme="minorHAnsi" w:cstheme="minorHAnsi"/>
                <w:sz w:val="20"/>
                <w:szCs w:val="20"/>
                <w:lang w:val="mk-MK"/>
              </w:rPr>
              <w:t>Изјава за доставени документи и соодветност кон барањата на повикот потпишана од страна на градоначалникот</w:t>
            </w:r>
            <w:r w:rsidR="0080501D" w:rsidRPr="00104A96">
              <w:rPr>
                <w:rFonts w:asciiTheme="minorHAnsi" w:hAnsiTheme="minorHAnsi" w:cstheme="minorHAnsi"/>
                <w:sz w:val="20"/>
                <w:szCs w:val="20"/>
                <w:lang w:val="ru-RU"/>
              </w:rPr>
              <w:t>/</w:t>
            </w:r>
            <w:r w:rsidR="0080501D" w:rsidRPr="00BA08BB">
              <w:rPr>
                <w:rFonts w:asciiTheme="minorHAnsi" w:hAnsiTheme="minorHAnsi" w:cstheme="minorHAnsi"/>
                <w:sz w:val="20"/>
                <w:szCs w:val="20"/>
                <w:lang w:val="mk-MK"/>
              </w:rPr>
              <w:t xml:space="preserve">директорот на соодветниот центар за развој на планскиот </w:t>
            </w:r>
            <w:r w:rsidR="0080501D" w:rsidRPr="00AC592D">
              <w:rPr>
                <w:rFonts w:asciiTheme="minorHAnsi" w:hAnsiTheme="minorHAnsi" w:cstheme="minorHAnsi"/>
                <w:sz w:val="20"/>
                <w:szCs w:val="20"/>
                <w:lang w:val="mk-MK"/>
              </w:rPr>
              <w:t>регион</w:t>
            </w:r>
            <w:r w:rsidRPr="00BA08BB">
              <w:rPr>
                <w:rFonts w:asciiTheme="minorHAnsi" w:hAnsiTheme="minorHAnsi" w:cstheme="minorHAnsi"/>
                <w:sz w:val="20"/>
                <w:szCs w:val="20"/>
                <w:lang w:val="mk-MK"/>
              </w:rPr>
              <w:t xml:space="preserve"> (формат подолу)</w:t>
            </w:r>
          </w:p>
        </w:tc>
        <w:tc>
          <w:tcPr>
            <w:tcW w:w="601" w:type="pct"/>
          </w:tcPr>
          <w:p w14:paraId="5C6DCC5A" w14:textId="77777777" w:rsidR="001A46D1" w:rsidRPr="00DD14D9" w:rsidRDefault="001A46D1" w:rsidP="00B6013E">
            <w:pPr>
              <w:spacing w:after="0"/>
              <w:jc w:val="center"/>
              <w:rPr>
                <w:rFonts w:asciiTheme="minorHAnsi" w:hAnsiTheme="minorHAnsi" w:cstheme="minorHAnsi"/>
                <w:sz w:val="20"/>
                <w:szCs w:val="20"/>
                <w:lang w:val="mk-MK"/>
              </w:rPr>
            </w:pPr>
          </w:p>
        </w:tc>
      </w:tr>
      <w:tr w:rsidR="0024089F" w:rsidRPr="004859CA" w14:paraId="403B781E" w14:textId="77777777" w:rsidTr="00281172">
        <w:trPr>
          <w:jc w:val="center"/>
        </w:trPr>
        <w:tc>
          <w:tcPr>
            <w:tcW w:w="4399" w:type="pct"/>
          </w:tcPr>
          <w:p w14:paraId="41F8F301" w14:textId="4107A6FC" w:rsidR="0024089F" w:rsidRPr="00BA08BB" w:rsidRDefault="0024089F">
            <w:pPr>
              <w:pStyle w:val="ListParagraph"/>
              <w:numPr>
                <w:ilvl w:val="0"/>
                <w:numId w:val="7"/>
              </w:numPr>
              <w:spacing w:after="60"/>
              <w:ind w:left="346" w:hanging="274"/>
              <w:contextualSpacing w:val="0"/>
              <w:rPr>
                <w:rFonts w:asciiTheme="minorHAnsi" w:hAnsiTheme="minorHAnsi" w:cstheme="minorHAnsi"/>
                <w:sz w:val="20"/>
                <w:szCs w:val="20"/>
                <w:lang w:val="mk-MK"/>
              </w:rPr>
            </w:pPr>
            <w:r w:rsidRPr="00BA08BB">
              <w:rPr>
                <w:rFonts w:asciiTheme="minorHAnsi" w:hAnsiTheme="minorHAnsi" w:cstheme="minorHAnsi"/>
                <w:sz w:val="20"/>
                <w:szCs w:val="20"/>
                <w:lang w:val="mk-MK"/>
              </w:rPr>
              <w:t xml:space="preserve">Посебна изјава дека барателот на грант ќе обезбеди кофинансирање од најмалку 20% од </w:t>
            </w:r>
            <w:r w:rsidR="00D56463" w:rsidRPr="00BA08BB">
              <w:rPr>
                <w:rFonts w:asciiTheme="minorHAnsi" w:hAnsiTheme="minorHAnsi" w:cstheme="minorHAnsi"/>
                <w:sz w:val="20"/>
                <w:szCs w:val="20"/>
                <w:lang w:val="mk-MK"/>
              </w:rPr>
              <w:t xml:space="preserve">бараните средства </w:t>
            </w:r>
            <w:r w:rsidRPr="00BA08BB">
              <w:rPr>
                <w:rFonts w:asciiTheme="minorHAnsi" w:hAnsiTheme="minorHAnsi" w:cstheme="minorHAnsi"/>
                <w:sz w:val="20"/>
                <w:szCs w:val="20"/>
                <w:lang w:val="mk-MK"/>
              </w:rPr>
              <w:t>и дека ќе ги покрие сите</w:t>
            </w:r>
            <w:r w:rsidR="0032717D" w:rsidRPr="00BA08BB">
              <w:rPr>
                <w:rFonts w:asciiTheme="minorHAnsi" w:hAnsiTheme="minorHAnsi" w:cstheme="minorHAnsi"/>
                <w:sz w:val="20"/>
                <w:szCs w:val="20"/>
                <w:lang w:val="mk-MK"/>
              </w:rPr>
              <w:t xml:space="preserve"> евентуални</w:t>
            </w:r>
            <w:r w:rsidRPr="00BA08BB">
              <w:rPr>
                <w:rFonts w:asciiTheme="minorHAnsi" w:hAnsiTheme="minorHAnsi" w:cstheme="minorHAnsi"/>
                <w:sz w:val="20"/>
                <w:szCs w:val="20"/>
                <w:lang w:val="mk-MK"/>
              </w:rPr>
              <w:t xml:space="preserve"> трошоци над максималната вредност на грантот (на формат на барателот на грант потпишан од страна на градоначалник</w:t>
            </w:r>
            <w:r w:rsidR="0080501D" w:rsidRPr="00BA08BB">
              <w:rPr>
                <w:rFonts w:asciiTheme="minorHAnsi" w:hAnsiTheme="minorHAnsi" w:cstheme="minorHAnsi"/>
                <w:sz w:val="20"/>
                <w:szCs w:val="20"/>
                <w:lang w:val="mk-MK"/>
              </w:rPr>
              <w:t xml:space="preserve"> или директор на центар за развој на планскиот </w:t>
            </w:r>
            <w:r w:rsidR="0080501D" w:rsidRPr="00AC592D">
              <w:rPr>
                <w:rFonts w:asciiTheme="minorHAnsi" w:hAnsiTheme="minorHAnsi" w:cstheme="minorHAnsi"/>
                <w:sz w:val="20"/>
                <w:szCs w:val="20"/>
                <w:lang w:val="mk-MK"/>
              </w:rPr>
              <w:t>регион</w:t>
            </w:r>
            <w:r w:rsidR="0080501D" w:rsidRPr="00BA08BB">
              <w:rPr>
                <w:rFonts w:asciiTheme="minorHAnsi" w:hAnsiTheme="minorHAnsi" w:cstheme="minorHAnsi"/>
                <w:sz w:val="20"/>
                <w:szCs w:val="20"/>
                <w:lang w:val="mk-MK"/>
              </w:rPr>
              <w:t>)</w:t>
            </w:r>
          </w:p>
        </w:tc>
        <w:tc>
          <w:tcPr>
            <w:tcW w:w="601" w:type="pct"/>
          </w:tcPr>
          <w:p w14:paraId="068F3D9E" w14:textId="77777777" w:rsidR="0024089F" w:rsidRPr="00DD14D9" w:rsidRDefault="0024089F" w:rsidP="00B6013E">
            <w:pPr>
              <w:spacing w:after="0"/>
              <w:jc w:val="center"/>
              <w:rPr>
                <w:rFonts w:asciiTheme="minorHAnsi" w:hAnsiTheme="minorHAnsi" w:cstheme="minorHAnsi"/>
                <w:sz w:val="20"/>
                <w:szCs w:val="20"/>
                <w:lang w:val="mk-MK"/>
              </w:rPr>
            </w:pPr>
          </w:p>
        </w:tc>
      </w:tr>
      <w:tr w:rsidR="0024089F" w:rsidRPr="004859CA" w14:paraId="4D6F0D79" w14:textId="77777777" w:rsidTr="00281172">
        <w:trPr>
          <w:jc w:val="center"/>
        </w:trPr>
        <w:tc>
          <w:tcPr>
            <w:tcW w:w="4399" w:type="pct"/>
          </w:tcPr>
          <w:p w14:paraId="53C748C1" w14:textId="5D9DEB1F" w:rsidR="0024089F" w:rsidRPr="00BA08BB" w:rsidRDefault="0024089F" w:rsidP="0024089F">
            <w:pPr>
              <w:pStyle w:val="ListParagraph"/>
              <w:numPr>
                <w:ilvl w:val="0"/>
                <w:numId w:val="7"/>
              </w:numPr>
              <w:spacing w:after="60"/>
              <w:ind w:left="346" w:hanging="274"/>
              <w:contextualSpacing w:val="0"/>
              <w:rPr>
                <w:rFonts w:asciiTheme="minorHAnsi" w:hAnsiTheme="minorHAnsi" w:cstheme="minorHAnsi"/>
                <w:sz w:val="20"/>
                <w:szCs w:val="20"/>
                <w:lang w:val="mk-MK"/>
              </w:rPr>
            </w:pPr>
            <w:r w:rsidRPr="00BA08BB">
              <w:rPr>
                <w:rFonts w:asciiTheme="minorHAnsi" w:hAnsiTheme="minorHAnsi" w:cstheme="minorHAnsi"/>
                <w:sz w:val="20"/>
                <w:szCs w:val="20"/>
                <w:lang w:val="mk-MK"/>
              </w:rPr>
              <w:t xml:space="preserve">Посебна изјава дека </w:t>
            </w:r>
            <w:r w:rsidRPr="00BA08BB">
              <w:rPr>
                <w:rFonts w:asciiTheme="minorHAnsi" w:eastAsia="Cambria" w:hAnsiTheme="minorHAnsi" w:cstheme="minorHAnsi"/>
                <w:sz w:val="20"/>
                <w:szCs w:val="20"/>
                <w:lang w:val="mk-MK"/>
              </w:rPr>
              <w:t xml:space="preserve">предложениот проект не се соочува со имотно-правни прашања </w:t>
            </w:r>
            <w:r w:rsidRPr="00BA08BB">
              <w:rPr>
                <w:rFonts w:asciiTheme="minorHAnsi" w:hAnsiTheme="minorHAnsi" w:cstheme="minorHAnsi"/>
                <w:sz w:val="20"/>
                <w:szCs w:val="20"/>
                <w:lang w:val="mk-MK"/>
              </w:rPr>
              <w:t>(на формат на барателот на грант потпишан од страна на градоначалник</w:t>
            </w:r>
            <w:r w:rsidR="0080501D" w:rsidRPr="00BA08BB">
              <w:rPr>
                <w:rFonts w:asciiTheme="minorHAnsi" w:hAnsiTheme="minorHAnsi" w:cstheme="minorHAnsi"/>
                <w:sz w:val="20"/>
                <w:szCs w:val="20"/>
                <w:lang w:val="mk-MK"/>
              </w:rPr>
              <w:t xml:space="preserve"> или директор на центар за развој на планскиот </w:t>
            </w:r>
            <w:r w:rsidR="0080501D" w:rsidRPr="00AC592D">
              <w:rPr>
                <w:rFonts w:asciiTheme="minorHAnsi" w:hAnsiTheme="minorHAnsi" w:cstheme="minorHAnsi"/>
                <w:sz w:val="20"/>
                <w:szCs w:val="20"/>
                <w:lang w:val="mk-MK"/>
              </w:rPr>
              <w:t>регион</w:t>
            </w:r>
            <w:r w:rsidR="0080501D" w:rsidRPr="00BA08BB">
              <w:rPr>
                <w:rFonts w:asciiTheme="minorHAnsi" w:hAnsiTheme="minorHAnsi" w:cstheme="minorHAnsi"/>
                <w:sz w:val="20"/>
                <w:szCs w:val="20"/>
                <w:lang w:val="mk-MK"/>
              </w:rPr>
              <w:t>)</w:t>
            </w:r>
          </w:p>
        </w:tc>
        <w:tc>
          <w:tcPr>
            <w:tcW w:w="601" w:type="pct"/>
          </w:tcPr>
          <w:p w14:paraId="1F3EF5F9" w14:textId="77777777" w:rsidR="0024089F" w:rsidRPr="00DD14D9" w:rsidRDefault="0024089F" w:rsidP="00B6013E">
            <w:pPr>
              <w:spacing w:after="0"/>
              <w:jc w:val="center"/>
              <w:rPr>
                <w:rFonts w:asciiTheme="minorHAnsi" w:hAnsiTheme="minorHAnsi" w:cstheme="minorHAnsi"/>
                <w:sz w:val="20"/>
                <w:szCs w:val="20"/>
                <w:lang w:val="mk-MK"/>
              </w:rPr>
            </w:pPr>
          </w:p>
        </w:tc>
      </w:tr>
      <w:tr w:rsidR="00DD14D9" w:rsidRPr="004859CA" w14:paraId="6521433E" w14:textId="77777777" w:rsidTr="00281172">
        <w:trPr>
          <w:jc w:val="center"/>
        </w:trPr>
        <w:tc>
          <w:tcPr>
            <w:tcW w:w="4399" w:type="pct"/>
          </w:tcPr>
          <w:p w14:paraId="2140ABFB" w14:textId="164D22EA" w:rsidR="001A46D1" w:rsidRPr="00BA08BB" w:rsidRDefault="00085177">
            <w:pPr>
              <w:pStyle w:val="ListParagraph"/>
              <w:numPr>
                <w:ilvl w:val="0"/>
                <w:numId w:val="7"/>
              </w:numPr>
              <w:spacing w:after="60"/>
              <w:ind w:left="346" w:hanging="274"/>
              <w:contextualSpacing w:val="0"/>
              <w:rPr>
                <w:rFonts w:asciiTheme="minorHAnsi" w:hAnsiTheme="minorHAnsi" w:cstheme="minorHAnsi"/>
                <w:sz w:val="20"/>
                <w:szCs w:val="20"/>
                <w:lang w:val="mk-MK"/>
              </w:rPr>
            </w:pPr>
            <w:r w:rsidRPr="00BA08BB">
              <w:rPr>
                <w:rFonts w:asciiTheme="minorHAnsi" w:hAnsiTheme="minorHAnsi" w:cstheme="minorHAnsi"/>
                <w:sz w:val="20"/>
                <w:szCs w:val="20"/>
                <w:lang w:val="mk-MK"/>
              </w:rPr>
              <w:t>Уредно пополнет формулар со опис на предложениот проект (</w:t>
            </w:r>
            <w:r w:rsidR="0085294E" w:rsidRPr="00BA08BB">
              <w:rPr>
                <w:rFonts w:asciiTheme="minorHAnsi" w:hAnsiTheme="minorHAnsi" w:cstheme="minorHAnsi"/>
                <w:sz w:val="20"/>
                <w:szCs w:val="20"/>
                <w:lang w:val="mk-MK"/>
              </w:rPr>
              <w:t>види</w:t>
            </w:r>
            <w:r w:rsidRPr="00BA08BB">
              <w:rPr>
                <w:rFonts w:asciiTheme="minorHAnsi" w:hAnsiTheme="minorHAnsi" w:cstheme="minorHAnsi"/>
                <w:sz w:val="20"/>
                <w:szCs w:val="20"/>
                <w:lang w:val="mk-MK"/>
              </w:rPr>
              <w:t xml:space="preserve"> подолу</w:t>
            </w:r>
            <w:r w:rsidR="0085294E" w:rsidRPr="00BA08BB">
              <w:rPr>
                <w:rFonts w:asciiTheme="minorHAnsi" w:hAnsiTheme="minorHAnsi" w:cstheme="minorHAnsi"/>
                <w:sz w:val="20"/>
                <w:szCs w:val="20"/>
                <w:lang w:val="mk-MK"/>
              </w:rPr>
              <w:t xml:space="preserve"> под Г. Формулар за презентирање на проектот</w:t>
            </w:r>
            <w:r w:rsidRPr="00BA08BB">
              <w:rPr>
                <w:rFonts w:asciiTheme="minorHAnsi" w:hAnsiTheme="minorHAnsi" w:cstheme="minorHAnsi"/>
                <w:sz w:val="20"/>
                <w:szCs w:val="20"/>
                <w:lang w:val="mk-MK"/>
              </w:rPr>
              <w:t>)</w:t>
            </w:r>
          </w:p>
        </w:tc>
        <w:tc>
          <w:tcPr>
            <w:tcW w:w="601" w:type="pct"/>
          </w:tcPr>
          <w:p w14:paraId="49127BB9" w14:textId="77777777" w:rsidR="001A46D1" w:rsidRPr="00DD14D9" w:rsidRDefault="001A46D1" w:rsidP="00B6013E">
            <w:pPr>
              <w:spacing w:after="0"/>
              <w:jc w:val="center"/>
              <w:rPr>
                <w:rFonts w:asciiTheme="minorHAnsi" w:hAnsiTheme="minorHAnsi" w:cstheme="minorHAnsi"/>
                <w:sz w:val="20"/>
                <w:szCs w:val="20"/>
                <w:lang w:val="mk-MK"/>
              </w:rPr>
            </w:pPr>
          </w:p>
        </w:tc>
      </w:tr>
      <w:tr w:rsidR="00DD14D9" w:rsidRPr="004859CA" w14:paraId="0015E915" w14:textId="77777777" w:rsidTr="00281172">
        <w:trPr>
          <w:jc w:val="center"/>
        </w:trPr>
        <w:tc>
          <w:tcPr>
            <w:tcW w:w="4399" w:type="pct"/>
          </w:tcPr>
          <w:p w14:paraId="481D95F6" w14:textId="3A05F747" w:rsidR="001A46D1" w:rsidRPr="00DD14D9" w:rsidRDefault="00085177">
            <w:pPr>
              <w:pStyle w:val="ListParagraph"/>
              <w:numPr>
                <w:ilvl w:val="0"/>
                <w:numId w:val="7"/>
              </w:numPr>
              <w:spacing w:after="60"/>
              <w:ind w:left="346" w:hanging="274"/>
              <w:contextualSpacing w:val="0"/>
              <w:rPr>
                <w:rFonts w:asciiTheme="minorHAnsi" w:hAnsiTheme="minorHAnsi" w:cstheme="minorHAnsi"/>
                <w:sz w:val="20"/>
                <w:szCs w:val="20"/>
                <w:lang w:val="mk-MK"/>
              </w:rPr>
            </w:pPr>
            <w:r w:rsidRPr="00DD14D9">
              <w:rPr>
                <w:rFonts w:asciiTheme="minorHAnsi" w:hAnsiTheme="minorHAnsi" w:cstheme="minorHAnsi"/>
                <w:sz w:val="20"/>
                <w:szCs w:val="20"/>
                <w:lang w:val="mk-MK"/>
              </w:rPr>
              <w:t>Одлука на советот на општините за поднесување на барањето за грант за избраниот проект</w:t>
            </w:r>
            <w:r w:rsidR="00290C8D">
              <w:rPr>
                <w:rFonts w:asciiTheme="minorHAnsi" w:hAnsiTheme="minorHAnsi" w:cstheme="minorHAnsi"/>
                <w:sz w:val="20"/>
                <w:szCs w:val="20"/>
                <w:lang w:val="mk-MK"/>
              </w:rPr>
              <w:t xml:space="preserve"> (доколку може да се обезбеди при поднесувањето на барањето)</w:t>
            </w:r>
            <w:r w:rsidR="0024089F">
              <w:rPr>
                <w:rStyle w:val="FootnoteReference"/>
                <w:rFonts w:asciiTheme="minorHAnsi" w:hAnsiTheme="minorHAnsi" w:cstheme="minorHAnsi"/>
                <w:sz w:val="20"/>
                <w:szCs w:val="20"/>
                <w:lang w:val="mk-MK"/>
              </w:rPr>
              <w:footnoteReference w:id="2"/>
            </w:r>
          </w:p>
        </w:tc>
        <w:tc>
          <w:tcPr>
            <w:tcW w:w="601" w:type="pct"/>
          </w:tcPr>
          <w:p w14:paraId="320EE28C" w14:textId="77777777" w:rsidR="001A46D1" w:rsidRPr="00DD14D9" w:rsidRDefault="001A46D1" w:rsidP="00B6013E">
            <w:pPr>
              <w:spacing w:after="0"/>
              <w:jc w:val="center"/>
              <w:rPr>
                <w:rFonts w:asciiTheme="minorHAnsi" w:hAnsiTheme="minorHAnsi" w:cstheme="minorHAnsi"/>
                <w:sz w:val="20"/>
                <w:szCs w:val="20"/>
                <w:lang w:val="mk-MK"/>
              </w:rPr>
            </w:pPr>
          </w:p>
        </w:tc>
      </w:tr>
    </w:tbl>
    <w:p w14:paraId="4605E837" w14:textId="11EC265A" w:rsidR="00085177" w:rsidRPr="00DD14D9" w:rsidRDefault="00085177" w:rsidP="009448B0">
      <w:pPr>
        <w:spacing w:before="120" w:after="0"/>
        <w:rPr>
          <w:rFonts w:asciiTheme="minorHAnsi" w:hAnsiTheme="minorHAnsi" w:cstheme="minorHAnsi"/>
          <w:sz w:val="22"/>
          <w:szCs w:val="22"/>
          <w:lang w:val="mk-MK"/>
        </w:rPr>
      </w:pPr>
      <w:r w:rsidRPr="00DD14D9">
        <w:rPr>
          <w:rFonts w:asciiTheme="minorHAnsi" w:hAnsiTheme="minorHAnsi" w:cstheme="minorHAnsi"/>
          <w:sz w:val="22"/>
          <w:szCs w:val="22"/>
          <w:lang w:val="mk-MK"/>
        </w:rPr>
        <w:t>Бараните документи се задолжителни</w:t>
      </w:r>
      <w:r w:rsidR="0024089F">
        <w:rPr>
          <w:rFonts w:asciiTheme="minorHAnsi" w:hAnsiTheme="minorHAnsi" w:cstheme="minorHAnsi"/>
          <w:sz w:val="22"/>
          <w:szCs w:val="22"/>
          <w:lang w:val="mk-MK"/>
        </w:rPr>
        <w:t xml:space="preserve"> (освен под број </w:t>
      </w:r>
      <w:r w:rsidR="0032717D">
        <w:rPr>
          <w:rFonts w:asciiTheme="minorHAnsi" w:hAnsiTheme="minorHAnsi" w:cstheme="minorHAnsi"/>
          <w:sz w:val="22"/>
          <w:szCs w:val="22"/>
          <w:lang w:val="mk-MK"/>
        </w:rPr>
        <w:t>5</w:t>
      </w:r>
      <w:r w:rsidR="0024089F">
        <w:rPr>
          <w:rFonts w:asciiTheme="minorHAnsi" w:hAnsiTheme="minorHAnsi" w:cstheme="minorHAnsi"/>
          <w:sz w:val="22"/>
          <w:szCs w:val="22"/>
          <w:lang w:val="mk-MK"/>
        </w:rPr>
        <w:t>)</w:t>
      </w:r>
      <w:r w:rsidRPr="00DD14D9">
        <w:rPr>
          <w:rFonts w:asciiTheme="minorHAnsi" w:hAnsiTheme="minorHAnsi" w:cstheme="minorHAnsi"/>
          <w:sz w:val="22"/>
          <w:szCs w:val="22"/>
          <w:lang w:val="mk-MK"/>
        </w:rPr>
        <w:t xml:space="preserve">, а нивното недоставување ќе се смета за основа за исклучување на барањето за грант од понатамошна евалуација. </w:t>
      </w:r>
    </w:p>
    <w:p w14:paraId="7F8FEAF6" w14:textId="77777777" w:rsidR="00085177" w:rsidRPr="00DD14D9" w:rsidRDefault="00085177" w:rsidP="00B6013E">
      <w:pPr>
        <w:spacing w:after="0"/>
        <w:rPr>
          <w:rFonts w:asciiTheme="minorHAnsi" w:hAnsiTheme="minorHAnsi" w:cstheme="minorHAnsi"/>
          <w:sz w:val="22"/>
          <w:szCs w:val="22"/>
          <w:lang w:val="mk-MK"/>
        </w:rPr>
      </w:pPr>
    </w:p>
    <w:p w14:paraId="729F795F" w14:textId="694F9BDF" w:rsidR="001A46D1" w:rsidRPr="00DD14D9" w:rsidRDefault="00BE277F" w:rsidP="00B6013E">
      <w:pPr>
        <w:spacing w:after="0"/>
        <w:jc w:val="center"/>
        <w:rPr>
          <w:rFonts w:asciiTheme="minorHAnsi" w:hAnsiTheme="minorHAnsi" w:cstheme="minorHAnsi"/>
          <w:b/>
          <w:bCs/>
          <w:sz w:val="24"/>
          <w:szCs w:val="24"/>
          <w:lang w:val="mk-MK"/>
        </w:rPr>
      </w:pPr>
      <w:r w:rsidRPr="00DD14D9">
        <w:rPr>
          <w:rFonts w:asciiTheme="minorHAnsi" w:hAnsiTheme="minorHAnsi" w:cstheme="minorHAnsi"/>
          <w:b/>
          <w:bCs/>
          <w:sz w:val="24"/>
          <w:szCs w:val="24"/>
          <w:lang w:val="mk-MK"/>
        </w:rPr>
        <w:t xml:space="preserve">В. </w:t>
      </w:r>
      <w:r w:rsidR="001A46D1" w:rsidRPr="00DD14D9">
        <w:rPr>
          <w:rFonts w:asciiTheme="minorHAnsi" w:hAnsiTheme="minorHAnsi" w:cstheme="minorHAnsi"/>
          <w:b/>
          <w:bCs/>
          <w:sz w:val="24"/>
          <w:szCs w:val="24"/>
          <w:lang w:val="mk-MK"/>
        </w:rPr>
        <w:t>Изјава за доставени документи и соодветност кон барањата на повикот:</w:t>
      </w:r>
    </w:p>
    <w:p w14:paraId="02044548" w14:textId="77777777" w:rsidR="001A46D1" w:rsidRPr="00DD14D9" w:rsidRDefault="001A46D1" w:rsidP="00B6013E">
      <w:pPr>
        <w:spacing w:after="0"/>
        <w:jc w:val="left"/>
        <w:rPr>
          <w:rFonts w:asciiTheme="minorHAnsi" w:hAnsiTheme="minorHAnsi" w:cstheme="minorHAnsi"/>
          <w:sz w:val="22"/>
          <w:szCs w:val="22"/>
          <w:lang w:val="mk-MK"/>
        </w:rPr>
      </w:pPr>
    </w:p>
    <w:tbl>
      <w:tblPr>
        <w:tblStyle w:val="ZchnZchnCharZchnCharZchnCharZchnCharZchnCharZchnCharZchnCharZchnCharZchnZchnCharZchnZchnCharZchnZchnCharZchnZchn3"/>
        <w:tblW w:w="0" w:type="auto"/>
        <w:jc w:val="center"/>
        <w:tblLook w:val="04A0" w:firstRow="1" w:lastRow="0" w:firstColumn="1" w:lastColumn="0" w:noHBand="0" w:noVBand="1"/>
      </w:tblPr>
      <w:tblGrid>
        <w:gridCol w:w="397"/>
        <w:gridCol w:w="397"/>
        <w:gridCol w:w="5459"/>
        <w:gridCol w:w="3091"/>
      </w:tblGrid>
      <w:tr w:rsidR="0024089F" w:rsidRPr="00DD14D9" w14:paraId="1CD4C42B" w14:textId="77777777" w:rsidTr="00B629BC">
        <w:trPr>
          <w:tblHeade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08A9E93" w14:textId="4FAB8FFA" w:rsidR="00BC227F" w:rsidRPr="00DD14D9" w:rsidRDefault="001A46D1" w:rsidP="00B6013E">
            <w:pPr>
              <w:spacing w:after="0"/>
              <w:ind w:left="-113" w:right="-105"/>
              <w:jc w:val="center"/>
              <w:rPr>
                <w:rFonts w:asciiTheme="minorHAnsi" w:hAnsiTheme="minorHAnsi" w:cstheme="minorHAnsi"/>
                <w:b/>
                <w:sz w:val="20"/>
                <w:szCs w:val="20"/>
                <w:lang w:val="mk-MK"/>
              </w:rPr>
            </w:pPr>
            <w:r w:rsidRPr="00DD14D9">
              <w:rPr>
                <w:rFonts w:asciiTheme="minorHAnsi" w:hAnsiTheme="minorHAnsi" w:cstheme="minorHAnsi"/>
                <w:b/>
                <w:sz w:val="20"/>
                <w:szCs w:val="20"/>
                <w:lang w:val="mk-MK"/>
              </w:rPr>
              <w:t>Да</w:t>
            </w:r>
          </w:p>
        </w:tc>
        <w:tc>
          <w:tcPr>
            <w:tcW w:w="0" w:type="auto"/>
            <w:tcBorders>
              <w:top w:val="single" w:sz="4" w:space="0" w:color="auto"/>
              <w:left w:val="single" w:sz="4" w:space="0" w:color="auto"/>
              <w:bottom w:val="single" w:sz="4" w:space="0" w:color="auto"/>
              <w:right w:val="single" w:sz="4" w:space="0" w:color="auto"/>
            </w:tcBorders>
            <w:vAlign w:val="center"/>
            <w:hideMark/>
          </w:tcPr>
          <w:p w14:paraId="30F2260D" w14:textId="3CD34DE9" w:rsidR="00BC227F" w:rsidRPr="00DD14D9" w:rsidRDefault="001A46D1" w:rsidP="00B6013E">
            <w:pPr>
              <w:spacing w:after="0"/>
              <w:ind w:left="-113" w:right="-105"/>
              <w:jc w:val="center"/>
              <w:rPr>
                <w:rFonts w:asciiTheme="minorHAnsi" w:hAnsiTheme="minorHAnsi" w:cstheme="minorHAnsi"/>
                <w:b/>
                <w:sz w:val="20"/>
                <w:szCs w:val="20"/>
                <w:lang w:val="mk-MK"/>
              </w:rPr>
            </w:pPr>
            <w:r w:rsidRPr="00DD14D9">
              <w:rPr>
                <w:rFonts w:asciiTheme="minorHAnsi" w:hAnsiTheme="minorHAnsi" w:cstheme="minorHAnsi"/>
                <w:b/>
                <w:sz w:val="20"/>
                <w:szCs w:val="20"/>
                <w:lang w:val="mk-MK"/>
              </w:rPr>
              <w:t>Не</w:t>
            </w:r>
          </w:p>
        </w:tc>
        <w:tc>
          <w:tcPr>
            <w:tcW w:w="0" w:type="auto"/>
            <w:tcBorders>
              <w:top w:val="single" w:sz="4" w:space="0" w:color="auto"/>
              <w:left w:val="single" w:sz="4" w:space="0" w:color="auto"/>
              <w:bottom w:val="single" w:sz="4" w:space="0" w:color="auto"/>
              <w:right w:val="single" w:sz="4" w:space="0" w:color="auto"/>
            </w:tcBorders>
            <w:vAlign w:val="center"/>
          </w:tcPr>
          <w:p w14:paraId="54AA8BFD" w14:textId="485B3980" w:rsidR="00BC227F" w:rsidRPr="00DD14D9" w:rsidRDefault="00B629BC" w:rsidP="00B6013E">
            <w:pPr>
              <w:spacing w:after="0"/>
              <w:jc w:val="center"/>
              <w:rPr>
                <w:rFonts w:asciiTheme="minorHAnsi" w:hAnsiTheme="minorHAnsi" w:cstheme="minorHAnsi"/>
                <w:b/>
                <w:sz w:val="20"/>
                <w:szCs w:val="20"/>
                <w:lang w:val="mk-MK"/>
              </w:rPr>
            </w:pPr>
            <w:r w:rsidRPr="00DD14D9">
              <w:rPr>
                <w:rFonts w:asciiTheme="minorHAnsi" w:hAnsiTheme="minorHAnsi" w:cstheme="minorHAnsi"/>
                <w:b/>
                <w:sz w:val="20"/>
                <w:szCs w:val="20"/>
                <w:lang w:val="mk-MK"/>
              </w:rPr>
              <w:t>Изјава за разбирање и усогласеност со барањата на повикот</w:t>
            </w:r>
          </w:p>
        </w:tc>
        <w:tc>
          <w:tcPr>
            <w:tcW w:w="0" w:type="auto"/>
            <w:tcBorders>
              <w:top w:val="single" w:sz="4" w:space="0" w:color="auto"/>
              <w:left w:val="single" w:sz="4" w:space="0" w:color="auto"/>
              <w:bottom w:val="single" w:sz="4" w:space="0" w:color="auto"/>
              <w:right w:val="single" w:sz="4" w:space="0" w:color="auto"/>
            </w:tcBorders>
            <w:vAlign w:val="center"/>
          </w:tcPr>
          <w:p w14:paraId="2DC94124" w14:textId="6EB9C37B" w:rsidR="00BC227F" w:rsidRPr="00DD14D9" w:rsidRDefault="001A46D1" w:rsidP="00B6013E">
            <w:pPr>
              <w:spacing w:after="0"/>
              <w:jc w:val="center"/>
              <w:rPr>
                <w:rFonts w:asciiTheme="minorHAnsi" w:hAnsiTheme="minorHAnsi" w:cstheme="minorHAnsi"/>
                <w:b/>
                <w:sz w:val="20"/>
                <w:szCs w:val="20"/>
                <w:lang w:val="mk-MK"/>
              </w:rPr>
            </w:pPr>
            <w:r w:rsidRPr="00DD14D9">
              <w:rPr>
                <w:rFonts w:asciiTheme="minorHAnsi" w:hAnsiTheme="minorHAnsi" w:cstheme="minorHAnsi"/>
                <w:b/>
                <w:sz w:val="20"/>
                <w:szCs w:val="20"/>
                <w:lang w:val="mk-MK"/>
              </w:rPr>
              <w:t>Доказ</w:t>
            </w:r>
          </w:p>
        </w:tc>
      </w:tr>
      <w:tr w:rsidR="0024089F" w:rsidRPr="00DD14D9" w14:paraId="5E054838" w14:textId="77777777" w:rsidTr="00B629BC">
        <w:trPr>
          <w:trHeight w:val="287"/>
          <w:jc w:val="center"/>
        </w:trPr>
        <w:sdt>
          <w:sdtPr>
            <w:rPr>
              <w:rFonts w:asciiTheme="minorHAnsi" w:hAnsiTheme="minorHAnsi" w:cstheme="minorHAnsi"/>
              <w:sz w:val="20"/>
              <w:szCs w:val="20"/>
              <w:lang w:val="mk-MK"/>
            </w:rPr>
            <w:id w:val="1702351657"/>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hideMark/>
              </w:tcPr>
              <w:p w14:paraId="2976610A" w14:textId="77777777" w:rsidR="00BC227F" w:rsidRPr="00DD14D9" w:rsidRDefault="00BC227F" w:rsidP="00B6013E">
                <w:pPr>
                  <w:spacing w:after="0"/>
                  <w:ind w:left="-113" w:right="-105"/>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sdt>
          <w:sdtPr>
            <w:rPr>
              <w:rFonts w:asciiTheme="minorHAnsi" w:hAnsiTheme="minorHAnsi" w:cstheme="minorHAnsi"/>
              <w:sz w:val="20"/>
              <w:szCs w:val="20"/>
              <w:lang w:val="mk-MK"/>
            </w:rPr>
            <w:id w:val="-1588302598"/>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hideMark/>
              </w:tcPr>
              <w:p w14:paraId="3D75980C" w14:textId="77777777" w:rsidR="00BC227F" w:rsidRPr="00DD14D9" w:rsidRDefault="00BC227F" w:rsidP="00B6013E">
                <w:pPr>
                  <w:spacing w:after="0"/>
                  <w:ind w:left="-113" w:right="-105"/>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tc>
          <w:tcPr>
            <w:tcW w:w="0" w:type="auto"/>
            <w:tcBorders>
              <w:top w:val="single" w:sz="4" w:space="0" w:color="auto"/>
              <w:left w:val="single" w:sz="4" w:space="0" w:color="auto"/>
              <w:bottom w:val="single" w:sz="4" w:space="0" w:color="auto"/>
              <w:right w:val="single" w:sz="4" w:space="0" w:color="auto"/>
            </w:tcBorders>
            <w:vAlign w:val="center"/>
            <w:hideMark/>
          </w:tcPr>
          <w:p w14:paraId="6356CEE9" w14:textId="7F2EBF32" w:rsidR="00BC227F" w:rsidRPr="00E64DE5" w:rsidRDefault="0032717D" w:rsidP="00B6013E">
            <w:pPr>
              <w:spacing w:after="0"/>
              <w:jc w:val="left"/>
              <w:rPr>
                <w:rFonts w:asciiTheme="minorHAnsi" w:hAnsiTheme="minorHAnsi" w:cstheme="minorHAnsi"/>
                <w:bCs/>
                <w:sz w:val="20"/>
                <w:szCs w:val="20"/>
                <w:lang w:val="mk-MK"/>
              </w:rPr>
            </w:pPr>
            <w:r w:rsidRPr="00E64DE5">
              <w:rPr>
                <w:rFonts w:asciiTheme="minorHAnsi" w:hAnsiTheme="minorHAnsi" w:cstheme="minorHAnsi"/>
                <w:bCs/>
                <w:sz w:val="20"/>
                <w:szCs w:val="20"/>
                <w:lang w:val="mk-MK"/>
              </w:rPr>
              <w:t>Ц</w:t>
            </w:r>
            <w:r w:rsidR="00B629BC" w:rsidRPr="00E64DE5">
              <w:rPr>
                <w:rFonts w:asciiTheme="minorHAnsi" w:hAnsiTheme="minorHAnsi" w:cstheme="minorHAnsi"/>
                <w:bCs/>
                <w:sz w:val="20"/>
                <w:szCs w:val="20"/>
                <w:lang w:val="mk-MK"/>
              </w:rPr>
              <w:t>елосно ги разбираме сите барања на повикот опфатено во овој документ/упатство</w:t>
            </w:r>
            <w:r w:rsidR="00BC227F" w:rsidRPr="00E64DE5">
              <w:rPr>
                <w:rFonts w:asciiTheme="minorHAnsi" w:hAnsiTheme="minorHAnsi" w:cstheme="minorHAnsi"/>
                <w:sz w:val="20"/>
                <w:szCs w:val="20"/>
                <w:lang w:val="mk-MK"/>
              </w:rPr>
              <w:t xml:space="preserve"> </w:t>
            </w:r>
          </w:p>
        </w:tc>
        <w:tc>
          <w:tcPr>
            <w:tcW w:w="0" w:type="auto"/>
            <w:tcBorders>
              <w:top w:val="single" w:sz="4" w:space="0" w:color="auto"/>
              <w:left w:val="single" w:sz="4" w:space="0" w:color="auto"/>
              <w:bottom w:val="single" w:sz="4" w:space="0" w:color="auto"/>
              <w:right w:val="single" w:sz="4" w:space="0" w:color="auto"/>
            </w:tcBorders>
            <w:vAlign w:val="center"/>
          </w:tcPr>
          <w:p w14:paraId="144CB696" w14:textId="5CA7279E" w:rsidR="00BC227F" w:rsidRPr="00E64DE5" w:rsidRDefault="00B629BC" w:rsidP="00B6013E">
            <w:pPr>
              <w:spacing w:after="0"/>
              <w:rPr>
                <w:rFonts w:asciiTheme="minorHAnsi" w:hAnsiTheme="minorHAnsi" w:cstheme="minorHAnsi"/>
                <w:bCs/>
                <w:sz w:val="20"/>
                <w:szCs w:val="20"/>
                <w:lang w:val="mk-MK"/>
              </w:rPr>
            </w:pPr>
            <w:r w:rsidRPr="00E64DE5">
              <w:rPr>
                <w:rFonts w:asciiTheme="minorHAnsi" w:hAnsiTheme="minorHAnsi" w:cstheme="minorHAnsi"/>
                <w:bCs/>
                <w:sz w:val="20"/>
                <w:szCs w:val="20"/>
                <w:lang w:val="mk-MK"/>
              </w:rPr>
              <w:t>Не е потребно</w:t>
            </w:r>
          </w:p>
        </w:tc>
      </w:tr>
      <w:tr w:rsidR="0024089F" w:rsidRPr="004859CA" w14:paraId="42A45847" w14:textId="77777777" w:rsidTr="00B629BC">
        <w:trPr>
          <w:trHeight w:val="301"/>
          <w:jc w:val="center"/>
        </w:trPr>
        <w:sdt>
          <w:sdtPr>
            <w:rPr>
              <w:rFonts w:asciiTheme="minorHAnsi" w:hAnsiTheme="minorHAnsi" w:cstheme="minorHAnsi"/>
              <w:sz w:val="20"/>
              <w:szCs w:val="20"/>
              <w:lang w:val="mk-MK"/>
            </w:rPr>
            <w:id w:val="424546413"/>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hideMark/>
              </w:tcPr>
              <w:p w14:paraId="0BB0813C" w14:textId="77777777" w:rsidR="00BC227F" w:rsidRPr="00DD14D9" w:rsidRDefault="00BC227F" w:rsidP="00B6013E">
                <w:pPr>
                  <w:spacing w:after="0"/>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sdt>
          <w:sdtPr>
            <w:rPr>
              <w:rFonts w:asciiTheme="minorHAnsi" w:hAnsiTheme="minorHAnsi" w:cstheme="minorHAnsi"/>
              <w:sz w:val="20"/>
              <w:szCs w:val="20"/>
              <w:lang w:val="mk-MK"/>
            </w:rPr>
            <w:id w:val="-1123160006"/>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hideMark/>
              </w:tcPr>
              <w:p w14:paraId="0D5A9C10" w14:textId="77777777" w:rsidR="00BC227F" w:rsidRPr="00DD14D9" w:rsidRDefault="00BC227F" w:rsidP="00B6013E">
                <w:pPr>
                  <w:spacing w:after="0"/>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tc>
          <w:tcPr>
            <w:tcW w:w="0" w:type="auto"/>
            <w:tcBorders>
              <w:top w:val="single" w:sz="4" w:space="0" w:color="auto"/>
              <w:left w:val="single" w:sz="4" w:space="0" w:color="auto"/>
              <w:bottom w:val="single" w:sz="4" w:space="0" w:color="auto"/>
              <w:right w:val="single" w:sz="4" w:space="0" w:color="auto"/>
            </w:tcBorders>
            <w:vAlign w:val="center"/>
            <w:hideMark/>
          </w:tcPr>
          <w:p w14:paraId="6821CD4E" w14:textId="55485A51" w:rsidR="00BC227F" w:rsidRPr="00DD14D9" w:rsidRDefault="00B629BC" w:rsidP="00B6013E">
            <w:pPr>
              <w:spacing w:after="0"/>
              <w:jc w:val="left"/>
              <w:rPr>
                <w:rFonts w:asciiTheme="minorHAnsi" w:hAnsiTheme="minorHAnsi" w:cstheme="minorHAnsi"/>
                <w:sz w:val="20"/>
                <w:szCs w:val="20"/>
                <w:lang w:val="mk-MK"/>
              </w:rPr>
            </w:pPr>
            <w:r w:rsidRPr="00DD14D9">
              <w:rPr>
                <w:rFonts w:asciiTheme="minorHAnsi" w:hAnsiTheme="minorHAnsi" w:cstheme="minorHAnsi"/>
                <w:sz w:val="20"/>
                <w:szCs w:val="20"/>
                <w:lang w:val="mk-MK"/>
              </w:rPr>
              <w:t xml:space="preserve">Потврдуваме дека ќе обезбедиме кофинансирање од најмалку 20% </w:t>
            </w:r>
            <w:r w:rsidR="00D56463">
              <w:rPr>
                <w:rFonts w:asciiTheme="minorHAnsi" w:hAnsiTheme="minorHAnsi" w:cstheme="minorHAnsi"/>
                <w:sz w:val="20"/>
                <w:szCs w:val="20"/>
                <w:lang w:val="mk-MK"/>
              </w:rPr>
              <w:t xml:space="preserve">од вкупната вредност на бараниот грант </w:t>
            </w:r>
            <w:r w:rsidR="00970DDF" w:rsidRPr="00DD14D9">
              <w:rPr>
                <w:rFonts w:asciiTheme="minorHAnsi" w:hAnsiTheme="minorHAnsi" w:cstheme="minorHAnsi"/>
                <w:sz w:val="20"/>
                <w:szCs w:val="20"/>
                <w:lang w:val="mk-MK"/>
              </w:rPr>
              <w:t xml:space="preserve">и дека ќе ги покриеме сите </w:t>
            </w:r>
            <w:r w:rsidR="0032717D">
              <w:rPr>
                <w:rFonts w:asciiTheme="minorHAnsi" w:hAnsiTheme="minorHAnsi" w:cstheme="minorHAnsi"/>
                <w:sz w:val="20"/>
                <w:szCs w:val="20"/>
                <w:lang w:val="mk-MK"/>
              </w:rPr>
              <w:t xml:space="preserve">евентуални </w:t>
            </w:r>
            <w:r w:rsidR="00970DDF" w:rsidRPr="00DD14D9">
              <w:rPr>
                <w:rFonts w:asciiTheme="minorHAnsi" w:hAnsiTheme="minorHAnsi" w:cstheme="minorHAnsi"/>
                <w:sz w:val="20"/>
                <w:szCs w:val="20"/>
                <w:lang w:val="mk-MK"/>
              </w:rPr>
              <w:t>трошоци над максималната вредност на грантот</w:t>
            </w:r>
          </w:p>
        </w:tc>
        <w:tc>
          <w:tcPr>
            <w:tcW w:w="0" w:type="auto"/>
            <w:tcBorders>
              <w:top w:val="single" w:sz="4" w:space="0" w:color="auto"/>
              <w:left w:val="single" w:sz="4" w:space="0" w:color="auto"/>
              <w:bottom w:val="single" w:sz="4" w:space="0" w:color="auto"/>
              <w:right w:val="single" w:sz="4" w:space="0" w:color="auto"/>
            </w:tcBorders>
            <w:vAlign w:val="center"/>
          </w:tcPr>
          <w:p w14:paraId="73CE0BB7" w14:textId="357FC199" w:rsidR="00BC227F" w:rsidRPr="00BA08BB" w:rsidRDefault="00B629BC" w:rsidP="00B6013E">
            <w:pPr>
              <w:spacing w:after="0"/>
              <w:jc w:val="left"/>
              <w:rPr>
                <w:rFonts w:asciiTheme="minorHAnsi" w:hAnsiTheme="minorHAnsi" w:cstheme="minorHAnsi"/>
                <w:bCs/>
                <w:sz w:val="20"/>
                <w:szCs w:val="20"/>
                <w:lang w:val="mk-MK"/>
              </w:rPr>
            </w:pPr>
            <w:r w:rsidRPr="00BA08BB">
              <w:rPr>
                <w:rFonts w:asciiTheme="minorHAnsi" w:hAnsiTheme="minorHAnsi" w:cstheme="minorHAnsi"/>
                <w:bCs/>
                <w:sz w:val="20"/>
                <w:szCs w:val="20"/>
                <w:lang w:val="mk-MK"/>
              </w:rPr>
              <w:t>Одлука на Совет</w:t>
            </w:r>
            <w:r w:rsidR="0024089F" w:rsidRPr="00BA08BB">
              <w:rPr>
                <w:rFonts w:asciiTheme="minorHAnsi" w:hAnsiTheme="minorHAnsi" w:cstheme="minorHAnsi"/>
                <w:bCs/>
                <w:sz w:val="20"/>
                <w:szCs w:val="20"/>
                <w:lang w:val="mk-MK"/>
              </w:rPr>
              <w:t xml:space="preserve"> или Изјава од градоначалник</w:t>
            </w:r>
            <w:r w:rsidR="0080501D" w:rsidRPr="00BA08BB">
              <w:rPr>
                <w:rFonts w:asciiTheme="minorHAnsi" w:hAnsiTheme="minorHAnsi" w:cstheme="minorHAnsi"/>
                <w:bCs/>
                <w:sz w:val="20"/>
                <w:szCs w:val="20"/>
                <w:lang w:val="mk-MK"/>
              </w:rPr>
              <w:t xml:space="preserve">/ Директор на центар за развој на планскиот </w:t>
            </w:r>
            <w:r w:rsidR="0080501D" w:rsidRPr="00AC592D">
              <w:rPr>
                <w:rFonts w:asciiTheme="minorHAnsi" w:hAnsiTheme="minorHAnsi" w:cstheme="minorHAnsi"/>
                <w:bCs/>
                <w:sz w:val="20"/>
                <w:szCs w:val="20"/>
                <w:lang w:val="mk-MK"/>
              </w:rPr>
              <w:t>регион</w:t>
            </w:r>
          </w:p>
        </w:tc>
      </w:tr>
      <w:tr w:rsidR="0024089F" w:rsidRPr="004859CA" w14:paraId="7C4C10AD" w14:textId="77777777" w:rsidTr="00B629BC">
        <w:trPr>
          <w:trHeight w:val="301"/>
          <w:jc w:val="center"/>
        </w:trPr>
        <w:sdt>
          <w:sdtPr>
            <w:rPr>
              <w:rFonts w:asciiTheme="minorHAnsi" w:hAnsiTheme="minorHAnsi" w:cstheme="minorHAnsi"/>
              <w:sz w:val="20"/>
              <w:szCs w:val="20"/>
              <w:lang w:val="mk-MK"/>
            </w:rPr>
            <w:id w:val="1409728423"/>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tcPr>
              <w:p w14:paraId="35DB6BBE" w14:textId="77777777" w:rsidR="00BC227F" w:rsidRPr="00DD14D9" w:rsidRDefault="00BC227F" w:rsidP="00B6013E">
                <w:pPr>
                  <w:spacing w:after="0"/>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sdt>
          <w:sdtPr>
            <w:rPr>
              <w:rFonts w:asciiTheme="minorHAnsi" w:hAnsiTheme="minorHAnsi" w:cstheme="minorHAnsi"/>
              <w:sz w:val="20"/>
              <w:szCs w:val="20"/>
              <w:lang w:val="mk-MK"/>
            </w:rPr>
            <w:id w:val="-505362209"/>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tcPr>
              <w:p w14:paraId="3DC12A98" w14:textId="77777777" w:rsidR="00BC227F" w:rsidRPr="00DD14D9" w:rsidRDefault="00BC227F" w:rsidP="00B6013E">
                <w:pPr>
                  <w:spacing w:after="0"/>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tc>
          <w:tcPr>
            <w:tcW w:w="0" w:type="auto"/>
            <w:tcBorders>
              <w:top w:val="single" w:sz="4" w:space="0" w:color="auto"/>
              <w:left w:val="single" w:sz="4" w:space="0" w:color="auto"/>
              <w:bottom w:val="single" w:sz="4" w:space="0" w:color="auto"/>
              <w:right w:val="single" w:sz="4" w:space="0" w:color="auto"/>
            </w:tcBorders>
            <w:vAlign w:val="center"/>
          </w:tcPr>
          <w:p w14:paraId="2F247940" w14:textId="244B03E6" w:rsidR="00BC227F" w:rsidRPr="00DD14D9" w:rsidRDefault="00970DDF" w:rsidP="00B6013E">
            <w:pPr>
              <w:spacing w:after="0"/>
              <w:contextualSpacing/>
              <w:jc w:val="left"/>
              <w:rPr>
                <w:rFonts w:asciiTheme="minorHAnsi" w:eastAsia="Cambria" w:hAnsiTheme="minorHAnsi" w:cstheme="minorHAnsi"/>
                <w:sz w:val="20"/>
                <w:szCs w:val="20"/>
                <w:lang w:val="mk-MK"/>
              </w:rPr>
            </w:pPr>
            <w:r w:rsidRPr="00DD14D9">
              <w:rPr>
                <w:rFonts w:asciiTheme="minorHAnsi" w:eastAsia="Cambria" w:hAnsiTheme="minorHAnsi" w:cstheme="minorHAnsi"/>
                <w:sz w:val="20"/>
                <w:szCs w:val="20"/>
                <w:lang w:val="mk-MK"/>
              </w:rPr>
              <w:t>Потврдуваме дека предложениот проект не се соочува со имотно-правни прашања. Доколку се појават, прифаќаме грантот да биде прекинат и да ги вратиме целокупните добиени средства на УНДП.</w:t>
            </w:r>
          </w:p>
        </w:tc>
        <w:tc>
          <w:tcPr>
            <w:tcW w:w="0" w:type="auto"/>
            <w:tcBorders>
              <w:top w:val="single" w:sz="4" w:space="0" w:color="auto"/>
              <w:left w:val="single" w:sz="4" w:space="0" w:color="auto"/>
              <w:bottom w:val="single" w:sz="4" w:space="0" w:color="auto"/>
              <w:right w:val="single" w:sz="4" w:space="0" w:color="auto"/>
            </w:tcBorders>
            <w:vAlign w:val="center"/>
          </w:tcPr>
          <w:p w14:paraId="254C5455" w14:textId="254A6ADB" w:rsidR="00BC227F" w:rsidRPr="00BA08BB" w:rsidRDefault="0088732B" w:rsidP="00B6013E">
            <w:pPr>
              <w:spacing w:after="0"/>
              <w:jc w:val="left"/>
              <w:rPr>
                <w:rFonts w:asciiTheme="minorHAnsi" w:hAnsiTheme="minorHAnsi" w:cstheme="minorHAnsi"/>
                <w:bCs/>
                <w:sz w:val="20"/>
                <w:szCs w:val="20"/>
                <w:lang w:val="mk-MK"/>
              </w:rPr>
            </w:pPr>
            <w:r w:rsidRPr="00BA08BB">
              <w:rPr>
                <w:rFonts w:asciiTheme="minorHAnsi" w:hAnsiTheme="minorHAnsi" w:cstheme="minorHAnsi"/>
                <w:bCs/>
                <w:sz w:val="20"/>
                <w:szCs w:val="20"/>
                <w:lang w:val="mk-MK"/>
              </w:rPr>
              <w:t>Имотен лист</w:t>
            </w:r>
            <w:r w:rsidR="009D6FBE" w:rsidRPr="00BA08BB">
              <w:rPr>
                <w:rStyle w:val="FootnoteReference"/>
                <w:rFonts w:asciiTheme="minorHAnsi" w:hAnsiTheme="minorHAnsi" w:cstheme="minorHAnsi"/>
                <w:bCs/>
                <w:sz w:val="20"/>
                <w:szCs w:val="20"/>
                <w:lang w:val="mk-MK"/>
              </w:rPr>
              <w:footnoteReference w:id="3"/>
            </w:r>
            <w:r w:rsidR="009D6FBE" w:rsidRPr="00BA08BB">
              <w:rPr>
                <w:rFonts w:asciiTheme="minorHAnsi" w:hAnsiTheme="minorHAnsi" w:cstheme="minorHAnsi"/>
                <w:bCs/>
                <w:sz w:val="20"/>
                <w:szCs w:val="20"/>
                <w:lang w:val="mk-MK"/>
              </w:rPr>
              <w:t xml:space="preserve"> </w:t>
            </w:r>
            <w:r w:rsidR="0024089F" w:rsidRPr="00BA08BB">
              <w:rPr>
                <w:rFonts w:asciiTheme="minorHAnsi" w:hAnsiTheme="minorHAnsi" w:cstheme="minorHAnsi"/>
                <w:bCs/>
                <w:sz w:val="20"/>
                <w:szCs w:val="20"/>
                <w:lang w:val="mk-MK"/>
              </w:rPr>
              <w:t>и/или Изјава потпишана од</w:t>
            </w:r>
            <w:r w:rsidR="00D56463" w:rsidRPr="00BA08BB">
              <w:rPr>
                <w:rFonts w:asciiTheme="minorHAnsi" w:hAnsiTheme="minorHAnsi" w:cstheme="minorHAnsi"/>
                <w:bCs/>
                <w:sz w:val="20"/>
                <w:szCs w:val="20"/>
                <w:lang w:val="mk-MK"/>
              </w:rPr>
              <w:t xml:space="preserve"> </w:t>
            </w:r>
            <w:r w:rsidR="0024089F" w:rsidRPr="00BA08BB">
              <w:rPr>
                <w:rFonts w:asciiTheme="minorHAnsi" w:hAnsiTheme="minorHAnsi" w:cstheme="minorHAnsi"/>
                <w:bCs/>
                <w:sz w:val="20"/>
                <w:szCs w:val="20"/>
                <w:lang w:val="mk-MK"/>
              </w:rPr>
              <w:t>градоначалник</w:t>
            </w:r>
            <w:r w:rsidR="0080501D" w:rsidRPr="00BA08BB">
              <w:rPr>
                <w:rFonts w:asciiTheme="minorHAnsi" w:hAnsiTheme="minorHAnsi" w:cstheme="minorHAnsi"/>
                <w:bCs/>
                <w:sz w:val="20"/>
                <w:szCs w:val="20"/>
                <w:lang w:val="mk-MK"/>
              </w:rPr>
              <w:t xml:space="preserve">/ Директор на центар за развој на планскиот </w:t>
            </w:r>
            <w:r w:rsidR="0080501D" w:rsidRPr="00AC592D">
              <w:rPr>
                <w:rFonts w:asciiTheme="minorHAnsi" w:hAnsiTheme="minorHAnsi" w:cstheme="minorHAnsi"/>
                <w:bCs/>
                <w:sz w:val="20"/>
                <w:szCs w:val="20"/>
                <w:lang w:val="mk-MK"/>
              </w:rPr>
              <w:t>регион</w:t>
            </w:r>
          </w:p>
        </w:tc>
      </w:tr>
      <w:tr w:rsidR="0024089F" w:rsidRPr="00DD14D9" w14:paraId="4741B022" w14:textId="77777777" w:rsidTr="00B629BC">
        <w:trPr>
          <w:trHeight w:val="301"/>
          <w:jc w:val="center"/>
        </w:trPr>
        <w:sdt>
          <w:sdtPr>
            <w:rPr>
              <w:rFonts w:asciiTheme="minorHAnsi" w:hAnsiTheme="minorHAnsi" w:cstheme="minorHAnsi"/>
              <w:sz w:val="20"/>
              <w:szCs w:val="20"/>
              <w:lang w:val="mk-MK"/>
            </w:rPr>
            <w:id w:val="388851477"/>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tcPr>
              <w:p w14:paraId="09698B1F" w14:textId="77777777" w:rsidR="00BC227F" w:rsidRPr="00DD14D9" w:rsidRDefault="00BC227F" w:rsidP="00B6013E">
                <w:pPr>
                  <w:spacing w:after="0"/>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sdt>
          <w:sdtPr>
            <w:rPr>
              <w:rFonts w:asciiTheme="minorHAnsi" w:hAnsiTheme="minorHAnsi" w:cstheme="minorHAnsi"/>
              <w:sz w:val="20"/>
              <w:szCs w:val="20"/>
              <w:lang w:val="mk-MK"/>
            </w:rPr>
            <w:id w:val="-627620655"/>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tcPr>
              <w:p w14:paraId="310ACE13" w14:textId="77777777" w:rsidR="00BC227F" w:rsidRPr="00DD14D9" w:rsidRDefault="00BC227F" w:rsidP="00B6013E">
                <w:pPr>
                  <w:spacing w:after="0"/>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tc>
          <w:tcPr>
            <w:tcW w:w="0" w:type="auto"/>
            <w:tcBorders>
              <w:top w:val="single" w:sz="4" w:space="0" w:color="auto"/>
              <w:left w:val="single" w:sz="4" w:space="0" w:color="auto"/>
              <w:bottom w:val="single" w:sz="4" w:space="0" w:color="auto"/>
              <w:right w:val="single" w:sz="4" w:space="0" w:color="auto"/>
            </w:tcBorders>
            <w:vAlign w:val="center"/>
          </w:tcPr>
          <w:p w14:paraId="43989F1F" w14:textId="259774AA" w:rsidR="00BC227F" w:rsidRPr="00DD14D9" w:rsidRDefault="00970DDF" w:rsidP="00B6013E">
            <w:pPr>
              <w:spacing w:after="0"/>
              <w:jc w:val="left"/>
              <w:rPr>
                <w:rFonts w:asciiTheme="minorHAnsi" w:hAnsiTheme="minorHAnsi" w:cstheme="minorHAnsi"/>
                <w:sz w:val="20"/>
                <w:szCs w:val="20"/>
                <w:lang w:val="mk-MK"/>
              </w:rPr>
            </w:pPr>
            <w:r w:rsidRPr="00DD14D9">
              <w:rPr>
                <w:rFonts w:asciiTheme="minorHAnsi" w:hAnsiTheme="minorHAnsi" w:cstheme="minorHAnsi"/>
                <w:sz w:val="20"/>
                <w:szCs w:val="20"/>
                <w:lang w:val="mk-MK"/>
              </w:rPr>
              <w:t xml:space="preserve">Изјавуваме дека ќе номинираме соодветни вработени во општината кои ќе учествуваат </w:t>
            </w:r>
            <w:r w:rsidR="0024089F">
              <w:rPr>
                <w:rFonts w:asciiTheme="minorHAnsi" w:hAnsiTheme="minorHAnsi" w:cstheme="minorHAnsi"/>
                <w:sz w:val="20"/>
                <w:szCs w:val="20"/>
                <w:lang w:val="mk-MK"/>
              </w:rPr>
              <w:t xml:space="preserve">во процесите </w:t>
            </w:r>
            <w:r w:rsidRPr="00DD14D9">
              <w:rPr>
                <w:rFonts w:asciiTheme="minorHAnsi" w:hAnsiTheme="minorHAnsi" w:cstheme="minorHAnsi"/>
                <w:sz w:val="20"/>
                <w:szCs w:val="20"/>
                <w:lang w:val="mk-MK"/>
              </w:rPr>
              <w:t>поврзани со Фондот за техничка документација и тоа:</w:t>
            </w:r>
          </w:p>
          <w:p w14:paraId="54ABB9DB" w14:textId="77777777" w:rsidR="00970DDF" w:rsidRPr="00DD14D9" w:rsidRDefault="00970DDF">
            <w:pPr>
              <w:pStyle w:val="ListParagraph"/>
              <w:numPr>
                <w:ilvl w:val="0"/>
                <w:numId w:val="23"/>
              </w:numPr>
              <w:spacing w:after="0"/>
              <w:jc w:val="left"/>
              <w:rPr>
                <w:rFonts w:asciiTheme="minorHAnsi" w:hAnsiTheme="minorHAnsi" w:cstheme="minorHAnsi"/>
                <w:sz w:val="20"/>
                <w:szCs w:val="20"/>
                <w:lang w:val="mk-MK"/>
              </w:rPr>
            </w:pPr>
            <w:r w:rsidRPr="00DD14D9">
              <w:rPr>
                <w:rFonts w:asciiTheme="minorHAnsi" w:hAnsiTheme="minorHAnsi" w:cstheme="minorHAnsi"/>
                <w:sz w:val="20"/>
                <w:szCs w:val="20"/>
                <w:lang w:val="mk-MK"/>
              </w:rPr>
              <w:t>Стручни обуки поврзани со имплементација на грантот/проектот</w:t>
            </w:r>
          </w:p>
          <w:p w14:paraId="7C736A8A" w14:textId="77777777" w:rsidR="0024089F" w:rsidRDefault="00970DDF" w:rsidP="0024089F">
            <w:pPr>
              <w:pStyle w:val="ListParagraph"/>
              <w:numPr>
                <w:ilvl w:val="0"/>
                <w:numId w:val="23"/>
              </w:numPr>
              <w:spacing w:after="0"/>
              <w:jc w:val="left"/>
              <w:rPr>
                <w:rFonts w:asciiTheme="minorHAnsi" w:hAnsiTheme="minorHAnsi" w:cstheme="minorHAnsi"/>
                <w:sz w:val="20"/>
                <w:szCs w:val="20"/>
                <w:lang w:val="mk-MK"/>
              </w:rPr>
            </w:pPr>
            <w:r w:rsidRPr="00DD14D9">
              <w:rPr>
                <w:rFonts w:asciiTheme="minorHAnsi" w:hAnsiTheme="minorHAnsi" w:cstheme="minorHAnsi"/>
                <w:sz w:val="20"/>
                <w:szCs w:val="20"/>
                <w:lang w:val="mk-MK"/>
              </w:rPr>
              <w:t>Обуки поврзани со родова еднаквост, борба против корупција, социјална вклученост во инфраструктурните развојни проекти</w:t>
            </w:r>
          </w:p>
          <w:p w14:paraId="341C843C" w14:textId="77777777" w:rsidR="00D56463" w:rsidRDefault="00D56463" w:rsidP="0024089F">
            <w:pPr>
              <w:pStyle w:val="ListParagraph"/>
              <w:numPr>
                <w:ilvl w:val="0"/>
                <w:numId w:val="23"/>
              </w:numPr>
              <w:spacing w:after="0"/>
              <w:jc w:val="left"/>
              <w:rPr>
                <w:rFonts w:asciiTheme="minorHAnsi" w:hAnsiTheme="minorHAnsi" w:cstheme="minorHAnsi"/>
                <w:sz w:val="20"/>
                <w:szCs w:val="20"/>
                <w:lang w:val="mk-MK"/>
              </w:rPr>
            </w:pPr>
            <w:r>
              <w:rPr>
                <w:rFonts w:asciiTheme="minorHAnsi" w:hAnsiTheme="minorHAnsi" w:cstheme="minorHAnsi"/>
                <w:sz w:val="20"/>
                <w:szCs w:val="20"/>
                <w:lang w:val="mk-MK"/>
              </w:rPr>
              <w:t>Изработка на тендерска документација и спроведување на јавни набавки</w:t>
            </w:r>
          </w:p>
          <w:p w14:paraId="61BA9476" w14:textId="77777777" w:rsidR="00E14F75" w:rsidRDefault="00E14F75" w:rsidP="00A06C23">
            <w:pPr>
              <w:pStyle w:val="ListParagraph"/>
              <w:spacing w:after="0"/>
              <w:jc w:val="left"/>
              <w:rPr>
                <w:rFonts w:asciiTheme="minorHAnsi" w:hAnsiTheme="minorHAnsi" w:cstheme="minorHAnsi"/>
                <w:sz w:val="20"/>
                <w:szCs w:val="20"/>
                <w:lang w:val="mk-MK"/>
              </w:rPr>
            </w:pPr>
          </w:p>
          <w:p w14:paraId="06907005" w14:textId="3306FABF" w:rsidR="00A154B6" w:rsidRPr="009D25ED" w:rsidRDefault="00E14F75" w:rsidP="00A06C23">
            <w:pPr>
              <w:spacing w:after="0"/>
              <w:jc w:val="left"/>
              <w:rPr>
                <w:rFonts w:asciiTheme="minorHAnsi" w:hAnsiTheme="minorHAnsi" w:cstheme="minorHAnsi"/>
                <w:i/>
                <w:iCs/>
                <w:sz w:val="20"/>
                <w:szCs w:val="20"/>
                <w:lang w:val="mk-MK"/>
              </w:rPr>
            </w:pPr>
            <w:r w:rsidRPr="009D25ED">
              <w:rPr>
                <w:rFonts w:asciiTheme="minorHAnsi" w:hAnsiTheme="minorHAnsi" w:cstheme="minorHAnsi"/>
                <w:i/>
                <w:iCs/>
                <w:sz w:val="18"/>
                <w:szCs w:val="18"/>
                <w:lang w:val="mk-MK"/>
              </w:rPr>
              <w:t>Напомена: п</w:t>
            </w:r>
            <w:r w:rsidR="00A154B6" w:rsidRPr="009D25ED">
              <w:rPr>
                <w:rFonts w:asciiTheme="minorHAnsi" w:hAnsiTheme="minorHAnsi" w:cstheme="minorHAnsi"/>
                <w:i/>
                <w:iCs/>
                <w:sz w:val="18"/>
                <w:szCs w:val="18"/>
                <w:lang w:val="mk-MK"/>
              </w:rPr>
              <w:t>ри номинација на вработените кои ќе учествуваат во процесите,  ќе се внимава на родовиот баланс на учесниците</w:t>
            </w:r>
            <w:r w:rsidRPr="009D25ED">
              <w:rPr>
                <w:rFonts w:asciiTheme="minorHAnsi" w:hAnsiTheme="minorHAnsi" w:cstheme="minorHAnsi"/>
                <w:i/>
                <w:iCs/>
                <w:sz w:val="18"/>
                <w:szCs w:val="18"/>
                <w:lang w:val="mk-MK"/>
              </w:rPr>
              <w:t>.</w:t>
            </w:r>
            <w:r w:rsidR="00A154B6" w:rsidRPr="009D25ED">
              <w:rPr>
                <w:rFonts w:asciiTheme="minorHAnsi" w:hAnsiTheme="minorHAnsi" w:cstheme="minorHAnsi"/>
                <w:i/>
                <w:iCs/>
                <w:sz w:val="18"/>
                <w:szCs w:val="18"/>
                <w:lang w:val="mk-MK"/>
              </w:rPr>
              <w:t xml:space="preserve"> </w:t>
            </w:r>
          </w:p>
        </w:tc>
        <w:tc>
          <w:tcPr>
            <w:tcW w:w="0" w:type="auto"/>
            <w:tcBorders>
              <w:top w:val="single" w:sz="4" w:space="0" w:color="auto"/>
              <w:left w:val="single" w:sz="4" w:space="0" w:color="auto"/>
              <w:bottom w:val="single" w:sz="4" w:space="0" w:color="auto"/>
              <w:right w:val="single" w:sz="4" w:space="0" w:color="auto"/>
            </w:tcBorders>
            <w:vAlign w:val="center"/>
          </w:tcPr>
          <w:p w14:paraId="6E261D5F" w14:textId="506E459F" w:rsidR="00BC227F" w:rsidRPr="00DD14D9" w:rsidRDefault="009D25ED" w:rsidP="00B6013E">
            <w:pPr>
              <w:spacing w:after="0"/>
              <w:jc w:val="left"/>
              <w:rPr>
                <w:rFonts w:asciiTheme="minorHAnsi" w:hAnsiTheme="minorHAnsi" w:cstheme="minorHAnsi"/>
                <w:bCs/>
                <w:sz w:val="20"/>
                <w:szCs w:val="20"/>
                <w:lang w:val="mk-MK"/>
              </w:rPr>
            </w:pPr>
            <w:r w:rsidRPr="00DD14D9">
              <w:rPr>
                <w:rFonts w:asciiTheme="minorHAnsi" w:hAnsiTheme="minorHAnsi" w:cstheme="minorHAnsi"/>
                <w:bCs/>
                <w:sz w:val="20"/>
                <w:szCs w:val="20"/>
                <w:lang w:val="mk-MK"/>
              </w:rPr>
              <w:t>Не е потребно</w:t>
            </w:r>
          </w:p>
        </w:tc>
      </w:tr>
      <w:tr w:rsidR="0024089F" w:rsidRPr="00DD14D9" w14:paraId="33502C7E" w14:textId="77777777" w:rsidTr="00B629BC">
        <w:trPr>
          <w:trHeight w:val="301"/>
          <w:jc w:val="center"/>
        </w:trPr>
        <w:sdt>
          <w:sdtPr>
            <w:rPr>
              <w:rFonts w:asciiTheme="minorHAnsi" w:hAnsiTheme="minorHAnsi" w:cstheme="minorHAnsi"/>
              <w:sz w:val="20"/>
              <w:szCs w:val="20"/>
              <w:lang w:val="mk-MK"/>
            </w:rPr>
            <w:id w:val="-1942747813"/>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tcPr>
              <w:p w14:paraId="6F051D89" w14:textId="77777777" w:rsidR="00BC227F" w:rsidRPr="00DD14D9" w:rsidRDefault="00BC227F" w:rsidP="00B6013E">
                <w:pPr>
                  <w:spacing w:after="0"/>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sdt>
          <w:sdtPr>
            <w:rPr>
              <w:rFonts w:asciiTheme="minorHAnsi" w:hAnsiTheme="minorHAnsi" w:cstheme="minorHAnsi"/>
              <w:sz w:val="20"/>
              <w:szCs w:val="20"/>
              <w:lang w:val="mk-MK"/>
            </w:rPr>
            <w:id w:val="-986939955"/>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tcPr>
              <w:p w14:paraId="324B14B8" w14:textId="77777777" w:rsidR="00BC227F" w:rsidRPr="00DD14D9" w:rsidRDefault="00BC227F" w:rsidP="00B6013E">
                <w:pPr>
                  <w:spacing w:after="0"/>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tc>
          <w:tcPr>
            <w:tcW w:w="0" w:type="auto"/>
            <w:tcBorders>
              <w:top w:val="single" w:sz="4" w:space="0" w:color="auto"/>
              <w:left w:val="single" w:sz="4" w:space="0" w:color="auto"/>
              <w:bottom w:val="single" w:sz="4" w:space="0" w:color="auto"/>
              <w:right w:val="single" w:sz="4" w:space="0" w:color="auto"/>
            </w:tcBorders>
            <w:vAlign w:val="center"/>
          </w:tcPr>
          <w:p w14:paraId="0566ABBE" w14:textId="57412200" w:rsidR="00BC227F" w:rsidRPr="00DD14D9" w:rsidRDefault="00970DDF" w:rsidP="00B6013E">
            <w:pPr>
              <w:spacing w:after="0"/>
              <w:jc w:val="left"/>
              <w:rPr>
                <w:rFonts w:asciiTheme="minorHAnsi" w:hAnsiTheme="minorHAnsi" w:cstheme="minorHAnsi"/>
                <w:sz w:val="20"/>
                <w:szCs w:val="20"/>
                <w:lang w:val="mk-MK"/>
              </w:rPr>
            </w:pPr>
            <w:r w:rsidRPr="00DD14D9">
              <w:rPr>
                <w:rFonts w:asciiTheme="minorHAnsi" w:hAnsiTheme="minorHAnsi" w:cstheme="minorHAnsi"/>
                <w:sz w:val="20"/>
                <w:szCs w:val="20"/>
                <w:lang w:val="mk-MK"/>
              </w:rPr>
              <w:t>Потврдуваме дека за истиот проект не се побарани и добиени средства за реализација од други извори на финансирање (из</w:t>
            </w:r>
            <w:r w:rsidR="00CE6BF1">
              <w:rPr>
                <w:rFonts w:asciiTheme="minorHAnsi" w:hAnsiTheme="minorHAnsi" w:cstheme="minorHAnsi"/>
                <w:sz w:val="20"/>
                <w:szCs w:val="20"/>
                <w:lang w:val="mk-MK"/>
              </w:rPr>
              <w:t>б</w:t>
            </w:r>
            <w:r w:rsidRPr="00DD14D9">
              <w:rPr>
                <w:rFonts w:asciiTheme="minorHAnsi" w:hAnsiTheme="minorHAnsi" w:cstheme="minorHAnsi"/>
                <w:sz w:val="20"/>
                <w:szCs w:val="20"/>
                <w:lang w:val="mk-MK"/>
              </w:rPr>
              <w:t>егнување на двојно финансирање)</w:t>
            </w:r>
          </w:p>
        </w:tc>
        <w:tc>
          <w:tcPr>
            <w:tcW w:w="0" w:type="auto"/>
            <w:tcBorders>
              <w:top w:val="single" w:sz="4" w:space="0" w:color="auto"/>
              <w:left w:val="single" w:sz="4" w:space="0" w:color="auto"/>
              <w:bottom w:val="single" w:sz="4" w:space="0" w:color="auto"/>
              <w:right w:val="single" w:sz="4" w:space="0" w:color="auto"/>
            </w:tcBorders>
            <w:vAlign w:val="center"/>
          </w:tcPr>
          <w:p w14:paraId="4ED743C8" w14:textId="4CA96505" w:rsidR="00BC227F" w:rsidRPr="00DD14D9" w:rsidRDefault="00970DDF" w:rsidP="00B6013E">
            <w:pPr>
              <w:spacing w:after="0"/>
              <w:jc w:val="left"/>
              <w:rPr>
                <w:rFonts w:asciiTheme="minorHAnsi" w:hAnsiTheme="minorHAnsi" w:cstheme="minorHAnsi"/>
                <w:bCs/>
                <w:sz w:val="20"/>
                <w:szCs w:val="20"/>
                <w:lang w:val="mk-MK"/>
              </w:rPr>
            </w:pPr>
            <w:r w:rsidRPr="00DD14D9">
              <w:rPr>
                <w:rFonts w:asciiTheme="minorHAnsi" w:hAnsiTheme="minorHAnsi" w:cstheme="minorHAnsi"/>
                <w:bCs/>
                <w:sz w:val="20"/>
                <w:szCs w:val="20"/>
                <w:lang w:val="mk-MK"/>
              </w:rPr>
              <w:t>Не е потребно</w:t>
            </w:r>
          </w:p>
        </w:tc>
      </w:tr>
      <w:tr w:rsidR="0024089F" w:rsidRPr="00DD14D9" w14:paraId="005817D7" w14:textId="77777777" w:rsidTr="00B629BC">
        <w:trPr>
          <w:trHeight w:val="436"/>
          <w:jc w:val="center"/>
        </w:trPr>
        <w:sdt>
          <w:sdtPr>
            <w:rPr>
              <w:rFonts w:asciiTheme="minorHAnsi" w:hAnsiTheme="minorHAnsi" w:cstheme="minorHAnsi"/>
              <w:sz w:val="20"/>
              <w:szCs w:val="20"/>
              <w:lang w:val="mk-MK"/>
            </w:rPr>
            <w:id w:val="186103938"/>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hideMark/>
              </w:tcPr>
              <w:p w14:paraId="25C7B9A3" w14:textId="77777777" w:rsidR="00BC227F" w:rsidRPr="00DD14D9" w:rsidRDefault="00BC227F" w:rsidP="00B6013E">
                <w:pPr>
                  <w:spacing w:after="0"/>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sdt>
          <w:sdtPr>
            <w:rPr>
              <w:rFonts w:asciiTheme="minorHAnsi" w:hAnsiTheme="minorHAnsi" w:cstheme="minorHAnsi"/>
              <w:sz w:val="20"/>
              <w:szCs w:val="20"/>
              <w:lang w:val="mk-MK"/>
            </w:rPr>
            <w:id w:val="1521510037"/>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hideMark/>
              </w:tcPr>
              <w:p w14:paraId="7A297036" w14:textId="77777777" w:rsidR="00BC227F" w:rsidRPr="00DD14D9" w:rsidRDefault="00BC227F" w:rsidP="00B6013E">
                <w:pPr>
                  <w:spacing w:after="0"/>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tc>
          <w:tcPr>
            <w:tcW w:w="0" w:type="auto"/>
            <w:tcBorders>
              <w:top w:val="single" w:sz="4" w:space="0" w:color="auto"/>
              <w:left w:val="single" w:sz="4" w:space="0" w:color="auto"/>
              <w:bottom w:val="single" w:sz="4" w:space="0" w:color="auto"/>
              <w:right w:val="single" w:sz="4" w:space="0" w:color="auto"/>
            </w:tcBorders>
            <w:vAlign w:val="center"/>
            <w:hideMark/>
          </w:tcPr>
          <w:p w14:paraId="22C2CB32" w14:textId="78C23F13" w:rsidR="00BC227F" w:rsidRPr="00DD14D9" w:rsidRDefault="00970DDF" w:rsidP="00B6013E">
            <w:pPr>
              <w:spacing w:after="0"/>
              <w:jc w:val="left"/>
              <w:rPr>
                <w:rFonts w:asciiTheme="minorHAnsi" w:hAnsiTheme="minorHAnsi" w:cstheme="minorHAnsi"/>
                <w:sz w:val="20"/>
                <w:szCs w:val="20"/>
                <w:lang w:val="mk-MK"/>
              </w:rPr>
            </w:pPr>
            <w:r w:rsidRPr="00DD14D9">
              <w:rPr>
                <w:rFonts w:asciiTheme="minorHAnsi" w:hAnsiTheme="minorHAnsi" w:cstheme="minorHAnsi"/>
                <w:sz w:val="20"/>
                <w:szCs w:val="20"/>
                <w:lang w:val="mk-MK"/>
              </w:rPr>
              <w:t>Потврдуваме дека немаме никаков конфликт на интерес во добивањето на грантот и имплементацијата на проектот</w:t>
            </w:r>
          </w:p>
        </w:tc>
        <w:tc>
          <w:tcPr>
            <w:tcW w:w="0" w:type="auto"/>
            <w:tcBorders>
              <w:top w:val="single" w:sz="4" w:space="0" w:color="auto"/>
              <w:left w:val="single" w:sz="4" w:space="0" w:color="auto"/>
              <w:bottom w:val="single" w:sz="4" w:space="0" w:color="auto"/>
              <w:right w:val="single" w:sz="4" w:space="0" w:color="auto"/>
            </w:tcBorders>
            <w:vAlign w:val="center"/>
          </w:tcPr>
          <w:p w14:paraId="25F9EF25" w14:textId="4AA76A1E" w:rsidR="00BC227F" w:rsidRPr="00DD14D9" w:rsidRDefault="00970DDF" w:rsidP="00B6013E">
            <w:pPr>
              <w:spacing w:after="0"/>
              <w:rPr>
                <w:rFonts w:asciiTheme="minorHAnsi" w:hAnsiTheme="minorHAnsi" w:cstheme="minorHAnsi"/>
                <w:bCs/>
                <w:sz w:val="20"/>
                <w:szCs w:val="20"/>
                <w:lang w:val="mk-MK"/>
              </w:rPr>
            </w:pPr>
            <w:r w:rsidRPr="00DD14D9">
              <w:rPr>
                <w:rFonts w:asciiTheme="minorHAnsi" w:hAnsiTheme="minorHAnsi" w:cstheme="minorHAnsi"/>
                <w:bCs/>
                <w:sz w:val="20"/>
                <w:szCs w:val="20"/>
                <w:lang w:val="mk-MK"/>
              </w:rPr>
              <w:t>Не е потребно</w:t>
            </w:r>
          </w:p>
        </w:tc>
      </w:tr>
      <w:tr w:rsidR="0024089F" w:rsidRPr="00DD14D9" w14:paraId="41253054" w14:textId="77777777" w:rsidTr="00B629BC">
        <w:trPr>
          <w:trHeight w:val="436"/>
          <w:jc w:val="center"/>
        </w:trPr>
        <w:sdt>
          <w:sdtPr>
            <w:rPr>
              <w:rFonts w:asciiTheme="minorHAnsi" w:hAnsiTheme="minorHAnsi" w:cstheme="minorHAnsi"/>
              <w:sz w:val="20"/>
              <w:szCs w:val="20"/>
              <w:lang w:val="mk-MK"/>
            </w:rPr>
            <w:id w:val="2046554672"/>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tcPr>
              <w:p w14:paraId="4E974BD3" w14:textId="77777777" w:rsidR="00BC227F" w:rsidRPr="00DD14D9" w:rsidRDefault="00BC227F" w:rsidP="00B6013E">
                <w:pPr>
                  <w:spacing w:after="0"/>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sdt>
          <w:sdtPr>
            <w:rPr>
              <w:rFonts w:asciiTheme="minorHAnsi" w:hAnsiTheme="minorHAnsi" w:cstheme="minorHAnsi"/>
              <w:sz w:val="20"/>
              <w:szCs w:val="20"/>
              <w:lang w:val="mk-MK"/>
            </w:rPr>
            <w:id w:val="-1961867652"/>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tcPr>
              <w:p w14:paraId="1D44CAC0" w14:textId="77777777" w:rsidR="00BC227F" w:rsidRPr="00DD14D9" w:rsidRDefault="00BC227F" w:rsidP="00B6013E">
                <w:pPr>
                  <w:spacing w:after="0"/>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tc>
          <w:tcPr>
            <w:tcW w:w="0" w:type="auto"/>
            <w:tcBorders>
              <w:top w:val="single" w:sz="4" w:space="0" w:color="auto"/>
              <w:left w:val="single" w:sz="4" w:space="0" w:color="auto"/>
              <w:bottom w:val="single" w:sz="4" w:space="0" w:color="auto"/>
              <w:right w:val="single" w:sz="4" w:space="0" w:color="auto"/>
            </w:tcBorders>
            <w:vAlign w:val="center"/>
          </w:tcPr>
          <w:p w14:paraId="7322FB98" w14:textId="5F2782C2" w:rsidR="00BC227F" w:rsidRPr="00DD14D9" w:rsidRDefault="00970DDF" w:rsidP="00B6013E">
            <w:pPr>
              <w:spacing w:after="0"/>
              <w:jc w:val="left"/>
              <w:rPr>
                <w:rFonts w:asciiTheme="minorHAnsi" w:hAnsiTheme="minorHAnsi" w:cstheme="minorHAnsi"/>
                <w:sz w:val="20"/>
                <w:szCs w:val="20"/>
                <w:lang w:val="mk-MK"/>
              </w:rPr>
            </w:pPr>
            <w:r w:rsidRPr="00DD14D9">
              <w:rPr>
                <w:rFonts w:asciiTheme="minorHAnsi" w:hAnsiTheme="minorHAnsi" w:cstheme="minorHAnsi"/>
                <w:sz w:val="20"/>
                <w:szCs w:val="20"/>
                <w:lang w:val="mk-MK"/>
              </w:rPr>
              <w:t>Потв</w:t>
            </w:r>
            <w:r w:rsidR="000964E9" w:rsidRPr="00DD14D9">
              <w:rPr>
                <w:rFonts w:asciiTheme="minorHAnsi" w:hAnsiTheme="minorHAnsi" w:cstheme="minorHAnsi"/>
                <w:sz w:val="20"/>
                <w:szCs w:val="20"/>
                <w:lang w:val="mk-MK"/>
              </w:rPr>
              <w:t>р</w:t>
            </w:r>
            <w:r w:rsidRPr="00DD14D9">
              <w:rPr>
                <w:rFonts w:asciiTheme="minorHAnsi" w:hAnsiTheme="minorHAnsi" w:cstheme="minorHAnsi"/>
                <w:sz w:val="20"/>
                <w:szCs w:val="20"/>
                <w:lang w:val="mk-MK"/>
              </w:rPr>
              <w:t>дуваме</w:t>
            </w:r>
            <w:r w:rsidRPr="00DD14D9">
              <w:rPr>
                <w:rFonts w:asciiTheme="minorHAnsi" w:hAnsiTheme="minorHAnsi" w:cstheme="minorHAnsi"/>
                <w:b/>
                <w:bCs/>
                <w:sz w:val="20"/>
                <w:szCs w:val="20"/>
                <w:lang w:val="mk-MK"/>
              </w:rPr>
              <w:t xml:space="preserve"> </w:t>
            </w:r>
            <w:r w:rsidRPr="00DD14D9">
              <w:rPr>
                <w:rFonts w:asciiTheme="minorHAnsi" w:hAnsiTheme="minorHAnsi" w:cstheme="minorHAnsi"/>
                <w:sz w:val="20"/>
                <w:szCs w:val="20"/>
                <w:lang w:val="mk-MK"/>
              </w:rPr>
              <w:t>дека добиените средства нема да се трошат за несоодветни активности согласно условите и ограничувањата на овој повик</w:t>
            </w:r>
          </w:p>
        </w:tc>
        <w:tc>
          <w:tcPr>
            <w:tcW w:w="0" w:type="auto"/>
            <w:tcBorders>
              <w:top w:val="single" w:sz="4" w:space="0" w:color="auto"/>
              <w:left w:val="single" w:sz="4" w:space="0" w:color="auto"/>
              <w:bottom w:val="single" w:sz="4" w:space="0" w:color="auto"/>
              <w:right w:val="single" w:sz="4" w:space="0" w:color="auto"/>
            </w:tcBorders>
            <w:vAlign w:val="center"/>
          </w:tcPr>
          <w:p w14:paraId="201AD9E0" w14:textId="3AA9E4CC" w:rsidR="00BC227F" w:rsidRPr="00DD14D9" w:rsidRDefault="00970DDF" w:rsidP="00B6013E">
            <w:pPr>
              <w:spacing w:after="0"/>
              <w:rPr>
                <w:rFonts w:asciiTheme="minorHAnsi" w:hAnsiTheme="minorHAnsi" w:cstheme="minorHAnsi"/>
                <w:bCs/>
                <w:sz w:val="20"/>
                <w:szCs w:val="20"/>
                <w:lang w:val="mk-MK"/>
              </w:rPr>
            </w:pPr>
            <w:r w:rsidRPr="00DD14D9">
              <w:rPr>
                <w:rFonts w:asciiTheme="minorHAnsi" w:hAnsiTheme="minorHAnsi" w:cstheme="minorHAnsi"/>
                <w:bCs/>
                <w:sz w:val="20"/>
                <w:szCs w:val="20"/>
                <w:lang w:val="mk-MK"/>
              </w:rPr>
              <w:t>Не е потребно</w:t>
            </w:r>
          </w:p>
        </w:tc>
      </w:tr>
      <w:tr w:rsidR="0024089F" w:rsidRPr="00DD14D9" w14:paraId="34676400" w14:textId="77777777" w:rsidTr="00B629BC">
        <w:trPr>
          <w:trHeight w:val="746"/>
          <w:jc w:val="center"/>
        </w:trPr>
        <w:sdt>
          <w:sdtPr>
            <w:rPr>
              <w:rFonts w:asciiTheme="minorHAnsi" w:hAnsiTheme="minorHAnsi" w:cstheme="minorHAnsi"/>
              <w:sz w:val="20"/>
              <w:szCs w:val="20"/>
              <w:lang w:val="mk-MK"/>
            </w:rPr>
            <w:id w:val="-2133316793"/>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hideMark/>
              </w:tcPr>
              <w:p w14:paraId="1009BCBF" w14:textId="77777777" w:rsidR="00BC227F" w:rsidRPr="00DD14D9" w:rsidRDefault="00BC227F" w:rsidP="00B6013E">
                <w:pPr>
                  <w:spacing w:after="0"/>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sdt>
          <w:sdtPr>
            <w:rPr>
              <w:rFonts w:asciiTheme="minorHAnsi" w:hAnsiTheme="minorHAnsi" w:cstheme="minorHAnsi"/>
              <w:sz w:val="20"/>
              <w:szCs w:val="20"/>
              <w:lang w:val="mk-MK"/>
            </w:rPr>
            <w:id w:val="483896999"/>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hideMark/>
              </w:tcPr>
              <w:p w14:paraId="609AA11C" w14:textId="77777777" w:rsidR="00BC227F" w:rsidRPr="00DD14D9" w:rsidRDefault="00BC227F" w:rsidP="00B6013E">
                <w:pPr>
                  <w:spacing w:after="0"/>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tc>
          <w:tcPr>
            <w:tcW w:w="0" w:type="auto"/>
            <w:tcBorders>
              <w:top w:val="single" w:sz="4" w:space="0" w:color="auto"/>
              <w:left w:val="single" w:sz="4" w:space="0" w:color="auto"/>
              <w:bottom w:val="single" w:sz="4" w:space="0" w:color="auto"/>
              <w:right w:val="single" w:sz="4" w:space="0" w:color="auto"/>
            </w:tcBorders>
            <w:vAlign w:val="center"/>
            <w:hideMark/>
          </w:tcPr>
          <w:p w14:paraId="27239214" w14:textId="658FA9D2" w:rsidR="00BC227F" w:rsidRPr="00DD14D9" w:rsidRDefault="000964E9" w:rsidP="00B6013E">
            <w:pPr>
              <w:autoSpaceDE w:val="0"/>
              <w:autoSpaceDN w:val="0"/>
              <w:adjustRightInd w:val="0"/>
              <w:spacing w:after="0"/>
              <w:jc w:val="left"/>
              <w:rPr>
                <w:rFonts w:asciiTheme="minorHAnsi" w:hAnsiTheme="minorHAnsi" w:cstheme="minorHAnsi"/>
                <w:sz w:val="20"/>
                <w:szCs w:val="20"/>
                <w:lang w:val="mk-MK"/>
              </w:rPr>
            </w:pPr>
            <w:r w:rsidRPr="00DD14D9">
              <w:rPr>
                <w:rFonts w:asciiTheme="minorHAnsi" w:hAnsiTheme="minorHAnsi" w:cstheme="minorHAnsi"/>
                <w:sz w:val="20"/>
                <w:szCs w:val="20"/>
                <w:lang w:val="mk-MK"/>
              </w:rPr>
              <w:t>Потврдуваме дека предложениот проект е приоритет за општината</w:t>
            </w:r>
            <w:r w:rsidR="00BA08BB">
              <w:rPr>
                <w:rFonts w:asciiTheme="minorHAnsi" w:hAnsiTheme="minorHAnsi" w:cstheme="minorHAnsi"/>
                <w:sz w:val="20"/>
                <w:szCs w:val="20"/>
                <w:lang w:val="mk-MK"/>
              </w:rPr>
              <w:t>/ите</w:t>
            </w:r>
            <w:r w:rsidRPr="00DD14D9">
              <w:rPr>
                <w:rFonts w:asciiTheme="minorHAnsi" w:hAnsiTheme="minorHAnsi" w:cstheme="minorHAnsi"/>
                <w:sz w:val="20"/>
                <w:szCs w:val="20"/>
                <w:lang w:val="mk-MK"/>
              </w:rPr>
              <w:t xml:space="preserve"> и дека ќе вложиме напори да обезбедиме средства за негова имплементација врз основа на добиената техничка документација</w:t>
            </w:r>
          </w:p>
        </w:tc>
        <w:tc>
          <w:tcPr>
            <w:tcW w:w="0" w:type="auto"/>
            <w:tcBorders>
              <w:top w:val="single" w:sz="4" w:space="0" w:color="auto"/>
              <w:left w:val="single" w:sz="4" w:space="0" w:color="auto"/>
              <w:bottom w:val="single" w:sz="4" w:space="0" w:color="auto"/>
              <w:right w:val="single" w:sz="4" w:space="0" w:color="auto"/>
            </w:tcBorders>
            <w:vAlign w:val="center"/>
          </w:tcPr>
          <w:p w14:paraId="1AA7DA1E" w14:textId="74E6F4CD" w:rsidR="00BC227F" w:rsidRPr="00DD14D9" w:rsidRDefault="000964E9" w:rsidP="00B6013E">
            <w:pPr>
              <w:autoSpaceDE w:val="0"/>
              <w:autoSpaceDN w:val="0"/>
              <w:adjustRightInd w:val="0"/>
              <w:spacing w:after="0"/>
              <w:jc w:val="left"/>
              <w:rPr>
                <w:rFonts w:asciiTheme="minorHAnsi" w:hAnsiTheme="minorHAnsi" w:cstheme="minorHAnsi"/>
                <w:bCs/>
                <w:sz w:val="20"/>
                <w:szCs w:val="20"/>
                <w:lang w:val="mk-MK"/>
              </w:rPr>
            </w:pPr>
            <w:r w:rsidRPr="00DD14D9">
              <w:rPr>
                <w:rFonts w:asciiTheme="minorHAnsi" w:hAnsiTheme="minorHAnsi" w:cstheme="minorHAnsi"/>
                <w:bCs/>
                <w:sz w:val="20"/>
                <w:szCs w:val="20"/>
                <w:lang w:val="mk-MK"/>
              </w:rPr>
              <w:t>Не е потребно</w:t>
            </w:r>
            <w:r w:rsidR="00BC227F" w:rsidRPr="00DD14D9">
              <w:rPr>
                <w:rFonts w:asciiTheme="minorHAnsi" w:hAnsiTheme="minorHAnsi" w:cstheme="minorHAnsi"/>
                <w:bCs/>
                <w:sz w:val="20"/>
                <w:szCs w:val="20"/>
                <w:lang w:val="mk-MK"/>
              </w:rPr>
              <w:t xml:space="preserve">  </w:t>
            </w:r>
          </w:p>
        </w:tc>
      </w:tr>
      <w:tr w:rsidR="0024089F" w:rsidRPr="00DD14D9" w14:paraId="7E0DF337" w14:textId="77777777" w:rsidTr="00B629BC">
        <w:trPr>
          <w:trHeight w:val="746"/>
          <w:jc w:val="center"/>
        </w:trPr>
        <w:sdt>
          <w:sdtPr>
            <w:rPr>
              <w:rFonts w:asciiTheme="minorHAnsi" w:hAnsiTheme="minorHAnsi" w:cstheme="minorHAnsi"/>
              <w:sz w:val="20"/>
              <w:szCs w:val="20"/>
              <w:lang w:val="mk-MK"/>
            </w:rPr>
            <w:id w:val="977036686"/>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tcPr>
              <w:p w14:paraId="7D742931" w14:textId="77777777" w:rsidR="00BC227F" w:rsidRPr="00DD14D9" w:rsidRDefault="00BC227F" w:rsidP="00B6013E">
                <w:pPr>
                  <w:spacing w:after="0"/>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sdt>
          <w:sdtPr>
            <w:rPr>
              <w:rFonts w:asciiTheme="minorHAnsi" w:hAnsiTheme="minorHAnsi" w:cstheme="minorHAnsi"/>
              <w:sz w:val="20"/>
              <w:szCs w:val="20"/>
              <w:lang w:val="mk-MK"/>
            </w:rPr>
            <w:id w:val="1155499393"/>
            <w14:checkbox>
              <w14:checked w14:val="0"/>
              <w14:checkedState w14:val="2612" w14:font="MS Gothic"/>
              <w14:uncheckedState w14:val="2610" w14:font="MS Gothic"/>
            </w14:checkbox>
          </w:sdtPr>
          <w:sdtContent>
            <w:tc>
              <w:tcPr>
                <w:tcW w:w="0" w:type="auto"/>
                <w:tcBorders>
                  <w:top w:val="single" w:sz="4" w:space="0" w:color="auto"/>
                  <w:left w:val="single" w:sz="4" w:space="0" w:color="auto"/>
                  <w:bottom w:val="single" w:sz="4" w:space="0" w:color="auto"/>
                  <w:right w:val="single" w:sz="4" w:space="0" w:color="auto"/>
                </w:tcBorders>
                <w:vAlign w:val="center"/>
              </w:tcPr>
              <w:p w14:paraId="6C5D2ACB" w14:textId="77777777" w:rsidR="00BC227F" w:rsidRPr="00DD14D9" w:rsidRDefault="00BC227F" w:rsidP="00B6013E">
                <w:pPr>
                  <w:spacing w:after="0"/>
                  <w:jc w:val="center"/>
                  <w:rPr>
                    <w:rFonts w:asciiTheme="minorHAnsi" w:hAnsiTheme="minorHAnsi" w:cstheme="minorHAnsi"/>
                    <w:sz w:val="20"/>
                    <w:szCs w:val="20"/>
                    <w:lang w:val="mk-MK"/>
                  </w:rPr>
                </w:pPr>
                <w:r w:rsidRPr="00DD14D9">
                  <w:rPr>
                    <w:rFonts w:ascii="Segoe UI Symbol" w:hAnsi="Segoe UI Symbol" w:cs="Segoe UI Symbol"/>
                    <w:sz w:val="20"/>
                    <w:szCs w:val="20"/>
                    <w:lang w:val="mk-MK"/>
                  </w:rPr>
                  <w:t>☐</w:t>
                </w:r>
              </w:p>
            </w:tc>
          </w:sdtContent>
        </w:sdt>
        <w:tc>
          <w:tcPr>
            <w:tcW w:w="0" w:type="auto"/>
            <w:tcBorders>
              <w:top w:val="single" w:sz="4" w:space="0" w:color="auto"/>
              <w:left w:val="single" w:sz="4" w:space="0" w:color="auto"/>
              <w:bottom w:val="single" w:sz="4" w:space="0" w:color="auto"/>
              <w:right w:val="single" w:sz="4" w:space="0" w:color="auto"/>
            </w:tcBorders>
            <w:vAlign w:val="center"/>
          </w:tcPr>
          <w:p w14:paraId="4D3FA076" w14:textId="18D0865F" w:rsidR="00BC227F" w:rsidRPr="00DD14D9" w:rsidRDefault="000964E9" w:rsidP="00B6013E">
            <w:pPr>
              <w:autoSpaceDE w:val="0"/>
              <w:autoSpaceDN w:val="0"/>
              <w:adjustRightInd w:val="0"/>
              <w:spacing w:after="0"/>
              <w:jc w:val="left"/>
              <w:rPr>
                <w:rFonts w:asciiTheme="minorHAnsi" w:hAnsiTheme="minorHAnsi" w:cstheme="minorHAnsi"/>
                <w:bCs/>
                <w:sz w:val="20"/>
                <w:szCs w:val="20"/>
                <w:lang w:val="mk-MK"/>
              </w:rPr>
            </w:pPr>
            <w:r w:rsidRPr="00DD14D9">
              <w:rPr>
                <w:rFonts w:asciiTheme="minorHAnsi" w:hAnsiTheme="minorHAnsi" w:cstheme="minorHAnsi"/>
                <w:bCs/>
                <w:sz w:val="20"/>
                <w:szCs w:val="20"/>
                <w:lang w:val="mk-MK"/>
              </w:rPr>
              <w:t>Ја потврдуваме нашата спремност техничките и финансиските аспекти од реализацијата на грантот да бидат предмет на надворешна евалуација и/или ревизија во кој било момент и без претходна најава</w:t>
            </w:r>
          </w:p>
        </w:tc>
        <w:tc>
          <w:tcPr>
            <w:tcW w:w="0" w:type="auto"/>
            <w:tcBorders>
              <w:top w:val="single" w:sz="4" w:space="0" w:color="auto"/>
              <w:left w:val="single" w:sz="4" w:space="0" w:color="auto"/>
              <w:bottom w:val="single" w:sz="4" w:space="0" w:color="auto"/>
              <w:right w:val="single" w:sz="4" w:space="0" w:color="auto"/>
            </w:tcBorders>
            <w:vAlign w:val="center"/>
          </w:tcPr>
          <w:p w14:paraId="1CFBAC4E" w14:textId="47030C4F" w:rsidR="00BC227F" w:rsidRPr="00DD14D9" w:rsidRDefault="000964E9" w:rsidP="00B6013E">
            <w:pPr>
              <w:autoSpaceDE w:val="0"/>
              <w:autoSpaceDN w:val="0"/>
              <w:adjustRightInd w:val="0"/>
              <w:spacing w:after="0"/>
              <w:jc w:val="left"/>
              <w:rPr>
                <w:rFonts w:asciiTheme="minorHAnsi" w:hAnsiTheme="minorHAnsi" w:cstheme="minorHAnsi"/>
                <w:bCs/>
                <w:sz w:val="20"/>
                <w:szCs w:val="20"/>
                <w:lang w:val="mk-MK"/>
              </w:rPr>
            </w:pPr>
            <w:r w:rsidRPr="00DD14D9">
              <w:rPr>
                <w:rFonts w:asciiTheme="minorHAnsi" w:hAnsiTheme="minorHAnsi" w:cstheme="minorHAnsi"/>
                <w:bCs/>
                <w:sz w:val="20"/>
                <w:szCs w:val="20"/>
                <w:lang w:val="mk-MK"/>
              </w:rPr>
              <w:t>Не е потребно</w:t>
            </w:r>
          </w:p>
        </w:tc>
      </w:tr>
    </w:tbl>
    <w:p w14:paraId="78387EBC" w14:textId="284119B1" w:rsidR="00BC227F" w:rsidRPr="00DD14D9" w:rsidRDefault="00BC227F" w:rsidP="00B6013E">
      <w:pPr>
        <w:tabs>
          <w:tab w:val="left" w:pos="4820"/>
        </w:tabs>
        <w:spacing w:after="60"/>
        <w:rPr>
          <w:rFonts w:asciiTheme="minorHAnsi" w:eastAsia="Calibri" w:hAnsiTheme="minorHAnsi" w:cstheme="minorHAnsi"/>
          <w:iCs/>
          <w:snapToGrid w:val="0"/>
          <w:sz w:val="22"/>
          <w:szCs w:val="22"/>
          <w:lang w:val="mk-MK"/>
        </w:rPr>
      </w:pPr>
    </w:p>
    <w:p w14:paraId="648354FE" w14:textId="5A3E16D8" w:rsidR="0085294E" w:rsidRPr="00DD14D9" w:rsidRDefault="0085294E" w:rsidP="00B6013E">
      <w:pPr>
        <w:tabs>
          <w:tab w:val="left" w:pos="4820"/>
        </w:tabs>
        <w:spacing w:after="60"/>
        <w:rPr>
          <w:rFonts w:asciiTheme="minorHAnsi" w:eastAsia="Calibri" w:hAnsiTheme="minorHAnsi" w:cstheme="minorHAnsi"/>
          <w:iCs/>
          <w:snapToGrid w:val="0"/>
          <w:sz w:val="22"/>
          <w:szCs w:val="22"/>
          <w:lang w:val="mk-MK"/>
        </w:rPr>
      </w:pPr>
      <w:r w:rsidRPr="00DD14D9">
        <w:rPr>
          <w:rFonts w:asciiTheme="minorHAnsi" w:eastAsia="Calibri" w:hAnsiTheme="minorHAnsi" w:cstheme="minorHAnsi"/>
          <w:iCs/>
          <w:snapToGrid w:val="0"/>
          <w:sz w:val="22"/>
          <w:szCs w:val="22"/>
          <w:lang w:val="mk-MK"/>
        </w:rPr>
        <w:t>Во име на подносителот/подносителите на барањето за грант:</w:t>
      </w:r>
    </w:p>
    <w:p w14:paraId="1C63A70C" w14:textId="77777777" w:rsidR="0085294E" w:rsidRPr="00DD14D9" w:rsidRDefault="0085294E" w:rsidP="00B6013E">
      <w:pPr>
        <w:tabs>
          <w:tab w:val="left" w:pos="4820"/>
        </w:tabs>
        <w:spacing w:after="60"/>
        <w:rPr>
          <w:rFonts w:asciiTheme="minorHAnsi" w:eastAsia="Calibri" w:hAnsiTheme="minorHAnsi" w:cstheme="minorHAnsi"/>
          <w:iCs/>
          <w:snapToGrid w:val="0"/>
          <w:sz w:val="22"/>
          <w:szCs w:val="22"/>
          <w:lang w:val="mk-MK"/>
        </w:rPr>
      </w:pPr>
    </w:p>
    <w:p w14:paraId="2A62F8F2" w14:textId="31E31A6B" w:rsidR="00BC227F" w:rsidRPr="00DD14D9" w:rsidRDefault="000964E9" w:rsidP="00B6013E">
      <w:pPr>
        <w:tabs>
          <w:tab w:val="left" w:pos="4820"/>
        </w:tabs>
        <w:spacing w:after="60"/>
        <w:rPr>
          <w:rFonts w:asciiTheme="minorHAnsi" w:eastAsia="Calibri" w:hAnsiTheme="minorHAnsi" w:cstheme="minorHAnsi"/>
          <w:iCs/>
          <w:snapToGrid w:val="0"/>
          <w:sz w:val="22"/>
          <w:szCs w:val="22"/>
          <w:u w:val="single"/>
          <w:lang w:val="mk-MK"/>
        </w:rPr>
      </w:pPr>
      <w:r w:rsidRPr="00DD14D9">
        <w:rPr>
          <w:rFonts w:asciiTheme="minorHAnsi" w:eastAsia="Calibri" w:hAnsiTheme="minorHAnsi" w:cstheme="minorHAnsi"/>
          <w:iCs/>
          <w:snapToGrid w:val="0"/>
          <w:sz w:val="22"/>
          <w:szCs w:val="22"/>
          <w:lang w:val="mk-MK"/>
        </w:rPr>
        <w:t>Потпис</w:t>
      </w:r>
      <w:r w:rsidR="00BC227F" w:rsidRPr="00DD14D9">
        <w:rPr>
          <w:rFonts w:asciiTheme="minorHAnsi" w:eastAsia="Calibri" w:hAnsiTheme="minorHAnsi" w:cstheme="minorHAnsi"/>
          <w:iCs/>
          <w:snapToGrid w:val="0"/>
          <w:sz w:val="22"/>
          <w:szCs w:val="22"/>
          <w:lang w:val="mk-MK"/>
        </w:rPr>
        <w:t xml:space="preserve">: </w:t>
      </w:r>
      <w:r w:rsidR="00BC227F" w:rsidRPr="00DD14D9">
        <w:rPr>
          <w:rFonts w:asciiTheme="minorHAnsi" w:eastAsia="Calibri" w:hAnsiTheme="minorHAnsi" w:cstheme="minorHAnsi"/>
          <w:iCs/>
          <w:snapToGrid w:val="0"/>
          <w:sz w:val="22"/>
          <w:szCs w:val="22"/>
          <w:u w:val="single"/>
          <w:lang w:val="mk-MK"/>
        </w:rPr>
        <w:tab/>
      </w:r>
    </w:p>
    <w:p w14:paraId="31F51F20" w14:textId="6F556F10" w:rsidR="00BC227F" w:rsidRPr="00DD14D9" w:rsidRDefault="000964E9" w:rsidP="00B6013E">
      <w:pPr>
        <w:tabs>
          <w:tab w:val="left" w:pos="993"/>
          <w:tab w:val="left" w:pos="4820"/>
        </w:tabs>
        <w:spacing w:after="60"/>
        <w:rPr>
          <w:rFonts w:asciiTheme="minorHAnsi" w:eastAsia="Calibri" w:hAnsiTheme="minorHAnsi" w:cstheme="minorHAnsi"/>
          <w:iCs/>
          <w:snapToGrid w:val="0"/>
          <w:sz w:val="22"/>
          <w:szCs w:val="22"/>
          <w:lang w:val="mk-MK"/>
        </w:rPr>
      </w:pPr>
      <w:r w:rsidRPr="00DD14D9">
        <w:rPr>
          <w:rFonts w:asciiTheme="minorHAnsi" w:eastAsia="Calibri" w:hAnsiTheme="minorHAnsi" w:cstheme="minorHAnsi"/>
          <w:iCs/>
          <w:snapToGrid w:val="0"/>
          <w:sz w:val="22"/>
          <w:szCs w:val="22"/>
          <w:lang w:val="mk-MK"/>
        </w:rPr>
        <w:t>Име</w:t>
      </w:r>
      <w:r w:rsidR="00BC227F" w:rsidRPr="00DD14D9">
        <w:rPr>
          <w:rFonts w:asciiTheme="minorHAnsi" w:eastAsia="Calibri" w:hAnsiTheme="minorHAnsi" w:cstheme="minorHAnsi"/>
          <w:iCs/>
          <w:snapToGrid w:val="0"/>
          <w:sz w:val="22"/>
          <w:szCs w:val="22"/>
          <w:lang w:val="mk-MK"/>
        </w:rPr>
        <w:t xml:space="preserve">: </w:t>
      </w:r>
      <w:r w:rsidR="00BC227F" w:rsidRPr="00DD14D9">
        <w:rPr>
          <w:rFonts w:asciiTheme="minorHAnsi" w:eastAsia="Calibri" w:hAnsiTheme="minorHAnsi" w:cstheme="minorHAnsi"/>
          <w:iCs/>
          <w:snapToGrid w:val="0"/>
          <w:sz w:val="22"/>
          <w:szCs w:val="22"/>
          <w:lang w:val="mk-MK"/>
        </w:rPr>
        <w:tab/>
      </w:r>
      <w:sdt>
        <w:sdtPr>
          <w:rPr>
            <w:rFonts w:asciiTheme="minorHAnsi" w:eastAsia="Calibri" w:hAnsiTheme="minorHAnsi" w:cstheme="minorHAnsi"/>
            <w:iCs/>
            <w:snapToGrid w:val="0"/>
            <w:sz w:val="22"/>
            <w:szCs w:val="22"/>
            <w:lang w:val="mk-MK"/>
          </w:rPr>
          <w:id w:val="-1089696931"/>
          <w:placeholder>
            <w:docPart w:val="DC1335E19F8A4AE3863DD5161FBF731B"/>
          </w:placeholder>
          <w:showingPlcHdr/>
          <w:text/>
        </w:sdtPr>
        <w:sdtContent>
          <w:r w:rsidR="00BC227F" w:rsidRPr="00DD14D9">
            <w:rPr>
              <w:rFonts w:asciiTheme="minorHAnsi" w:eastAsia="Calibri" w:hAnsiTheme="minorHAnsi" w:cstheme="minorHAnsi"/>
              <w:sz w:val="22"/>
              <w:szCs w:val="22"/>
              <w:lang w:val="mk-MK"/>
            </w:rPr>
            <w:t>Click or tap here to enter text.</w:t>
          </w:r>
        </w:sdtContent>
      </w:sdt>
    </w:p>
    <w:p w14:paraId="23B7E5D8" w14:textId="6E49B3B0" w:rsidR="00BC227F" w:rsidRPr="00DD14D9" w:rsidRDefault="000964E9" w:rsidP="00B6013E">
      <w:pPr>
        <w:tabs>
          <w:tab w:val="left" w:pos="993"/>
          <w:tab w:val="left" w:pos="4820"/>
        </w:tabs>
        <w:spacing w:after="60"/>
        <w:rPr>
          <w:rFonts w:asciiTheme="minorHAnsi" w:eastAsia="Calibri" w:hAnsiTheme="minorHAnsi" w:cstheme="minorHAnsi"/>
          <w:iCs/>
          <w:snapToGrid w:val="0"/>
          <w:sz w:val="22"/>
          <w:szCs w:val="22"/>
          <w:lang w:val="mk-MK"/>
        </w:rPr>
      </w:pPr>
      <w:r w:rsidRPr="00DD14D9">
        <w:rPr>
          <w:rFonts w:asciiTheme="minorHAnsi" w:eastAsia="Calibri" w:hAnsiTheme="minorHAnsi" w:cstheme="minorHAnsi"/>
          <w:iCs/>
          <w:snapToGrid w:val="0"/>
          <w:sz w:val="22"/>
          <w:szCs w:val="22"/>
          <w:lang w:val="mk-MK"/>
        </w:rPr>
        <w:t>Градоначалник</w:t>
      </w:r>
      <w:r w:rsidR="0080501D" w:rsidRPr="00104A96">
        <w:rPr>
          <w:rFonts w:asciiTheme="minorHAnsi" w:eastAsia="Calibri" w:hAnsiTheme="minorHAnsi" w:cstheme="minorHAnsi"/>
          <w:iCs/>
          <w:snapToGrid w:val="0"/>
          <w:sz w:val="22"/>
          <w:szCs w:val="22"/>
          <w:lang w:val="ru-RU"/>
        </w:rPr>
        <w:t xml:space="preserve"> </w:t>
      </w:r>
      <w:r w:rsidR="0080501D" w:rsidRPr="00DD14D9">
        <w:rPr>
          <w:rFonts w:asciiTheme="minorHAnsi" w:eastAsia="Calibri" w:hAnsiTheme="minorHAnsi" w:cstheme="minorHAnsi"/>
          <w:iCs/>
          <w:snapToGrid w:val="0"/>
          <w:sz w:val="22"/>
          <w:szCs w:val="22"/>
          <w:lang w:val="mk-MK"/>
        </w:rPr>
        <w:t>/ Директор на центар</w:t>
      </w:r>
      <w:r w:rsidR="0080501D">
        <w:rPr>
          <w:rFonts w:asciiTheme="minorHAnsi" w:eastAsia="Calibri" w:hAnsiTheme="minorHAnsi" w:cstheme="minorHAnsi"/>
          <w:iCs/>
          <w:snapToGrid w:val="0"/>
          <w:sz w:val="22"/>
          <w:szCs w:val="22"/>
          <w:lang w:val="mk-MK"/>
        </w:rPr>
        <w:t xml:space="preserve"> за развој на планскиот </w:t>
      </w:r>
      <w:r w:rsidR="0080501D" w:rsidRPr="00AC592D">
        <w:rPr>
          <w:rFonts w:asciiTheme="minorHAnsi" w:eastAsia="Calibri" w:hAnsiTheme="minorHAnsi" w:cstheme="minorHAnsi"/>
          <w:iCs/>
          <w:snapToGrid w:val="0"/>
          <w:sz w:val="22"/>
          <w:szCs w:val="22"/>
          <w:lang w:val="mk-MK"/>
        </w:rPr>
        <w:t>регион</w:t>
      </w:r>
      <w:r w:rsidR="00BC227F" w:rsidRPr="00DD14D9">
        <w:rPr>
          <w:rFonts w:asciiTheme="minorHAnsi" w:eastAsia="Calibri" w:hAnsiTheme="minorHAnsi" w:cstheme="minorHAnsi"/>
          <w:iCs/>
          <w:snapToGrid w:val="0"/>
          <w:sz w:val="22"/>
          <w:szCs w:val="22"/>
          <w:lang w:val="mk-MK"/>
        </w:rPr>
        <w:t>:</w:t>
      </w:r>
      <w:r w:rsidRPr="00DD14D9">
        <w:rPr>
          <w:rFonts w:asciiTheme="minorHAnsi" w:eastAsia="Calibri" w:hAnsiTheme="minorHAnsi" w:cstheme="minorHAnsi"/>
          <w:iCs/>
          <w:snapToGrid w:val="0"/>
          <w:sz w:val="22"/>
          <w:szCs w:val="22"/>
          <w:lang w:val="mk-MK"/>
        </w:rPr>
        <w:t xml:space="preserve"> </w:t>
      </w:r>
      <w:sdt>
        <w:sdtPr>
          <w:rPr>
            <w:rFonts w:asciiTheme="minorHAnsi" w:eastAsia="Calibri" w:hAnsiTheme="minorHAnsi" w:cstheme="minorHAnsi"/>
            <w:iCs/>
            <w:snapToGrid w:val="0"/>
            <w:sz w:val="22"/>
            <w:szCs w:val="22"/>
            <w:lang w:val="mk-MK"/>
          </w:rPr>
          <w:id w:val="-1157147635"/>
          <w:placeholder>
            <w:docPart w:val="22414358D48940EE8B5A4F6545E200F4"/>
          </w:placeholder>
          <w:showingPlcHdr/>
          <w:text/>
        </w:sdtPr>
        <w:sdtContent>
          <w:r w:rsidR="00BC227F" w:rsidRPr="00DD14D9">
            <w:rPr>
              <w:rFonts w:asciiTheme="minorHAnsi" w:eastAsia="Calibri" w:hAnsiTheme="minorHAnsi" w:cstheme="minorHAnsi"/>
              <w:sz w:val="22"/>
              <w:szCs w:val="22"/>
              <w:lang w:val="mk-MK"/>
            </w:rPr>
            <w:t>Click or tap here to enter text.</w:t>
          </w:r>
        </w:sdtContent>
      </w:sdt>
    </w:p>
    <w:p w14:paraId="60F9536D" w14:textId="61079867" w:rsidR="00BC227F" w:rsidRPr="00DD14D9" w:rsidRDefault="000964E9" w:rsidP="00B6013E">
      <w:pPr>
        <w:spacing w:after="0"/>
        <w:jc w:val="left"/>
        <w:rPr>
          <w:rFonts w:asciiTheme="minorHAnsi" w:hAnsiTheme="minorHAnsi" w:cstheme="minorHAnsi"/>
          <w:sz w:val="22"/>
          <w:szCs w:val="22"/>
          <w:lang w:val="mk-MK"/>
        </w:rPr>
      </w:pPr>
      <w:r w:rsidRPr="00DD14D9">
        <w:rPr>
          <w:rFonts w:asciiTheme="minorHAnsi" w:eastAsia="Calibri" w:hAnsiTheme="minorHAnsi" w:cstheme="minorHAnsi"/>
          <w:iCs/>
          <w:snapToGrid w:val="0"/>
          <w:sz w:val="22"/>
          <w:szCs w:val="22"/>
          <w:lang w:val="mk-MK"/>
        </w:rPr>
        <w:t>Датум</w:t>
      </w:r>
      <w:r w:rsidR="00BC227F" w:rsidRPr="00DD14D9">
        <w:rPr>
          <w:rFonts w:asciiTheme="minorHAnsi" w:eastAsia="Calibri" w:hAnsiTheme="minorHAnsi" w:cstheme="minorHAnsi"/>
          <w:iCs/>
          <w:snapToGrid w:val="0"/>
          <w:sz w:val="22"/>
          <w:szCs w:val="22"/>
          <w:lang w:val="mk-MK"/>
        </w:rPr>
        <w:t xml:space="preserve">:  </w:t>
      </w:r>
      <w:r w:rsidR="00BC227F" w:rsidRPr="00DD14D9">
        <w:rPr>
          <w:rFonts w:asciiTheme="minorHAnsi" w:eastAsia="Calibri" w:hAnsiTheme="minorHAnsi" w:cstheme="minorHAnsi"/>
          <w:iCs/>
          <w:snapToGrid w:val="0"/>
          <w:sz w:val="22"/>
          <w:szCs w:val="22"/>
          <w:lang w:val="mk-MK"/>
        </w:rPr>
        <w:tab/>
      </w:r>
      <w:sdt>
        <w:sdtPr>
          <w:rPr>
            <w:rFonts w:asciiTheme="minorHAnsi" w:eastAsia="Calibri" w:hAnsiTheme="minorHAnsi" w:cstheme="minorHAnsi"/>
            <w:iCs/>
            <w:snapToGrid w:val="0"/>
            <w:sz w:val="22"/>
            <w:szCs w:val="22"/>
            <w:lang w:val="mk-MK"/>
          </w:rPr>
          <w:id w:val="1084342474"/>
          <w:placeholder>
            <w:docPart w:val="014406F232744D13A40ED6BB0690CC84"/>
          </w:placeholder>
          <w:showingPlcHdr/>
          <w:date>
            <w:dateFormat w:val="dd MMMM yyyy"/>
            <w:lid w:val="en-GB"/>
            <w:storeMappedDataAs w:val="dateTime"/>
            <w:calendar w:val="gregorian"/>
          </w:date>
        </w:sdtPr>
        <w:sdtContent>
          <w:r w:rsidR="00BC227F" w:rsidRPr="00DD14D9">
            <w:rPr>
              <w:rFonts w:asciiTheme="minorHAnsi" w:eastAsia="Calibri" w:hAnsiTheme="minorHAnsi" w:cstheme="minorHAnsi"/>
              <w:sz w:val="22"/>
              <w:szCs w:val="22"/>
              <w:lang w:val="mk-MK"/>
            </w:rPr>
            <w:t>Click or tap to enter a date.</w:t>
          </w:r>
        </w:sdtContent>
      </w:sdt>
    </w:p>
    <w:p w14:paraId="5F1B73EA" w14:textId="66D58823" w:rsidR="00A35DD0" w:rsidRPr="00DD14D9" w:rsidRDefault="00A35DD0" w:rsidP="00B6013E">
      <w:pPr>
        <w:spacing w:after="160"/>
        <w:jc w:val="left"/>
        <w:rPr>
          <w:rFonts w:asciiTheme="minorHAnsi" w:eastAsia="Calibri" w:hAnsiTheme="minorHAnsi" w:cstheme="minorHAnsi"/>
          <w:i/>
          <w:lang w:val="mk-MK"/>
        </w:rPr>
      </w:pPr>
    </w:p>
    <w:p w14:paraId="591C66A8" w14:textId="77777777" w:rsidR="0024089F" w:rsidRDefault="0024089F">
      <w:pPr>
        <w:spacing w:after="0"/>
        <w:jc w:val="left"/>
        <w:rPr>
          <w:rFonts w:ascii="Calibri" w:eastAsia="Calibri" w:hAnsi="Calibri" w:cs="Times New Roman"/>
          <w:b/>
          <w:sz w:val="24"/>
          <w:szCs w:val="24"/>
          <w:lang w:val="mk-MK"/>
        </w:rPr>
      </w:pPr>
      <w:r>
        <w:rPr>
          <w:rFonts w:ascii="Calibri" w:eastAsia="Calibri" w:hAnsi="Calibri" w:cs="Times New Roman"/>
          <w:b/>
          <w:sz w:val="24"/>
          <w:szCs w:val="24"/>
          <w:lang w:val="mk-MK"/>
        </w:rPr>
        <w:br w:type="page"/>
      </w:r>
    </w:p>
    <w:p w14:paraId="43A42BC9" w14:textId="1CD60221" w:rsidR="00BE277F" w:rsidRPr="00DD14D9" w:rsidRDefault="00BE277F" w:rsidP="00B6013E">
      <w:pPr>
        <w:spacing w:after="0"/>
        <w:jc w:val="center"/>
        <w:rPr>
          <w:rFonts w:ascii="Calibri" w:eastAsia="Calibri" w:hAnsi="Calibri" w:cs="Times New Roman"/>
          <w:b/>
          <w:sz w:val="24"/>
          <w:szCs w:val="18"/>
          <w:lang w:val="mk-MK"/>
        </w:rPr>
      </w:pPr>
      <w:r w:rsidRPr="00DD14D9">
        <w:rPr>
          <w:rFonts w:ascii="Calibri" w:eastAsia="Calibri" w:hAnsi="Calibri" w:cs="Times New Roman"/>
          <w:b/>
          <w:sz w:val="24"/>
          <w:szCs w:val="24"/>
          <w:lang w:val="mk-MK"/>
        </w:rPr>
        <w:lastRenderedPageBreak/>
        <w:t>Г. Формулар за презентирање на проектот</w:t>
      </w:r>
      <w:r w:rsidRPr="00DD14D9">
        <w:rPr>
          <w:rStyle w:val="FootnoteReference"/>
          <w:rFonts w:ascii="Calibri" w:eastAsia="Calibri" w:hAnsi="Calibri" w:cs="Times New Roman"/>
          <w:b/>
          <w:sz w:val="24"/>
          <w:szCs w:val="24"/>
          <w:lang w:val="mk-MK"/>
        </w:rPr>
        <w:footnoteReference w:id="4"/>
      </w:r>
      <w:r w:rsidRPr="00DD14D9">
        <w:rPr>
          <w:rFonts w:ascii="Calibri" w:eastAsia="Calibri" w:hAnsi="Calibri" w:cs="Times New Roman"/>
          <w:b/>
          <w:sz w:val="24"/>
          <w:szCs w:val="24"/>
          <w:lang w:val="mk-MK"/>
        </w:rPr>
        <w:t xml:space="preserve"> </w:t>
      </w:r>
    </w:p>
    <w:p w14:paraId="305AAED6" w14:textId="77777777" w:rsidR="00BE277F" w:rsidRPr="00DD14D9" w:rsidRDefault="00BE277F" w:rsidP="00B6013E">
      <w:pPr>
        <w:spacing w:after="0"/>
        <w:ind w:left="-709"/>
        <w:jc w:val="left"/>
        <w:rPr>
          <w:rFonts w:ascii="Calibri" w:eastAsia="Calibri" w:hAnsi="Calibri" w:cs="Times New Roman"/>
          <w:i/>
          <w:sz w:val="22"/>
          <w:szCs w:val="22"/>
          <w:lang w:val="mk-MK"/>
        </w:rPr>
      </w:pPr>
    </w:p>
    <w:tbl>
      <w:tblPr>
        <w:tblStyle w:val="ZchnZchnCharZchnCharZchnCharZchnCharZchnCharZchnCharZchnCharZchnCharZchnZchnCharZchnZchnCharZchnZchnCharZchnZchn2"/>
        <w:tblW w:w="5000" w:type="pct"/>
        <w:tblLook w:val="04A0" w:firstRow="1" w:lastRow="0" w:firstColumn="1" w:lastColumn="0" w:noHBand="0" w:noVBand="1"/>
      </w:tblPr>
      <w:tblGrid>
        <w:gridCol w:w="2691"/>
        <w:gridCol w:w="6653"/>
      </w:tblGrid>
      <w:tr w:rsidR="00DD14D9" w:rsidRPr="00DD14D9" w14:paraId="177FC1FD" w14:textId="77777777" w:rsidTr="003B4DDA">
        <w:trPr>
          <w:trHeight w:val="30"/>
        </w:trPr>
        <w:tc>
          <w:tcPr>
            <w:tcW w:w="1440" w:type="pct"/>
            <w:vAlign w:val="center"/>
            <w:hideMark/>
          </w:tcPr>
          <w:p w14:paraId="21F21D63" w14:textId="34C4D280" w:rsidR="00BE277F" w:rsidRPr="00DD14D9" w:rsidRDefault="00BE277F" w:rsidP="00B6013E">
            <w:pPr>
              <w:spacing w:after="0"/>
              <w:jc w:val="left"/>
              <w:rPr>
                <w:rFonts w:ascii="Calibri" w:eastAsia="Calibri" w:hAnsi="Calibri" w:cs="Times New Roman"/>
                <w:b/>
                <w:sz w:val="20"/>
                <w:szCs w:val="20"/>
                <w:lang w:val="mk-MK"/>
              </w:rPr>
            </w:pPr>
            <w:r w:rsidRPr="00DD14D9">
              <w:rPr>
                <w:rFonts w:ascii="Calibri" w:hAnsi="Calibri"/>
                <w:b/>
                <w:sz w:val="20"/>
                <w:szCs w:val="20"/>
                <w:lang w:val="mk-MK" w:eastAsia="hr-HR"/>
              </w:rPr>
              <w:t>Наслов на проектот</w:t>
            </w:r>
            <w:r w:rsidR="00B6013E" w:rsidRPr="00DD14D9">
              <w:rPr>
                <w:rFonts w:ascii="Calibri" w:hAnsi="Calibri"/>
                <w:b/>
                <w:sz w:val="20"/>
                <w:szCs w:val="20"/>
                <w:lang w:val="mk-MK" w:eastAsia="hr-HR"/>
              </w:rPr>
              <w:t>:</w:t>
            </w:r>
          </w:p>
        </w:tc>
        <w:tc>
          <w:tcPr>
            <w:tcW w:w="3560" w:type="pct"/>
            <w:hideMark/>
          </w:tcPr>
          <w:p w14:paraId="605E2A0B" w14:textId="77777777" w:rsidR="00BE277F" w:rsidRPr="00DD14D9" w:rsidRDefault="00BE277F" w:rsidP="00B6013E">
            <w:pPr>
              <w:spacing w:after="0"/>
              <w:jc w:val="left"/>
              <w:rPr>
                <w:rFonts w:ascii="Calibri" w:eastAsia="Calibri" w:hAnsi="Calibri" w:cs="Times New Roman"/>
                <w:sz w:val="20"/>
                <w:szCs w:val="20"/>
                <w:lang w:val="mk-MK"/>
              </w:rPr>
            </w:pPr>
            <w:r w:rsidRPr="00DD14D9">
              <w:rPr>
                <w:rFonts w:ascii="Calibri" w:eastAsia="Calibri" w:hAnsi="Calibri" w:cs="Times New Roman"/>
                <w:sz w:val="20"/>
                <w:szCs w:val="20"/>
                <w:lang w:val="mk-MK"/>
              </w:rPr>
              <w:t> </w:t>
            </w:r>
          </w:p>
        </w:tc>
      </w:tr>
      <w:tr w:rsidR="00DD14D9" w:rsidRPr="004859CA" w14:paraId="2EEDCAB1" w14:textId="77777777" w:rsidTr="003B4DDA">
        <w:trPr>
          <w:trHeight w:val="314"/>
        </w:trPr>
        <w:tc>
          <w:tcPr>
            <w:tcW w:w="1440" w:type="pct"/>
            <w:vAlign w:val="center"/>
          </w:tcPr>
          <w:p w14:paraId="69A4C191" w14:textId="70BB08BC" w:rsidR="00BE277F" w:rsidRPr="00104A96" w:rsidRDefault="00DB3593" w:rsidP="00B6013E">
            <w:pPr>
              <w:spacing w:after="0"/>
              <w:jc w:val="left"/>
              <w:rPr>
                <w:rFonts w:ascii="Calibri" w:eastAsia="Calibri" w:hAnsi="Calibri" w:cs="Times New Roman"/>
                <w:b/>
                <w:sz w:val="20"/>
                <w:szCs w:val="20"/>
                <w:lang w:val="ru-RU"/>
              </w:rPr>
            </w:pPr>
            <w:r w:rsidRPr="00DB3593">
              <w:rPr>
                <w:rFonts w:ascii="Calibri" w:hAnsi="Calibri"/>
                <w:b/>
                <w:sz w:val="20"/>
                <w:szCs w:val="20"/>
                <w:lang w:val="mk-MK" w:eastAsia="hr-HR"/>
              </w:rPr>
              <w:t>Носител на проектот</w:t>
            </w:r>
            <w:r w:rsidR="0080501D">
              <w:rPr>
                <w:rFonts w:ascii="Calibri" w:hAnsi="Calibri"/>
                <w:b/>
                <w:sz w:val="20"/>
                <w:szCs w:val="20"/>
                <w:lang w:val="mk-MK" w:eastAsia="hr-HR"/>
              </w:rPr>
              <w:t xml:space="preserve"> (</w:t>
            </w:r>
            <w:r>
              <w:rPr>
                <w:rFonts w:ascii="Calibri" w:hAnsi="Calibri"/>
                <w:b/>
                <w:sz w:val="20"/>
                <w:szCs w:val="20"/>
                <w:lang w:val="mk-MK" w:eastAsia="hr-HR"/>
              </w:rPr>
              <w:t>општин</w:t>
            </w:r>
            <w:r w:rsidR="0080501D">
              <w:rPr>
                <w:rFonts w:ascii="Calibri" w:hAnsi="Calibri"/>
                <w:b/>
                <w:sz w:val="20"/>
                <w:szCs w:val="20"/>
                <w:lang w:val="mk-MK" w:eastAsia="hr-HR"/>
              </w:rPr>
              <w:t xml:space="preserve">а или </w:t>
            </w:r>
            <w:r w:rsidR="00BA08BB">
              <w:rPr>
                <w:rFonts w:ascii="Calibri" w:hAnsi="Calibri"/>
                <w:b/>
                <w:sz w:val="20"/>
                <w:szCs w:val="20"/>
                <w:lang w:val="mk-MK" w:eastAsia="hr-HR"/>
              </w:rPr>
              <w:t xml:space="preserve">центар за развој на плански </w:t>
            </w:r>
            <w:r w:rsidR="0080501D">
              <w:rPr>
                <w:rFonts w:ascii="Calibri" w:hAnsi="Calibri"/>
                <w:b/>
                <w:sz w:val="20"/>
                <w:szCs w:val="20"/>
                <w:lang w:val="mk-MK" w:eastAsia="hr-HR"/>
              </w:rPr>
              <w:t>регион)</w:t>
            </w:r>
          </w:p>
        </w:tc>
        <w:tc>
          <w:tcPr>
            <w:tcW w:w="3560" w:type="pct"/>
          </w:tcPr>
          <w:p w14:paraId="70A2C1B2" w14:textId="20DD745F" w:rsidR="00B6013E" w:rsidRPr="00DD14D9" w:rsidRDefault="00B6013E" w:rsidP="00B6013E">
            <w:pPr>
              <w:spacing w:after="0"/>
              <w:jc w:val="left"/>
              <w:rPr>
                <w:rFonts w:ascii="Calibri" w:eastAsia="Calibri" w:hAnsi="Calibri" w:cs="Times New Roman"/>
                <w:sz w:val="20"/>
                <w:szCs w:val="20"/>
                <w:lang w:val="mk-MK"/>
              </w:rPr>
            </w:pPr>
          </w:p>
        </w:tc>
      </w:tr>
      <w:tr w:rsidR="00B6013E" w:rsidRPr="00DD14D9" w14:paraId="1F90A0E7" w14:textId="77777777" w:rsidTr="003B4DDA">
        <w:trPr>
          <w:trHeight w:val="314"/>
        </w:trPr>
        <w:tc>
          <w:tcPr>
            <w:tcW w:w="1440" w:type="pct"/>
            <w:vAlign w:val="center"/>
          </w:tcPr>
          <w:p w14:paraId="08D9FC98" w14:textId="1222D7CE" w:rsidR="00B6013E" w:rsidRPr="001548EB" w:rsidRDefault="00DB3593" w:rsidP="00B6013E">
            <w:pPr>
              <w:spacing w:after="0"/>
              <w:jc w:val="left"/>
              <w:rPr>
                <w:rFonts w:ascii="Calibri" w:hAnsi="Calibri"/>
                <w:b/>
                <w:bCs/>
                <w:sz w:val="20"/>
                <w:szCs w:val="20"/>
                <w:lang w:val="mk-MK" w:eastAsia="hr-HR"/>
              </w:rPr>
            </w:pPr>
            <w:r w:rsidRPr="001548EB">
              <w:rPr>
                <w:rFonts w:ascii="Calibri" w:eastAsia="Calibri" w:hAnsi="Calibri" w:cs="Times New Roman"/>
                <w:b/>
                <w:bCs/>
                <w:sz w:val="20"/>
                <w:szCs w:val="20"/>
                <w:lang w:val="mk-MK"/>
              </w:rPr>
              <w:t>Други партнери</w:t>
            </w:r>
            <w:r>
              <w:rPr>
                <w:rFonts w:ascii="Calibri" w:eastAsia="Calibri" w:hAnsi="Calibri" w:cs="Times New Roman"/>
                <w:b/>
                <w:bCs/>
                <w:sz w:val="20"/>
                <w:szCs w:val="20"/>
                <w:lang w:val="mk-MK"/>
              </w:rPr>
              <w:t xml:space="preserve"> </w:t>
            </w:r>
            <w:r w:rsidRPr="001548EB">
              <w:rPr>
                <w:rFonts w:ascii="Calibri" w:eastAsia="Calibri" w:hAnsi="Calibri" w:cs="Times New Roman"/>
                <w:b/>
                <w:bCs/>
                <w:sz w:val="20"/>
                <w:szCs w:val="20"/>
                <w:lang w:val="mk-MK"/>
              </w:rPr>
              <w:t>/</w:t>
            </w:r>
            <w:r>
              <w:rPr>
                <w:rFonts w:ascii="Calibri" w:eastAsia="Calibri" w:hAnsi="Calibri" w:cs="Times New Roman"/>
                <w:b/>
                <w:bCs/>
                <w:sz w:val="20"/>
                <w:szCs w:val="20"/>
                <w:lang w:val="mk-MK"/>
              </w:rPr>
              <w:t xml:space="preserve"> </w:t>
            </w:r>
            <w:r w:rsidRPr="001548EB">
              <w:rPr>
                <w:rFonts w:ascii="Calibri" w:eastAsia="Calibri" w:hAnsi="Calibri" w:cs="Times New Roman"/>
                <w:b/>
                <w:bCs/>
                <w:sz w:val="20"/>
                <w:szCs w:val="20"/>
                <w:lang w:val="mk-MK"/>
              </w:rPr>
              <w:t>корисници</w:t>
            </w:r>
            <w:r>
              <w:rPr>
                <w:rStyle w:val="FootnoteReference"/>
                <w:rFonts w:ascii="Calibri" w:eastAsia="Calibri" w:hAnsi="Calibri" w:cs="Times New Roman"/>
                <w:b/>
                <w:bCs/>
                <w:sz w:val="20"/>
                <w:szCs w:val="20"/>
                <w:lang w:val="mk-MK"/>
              </w:rPr>
              <w:footnoteReference w:id="5"/>
            </w:r>
          </w:p>
        </w:tc>
        <w:tc>
          <w:tcPr>
            <w:tcW w:w="3560" w:type="pct"/>
          </w:tcPr>
          <w:p w14:paraId="24AB6456" w14:textId="5DBDA511" w:rsidR="00B6013E" w:rsidRPr="001548EB" w:rsidRDefault="00B6013E" w:rsidP="001548EB">
            <w:pPr>
              <w:spacing w:after="0"/>
              <w:jc w:val="left"/>
              <w:rPr>
                <w:rFonts w:ascii="Calibri" w:eastAsia="Calibri" w:hAnsi="Calibri" w:cs="Times New Roman"/>
                <w:sz w:val="20"/>
                <w:szCs w:val="20"/>
                <w:lang w:val="mk-MK"/>
              </w:rPr>
            </w:pPr>
          </w:p>
          <w:p w14:paraId="2DBBFAC8" w14:textId="086DA7DD" w:rsidR="00B6013E" w:rsidRPr="001548EB" w:rsidRDefault="00B6013E" w:rsidP="001548EB">
            <w:pPr>
              <w:spacing w:after="0"/>
              <w:jc w:val="left"/>
              <w:rPr>
                <w:rFonts w:ascii="Calibri" w:eastAsia="Calibri" w:hAnsi="Calibri" w:cs="Times New Roman"/>
                <w:sz w:val="20"/>
                <w:szCs w:val="20"/>
                <w:lang w:val="mk-MK"/>
              </w:rPr>
            </w:pPr>
          </w:p>
        </w:tc>
      </w:tr>
    </w:tbl>
    <w:p w14:paraId="7385BA0B" w14:textId="77777777" w:rsidR="00BE277F" w:rsidRPr="00DD14D9" w:rsidRDefault="00BE277F" w:rsidP="003B4DDA">
      <w:pPr>
        <w:spacing w:after="0"/>
        <w:jc w:val="left"/>
        <w:rPr>
          <w:rFonts w:ascii="Calibri" w:eastAsia="Calibri" w:hAnsi="Calibri" w:cs="Times New Roman"/>
          <w:sz w:val="22"/>
          <w:szCs w:val="22"/>
          <w:lang w:val="mk-MK"/>
        </w:rPr>
      </w:pPr>
    </w:p>
    <w:tbl>
      <w:tblPr>
        <w:tblStyle w:val="ZchnZchnCharZchnCharZchnCharZchnCharZchnCharZchnCharZchnCharZchnCharZchnZchnCharZchnZchnCharZchnZchnCharZchnZchn2"/>
        <w:tblpPr w:leftFromText="180" w:rightFromText="180" w:vertAnchor="text" w:horzAnchor="margin" w:tblpXSpec="center" w:tblpY="186"/>
        <w:tblW w:w="5000" w:type="pct"/>
        <w:tblLook w:val="0000" w:firstRow="0" w:lastRow="0" w:firstColumn="0" w:lastColumn="0" w:noHBand="0" w:noVBand="0"/>
      </w:tblPr>
      <w:tblGrid>
        <w:gridCol w:w="5362"/>
        <w:gridCol w:w="3982"/>
      </w:tblGrid>
      <w:tr w:rsidR="00DD14D9" w:rsidRPr="00A74053" w14:paraId="66F61038" w14:textId="77777777" w:rsidTr="00AA5E51">
        <w:trPr>
          <w:trHeight w:val="338"/>
        </w:trPr>
        <w:tc>
          <w:tcPr>
            <w:tcW w:w="5000" w:type="pct"/>
            <w:gridSpan w:val="2"/>
            <w:noWrap/>
          </w:tcPr>
          <w:p w14:paraId="6C3F3EB7" w14:textId="77777777" w:rsidR="00BE277F" w:rsidRPr="009448B0" w:rsidRDefault="00BE277F" w:rsidP="003B4DDA">
            <w:pPr>
              <w:spacing w:after="0"/>
              <w:jc w:val="center"/>
              <w:rPr>
                <w:rFonts w:asciiTheme="minorHAnsi" w:hAnsiTheme="minorHAnsi" w:cstheme="minorHAnsi"/>
                <w:b/>
                <w:bCs/>
                <w:sz w:val="20"/>
                <w:szCs w:val="20"/>
                <w:lang w:val="mk-MK" w:eastAsia="hr-HR"/>
              </w:rPr>
            </w:pPr>
            <w:r w:rsidRPr="009448B0">
              <w:rPr>
                <w:rFonts w:asciiTheme="minorHAnsi" w:hAnsiTheme="minorHAnsi" w:cstheme="minorHAnsi"/>
                <w:b/>
                <w:bCs/>
                <w:sz w:val="20"/>
                <w:szCs w:val="20"/>
                <w:lang w:val="mk-MK" w:eastAsia="hr-HR"/>
              </w:rPr>
              <w:t>1. ОСНОВНИ ИНФОРМАЦИИ ЗА БАРАТЕЛОТ</w:t>
            </w:r>
          </w:p>
          <w:p w14:paraId="5155E319" w14:textId="4F46E85D" w:rsidR="00BE277F" w:rsidRPr="009448B0" w:rsidRDefault="00BE277F" w:rsidP="00B6013E">
            <w:pPr>
              <w:spacing w:after="0"/>
              <w:jc w:val="center"/>
              <w:rPr>
                <w:rFonts w:asciiTheme="minorHAnsi" w:eastAsia="Calibri" w:hAnsiTheme="minorHAnsi" w:cstheme="minorHAnsi"/>
                <w:i/>
                <w:sz w:val="20"/>
                <w:szCs w:val="20"/>
                <w:lang w:val="mk-MK"/>
              </w:rPr>
            </w:pPr>
          </w:p>
        </w:tc>
      </w:tr>
      <w:tr w:rsidR="00DD14D9" w:rsidRPr="004859CA" w14:paraId="52212C05" w14:textId="77777777" w:rsidTr="00A06C23">
        <w:trPr>
          <w:trHeight w:val="412"/>
        </w:trPr>
        <w:tc>
          <w:tcPr>
            <w:tcW w:w="2869" w:type="pct"/>
            <w:noWrap/>
            <w:vAlign w:val="center"/>
          </w:tcPr>
          <w:p w14:paraId="08D921E5" w14:textId="72ACDFB2" w:rsidR="00BE277F" w:rsidRPr="009448B0" w:rsidRDefault="00BE277F" w:rsidP="00AA5E51">
            <w:pPr>
              <w:spacing w:after="0"/>
              <w:jc w:val="left"/>
              <w:rPr>
                <w:rFonts w:asciiTheme="minorHAnsi" w:eastAsia="Calibri" w:hAnsiTheme="minorHAnsi" w:cstheme="minorHAnsi"/>
                <w:b/>
                <w:sz w:val="20"/>
                <w:szCs w:val="20"/>
                <w:lang w:val="mk-MK"/>
              </w:rPr>
            </w:pPr>
            <w:r w:rsidRPr="009448B0">
              <w:rPr>
                <w:rFonts w:asciiTheme="minorHAnsi" w:hAnsiTheme="minorHAnsi" w:cstheme="minorHAnsi"/>
                <w:b/>
                <w:bCs/>
                <w:sz w:val="20"/>
                <w:szCs w:val="20"/>
                <w:lang w:val="mk-MK" w:eastAsia="hr-HR"/>
              </w:rPr>
              <w:t>Барател (општина</w:t>
            </w:r>
            <w:r w:rsidR="0080501D">
              <w:rPr>
                <w:rFonts w:asciiTheme="minorHAnsi" w:hAnsiTheme="minorHAnsi" w:cstheme="minorHAnsi"/>
                <w:b/>
                <w:bCs/>
                <w:sz w:val="20"/>
                <w:szCs w:val="20"/>
                <w:lang w:val="mk-MK" w:eastAsia="hr-HR"/>
              </w:rPr>
              <w:t xml:space="preserve"> или</w:t>
            </w:r>
            <w:r w:rsidR="00BA08BB">
              <w:rPr>
                <w:rFonts w:asciiTheme="minorHAnsi" w:hAnsiTheme="minorHAnsi" w:cstheme="minorHAnsi"/>
                <w:b/>
                <w:bCs/>
                <w:sz w:val="20"/>
                <w:szCs w:val="20"/>
                <w:lang w:val="mk-MK" w:eastAsia="hr-HR"/>
              </w:rPr>
              <w:t xml:space="preserve"> центар за развој на</w:t>
            </w:r>
            <w:r w:rsidR="0080501D">
              <w:rPr>
                <w:rFonts w:asciiTheme="minorHAnsi" w:hAnsiTheme="minorHAnsi" w:cstheme="minorHAnsi"/>
                <w:b/>
                <w:bCs/>
                <w:sz w:val="20"/>
                <w:szCs w:val="20"/>
                <w:lang w:val="mk-MK" w:eastAsia="hr-HR"/>
              </w:rPr>
              <w:t xml:space="preserve"> плански регион</w:t>
            </w:r>
            <w:r w:rsidRPr="009448B0">
              <w:rPr>
                <w:rFonts w:asciiTheme="minorHAnsi" w:hAnsiTheme="minorHAnsi" w:cstheme="minorHAnsi"/>
                <w:b/>
                <w:bCs/>
                <w:sz w:val="20"/>
                <w:szCs w:val="20"/>
                <w:lang w:val="mk-MK" w:eastAsia="hr-HR"/>
              </w:rPr>
              <w:t>)</w:t>
            </w:r>
          </w:p>
        </w:tc>
        <w:tc>
          <w:tcPr>
            <w:tcW w:w="2131" w:type="pct"/>
            <w:noWrap/>
          </w:tcPr>
          <w:p w14:paraId="0CF5F0BD" w14:textId="77777777" w:rsidR="00BE277F" w:rsidRPr="009448B0" w:rsidRDefault="00BE277F" w:rsidP="00B6013E">
            <w:pPr>
              <w:spacing w:after="0"/>
              <w:jc w:val="left"/>
              <w:rPr>
                <w:rFonts w:asciiTheme="minorHAnsi" w:eastAsia="Calibri" w:hAnsiTheme="minorHAnsi" w:cstheme="minorHAnsi"/>
                <w:sz w:val="20"/>
                <w:szCs w:val="20"/>
                <w:lang w:val="mk-MK"/>
              </w:rPr>
            </w:pPr>
            <w:r w:rsidRPr="009448B0">
              <w:rPr>
                <w:rFonts w:asciiTheme="minorHAnsi" w:eastAsia="Calibri" w:hAnsiTheme="minorHAnsi" w:cstheme="minorHAnsi"/>
                <w:sz w:val="20"/>
                <w:szCs w:val="20"/>
                <w:lang w:val="mk-MK"/>
              </w:rPr>
              <w:t xml:space="preserve">   </w:t>
            </w:r>
          </w:p>
        </w:tc>
      </w:tr>
      <w:tr w:rsidR="00DD14D9" w:rsidRPr="00E422D7" w14:paraId="68B956E8" w14:textId="77777777" w:rsidTr="00A06C23">
        <w:trPr>
          <w:trHeight w:val="50"/>
        </w:trPr>
        <w:tc>
          <w:tcPr>
            <w:tcW w:w="2869" w:type="pct"/>
            <w:noWrap/>
            <w:vAlign w:val="center"/>
          </w:tcPr>
          <w:p w14:paraId="5DA29FD8" w14:textId="77777777" w:rsidR="00BE277F" w:rsidRPr="009448B0" w:rsidRDefault="00BE277F" w:rsidP="00AA5E51">
            <w:pPr>
              <w:spacing w:after="0"/>
              <w:jc w:val="left"/>
              <w:rPr>
                <w:rFonts w:asciiTheme="minorHAnsi" w:eastAsia="Calibri" w:hAnsiTheme="minorHAnsi" w:cstheme="minorHAnsi"/>
                <w:b/>
                <w:sz w:val="20"/>
                <w:szCs w:val="20"/>
                <w:lang w:val="mk-MK"/>
              </w:rPr>
            </w:pPr>
            <w:r w:rsidRPr="009448B0">
              <w:rPr>
                <w:rFonts w:asciiTheme="minorHAnsi" w:hAnsiTheme="minorHAnsi" w:cstheme="minorHAnsi"/>
                <w:b/>
                <w:bCs/>
                <w:sz w:val="20"/>
                <w:szCs w:val="20"/>
                <w:lang w:val="mk-MK" w:eastAsia="hr-HR"/>
              </w:rPr>
              <w:t>Овластено лице, функција</w:t>
            </w:r>
          </w:p>
        </w:tc>
        <w:tc>
          <w:tcPr>
            <w:tcW w:w="2131" w:type="pct"/>
            <w:noWrap/>
          </w:tcPr>
          <w:p w14:paraId="42DB0E1D" w14:textId="77777777" w:rsidR="00BE277F" w:rsidRPr="009448B0" w:rsidRDefault="00BE277F" w:rsidP="00B6013E">
            <w:pPr>
              <w:spacing w:after="0"/>
              <w:jc w:val="left"/>
              <w:rPr>
                <w:rFonts w:asciiTheme="minorHAnsi" w:eastAsia="Calibri" w:hAnsiTheme="minorHAnsi" w:cstheme="minorHAnsi"/>
                <w:sz w:val="20"/>
                <w:szCs w:val="20"/>
                <w:lang w:val="mk-MK"/>
              </w:rPr>
            </w:pPr>
            <w:r w:rsidRPr="009448B0">
              <w:rPr>
                <w:rFonts w:asciiTheme="minorHAnsi" w:eastAsia="Calibri" w:hAnsiTheme="minorHAnsi" w:cstheme="minorHAnsi"/>
                <w:sz w:val="20"/>
                <w:szCs w:val="20"/>
                <w:lang w:val="mk-MK"/>
              </w:rPr>
              <w:t> </w:t>
            </w:r>
          </w:p>
        </w:tc>
      </w:tr>
      <w:tr w:rsidR="00DD14D9" w:rsidRPr="00E422D7" w14:paraId="702A9DD4" w14:textId="77777777" w:rsidTr="00A06C23">
        <w:trPr>
          <w:trHeight w:val="50"/>
        </w:trPr>
        <w:tc>
          <w:tcPr>
            <w:tcW w:w="2869" w:type="pct"/>
            <w:noWrap/>
            <w:vAlign w:val="center"/>
          </w:tcPr>
          <w:p w14:paraId="09DC062B" w14:textId="77777777" w:rsidR="00BE277F" w:rsidRPr="009448B0" w:rsidRDefault="00BE277F" w:rsidP="00AA5E51">
            <w:pPr>
              <w:spacing w:after="0"/>
              <w:jc w:val="left"/>
              <w:rPr>
                <w:rFonts w:asciiTheme="minorHAnsi" w:eastAsia="Calibri" w:hAnsiTheme="minorHAnsi" w:cstheme="minorHAnsi"/>
                <w:b/>
                <w:sz w:val="20"/>
                <w:szCs w:val="20"/>
                <w:lang w:val="mk-MK"/>
              </w:rPr>
            </w:pPr>
            <w:r w:rsidRPr="009448B0">
              <w:rPr>
                <w:rFonts w:asciiTheme="minorHAnsi" w:hAnsiTheme="minorHAnsi" w:cstheme="minorHAnsi"/>
                <w:b/>
                <w:bCs/>
                <w:sz w:val="20"/>
                <w:szCs w:val="20"/>
                <w:lang w:val="mk-MK" w:eastAsia="hr-HR"/>
              </w:rPr>
              <w:t>Адреса</w:t>
            </w:r>
          </w:p>
        </w:tc>
        <w:tc>
          <w:tcPr>
            <w:tcW w:w="2131" w:type="pct"/>
            <w:noWrap/>
          </w:tcPr>
          <w:p w14:paraId="58E54F93" w14:textId="77777777" w:rsidR="00BE277F" w:rsidRPr="009448B0" w:rsidRDefault="00BE277F" w:rsidP="00B6013E">
            <w:pPr>
              <w:spacing w:after="0"/>
              <w:jc w:val="left"/>
              <w:rPr>
                <w:rFonts w:asciiTheme="minorHAnsi" w:eastAsia="Calibri" w:hAnsiTheme="minorHAnsi" w:cstheme="minorHAnsi"/>
                <w:sz w:val="20"/>
                <w:szCs w:val="20"/>
                <w:lang w:val="mk-MK"/>
              </w:rPr>
            </w:pPr>
            <w:r w:rsidRPr="009448B0">
              <w:rPr>
                <w:rFonts w:asciiTheme="minorHAnsi" w:eastAsia="Calibri" w:hAnsiTheme="minorHAnsi" w:cstheme="minorHAnsi"/>
                <w:sz w:val="20"/>
                <w:szCs w:val="20"/>
                <w:lang w:val="mk-MK"/>
              </w:rPr>
              <w:t> </w:t>
            </w:r>
          </w:p>
        </w:tc>
      </w:tr>
      <w:tr w:rsidR="00DD14D9" w:rsidRPr="00E422D7" w14:paraId="081A6A83" w14:textId="77777777" w:rsidTr="00A06C23">
        <w:trPr>
          <w:trHeight w:val="119"/>
        </w:trPr>
        <w:tc>
          <w:tcPr>
            <w:tcW w:w="2869" w:type="pct"/>
            <w:noWrap/>
            <w:vAlign w:val="center"/>
          </w:tcPr>
          <w:p w14:paraId="2DF5CFA5" w14:textId="77777777" w:rsidR="00BE277F" w:rsidRPr="009448B0" w:rsidRDefault="00BE277F" w:rsidP="00AA5E51">
            <w:pPr>
              <w:spacing w:after="0"/>
              <w:jc w:val="left"/>
              <w:rPr>
                <w:rFonts w:asciiTheme="minorHAnsi" w:hAnsiTheme="minorHAnsi" w:cstheme="minorHAnsi"/>
                <w:b/>
                <w:bCs/>
                <w:sz w:val="20"/>
                <w:szCs w:val="20"/>
                <w:lang w:val="mk-MK" w:eastAsia="hr-HR"/>
              </w:rPr>
            </w:pPr>
            <w:r w:rsidRPr="009448B0">
              <w:rPr>
                <w:rFonts w:asciiTheme="minorHAnsi" w:hAnsiTheme="minorHAnsi" w:cstheme="minorHAnsi"/>
                <w:b/>
                <w:bCs/>
                <w:sz w:val="20"/>
                <w:szCs w:val="20"/>
                <w:lang w:val="mk-MK" w:eastAsia="hr-HR"/>
              </w:rPr>
              <w:t>Општина, поштенски број</w:t>
            </w:r>
          </w:p>
        </w:tc>
        <w:tc>
          <w:tcPr>
            <w:tcW w:w="2131" w:type="pct"/>
            <w:noWrap/>
          </w:tcPr>
          <w:p w14:paraId="4A2BA9B5" w14:textId="77777777" w:rsidR="00BE277F" w:rsidRPr="009448B0" w:rsidRDefault="00BE277F" w:rsidP="00B6013E">
            <w:pPr>
              <w:spacing w:after="0"/>
              <w:jc w:val="left"/>
              <w:rPr>
                <w:rFonts w:asciiTheme="minorHAnsi" w:hAnsiTheme="minorHAnsi" w:cstheme="minorHAnsi"/>
                <w:sz w:val="20"/>
                <w:szCs w:val="20"/>
                <w:lang w:val="mk-MK" w:eastAsia="hr-HR"/>
              </w:rPr>
            </w:pPr>
          </w:p>
        </w:tc>
      </w:tr>
      <w:tr w:rsidR="00DD14D9" w:rsidRPr="00E422D7" w14:paraId="3C45A4CF" w14:textId="77777777" w:rsidTr="00A06C23">
        <w:trPr>
          <w:trHeight w:val="50"/>
        </w:trPr>
        <w:tc>
          <w:tcPr>
            <w:tcW w:w="2869" w:type="pct"/>
            <w:noWrap/>
            <w:vAlign w:val="center"/>
          </w:tcPr>
          <w:p w14:paraId="7874CA53" w14:textId="77777777" w:rsidR="00BE277F" w:rsidRPr="009448B0" w:rsidRDefault="00BE277F" w:rsidP="00AA5E51">
            <w:pPr>
              <w:spacing w:after="0"/>
              <w:jc w:val="left"/>
              <w:rPr>
                <w:rFonts w:asciiTheme="minorHAnsi" w:hAnsiTheme="minorHAnsi" w:cstheme="minorHAnsi"/>
                <w:b/>
                <w:bCs/>
                <w:sz w:val="20"/>
                <w:szCs w:val="20"/>
                <w:lang w:val="mk-MK" w:eastAsia="hr-HR"/>
              </w:rPr>
            </w:pPr>
            <w:r w:rsidRPr="009448B0">
              <w:rPr>
                <w:rFonts w:asciiTheme="minorHAnsi" w:hAnsiTheme="minorHAnsi" w:cstheme="minorHAnsi"/>
                <w:b/>
                <w:bCs/>
                <w:sz w:val="20"/>
                <w:szCs w:val="20"/>
                <w:lang w:val="mk-MK" w:eastAsia="hr-HR"/>
              </w:rPr>
              <w:t xml:space="preserve">Мобилен телефон </w:t>
            </w:r>
          </w:p>
        </w:tc>
        <w:tc>
          <w:tcPr>
            <w:tcW w:w="2131" w:type="pct"/>
            <w:noWrap/>
          </w:tcPr>
          <w:p w14:paraId="3382CED6" w14:textId="77777777" w:rsidR="00BE277F" w:rsidRPr="009448B0" w:rsidRDefault="00BE277F" w:rsidP="00B6013E">
            <w:pPr>
              <w:spacing w:after="0"/>
              <w:jc w:val="left"/>
              <w:rPr>
                <w:rFonts w:asciiTheme="minorHAnsi" w:hAnsiTheme="minorHAnsi" w:cstheme="minorHAnsi"/>
                <w:sz w:val="20"/>
                <w:szCs w:val="20"/>
                <w:lang w:val="mk-MK" w:eastAsia="hr-HR"/>
              </w:rPr>
            </w:pPr>
          </w:p>
        </w:tc>
      </w:tr>
      <w:tr w:rsidR="00DD14D9" w:rsidRPr="00E422D7" w14:paraId="1A1D1DA7" w14:textId="77777777" w:rsidTr="00A06C23">
        <w:trPr>
          <w:trHeight w:val="50"/>
        </w:trPr>
        <w:tc>
          <w:tcPr>
            <w:tcW w:w="2869" w:type="pct"/>
            <w:noWrap/>
            <w:vAlign w:val="center"/>
          </w:tcPr>
          <w:p w14:paraId="56D07476" w14:textId="77777777" w:rsidR="00BE277F" w:rsidRPr="009448B0" w:rsidRDefault="00BE277F" w:rsidP="00AA5E51">
            <w:pPr>
              <w:spacing w:after="0"/>
              <w:jc w:val="left"/>
              <w:rPr>
                <w:rFonts w:asciiTheme="minorHAnsi" w:eastAsia="Calibri" w:hAnsiTheme="minorHAnsi" w:cstheme="minorHAnsi"/>
                <w:b/>
                <w:sz w:val="20"/>
                <w:szCs w:val="20"/>
                <w:lang w:val="mk-MK"/>
              </w:rPr>
            </w:pPr>
            <w:r w:rsidRPr="009448B0">
              <w:rPr>
                <w:rFonts w:asciiTheme="minorHAnsi" w:hAnsiTheme="minorHAnsi" w:cstheme="minorHAnsi"/>
                <w:b/>
                <w:bCs/>
                <w:sz w:val="20"/>
                <w:szCs w:val="20"/>
                <w:lang w:val="mk-MK" w:eastAsia="hr-HR"/>
              </w:rPr>
              <w:t>Веб страница на барателот</w:t>
            </w:r>
          </w:p>
        </w:tc>
        <w:tc>
          <w:tcPr>
            <w:tcW w:w="2131" w:type="pct"/>
            <w:noWrap/>
          </w:tcPr>
          <w:p w14:paraId="1610B5DA" w14:textId="77777777" w:rsidR="00BE277F" w:rsidRPr="009448B0" w:rsidRDefault="00BE277F" w:rsidP="00B6013E">
            <w:pPr>
              <w:spacing w:after="0"/>
              <w:jc w:val="left"/>
              <w:rPr>
                <w:rFonts w:asciiTheme="minorHAnsi" w:eastAsia="Calibri" w:hAnsiTheme="minorHAnsi" w:cstheme="minorHAnsi"/>
                <w:sz w:val="20"/>
                <w:szCs w:val="20"/>
                <w:lang w:val="mk-MK"/>
              </w:rPr>
            </w:pPr>
            <w:r w:rsidRPr="009448B0">
              <w:rPr>
                <w:rFonts w:asciiTheme="minorHAnsi" w:eastAsia="Calibri" w:hAnsiTheme="minorHAnsi" w:cstheme="minorHAnsi"/>
                <w:sz w:val="20"/>
                <w:szCs w:val="20"/>
                <w:lang w:val="mk-MK"/>
              </w:rPr>
              <w:t> </w:t>
            </w:r>
          </w:p>
        </w:tc>
      </w:tr>
      <w:tr w:rsidR="00DD14D9" w:rsidRPr="00E422D7" w14:paraId="6B34C47C" w14:textId="77777777" w:rsidTr="00A06C23">
        <w:trPr>
          <w:trHeight w:val="50"/>
        </w:trPr>
        <w:tc>
          <w:tcPr>
            <w:tcW w:w="2869" w:type="pct"/>
            <w:noWrap/>
            <w:vAlign w:val="center"/>
          </w:tcPr>
          <w:p w14:paraId="6A073EA5" w14:textId="77777777" w:rsidR="00BE277F" w:rsidRPr="009448B0" w:rsidRDefault="00BE277F" w:rsidP="00AA5E51">
            <w:pPr>
              <w:spacing w:after="0"/>
              <w:jc w:val="left"/>
              <w:rPr>
                <w:rFonts w:asciiTheme="minorHAnsi" w:hAnsiTheme="minorHAnsi" w:cstheme="minorHAnsi"/>
                <w:b/>
                <w:bCs/>
                <w:sz w:val="20"/>
                <w:szCs w:val="20"/>
                <w:lang w:val="mk-MK" w:eastAsia="hr-HR"/>
              </w:rPr>
            </w:pPr>
            <w:r w:rsidRPr="009448B0">
              <w:rPr>
                <w:rFonts w:asciiTheme="minorHAnsi" w:hAnsiTheme="minorHAnsi" w:cstheme="minorHAnsi"/>
                <w:b/>
                <w:bCs/>
                <w:sz w:val="20"/>
                <w:szCs w:val="20"/>
                <w:lang w:val="mk-MK" w:eastAsia="hr-HR"/>
              </w:rPr>
              <w:t>Е-пошта на барателот</w:t>
            </w:r>
          </w:p>
        </w:tc>
        <w:tc>
          <w:tcPr>
            <w:tcW w:w="2131" w:type="pct"/>
            <w:noWrap/>
          </w:tcPr>
          <w:p w14:paraId="32FB3BE0" w14:textId="77777777" w:rsidR="00BE277F" w:rsidRPr="009448B0" w:rsidRDefault="00BE277F" w:rsidP="00B6013E">
            <w:pPr>
              <w:spacing w:after="0"/>
              <w:jc w:val="center"/>
              <w:rPr>
                <w:rFonts w:asciiTheme="minorHAnsi" w:hAnsiTheme="minorHAnsi" w:cstheme="minorHAnsi"/>
                <w:sz w:val="20"/>
                <w:szCs w:val="20"/>
                <w:lang w:val="mk-MK" w:eastAsia="hr-HR"/>
              </w:rPr>
            </w:pPr>
          </w:p>
        </w:tc>
      </w:tr>
      <w:tr w:rsidR="00DD14D9" w:rsidRPr="004859CA" w14:paraId="6B929BDF" w14:textId="77777777" w:rsidTr="00A06C23">
        <w:trPr>
          <w:trHeight w:val="50"/>
        </w:trPr>
        <w:tc>
          <w:tcPr>
            <w:tcW w:w="2869" w:type="pct"/>
            <w:noWrap/>
            <w:vAlign w:val="center"/>
          </w:tcPr>
          <w:p w14:paraId="6262A728" w14:textId="77777777" w:rsidR="00BE277F" w:rsidRPr="009448B0" w:rsidRDefault="00BE277F" w:rsidP="00AA5E51">
            <w:pPr>
              <w:spacing w:after="0"/>
              <w:jc w:val="left"/>
              <w:rPr>
                <w:rFonts w:asciiTheme="minorHAnsi" w:eastAsia="Calibri" w:hAnsiTheme="minorHAnsi" w:cstheme="minorHAnsi"/>
                <w:b/>
                <w:sz w:val="20"/>
                <w:szCs w:val="20"/>
                <w:lang w:val="mk-MK"/>
              </w:rPr>
            </w:pPr>
            <w:r w:rsidRPr="009448B0">
              <w:rPr>
                <w:rFonts w:asciiTheme="minorHAnsi" w:hAnsiTheme="minorHAnsi" w:cstheme="minorHAnsi"/>
                <w:b/>
                <w:bCs/>
                <w:sz w:val="20"/>
                <w:szCs w:val="20"/>
                <w:lang w:val="mk-MK" w:eastAsia="hr-HR"/>
              </w:rPr>
              <w:t>(Техничко) лице за контакт, функција</w:t>
            </w:r>
          </w:p>
        </w:tc>
        <w:tc>
          <w:tcPr>
            <w:tcW w:w="2131" w:type="pct"/>
            <w:noWrap/>
          </w:tcPr>
          <w:p w14:paraId="7DB388C3" w14:textId="77777777" w:rsidR="00BE277F" w:rsidRPr="009448B0" w:rsidRDefault="00BE277F" w:rsidP="00B6013E">
            <w:pPr>
              <w:spacing w:after="0"/>
              <w:jc w:val="center"/>
              <w:rPr>
                <w:rFonts w:asciiTheme="minorHAnsi" w:eastAsia="Calibri" w:hAnsiTheme="minorHAnsi" w:cstheme="minorHAnsi"/>
                <w:sz w:val="20"/>
                <w:szCs w:val="20"/>
                <w:lang w:val="mk-MK"/>
              </w:rPr>
            </w:pPr>
          </w:p>
        </w:tc>
      </w:tr>
      <w:tr w:rsidR="00DD14D9" w:rsidRPr="004859CA" w14:paraId="36EA0E8D" w14:textId="77777777" w:rsidTr="00A06C23">
        <w:trPr>
          <w:trHeight w:val="50"/>
        </w:trPr>
        <w:tc>
          <w:tcPr>
            <w:tcW w:w="2869" w:type="pct"/>
            <w:noWrap/>
            <w:vAlign w:val="center"/>
          </w:tcPr>
          <w:p w14:paraId="72729DBD" w14:textId="458130B8" w:rsidR="00BE277F" w:rsidRPr="009448B0" w:rsidRDefault="003B4DDA" w:rsidP="00AA5E51">
            <w:pPr>
              <w:spacing w:after="0"/>
              <w:jc w:val="left"/>
              <w:rPr>
                <w:rFonts w:asciiTheme="minorHAnsi" w:eastAsia="Calibri" w:hAnsiTheme="minorHAnsi" w:cstheme="minorHAnsi"/>
                <w:b/>
                <w:bCs/>
                <w:sz w:val="20"/>
                <w:szCs w:val="20"/>
                <w:lang w:val="mk-MK"/>
              </w:rPr>
            </w:pPr>
            <w:r w:rsidRPr="009448B0">
              <w:rPr>
                <w:rFonts w:asciiTheme="minorHAnsi" w:eastAsia="Calibri" w:hAnsiTheme="minorHAnsi" w:cstheme="minorHAnsi"/>
                <w:b/>
                <w:bCs/>
                <w:sz w:val="20"/>
                <w:szCs w:val="20"/>
                <w:lang w:val="mk-MK"/>
              </w:rPr>
              <w:t>Мобилен</w:t>
            </w:r>
            <w:r w:rsidR="00BE277F" w:rsidRPr="009448B0">
              <w:rPr>
                <w:rFonts w:asciiTheme="minorHAnsi" w:eastAsia="Calibri" w:hAnsiTheme="minorHAnsi" w:cstheme="minorHAnsi"/>
                <w:b/>
                <w:bCs/>
                <w:sz w:val="20"/>
                <w:szCs w:val="20"/>
                <w:lang w:val="mk-MK"/>
              </w:rPr>
              <w:t xml:space="preserve"> број на лицето за контакт</w:t>
            </w:r>
          </w:p>
        </w:tc>
        <w:tc>
          <w:tcPr>
            <w:tcW w:w="2131" w:type="pct"/>
            <w:noWrap/>
          </w:tcPr>
          <w:p w14:paraId="321A52DF" w14:textId="77777777" w:rsidR="00BE277F" w:rsidRPr="009448B0" w:rsidRDefault="00BE277F" w:rsidP="00B6013E">
            <w:pPr>
              <w:spacing w:after="0"/>
              <w:jc w:val="center"/>
              <w:rPr>
                <w:rFonts w:asciiTheme="minorHAnsi" w:eastAsia="Calibri" w:hAnsiTheme="minorHAnsi" w:cstheme="minorHAnsi"/>
                <w:sz w:val="20"/>
                <w:szCs w:val="20"/>
                <w:lang w:val="mk-MK"/>
              </w:rPr>
            </w:pPr>
          </w:p>
        </w:tc>
      </w:tr>
      <w:tr w:rsidR="00DD14D9" w:rsidRPr="004859CA" w14:paraId="2CD6950C" w14:textId="77777777" w:rsidTr="00A06C23">
        <w:trPr>
          <w:trHeight w:val="119"/>
        </w:trPr>
        <w:tc>
          <w:tcPr>
            <w:tcW w:w="2869" w:type="pct"/>
            <w:noWrap/>
            <w:vAlign w:val="center"/>
          </w:tcPr>
          <w:p w14:paraId="4C3D1362" w14:textId="77777777" w:rsidR="00BE277F" w:rsidRPr="009448B0" w:rsidRDefault="00BE277F" w:rsidP="00AA5E51">
            <w:pPr>
              <w:spacing w:after="0"/>
              <w:jc w:val="left"/>
              <w:rPr>
                <w:rFonts w:asciiTheme="minorHAnsi" w:eastAsia="Calibri" w:hAnsiTheme="minorHAnsi" w:cstheme="minorHAnsi"/>
                <w:b/>
                <w:bCs/>
                <w:sz w:val="20"/>
                <w:szCs w:val="20"/>
                <w:lang w:val="mk-MK"/>
              </w:rPr>
            </w:pPr>
            <w:r w:rsidRPr="009448B0">
              <w:rPr>
                <w:rFonts w:asciiTheme="minorHAnsi" w:hAnsiTheme="minorHAnsi" w:cstheme="minorHAnsi"/>
                <w:b/>
                <w:bCs/>
                <w:sz w:val="20"/>
                <w:szCs w:val="20"/>
                <w:lang w:val="mk-MK" w:eastAsia="hr-HR"/>
              </w:rPr>
              <w:t xml:space="preserve">Е-пошта </w:t>
            </w:r>
            <w:r w:rsidRPr="009448B0">
              <w:rPr>
                <w:rFonts w:asciiTheme="minorHAnsi" w:eastAsia="Calibri" w:hAnsiTheme="minorHAnsi" w:cstheme="minorHAnsi"/>
                <w:b/>
                <w:bCs/>
                <w:sz w:val="20"/>
                <w:szCs w:val="20"/>
                <w:lang w:val="mk-MK"/>
              </w:rPr>
              <w:t xml:space="preserve">на лицето за контакт </w:t>
            </w:r>
          </w:p>
        </w:tc>
        <w:tc>
          <w:tcPr>
            <w:tcW w:w="2131" w:type="pct"/>
            <w:noWrap/>
          </w:tcPr>
          <w:p w14:paraId="5E1D8079" w14:textId="77777777" w:rsidR="00BE277F" w:rsidRPr="009448B0" w:rsidRDefault="00BE277F" w:rsidP="00B6013E">
            <w:pPr>
              <w:spacing w:after="0"/>
              <w:jc w:val="left"/>
              <w:rPr>
                <w:rFonts w:asciiTheme="minorHAnsi" w:eastAsia="Calibri" w:hAnsiTheme="minorHAnsi" w:cstheme="minorHAnsi"/>
                <w:sz w:val="20"/>
                <w:szCs w:val="20"/>
                <w:lang w:val="mk-MK"/>
              </w:rPr>
            </w:pPr>
          </w:p>
        </w:tc>
      </w:tr>
      <w:tr w:rsidR="00DD14D9" w:rsidRPr="008A680A" w14:paraId="37AE9AEB" w14:textId="77777777" w:rsidTr="00A06C23">
        <w:trPr>
          <w:trHeight w:val="50"/>
        </w:trPr>
        <w:tc>
          <w:tcPr>
            <w:tcW w:w="2869" w:type="pct"/>
            <w:noWrap/>
            <w:vAlign w:val="center"/>
          </w:tcPr>
          <w:p w14:paraId="3F20C733" w14:textId="77777777" w:rsidR="00BE277F" w:rsidRPr="009448B0" w:rsidRDefault="00BE277F" w:rsidP="00AA5E51">
            <w:pPr>
              <w:spacing w:after="0"/>
              <w:jc w:val="left"/>
              <w:rPr>
                <w:rFonts w:asciiTheme="minorHAnsi" w:hAnsiTheme="minorHAnsi" w:cstheme="minorHAnsi"/>
                <w:b/>
                <w:bCs/>
                <w:sz w:val="20"/>
                <w:szCs w:val="20"/>
                <w:lang w:val="mk-MK" w:eastAsia="hr-HR"/>
              </w:rPr>
            </w:pPr>
            <w:r w:rsidRPr="009448B0">
              <w:rPr>
                <w:rFonts w:asciiTheme="minorHAnsi" w:hAnsiTheme="minorHAnsi" w:cstheme="minorHAnsi"/>
                <w:b/>
                <w:bCs/>
                <w:sz w:val="20"/>
                <w:szCs w:val="20"/>
                <w:lang w:val="mk-MK" w:eastAsia="hr-HR"/>
              </w:rPr>
              <w:t>Банка на барателот, адреса на банката</w:t>
            </w:r>
          </w:p>
        </w:tc>
        <w:tc>
          <w:tcPr>
            <w:tcW w:w="2131" w:type="pct"/>
            <w:noWrap/>
          </w:tcPr>
          <w:p w14:paraId="6786C132" w14:textId="77777777" w:rsidR="00BE277F" w:rsidRPr="009448B0" w:rsidRDefault="00BE277F" w:rsidP="00B6013E">
            <w:pPr>
              <w:spacing w:after="0"/>
              <w:jc w:val="left"/>
              <w:rPr>
                <w:rFonts w:asciiTheme="minorHAnsi" w:hAnsiTheme="minorHAnsi" w:cstheme="minorHAnsi"/>
                <w:sz w:val="20"/>
                <w:szCs w:val="20"/>
                <w:lang w:val="mk-MK" w:eastAsia="hr-HR"/>
              </w:rPr>
            </w:pPr>
            <w:r w:rsidRPr="009448B0">
              <w:rPr>
                <w:rFonts w:asciiTheme="minorHAnsi" w:hAnsiTheme="minorHAnsi" w:cstheme="minorHAnsi"/>
                <w:sz w:val="20"/>
                <w:szCs w:val="20"/>
                <w:lang w:val="mk-MK" w:eastAsia="hr-HR"/>
              </w:rPr>
              <w:t> </w:t>
            </w:r>
          </w:p>
        </w:tc>
      </w:tr>
      <w:tr w:rsidR="00DD14D9" w:rsidRPr="008A680A" w14:paraId="38A7D338" w14:textId="77777777" w:rsidTr="00A06C23">
        <w:trPr>
          <w:trHeight w:val="50"/>
        </w:trPr>
        <w:tc>
          <w:tcPr>
            <w:tcW w:w="2869" w:type="pct"/>
            <w:noWrap/>
            <w:vAlign w:val="center"/>
          </w:tcPr>
          <w:p w14:paraId="4079F799" w14:textId="5CF67ECD" w:rsidR="00BE277F" w:rsidRPr="009448B0" w:rsidRDefault="00BE277F" w:rsidP="00AA5E51">
            <w:pPr>
              <w:spacing w:after="0"/>
              <w:jc w:val="left"/>
              <w:rPr>
                <w:rFonts w:asciiTheme="minorHAnsi" w:hAnsiTheme="minorHAnsi" w:cstheme="minorHAnsi"/>
                <w:b/>
                <w:bCs/>
                <w:sz w:val="20"/>
                <w:szCs w:val="20"/>
                <w:lang w:val="mk-MK" w:eastAsia="hr-HR"/>
              </w:rPr>
            </w:pPr>
            <w:r w:rsidRPr="009448B0">
              <w:rPr>
                <w:rFonts w:asciiTheme="minorHAnsi" w:hAnsiTheme="minorHAnsi" w:cstheme="minorHAnsi"/>
                <w:b/>
                <w:bCs/>
                <w:sz w:val="20"/>
                <w:szCs w:val="20"/>
                <w:lang w:val="mk-MK" w:eastAsia="hr-HR"/>
              </w:rPr>
              <w:t>Бр. на сметката на барателот (IBAN)</w:t>
            </w:r>
          </w:p>
        </w:tc>
        <w:tc>
          <w:tcPr>
            <w:tcW w:w="2131" w:type="pct"/>
            <w:noWrap/>
          </w:tcPr>
          <w:p w14:paraId="221C7456" w14:textId="77777777" w:rsidR="00BE277F" w:rsidRPr="009448B0" w:rsidRDefault="00BE277F" w:rsidP="00B6013E">
            <w:pPr>
              <w:spacing w:after="0"/>
              <w:jc w:val="center"/>
              <w:rPr>
                <w:rFonts w:asciiTheme="minorHAnsi" w:hAnsiTheme="minorHAnsi" w:cstheme="minorHAnsi"/>
                <w:sz w:val="20"/>
                <w:szCs w:val="20"/>
                <w:lang w:val="mk-MK" w:eastAsia="hr-HR"/>
              </w:rPr>
            </w:pPr>
          </w:p>
        </w:tc>
      </w:tr>
    </w:tbl>
    <w:p w14:paraId="785F760B" w14:textId="77777777" w:rsidR="00B6013E" w:rsidRPr="00DD14D9" w:rsidRDefault="00B6013E" w:rsidP="00B6013E">
      <w:pPr>
        <w:spacing w:after="0"/>
        <w:jc w:val="left"/>
        <w:rPr>
          <w:rFonts w:ascii="Calibri" w:eastAsia="Calibri" w:hAnsi="Calibri" w:cs="Times New Roman"/>
          <w:sz w:val="22"/>
          <w:szCs w:val="22"/>
          <w:lang w:val="mk-MK"/>
        </w:rPr>
      </w:pPr>
    </w:p>
    <w:tbl>
      <w:tblPr>
        <w:tblStyle w:val="ZchnZchnCharZchnCharZchnCharZchnCharZchnCharZchnCharZchnCharZchnCharZchnZchnCharZchnZchnCharZchnZchnCharZchnZchn2"/>
        <w:tblW w:w="5000" w:type="pct"/>
        <w:tblLook w:val="04A0" w:firstRow="1" w:lastRow="0" w:firstColumn="1" w:lastColumn="0" w:noHBand="0" w:noVBand="1"/>
      </w:tblPr>
      <w:tblGrid>
        <w:gridCol w:w="4296"/>
        <w:gridCol w:w="5048"/>
      </w:tblGrid>
      <w:tr w:rsidR="00DD14D9" w:rsidRPr="00DD14D9" w14:paraId="37761380" w14:textId="77777777" w:rsidTr="00AA5E51">
        <w:trPr>
          <w:trHeight w:val="291"/>
        </w:trPr>
        <w:tc>
          <w:tcPr>
            <w:tcW w:w="5000" w:type="pct"/>
            <w:gridSpan w:val="2"/>
          </w:tcPr>
          <w:p w14:paraId="69994196" w14:textId="77777777" w:rsidR="00BE277F" w:rsidRPr="009448B0" w:rsidRDefault="00BE277F" w:rsidP="00B6013E">
            <w:pPr>
              <w:spacing w:after="0"/>
              <w:jc w:val="center"/>
              <w:rPr>
                <w:rFonts w:asciiTheme="minorHAnsi" w:eastAsia="Calibri" w:hAnsiTheme="minorHAnsi" w:cstheme="minorHAnsi"/>
                <w:b/>
                <w:sz w:val="20"/>
                <w:szCs w:val="20"/>
                <w:lang w:val="mk-MK"/>
              </w:rPr>
            </w:pPr>
            <w:r w:rsidRPr="009448B0">
              <w:rPr>
                <w:rFonts w:asciiTheme="minorHAnsi" w:eastAsia="Calibri" w:hAnsiTheme="minorHAnsi" w:cstheme="minorHAnsi"/>
                <w:b/>
                <w:sz w:val="20"/>
                <w:szCs w:val="20"/>
                <w:lang w:val="mk-MK"/>
              </w:rPr>
              <w:t xml:space="preserve">2. </w:t>
            </w:r>
            <w:r w:rsidRPr="009448B0">
              <w:rPr>
                <w:rFonts w:asciiTheme="minorHAnsi" w:hAnsiTheme="minorHAnsi" w:cstheme="minorHAnsi"/>
                <w:b/>
                <w:sz w:val="20"/>
                <w:szCs w:val="20"/>
                <w:lang w:val="mk-MK" w:eastAsia="hr-HR"/>
              </w:rPr>
              <w:t>ОПИС НА ПРОЕКТОТ</w:t>
            </w:r>
          </w:p>
        </w:tc>
      </w:tr>
      <w:tr w:rsidR="00DD14D9" w:rsidRPr="008A680A" w14:paraId="550336B9" w14:textId="77777777" w:rsidTr="003B4DDA">
        <w:trPr>
          <w:trHeight w:val="291"/>
        </w:trPr>
        <w:tc>
          <w:tcPr>
            <w:tcW w:w="2299" w:type="pct"/>
            <w:vAlign w:val="center"/>
            <w:hideMark/>
          </w:tcPr>
          <w:p w14:paraId="47D6E094" w14:textId="2622F966" w:rsidR="00BE277F" w:rsidRPr="009448B0" w:rsidRDefault="00286432" w:rsidP="00B6013E">
            <w:pPr>
              <w:spacing w:after="0"/>
              <w:jc w:val="left"/>
              <w:rPr>
                <w:rFonts w:asciiTheme="minorHAnsi" w:eastAsia="Calibri" w:hAnsiTheme="minorHAnsi" w:cstheme="minorHAnsi"/>
                <w:b/>
                <w:sz w:val="20"/>
                <w:szCs w:val="20"/>
                <w:lang w:val="mk-MK"/>
              </w:rPr>
            </w:pPr>
            <w:r w:rsidRPr="009448B0">
              <w:rPr>
                <w:rFonts w:asciiTheme="minorHAnsi" w:hAnsiTheme="minorHAnsi" w:cstheme="minorHAnsi"/>
                <w:b/>
                <w:sz w:val="20"/>
                <w:szCs w:val="20"/>
                <w:lang w:val="mk-MK" w:eastAsia="hr-HR"/>
              </w:rPr>
              <w:t xml:space="preserve">Категорија на проект </w:t>
            </w:r>
            <w:r w:rsidRPr="009448B0">
              <w:rPr>
                <w:rFonts w:asciiTheme="minorHAnsi" w:hAnsiTheme="minorHAnsi" w:cstheme="minorHAnsi"/>
                <w:bCs/>
                <w:sz w:val="20"/>
                <w:szCs w:val="20"/>
                <w:lang w:val="mk-MK" w:eastAsia="hr-HR"/>
              </w:rPr>
              <w:t>(види Табела 2)</w:t>
            </w:r>
            <w:r w:rsidRPr="009448B0">
              <w:rPr>
                <w:rFonts w:asciiTheme="minorHAnsi" w:hAnsiTheme="minorHAnsi" w:cstheme="minorHAnsi"/>
                <w:b/>
                <w:sz w:val="20"/>
                <w:szCs w:val="20"/>
                <w:lang w:val="mk-MK" w:eastAsia="hr-HR"/>
              </w:rPr>
              <w:t>:</w:t>
            </w:r>
          </w:p>
        </w:tc>
        <w:tc>
          <w:tcPr>
            <w:tcW w:w="2701" w:type="pct"/>
            <w:vAlign w:val="center"/>
            <w:hideMark/>
          </w:tcPr>
          <w:p w14:paraId="197267C2" w14:textId="2ED5CF1F" w:rsidR="00BE277F" w:rsidRPr="009448B0" w:rsidRDefault="00BE277F" w:rsidP="00B6013E">
            <w:pPr>
              <w:spacing w:after="0"/>
              <w:jc w:val="center"/>
              <w:rPr>
                <w:rFonts w:asciiTheme="minorHAnsi" w:eastAsia="Calibri" w:hAnsiTheme="minorHAnsi" w:cstheme="minorHAnsi"/>
                <w:i/>
                <w:sz w:val="20"/>
                <w:szCs w:val="20"/>
                <w:lang w:val="mk-MK"/>
              </w:rPr>
            </w:pPr>
          </w:p>
        </w:tc>
      </w:tr>
      <w:tr w:rsidR="00DD14D9" w:rsidRPr="008A680A" w14:paraId="0BEC1234" w14:textId="77777777" w:rsidTr="003B4DDA">
        <w:trPr>
          <w:trHeight w:val="1140"/>
        </w:trPr>
        <w:tc>
          <w:tcPr>
            <w:tcW w:w="2299" w:type="pct"/>
            <w:vAlign w:val="center"/>
            <w:hideMark/>
          </w:tcPr>
          <w:p w14:paraId="6D2B7432" w14:textId="7189AC46" w:rsidR="00D56463" w:rsidRPr="00D56463" w:rsidRDefault="00D56463" w:rsidP="00D56463">
            <w:pPr>
              <w:pStyle w:val="ListParagraph"/>
              <w:numPr>
                <w:ilvl w:val="0"/>
                <w:numId w:val="27"/>
              </w:numPr>
              <w:spacing w:after="0"/>
              <w:jc w:val="left"/>
              <w:rPr>
                <w:rFonts w:asciiTheme="minorHAnsi" w:eastAsia="Calibri" w:hAnsiTheme="minorHAnsi" w:cstheme="minorHAnsi"/>
                <w:sz w:val="20"/>
                <w:szCs w:val="20"/>
                <w:lang w:val="mk-MK"/>
              </w:rPr>
            </w:pPr>
            <w:r w:rsidRPr="00D56463">
              <w:rPr>
                <w:rFonts w:asciiTheme="minorHAnsi" w:eastAsia="Calibri" w:hAnsiTheme="minorHAnsi" w:cstheme="minorHAnsi"/>
                <w:sz w:val="20"/>
                <w:szCs w:val="20"/>
                <w:lang w:val="mk-MK"/>
              </w:rPr>
              <w:t>Подобрување на транспортната инфраструктура и сообраќајниот режим</w:t>
            </w:r>
          </w:p>
          <w:p w14:paraId="739AA0EB" w14:textId="272243C3" w:rsidR="00D56463" w:rsidRPr="00D56463" w:rsidRDefault="00D56463" w:rsidP="00D56463">
            <w:pPr>
              <w:pStyle w:val="ListParagraph"/>
              <w:numPr>
                <w:ilvl w:val="0"/>
                <w:numId w:val="27"/>
              </w:numPr>
              <w:spacing w:after="0"/>
              <w:jc w:val="left"/>
              <w:rPr>
                <w:rFonts w:asciiTheme="minorHAnsi" w:eastAsia="Calibri" w:hAnsiTheme="minorHAnsi" w:cstheme="minorHAnsi"/>
                <w:sz w:val="20"/>
                <w:szCs w:val="20"/>
                <w:lang w:val="mk-MK"/>
              </w:rPr>
            </w:pPr>
            <w:r w:rsidRPr="00D56463">
              <w:rPr>
                <w:rFonts w:asciiTheme="minorHAnsi" w:eastAsia="Calibri" w:hAnsiTheme="minorHAnsi" w:cstheme="minorHAnsi"/>
                <w:sz w:val="20"/>
                <w:szCs w:val="20"/>
                <w:lang w:val="mk-MK"/>
              </w:rPr>
              <w:t>Подобрување на социјална инфраструктура (изградба, реконструкција и надградба на јавни објекти во надлежност на општините  со примена на соодветни мерки)</w:t>
            </w:r>
          </w:p>
          <w:p w14:paraId="7B837C5E" w14:textId="35C079C6" w:rsidR="00BE277F" w:rsidRPr="00D56463" w:rsidRDefault="00D56463" w:rsidP="00D56463">
            <w:pPr>
              <w:pStyle w:val="ListParagraph"/>
              <w:numPr>
                <w:ilvl w:val="0"/>
                <w:numId w:val="27"/>
              </w:numPr>
              <w:spacing w:after="0"/>
              <w:jc w:val="left"/>
              <w:rPr>
                <w:rFonts w:asciiTheme="minorHAnsi" w:eastAsia="Calibri" w:hAnsiTheme="minorHAnsi" w:cstheme="minorHAnsi"/>
                <w:sz w:val="20"/>
                <w:szCs w:val="20"/>
                <w:lang w:val="mk-MK"/>
              </w:rPr>
            </w:pPr>
            <w:r w:rsidRPr="00D56463">
              <w:rPr>
                <w:rFonts w:asciiTheme="minorHAnsi" w:eastAsia="Calibri" w:hAnsiTheme="minorHAnsi" w:cstheme="minorHAnsi"/>
                <w:sz w:val="20"/>
                <w:szCs w:val="20"/>
                <w:lang w:val="mk-MK"/>
              </w:rPr>
              <w:t>Инфраструктура за животната средина</w:t>
            </w:r>
          </w:p>
        </w:tc>
        <w:tc>
          <w:tcPr>
            <w:tcW w:w="2701" w:type="pct"/>
            <w:vAlign w:val="center"/>
            <w:hideMark/>
          </w:tcPr>
          <w:p w14:paraId="7E472F3C" w14:textId="7F72B7A2" w:rsidR="00BE277F" w:rsidRPr="009448B0" w:rsidRDefault="00D56463" w:rsidP="00B6013E">
            <w:pPr>
              <w:spacing w:after="0"/>
              <w:jc w:val="left"/>
              <w:rPr>
                <w:rFonts w:asciiTheme="minorHAnsi" w:eastAsia="Calibri" w:hAnsiTheme="minorHAnsi" w:cstheme="minorHAnsi"/>
                <w:sz w:val="20"/>
                <w:szCs w:val="20"/>
                <w:lang w:val="mk-MK"/>
              </w:rPr>
            </w:pPr>
            <w:r>
              <w:rPr>
                <w:rFonts w:asciiTheme="minorHAnsi" w:hAnsiTheme="minorHAnsi" w:cstheme="minorHAnsi"/>
                <w:i/>
                <w:sz w:val="20"/>
                <w:szCs w:val="20"/>
                <w:lang w:val="mk-MK" w:eastAsia="hr-HR"/>
              </w:rPr>
              <w:t>В</w:t>
            </w:r>
            <w:r w:rsidR="00286432" w:rsidRPr="009448B0">
              <w:rPr>
                <w:rFonts w:asciiTheme="minorHAnsi" w:hAnsiTheme="minorHAnsi" w:cstheme="minorHAnsi"/>
                <w:i/>
                <w:sz w:val="20"/>
                <w:szCs w:val="20"/>
                <w:lang w:val="mk-MK" w:eastAsia="hr-HR"/>
              </w:rPr>
              <w:t>нес</w:t>
            </w:r>
            <w:r>
              <w:rPr>
                <w:rFonts w:asciiTheme="minorHAnsi" w:hAnsiTheme="minorHAnsi" w:cstheme="minorHAnsi"/>
                <w:i/>
                <w:sz w:val="20"/>
                <w:szCs w:val="20"/>
                <w:lang w:val="mk-MK" w:eastAsia="hr-HR"/>
              </w:rPr>
              <w:t xml:space="preserve">ете го </w:t>
            </w:r>
            <w:r w:rsidR="00286432" w:rsidRPr="009448B0">
              <w:rPr>
                <w:rFonts w:asciiTheme="minorHAnsi" w:hAnsiTheme="minorHAnsi" w:cstheme="minorHAnsi"/>
                <w:i/>
                <w:sz w:val="20"/>
                <w:szCs w:val="20"/>
                <w:lang w:val="mk-MK" w:eastAsia="hr-HR"/>
              </w:rPr>
              <w:t>типо</w:t>
            </w:r>
            <w:r>
              <w:rPr>
                <w:rFonts w:asciiTheme="minorHAnsi" w:hAnsiTheme="minorHAnsi" w:cstheme="minorHAnsi"/>
                <w:i/>
                <w:sz w:val="20"/>
                <w:szCs w:val="20"/>
                <w:lang w:val="mk-MK" w:eastAsia="hr-HR"/>
              </w:rPr>
              <w:t>т</w:t>
            </w:r>
            <w:r w:rsidR="00286432" w:rsidRPr="009448B0">
              <w:rPr>
                <w:rFonts w:asciiTheme="minorHAnsi" w:hAnsiTheme="minorHAnsi" w:cstheme="minorHAnsi"/>
                <w:i/>
                <w:sz w:val="20"/>
                <w:szCs w:val="20"/>
                <w:lang w:val="mk-MK" w:eastAsia="hr-HR"/>
              </w:rPr>
              <w:t xml:space="preserve"> на проект </w:t>
            </w:r>
            <w:r>
              <w:rPr>
                <w:rFonts w:asciiTheme="minorHAnsi" w:hAnsiTheme="minorHAnsi" w:cstheme="minorHAnsi"/>
                <w:i/>
                <w:sz w:val="20"/>
                <w:szCs w:val="20"/>
                <w:lang w:val="mk-MK" w:eastAsia="hr-HR"/>
              </w:rPr>
              <w:t>согласно</w:t>
            </w:r>
            <w:r w:rsidR="00286432" w:rsidRPr="009448B0">
              <w:rPr>
                <w:rFonts w:asciiTheme="minorHAnsi" w:hAnsiTheme="minorHAnsi" w:cstheme="minorHAnsi"/>
                <w:i/>
                <w:sz w:val="20"/>
                <w:szCs w:val="20"/>
                <w:lang w:val="mk-MK" w:eastAsia="hr-HR"/>
              </w:rPr>
              <w:t xml:space="preserve"> </w:t>
            </w:r>
            <w:r w:rsidR="00286432" w:rsidRPr="00422C1C">
              <w:rPr>
                <w:rFonts w:asciiTheme="minorHAnsi" w:hAnsiTheme="minorHAnsi" w:cstheme="minorHAnsi"/>
                <w:b/>
                <w:bCs/>
                <w:i/>
                <w:sz w:val="20"/>
                <w:szCs w:val="20"/>
                <w:lang w:val="mk-MK" w:eastAsia="hr-HR"/>
              </w:rPr>
              <w:t>Табела 2</w:t>
            </w:r>
            <w:r w:rsidR="00175792" w:rsidRPr="00422C1C">
              <w:rPr>
                <w:rFonts w:asciiTheme="minorHAnsi" w:hAnsiTheme="minorHAnsi" w:cstheme="minorHAnsi"/>
                <w:b/>
                <w:bCs/>
                <w:i/>
                <w:sz w:val="20"/>
                <w:szCs w:val="20"/>
                <w:lang w:val="mk-MK" w:eastAsia="hr-HR"/>
              </w:rPr>
              <w:t xml:space="preserve"> </w:t>
            </w:r>
            <w:r w:rsidR="00175792" w:rsidRPr="00A06C23">
              <w:rPr>
                <w:rFonts w:asciiTheme="minorHAnsi" w:hAnsiTheme="minorHAnsi" w:cstheme="minorHAnsi"/>
                <w:i/>
                <w:sz w:val="20"/>
                <w:szCs w:val="20"/>
                <w:lang w:val="mk-MK" w:eastAsia="hr-HR"/>
              </w:rPr>
              <w:t>(1, 2, 3 или комбинација од две или три категории и кои)</w:t>
            </w:r>
          </w:p>
        </w:tc>
      </w:tr>
      <w:tr w:rsidR="00DD14D9" w:rsidRPr="008A680A" w14:paraId="30BE539F" w14:textId="77777777" w:rsidTr="003B4DDA">
        <w:trPr>
          <w:trHeight w:val="404"/>
        </w:trPr>
        <w:tc>
          <w:tcPr>
            <w:tcW w:w="2299" w:type="pct"/>
            <w:vAlign w:val="center"/>
            <w:hideMark/>
          </w:tcPr>
          <w:p w14:paraId="04D634A2" w14:textId="4B2D3635" w:rsidR="00BE277F" w:rsidRPr="009448B0" w:rsidRDefault="00BE277F" w:rsidP="00B6013E">
            <w:pPr>
              <w:spacing w:after="0"/>
              <w:jc w:val="left"/>
              <w:rPr>
                <w:rFonts w:asciiTheme="minorHAnsi" w:eastAsia="Calibri" w:hAnsiTheme="minorHAnsi" w:cstheme="minorHAnsi"/>
                <w:b/>
                <w:sz w:val="20"/>
                <w:szCs w:val="20"/>
                <w:lang w:val="mk-MK"/>
              </w:rPr>
            </w:pPr>
            <w:r w:rsidRPr="009448B0">
              <w:rPr>
                <w:rFonts w:asciiTheme="minorHAnsi" w:hAnsiTheme="minorHAnsi" w:cstheme="minorHAnsi"/>
                <w:b/>
                <w:sz w:val="20"/>
                <w:szCs w:val="20"/>
                <w:lang w:val="mk-MK" w:eastAsia="hr-HR"/>
              </w:rPr>
              <w:t>Вкупна проценета вредност на</w:t>
            </w:r>
            <w:r w:rsidR="00286432" w:rsidRPr="009448B0">
              <w:rPr>
                <w:rFonts w:asciiTheme="minorHAnsi" w:hAnsiTheme="minorHAnsi" w:cstheme="minorHAnsi"/>
                <w:b/>
                <w:sz w:val="20"/>
                <w:szCs w:val="20"/>
                <w:lang w:val="mk-MK" w:eastAsia="hr-HR"/>
              </w:rPr>
              <w:t xml:space="preserve"> проектирањето и изведбата на</w:t>
            </w:r>
            <w:r w:rsidRPr="009448B0">
              <w:rPr>
                <w:rFonts w:asciiTheme="minorHAnsi" w:hAnsiTheme="minorHAnsi" w:cstheme="minorHAnsi"/>
                <w:b/>
                <w:sz w:val="20"/>
                <w:szCs w:val="20"/>
                <w:lang w:val="mk-MK" w:eastAsia="hr-HR"/>
              </w:rPr>
              <w:t xml:space="preserve"> проектот </w:t>
            </w:r>
            <w:r w:rsidRPr="009448B0">
              <w:rPr>
                <w:rFonts w:asciiTheme="minorHAnsi" w:hAnsiTheme="minorHAnsi" w:cstheme="minorHAnsi"/>
                <w:bCs/>
                <w:sz w:val="20"/>
                <w:szCs w:val="20"/>
                <w:lang w:val="mk-MK" w:eastAsia="hr-HR"/>
              </w:rPr>
              <w:t>(во американски долари):</w:t>
            </w:r>
          </w:p>
        </w:tc>
        <w:tc>
          <w:tcPr>
            <w:tcW w:w="2701" w:type="pct"/>
            <w:vAlign w:val="center"/>
            <w:hideMark/>
          </w:tcPr>
          <w:p w14:paraId="52E2707D" w14:textId="77777777" w:rsidR="00BE277F" w:rsidRPr="009448B0" w:rsidRDefault="00286432">
            <w:pPr>
              <w:pStyle w:val="ListParagraph"/>
              <w:numPr>
                <w:ilvl w:val="0"/>
                <w:numId w:val="28"/>
              </w:numPr>
              <w:spacing w:after="0"/>
              <w:jc w:val="left"/>
              <w:rPr>
                <w:rFonts w:asciiTheme="minorHAnsi" w:eastAsia="Calibri" w:hAnsiTheme="minorHAnsi" w:cstheme="minorHAnsi"/>
                <w:sz w:val="20"/>
                <w:szCs w:val="20"/>
                <w:lang w:val="mk-MK"/>
              </w:rPr>
            </w:pPr>
            <w:r w:rsidRPr="009448B0">
              <w:rPr>
                <w:rFonts w:asciiTheme="minorHAnsi" w:eastAsia="Calibri" w:hAnsiTheme="minorHAnsi" w:cstheme="minorHAnsi"/>
                <w:sz w:val="20"/>
                <w:szCs w:val="20"/>
                <w:lang w:val="mk-MK"/>
              </w:rPr>
              <w:t>Вредност на проектирањето (</w:t>
            </w:r>
            <w:r w:rsidRPr="00422C1C">
              <w:rPr>
                <w:rFonts w:asciiTheme="minorHAnsi" w:eastAsia="Calibri" w:hAnsiTheme="minorHAnsi" w:cstheme="minorHAnsi"/>
                <w:sz w:val="20"/>
                <w:szCs w:val="20"/>
                <w:lang w:val="mk-MK"/>
              </w:rPr>
              <w:t>УСД</w:t>
            </w:r>
            <w:r w:rsidRPr="009448B0">
              <w:rPr>
                <w:rFonts w:asciiTheme="minorHAnsi" w:eastAsia="Calibri" w:hAnsiTheme="minorHAnsi" w:cstheme="minorHAnsi"/>
                <w:sz w:val="20"/>
                <w:szCs w:val="20"/>
                <w:lang w:val="mk-MK"/>
              </w:rPr>
              <w:t>):</w:t>
            </w:r>
          </w:p>
          <w:p w14:paraId="28ADDB2F" w14:textId="3768AF43" w:rsidR="00286432" w:rsidRPr="009448B0" w:rsidRDefault="00286432">
            <w:pPr>
              <w:pStyle w:val="ListParagraph"/>
              <w:numPr>
                <w:ilvl w:val="0"/>
                <w:numId w:val="28"/>
              </w:numPr>
              <w:spacing w:after="0"/>
              <w:jc w:val="left"/>
              <w:rPr>
                <w:rFonts w:asciiTheme="minorHAnsi" w:eastAsia="Calibri" w:hAnsiTheme="minorHAnsi" w:cstheme="minorHAnsi"/>
                <w:sz w:val="20"/>
                <w:szCs w:val="20"/>
                <w:lang w:val="mk-MK"/>
              </w:rPr>
            </w:pPr>
            <w:r w:rsidRPr="009448B0">
              <w:rPr>
                <w:rFonts w:asciiTheme="minorHAnsi" w:eastAsia="Calibri" w:hAnsiTheme="minorHAnsi" w:cstheme="minorHAnsi"/>
                <w:sz w:val="20"/>
                <w:szCs w:val="20"/>
                <w:lang w:val="mk-MK"/>
              </w:rPr>
              <w:t>Вредност на инвестицијата за изградба (УСД):</w:t>
            </w:r>
          </w:p>
        </w:tc>
      </w:tr>
      <w:tr w:rsidR="00DD14D9" w:rsidRPr="008A680A" w14:paraId="4209AA6E" w14:textId="77777777" w:rsidTr="00AC592D">
        <w:trPr>
          <w:trHeight w:val="341"/>
        </w:trPr>
        <w:tc>
          <w:tcPr>
            <w:tcW w:w="5000" w:type="pct"/>
            <w:gridSpan w:val="2"/>
            <w:vAlign w:val="center"/>
            <w:hideMark/>
          </w:tcPr>
          <w:p w14:paraId="1BFB0ABA" w14:textId="1AB2DD12" w:rsidR="00BE277F" w:rsidRPr="009448B0" w:rsidRDefault="00BE277F" w:rsidP="00B6013E">
            <w:pPr>
              <w:spacing w:after="0"/>
              <w:jc w:val="left"/>
              <w:rPr>
                <w:rFonts w:asciiTheme="minorHAnsi" w:hAnsiTheme="minorHAnsi" w:cstheme="minorHAnsi"/>
                <w:i/>
                <w:sz w:val="20"/>
                <w:szCs w:val="20"/>
                <w:lang w:val="mk-MK" w:eastAsia="hr-HR"/>
              </w:rPr>
            </w:pPr>
            <w:r w:rsidRPr="009448B0">
              <w:rPr>
                <w:rFonts w:asciiTheme="minorHAnsi" w:hAnsiTheme="minorHAnsi" w:cstheme="minorHAnsi"/>
                <w:b/>
                <w:sz w:val="20"/>
                <w:szCs w:val="20"/>
                <w:lang w:val="mk-MK" w:eastAsia="hr-HR"/>
              </w:rPr>
              <w:t>Краток опис на проектот</w:t>
            </w:r>
            <w:r w:rsidR="00286432" w:rsidRPr="009448B0">
              <w:rPr>
                <w:rFonts w:asciiTheme="minorHAnsi" w:hAnsiTheme="minorHAnsi" w:cstheme="minorHAnsi"/>
                <w:b/>
                <w:sz w:val="20"/>
                <w:szCs w:val="20"/>
                <w:lang w:val="mk-MK" w:eastAsia="hr-HR"/>
              </w:rPr>
              <w:t xml:space="preserve"> </w:t>
            </w:r>
            <w:r w:rsidR="00286432" w:rsidRPr="009448B0">
              <w:rPr>
                <w:rFonts w:asciiTheme="minorHAnsi" w:hAnsiTheme="minorHAnsi" w:cstheme="minorHAnsi"/>
                <w:bCs/>
                <w:i/>
                <w:iCs/>
                <w:sz w:val="20"/>
                <w:szCs w:val="20"/>
                <w:lang w:val="mk-MK" w:eastAsia="hr-HR"/>
              </w:rPr>
              <w:t xml:space="preserve">(до </w:t>
            </w:r>
            <w:r w:rsidRPr="009448B0">
              <w:rPr>
                <w:rFonts w:asciiTheme="minorHAnsi" w:hAnsiTheme="minorHAnsi" w:cstheme="minorHAnsi"/>
                <w:i/>
                <w:sz w:val="20"/>
                <w:szCs w:val="20"/>
                <w:lang w:val="mk-MK" w:eastAsia="hr-HR"/>
              </w:rPr>
              <w:t xml:space="preserve">1500 </w:t>
            </w:r>
            <w:r w:rsidRPr="00872B32">
              <w:rPr>
                <w:rFonts w:asciiTheme="minorHAnsi" w:hAnsiTheme="minorHAnsi" w:cstheme="minorHAnsi"/>
                <w:i/>
                <w:sz w:val="20"/>
                <w:szCs w:val="20"/>
                <w:lang w:val="mk-MK" w:eastAsia="hr-HR"/>
              </w:rPr>
              <w:t>збора)</w:t>
            </w:r>
            <w:r w:rsidR="005153AE" w:rsidRPr="00872B32">
              <w:rPr>
                <w:rFonts w:asciiTheme="minorHAnsi" w:hAnsiTheme="minorHAnsi" w:cstheme="minorHAnsi"/>
                <w:i/>
                <w:sz w:val="20"/>
                <w:szCs w:val="20"/>
                <w:lang w:val="mk-MK" w:eastAsia="hr-HR"/>
              </w:rPr>
              <w:t>,</w:t>
            </w:r>
            <w:r w:rsidR="00DC342E" w:rsidRPr="00A06C23">
              <w:rPr>
                <w:rFonts w:asciiTheme="minorHAnsi" w:hAnsiTheme="minorHAnsi" w:cstheme="minorHAnsi"/>
                <w:i/>
                <w:sz w:val="20"/>
                <w:szCs w:val="20"/>
                <w:lang w:val="mk-MK" w:eastAsia="hr-HR"/>
              </w:rPr>
              <w:t xml:space="preserve"> кој</w:t>
            </w:r>
            <w:r w:rsidR="005153AE" w:rsidRPr="00872B32">
              <w:rPr>
                <w:rFonts w:asciiTheme="minorHAnsi" w:hAnsiTheme="minorHAnsi" w:cstheme="minorHAnsi"/>
                <w:i/>
                <w:sz w:val="20"/>
                <w:szCs w:val="20"/>
                <w:lang w:val="mk-MK" w:eastAsia="hr-HR"/>
              </w:rPr>
              <w:t xml:space="preserve"> треба да </w:t>
            </w:r>
            <w:r w:rsidR="00DC342E" w:rsidRPr="00A06C23">
              <w:rPr>
                <w:rFonts w:asciiTheme="minorHAnsi" w:hAnsiTheme="minorHAnsi" w:cstheme="minorHAnsi"/>
                <w:i/>
                <w:sz w:val="20"/>
                <w:szCs w:val="20"/>
                <w:lang w:val="mk-MK" w:eastAsia="hr-HR"/>
              </w:rPr>
              <w:t xml:space="preserve">ги </w:t>
            </w:r>
            <w:r w:rsidR="005153AE" w:rsidRPr="00872B32">
              <w:rPr>
                <w:rFonts w:asciiTheme="minorHAnsi" w:hAnsiTheme="minorHAnsi" w:cstheme="minorHAnsi"/>
                <w:i/>
                <w:sz w:val="20"/>
                <w:szCs w:val="20"/>
                <w:lang w:val="mk-MK" w:eastAsia="hr-HR"/>
              </w:rPr>
              <w:t>вклучува</w:t>
            </w:r>
            <w:r w:rsidR="00DC342E" w:rsidRPr="00A06C23">
              <w:rPr>
                <w:rFonts w:asciiTheme="minorHAnsi" w:hAnsiTheme="minorHAnsi" w:cstheme="minorHAnsi"/>
                <w:i/>
                <w:sz w:val="20"/>
                <w:szCs w:val="20"/>
                <w:lang w:val="mk-MK" w:eastAsia="hr-HR"/>
              </w:rPr>
              <w:t xml:space="preserve"> следните </w:t>
            </w:r>
            <w:r w:rsidR="00872B32" w:rsidRPr="00A06C23">
              <w:rPr>
                <w:rFonts w:asciiTheme="minorHAnsi" w:hAnsiTheme="minorHAnsi" w:cstheme="minorHAnsi"/>
                <w:i/>
                <w:sz w:val="20"/>
                <w:szCs w:val="20"/>
                <w:lang w:val="mk-MK" w:eastAsia="hr-HR"/>
              </w:rPr>
              <w:t>информации</w:t>
            </w:r>
            <w:r w:rsidRPr="00872B32">
              <w:rPr>
                <w:rFonts w:asciiTheme="minorHAnsi" w:hAnsiTheme="minorHAnsi" w:cstheme="minorHAnsi"/>
                <w:i/>
                <w:sz w:val="20"/>
                <w:szCs w:val="20"/>
                <w:lang w:val="mk-MK" w:eastAsia="hr-HR"/>
              </w:rPr>
              <w:t>:</w:t>
            </w:r>
          </w:p>
          <w:p w14:paraId="00C58BFB" w14:textId="77777777" w:rsidR="00286432" w:rsidRPr="009448B0" w:rsidRDefault="00286432" w:rsidP="00286432">
            <w:pPr>
              <w:spacing w:after="0"/>
              <w:ind w:left="720"/>
              <w:contextualSpacing/>
              <w:jc w:val="left"/>
              <w:rPr>
                <w:rFonts w:asciiTheme="minorHAnsi" w:hAnsiTheme="minorHAnsi" w:cstheme="minorHAnsi"/>
                <w:i/>
                <w:sz w:val="20"/>
                <w:szCs w:val="20"/>
                <w:lang w:val="mk-MK" w:eastAsia="hr-HR"/>
              </w:rPr>
            </w:pPr>
          </w:p>
          <w:p w14:paraId="3C8934EF" w14:textId="031E7E98" w:rsidR="0085294E" w:rsidRPr="009448B0" w:rsidRDefault="0085294E">
            <w:pPr>
              <w:numPr>
                <w:ilvl w:val="0"/>
                <w:numId w:val="24"/>
              </w:numPr>
              <w:spacing w:after="0"/>
              <w:ind w:left="360"/>
              <w:contextualSpacing/>
              <w:jc w:val="left"/>
              <w:rPr>
                <w:rFonts w:asciiTheme="minorHAnsi" w:hAnsiTheme="minorHAnsi" w:cstheme="minorHAnsi"/>
                <w:i/>
                <w:sz w:val="20"/>
                <w:szCs w:val="20"/>
                <w:lang w:val="mk-MK" w:eastAsia="hr-HR"/>
              </w:rPr>
            </w:pPr>
            <w:r w:rsidRPr="009448B0">
              <w:rPr>
                <w:rFonts w:asciiTheme="minorHAnsi" w:hAnsiTheme="minorHAnsi" w:cstheme="minorHAnsi"/>
                <w:i/>
                <w:sz w:val="20"/>
                <w:szCs w:val="20"/>
                <w:lang w:val="mk-MK" w:eastAsia="hr-HR"/>
              </w:rPr>
              <w:t>П</w:t>
            </w:r>
            <w:r w:rsidR="00BE277F" w:rsidRPr="009448B0">
              <w:rPr>
                <w:rFonts w:asciiTheme="minorHAnsi" w:hAnsiTheme="minorHAnsi" w:cstheme="minorHAnsi"/>
                <w:i/>
                <w:sz w:val="20"/>
                <w:szCs w:val="20"/>
                <w:lang w:val="mk-MK" w:eastAsia="hr-HR"/>
              </w:rPr>
              <w:t xml:space="preserve">роблем </w:t>
            </w:r>
            <w:r w:rsidRPr="009448B0">
              <w:rPr>
                <w:rFonts w:asciiTheme="minorHAnsi" w:hAnsiTheme="minorHAnsi" w:cstheme="minorHAnsi"/>
                <w:i/>
                <w:sz w:val="20"/>
                <w:szCs w:val="20"/>
                <w:lang w:val="mk-MK" w:eastAsia="hr-HR"/>
              </w:rPr>
              <w:t>кој ќе се адресира со проектот</w:t>
            </w:r>
          </w:p>
          <w:p w14:paraId="08D747C8" w14:textId="65F9D5BA" w:rsidR="00BE277F" w:rsidRPr="009448B0" w:rsidRDefault="0085294E">
            <w:pPr>
              <w:numPr>
                <w:ilvl w:val="0"/>
                <w:numId w:val="24"/>
              </w:numPr>
              <w:spacing w:after="0"/>
              <w:ind w:left="360"/>
              <w:contextualSpacing/>
              <w:jc w:val="left"/>
              <w:rPr>
                <w:rFonts w:asciiTheme="minorHAnsi" w:hAnsiTheme="minorHAnsi" w:cstheme="minorHAnsi"/>
                <w:i/>
                <w:sz w:val="20"/>
                <w:szCs w:val="20"/>
                <w:lang w:val="mk-MK" w:eastAsia="hr-HR"/>
              </w:rPr>
            </w:pPr>
            <w:r w:rsidRPr="009448B0">
              <w:rPr>
                <w:rFonts w:asciiTheme="minorHAnsi" w:hAnsiTheme="minorHAnsi" w:cstheme="minorHAnsi"/>
                <w:i/>
                <w:sz w:val="20"/>
                <w:szCs w:val="20"/>
                <w:lang w:val="mk-MK" w:eastAsia="hr-HR"/>
              </w:rPr>
              <w:t>Р</w:t>
            </w:r>
            <w:r w:rsidR="00BE277F" w:rsidRPr="009448B0">
              <w:rPr>
                <w:rFonts w:asciiTheme="minorHAnsi" w:hAnsiTheme="minorHAnsi" w:cstheme="minorHAnsi"/>
                <w:i/>
                <w:sz w:val="20"/>
                <w:szCs w:val="20"/>
                <w:lang w:val="mk-MK" w:eastAsia="hr-HR"/>
              </w:rPr>
              <w:t>елевантни статистички и други податоци</w:t>
            </w:r>
          </w:p>
          <w:p w14:paraId="45E97EB3" w14:textId="22C781E6" w:rsidR="00BE277F" w:rsidRPr="009448B0" w:rsidRDefault="0085294E">
            <w:pPr>
              <w:numPr>
                <w:ilvl w:val="0"/>
                <w:numId w:val="24"/>
              </w:numPr>
              <w:spacing w:after="0"/>
              <w:ind w:left="360"/>
              <w:contextualSpacing/>
              <w:jc w:val="left"/>
              <w:rPr>
                <w:rFonts w:asciiTheme="minorHAnsi" w:hAnsiTheme="minorHAnsi" w:cstheme="minorHAnsi"/>
                <w:i/>
                <w:sz w:val="20"/>
                <w:szCs w:val="20"/>
                <w:lang w:val="mk-MK" w:eastAsia="hr-HR"/>
              </w:rPr>
            </w:pPr>
            <w:r w:rsidRPr="009448B0">
              <w:rPr>
                <w:rFonts w:asciiTheme="minorHAnsi" w:hAnsiTheme="minorHAnsi" w:cstheme="minorHAnsi"/>
                <w:i/>
                <w:sz w:val="20"/>
                <w:szCs w:val="20"/>
                <w:lang w:val="mk-MK" w:eastAsia="hr-HR"/>
              </w:rPr>
              <w:t>Правен основ за проектот (национални, општински, ЕУ)</w:t>
            </w:r>
          </w:p>
          <w:p w14:paraId="29AE77F7" w14:textId="5DA1B19F" w:rsidR="00BE277F" w:rsidRPr="009448B0" w:rsidRDefault="0085294E">
            <w:pPr>
              <w:numPr>
                <w:ilvl w:val="0"/>
                <w:numId w:val="24"/>
              </w:numPr>
              <w:spacing w:after="0"/>
              <w:ind w:left="360"/>
              <w:contextualSpacing/>
              <w:jc w:val="left"/>
              <w:rPr>
                <w:rFonts w:asciiTheme="minorHAnsi" w:hAnsiTheme="minorHAnsi" w:cstheme="minorHAnsi"/>
                <w:i/>
                <w:sz w:val="20"/>
                <w:szCs w:val="20"/>
                <w:lang w:val="mk-MK" w:eastAsia="hr-HR"/>
              </w:rPr>
            </w:pPr>
            <w:r w:rsidRPr="009448B0">
              <w:rPr>
                <w:rFonts w:asciiTheme="minorHAnsi" w:hAnsiTheme="minorHAnsi" w:cstheme="minorHAnsi"/>
                <w:i/>
                <w:sz w:val="20"/>
                <w:szCs w:val="20"/>
                <w:lang w:val="mk-MK" w:eastAsia="hr-HR"/>
              </w:rPr>
              <w:t>Ц</w:t>
            </w:r>
            <w:r w:rsidR="00BE277F" w:rsidRPr="009448B0">
              <w:rPr>
                <w:rFonts w:asciiTheme="minorHAnsi" w:hAnsiTheme="minorHAnsi" w:cstheme="minorHAnsi"/>
                <w:i/>
                <w:sz w:val="20"/>
                <w:szCs w:val="20"/>
                <w:lang w:val="mk-MK" w:eastAsia="hr-HR"/>
              </w:rPr>
              <w:t xml:space="preserve">елни групи </w:t>
            </w:r>
            <w:r w:rsidRPr="009448B0">
              <w:rPr>
                <w:rFonts w:asciiTheme="minorHAnsi" w:hAnsiTheme="minorHAnsi" w:cstheme="minorHAnsi"/>
                <w:i/>
                <w:sz w:val="20"/>
                <w:szCs w:val="20"/>
                <w:lang w:val="mk-MK" w:eastAsia="hr-HR"/>
              </w:rPr>
              <w:t xml:space="preserve">со осврт на родови прашања, социјална ранливост и инклузија </w:t>
            </w:r>
            <w:r w:rsidR="00FD3D6A">
              <w:rPr>
                <w:rFonts w:asciiTheme="minorHAnsi" w:hAnsiTheme="minorHAnsi" w:cstheme="minorHAnsi"/>
                <w:i/>
                <w:sz w:val="20"/>
                <w:szCs w:val="20"/>
                <w:lang w:val="mk-MK" w:eastAsia="hr-HR"/>
              </w:rPr>
              <w:t>(РОБ алатки)</w:t>
            </w:r>
          </w:p>
          <w:p w14:paraId="253CF787" w14:textId="1F92CF23" w:rsidR="00BE277F" w:rsidRPr="009448B0" w:rsidRDefault="0085294E">
            <w:pPr>
              <w:numPr>
                <w:ilvl w:val="0"/>
                <w:numId w:val="24"/>
              </w:numPr>
              <w:spacing w:after="0"/>
              <w:ind w:left="360"/>
              <w:contextualSpacing/>
              <w:jc w:val="left"/>
              <w:rPr>
                <w:rFonts w:asciiTheme="minorHAnsi" w:hAnsiTheme="minorHAnsi" w:cstheme="minorHAnsi"/>
                <w:i/>
                <w:sz w:val="20"/>
                <w:szCs w:val="20"/>
                <w:lang w:val="mk-MK" w:eastAsia="hr-HR"/>
              </w:rPr>
            </w:pPr>
            <w:r w:rsidRPr="009448B0">
              <w:rPr>
                <w:rFonts w:asciiTheme="minorHAnsi" w:hAnsiTheme="minorHAnsi" w:cstheme="minorHAnsi"/>
                <w:i/>
                <w:sz w:val="20"/>
                <w:szCs w:val="20"/>
                <w:lang w:val="mk-MK" w:eastAsia="hr-HR"/>
              </w:rPr>
              <w:t>П</w:t>
            </w:r>
            <w:r w:rsidR="00BE277F" w:rsidRPr="009448B0">
              <w:rPr>
                <w:rFonts w:asciiTheme="minorHAnsi" w:hAnsiTheme="minorHAnsi" w:cstheme="minorHAnsi"/>
                <w:i/>
                <w:sz w:val="20"/>
                <w:szCs w:val="20"/>
                <w:lang w:val="mk-MK" w:eastAsia="hr-HR"/>
              </w:rPr>
              <w:t>ланираните проектни активности</w:t>
            </w:r>
            <w:r w:rsidRPr="009448B0">
              <w:rPr>
                <w:rFonts w:asciiTheme="minorHAnsi" w:hAnsiTheme="minorHAnsi" w:cstheme="minorHAnsi"/>
                <w:i/>
                <w:sz w:val="20"/>
                <w:szCs w:val="20"/>
                <w:lang w:val="mk-MK" w:eastAsia="hr-HR"/>
              </w:rPr>
              <w:t xml:space="preserve"> (не само инфраструктурните аспекти)</w:t>
            </w:r>
          </w:p>
          <w:p w14:paraId="2EF0C3BF" w14:textId="43EB3BE6" w:rsidR="00BE277F" w:rsidRDefault="0085294E">
            <w:pPr>
              <w:numPr>
                <w:ilvl w:val="0"/>
                <w:numId w:val="24"/>
              </w:numPr>
              <w:spacing w:after="0"/>
              <w:ind w:left="360"/>
              <w:contextualSpacing/>
              <w:jc w:val="left"/>
              <w:rPr>
                <w:rFonts w:asciiTheme="minorHAnsi" w:hAnsiTheme="minorHAnsi" w:cstheme="minorHAnsi"/>
                <w:i/>
                <w:sz w:val="20"/>
                <w:szCs w:val="20"/>
                <w:lang w:val="mk-MK" w:eastAsia="hr-HR"/>
              </w:rPr>
            </w:pPr>
            <w:r w:rsidRPr="009448B0">
              <w:rPr>
                <w:rFonts w:asciiTheme="minorHAnsi" w:hAnsiTheme="minorHAnsi" w:cstheme="minorHAnsi"/>
                <w:i/>
                <w:sz w:val="20"/>
                <w:szCs w:val="20"/>
                <w:lang w:val="mk-MK" w:eastAsia="hr-HR"/>
              </w:rPr>
              <w:t>Ц</w:t>
            </w:r>
            <w:r w:rsidR="00BE277F" w:rsidRPr="009448B0">
              <w:rPr>
                <w:rFonts w:asciiTheme="minorHAnsi" w:hAnsiTheme="minorHAnsi" w:cstheme="minorHAnsi"/>
                <w:i/>
                <w:sz w:val="20"/>
                <w:szCs w:val="20"/>
                <w:lang w:val="mk-MK" w:eastAsia="hr-HR"/>
              </w:rPr>
              <w:t>ели на проектот: број на корисници, посакувани промени коишто можат да се измерат или друг соодветен показател</w:t>
            </w:r>
            <w:r w:rsidR="00FD3D6A">
              <w:rPr>
                <w:rFonts w:asciiTheme="minorHAnsi" w:hAnsiTheme="minorHAnsi" w:cstheme="minorHAnsi"/>
                <w:i/>
                <w:sz w:val="20"/>
                <w:szCs w:val="20"/>
                <w:lang w:val="mk-MK" w:eastAsia="hr-HR"/>
              </w:rPr>
              <w:t>, вклучително и родово сензитивни индикатори</w:t>
            </w:r>
          </w:p>
          <w:p w14:paraId="7F1D89D6" w14:textId="7C5F349F" w:rsidR="00D56463" w:rsidRPr="009448B0" w:rsidRDefault="00D56463">
            <w:pPr>
              <w:numPr>
                <w:ilvl w:val="0"/>
                <w:numId w:val="24"/>
              </w:numPr>
              <w:spacing w:after="0"/>
              <w:ind w:left="360"/>
              <w:contextualSpacing/>
              <w:jc w:val="left"/>
              <w:rPr>
                <w:rFonts w:asciiTheme="minorHAnsi" w:hAnsiTheme="minorHAnsi" w:cstheme="minorHAnsi"/>
                <w:i/>
                <w:sz w:val="20"/>
                <w:szCs w:val="20"/>
                <w:lang w:val="mk-MK" w:eastAsia="hr-HR"/>
              </w:rPr>
            </w:pPr>
            <w:r>
              <w:rPr>
                <w:rFonts w:asciiTheme="minorHAnsi" w:hAnsiTheme="minorHAnsi" w:cstheme="minorHAnsi"/>
                <w:i/>
                <w:sz w:val="20"/>
                <w:szCs w:val="20"/>
                <w:lang w:val="mk-MK" w:eastAsia="hr-HR"/>
              </w:rPr>
              <w:t>Квалитативен и – доколку е возможно – квантитативен придонес на проектот кон намалување на загадувањето на воздухот</w:t>
            </w:r>
            <w:r w:rsidR="00BA08BB">
              <w:rPr>
                <w:rFonts w:asciiTheme="minorHAnsi" w:hAnsiTheme="minorHAnsi" w:cstheme="minorHAnsi"/>
                <w:i/>
                <w:sz w:val="20"/>
                <w:szCs w:val="20"/>
                <w:lang w:val="mk-MK" w:eastAsia="hr-HR"/>
              </w:rPr>
              <w:t xml:space="preserve"> (на пр., проценето намалување на емисијата на загадувачки материи во воздухот како резултат на реализацијата на проектот, на пример </w:t>
            </w:r>
            <w:r w:rsidR="00BA08BB" w:rsidRPr="00BA08BB">
              <w:rPr>
                <w:rFonts w:asciiTheme="minorHAnsi" w:hAnsiTheme="minorHAnsi" w:cstheme="minorHAnsi"/>
                <w:i/>
                <w:sz w:val="20"/>
                <w:szCs w:val="20"/>
                <w:lang w:val="mk-MK" w:eastAsia="hr-HR"/>
              </w:rPr>
              <w:t>SO</w:t>
            </w:r>
            <w:r w:rsidR="00BA08BB" w:rsidRPr="00AC592D">
              <w:rPr>
                <w:rFonts w:asciiTheme="minorHAnsi" w:hAnsiTheme="minorHAnsi" w:cstheme="minorHAnsi"/>
                <w:i/>
                <w:sz w:val="20"/>
                <w:szCs w:val="20"/>
                <w:vertAlign w:val="subscript"/>
                <w:lang w:val="mk-MK" w:eastAsia="hr-HR"/>
              </w:rPr>
              <w:t>2</w:t>
            </w:r>
            <w:r w:rsidR="00BA08BB" w:rsidRPr="00BA08BB">
              <w:rPr>
                <w:rFonts w:asciiTheme="minorHAnsi" w:hAnsiTheme="minorHAnsi" w:cstheme="minorHAnsi"/>
                <w:i/>
                <w:sz w:val="20"/>
                <w:szCs w:val="20"/>
                <w:lang w:val="mk-MK" w:eastAsia="hr-HR"/>
              </w:rPr>
              <w:t>, NO</w:t>
            </w:r>
            <w:r w:rsidR="00BA08BB" w:rsidRPr="00AC592D">
              <w:rPr>
                <w:rFonts w:asciiTheme="minorHAnsi" w:hAnsiTheme="minorHAnsi" w:cstheme="minorHAnsi"/>
                <w:i/>
                <w:sz w:val="20"/>
                <w:szCs w:val="20"/>
                <w:vertAlign w:val="subscript"/>
                <w:lang w:val="mk-MK" w:eastAsia="hr-HR"/>
              </w:rPr>
              <w:t>X</w:t>
            </w:r>
            <w:r w:rsidR="00BA08BB" w:rsidRPr="00BA08BB">
              <w:rPr>
                <w:rFonts w:asciiTheme="minorHAnsi" w:hAnsiTheme="minorHAnsi" w:cstheme="minorHAnsi"/>
                <w:i/>
                <w:sz w:val="20"/>
                <w:szCs w:val="20"/>
                <w:lang w:val="mk-MK" w:eastAsia="hr-HR"/>
              </w:rPr>
              <w:t>, NH</w:t>
            </w:r>
            <w:r w:rsidR="00BA08BB" w:rsidRPr="00AC592D">
              <w:rPr>
                <w:rFonts w:asciiTheme="minorHAnsi" w:hAnsiTheme="minorHAnsi" w:cstheme="minorHAnsi"/>
                <w:i/>
                <w:sz w:val="20"/>
                <w:szCs w:val="20"/>
                <w:vertAlign w:val="subscript"/>
                <w:lang w:val="mk-MK" w:eastAsia="hr-HR"/>
              </w:rPr>
              <w:t>3</w:t>
            </w:r>
            <w:r w:rsidR="00BA08BB" w:rsidRPr="00BA08BB">
              <w:rPr>
                <w:rFonts w:asciiTheme="minorHAnsi" w:hAnsiTheme="minorHAnsi" w:cstheme="minorHAnsi"/>
                <w:i/>
                <w:sz w:val="20"/>
                <w:szCs w:val="20"/>
                <w:lang w:val="mk-MK" w:eastAsia="hr-HR"/>
              </w:rPr>
              <w:t xml:space="preserve">, VOCs и честички (PM2,5 </w:t>
            </w:r>
            <w:r w:rsidR="00BA08BB">
              <w:rPr>
                <w:rFonts w:asciiTheme="minorHAnsi" w:hAnsiTheme="minorHAnsi" w:cstheme="minorHAnsi"/>
                <w:i/>
                <w:sz w:val="20"/>
                <w:szCs w:val="20"/>
                <w:lang w:val="mk-MK" w:eastAsia="hr-HR"/>
              </w:rPr>
              <w:t>и/</w:t>
            </w:r>
            <w:r w:rsidR="00BA08BB" w:rsidRPr="00BA08BB">
              <w:rPr>
                <w:rFonts w:asciiTheme="minorHAnsi" w:hAnsiTheme="minorHAnsi" w:cstheme="minorHAnsi"/>
                <w:i/>
                <w:sz w:val="20"/>
                <w:szCs w:val="20"/>
                <w:lang w:val="mk-MK" w:eastAsia="hr-HR"/>
              </w:rPr>
              <w:t>или PM 10</w:t>
            </w:r>
            <w:r w:rsidR="00BA08BB">
              <w:rPr>
                <w:rFonts w:asciiTheme="minorHAnsi" w:hAnsiTheme="minorHAnsi" w:cstheme="minorHAnsi"/>
                <w:i/>
                <w:sz w:val="20"/>
                <w:szCs w:val="20"/>
                <w:lang w:val="mk-MK" w:eastAsia="hr-HR"/>
              </w:rPr>
              <w:t>)</w:t>
            </w:r>
            <w:r>
              <w:rPr>
                <w:rFonts w:asciiTheme="minorHAnsi" w:hAnsiTheme="minorHAnsi" w:cstheme="minorHAnsi"/>
                <w:i/>
                <w:sz w:val="20"/>
                <w:szCs w:val="20"/>
                <w:lang w:val="mk-MK" w:eastAsia="hr-HR"/>
              </w:rPr>
              <w:t xml:space="preserve">. </w:t>
            </w:r>
          </w:p>
          <w:p w14:paraId="35709D08" w14:textId="71A2E143" w:rsidR="00BE277F" w:rsidRPr="009448B0" w:rsidRDefault="00A24C35">
            <w:pPr>
              <w:numPr>
                <w:ilvl w:val="0"/>
                <w:numId w:val="24"/>
              </w:numPr>
              <w:spacing w:after="0"/>
              <w:ind w:left="360"/>
              <w:contextualSpacing/>
              <w:jc w:val="left"/>
              <w:rPr>
                <w:rFonts w:asciiTheme="minorHAnsi" w:hAnsiTheme="minorHAnsi" w:cstheme="minorHAnsi"/>
                <w:i/>
                <w:sz w:val="20"/>
                <w:szCs w:val="20"/>
                <w:lang w:val="mk-MK" w:eastAsia="hr-HR"/>
              </w:rPr>
            </w:pPr>
            <w:r w:rsidRPr="009448B0">
              <w:rPr>
                <w:rFonts w:asciiTheme="minorHAnsi" w:hAnsiTheme="minorHAnsi" w:cstheme="minorHAnsi"/>
                <w:i/>
                <w:sz w:val="20"/>
                <w:szCs w:val="20"/>
                <w:lang w:val="mk-MK" w:eastAsia="hr-HR"/>
              </w:rPr>
              <w:lastRenderedPageBreak/>
              <w:t>У</w:t>
            </w:r>
            <w:r w:rsidR="00BE277F" w:rsidRPr="009448B0">
              <w:rPr>
                <w:rFonts w:asciiTheme="minorHAnsi" w:hAnsiTheme="minorHAnsi" w:cstheme="minorHAnsi"/>
                <w:i/>
                <w:sz w:val="20"/>
                <w:szCs w:val="20"/>
                <w:lang w:val="mk-MK" w:eastAsia="hr-HR"/>
              </w:rPr>
              <w:t>согласен</w:t>
            </w:r>
            <w:r w:rsidRPr="009448B0">
              <w:rPr>
                <w:rFonts w:asciiTheme="minorHAnsi" w:hAnsiTheme="minorHAnsi" w:cstheme="minorHAnsi"/>
                <w:i/>
                <w:sz w:val="20"/>
                <w:szCs w:val="20"/>
                <w:lang w:val="mk-MK" w:eastAsia="hr-HR"/>
              </w:rPr>
              <w:t>ост на проектот</w:t>
            </w:r>
            <w:r w:rsidR="00BE277F" w:rsidRPr="009448B0">
              <w:rPr>
                <w:rFonts w:asciiTheme="minorHAnsi" w:hAnsiTheme="minorHAnsi" w:cstheme="minorHAnsi"/>
                <w:i/>
                <w:sz w:val="20"/>
                <w:szCs w:val="20"/>
                <w:lang w:val="mk-MK" w:eastAsia="hr-HR"/>
              </w:rPr>
              <w:t xml:space="preserve"> со општинските / националните / ЕУ </w:t>
            </w:r>
            <w:r w:rsidRPr="009448B0">
              <w:rPr>
                <w:rFonts w:asciiTheme="minorHAnsi" w:hAnsiTheme="minorHAnsi" w:cstheme="minorHAnsi"/>
                <w:i/>
                <w:sz w:val="20"/>
                <w:szCs w:val="20"/>
                <w:lang w:val="mk-MK" w:eastAsia="hr-HR"/>
              </w:rPr>
              <w:t>стратегии, планови, политики, други проекти</w:t>
            </w:r>
            <w:r w:rsidR="004F5960">
              <w:rPr>
                <w:rFonts w:asciiTheme="minorHAnsi" w:hAnsiTheme="minorHAnsi" w:cstheme="minorHAnsi"/>
                <w:i/>
                <w:sz w:val="20"/>
                <w:szCs w:val="20"/>
                <w:lang w:val="mk-MK" w:eastAsia="hr-HR"/>
              </w:rPr>
              <w:t>.</w:t>
            </w:r>
          </w:p>
          <w:p w14:paraId="3C451A2B" w14:textId="77777777" w:rsidR="00BE277F" w:rsidRPr="009448B0" w:rsidRDefault="00BE277F" w:rsidP="00B6013E">
            <w:pPr>
              <w:spacing w:after="0"/>
              <w:jc w:val="left"/>
              <w:rPr>
                <w:rFonts w:asciiTheme="minorHAnsi" w:eastAsia="Calibri" w:hAnsiTheme="minorHAnsi" w:cstheme="minorHAnsi"/>
                <w:sz w:val="20"/>
                <w:szCs w:val="20"/>
                <w:lang w:val="mk-MK"/>
              </w:rPr>
            </w:pPr>
          </w:p>
        </w:tc>
      </w:tr>
      <w:tr w:rsidR="00DD14D9" w:rsidRPr="00823C6F" w14:paraId="26EC8B67" w14:textId="77777777" w:rsidTr="003B4DDA">
        <w:trPr>
          <w:trHeight w:val="231"/>
        </w:trPr>
        <w:tc>
          <w:tcPr>
            <w:tcW w:w="2299" w:type="pct"/>
            <w:vAlign w:val="center"/>
            <w:hideMark/>
          </w:tcPr>
          <w:p w14:paraId="7970D318" w14:textId="6C82667C" w:rsidR="0088732B" w:rsidRPr="009448B0" w:rsidRDefault="00BE277F" w:rsidP="0088732B">
            <w:pPr>
              <w:spacing w:after="0"/>
              <w:jc w:val="left"/>
              <w:rPr>
                <w:rFonts w:asciiTheme="minorHAnsi" w:eastAsia="Calibri" w:hAnsiTheme="minorHAnsi" w:cstheme="minorHAnsi"/>
                <w:b/>
                <w:sz w:val="20"/>
                <w:szCs w:val="20"/>
                <w:lang w:val="mk-MK"/>
              </w:rPr>
            </w:pPr>
            <w:r w:rsidRPr="009448B0">
              <w:rPr>
                <w:rFonts w:asciiTheme="minorHAnsi" w:hAnsiTheme="minorHAnsi" w:cstheme="minorHAnsi"/>
                <w:b/>
                <w:sz w:val="20"/>
                <w:szCs w:val="20"/>
                <w:lang w:val="mk-MK" w:eastAsia="hr-HR"/>
              </w:rPr>
              <w:lastRenderedPageBreak/>
              <w:t>Дали е идентификуван извор за финансирање на проектот?</w:t>
            </w:r>
            <w:r w:rsidR="0088732B" w:rsidRPr="009448B0">
              <w:rPr>
                <w:rStyle w:val="FootnoteReference"/>
                <w:rFonts w:asciiTheme="minorHAnsi" w:hAnsiTheme="minorHAnsi" w:cstheme="minorHAnsi"/>
                <w:b/>
                <w:sz w:val="20"/>
                <w:szCs w:val="20"/>
                <w:lang w:val="mk-MK" w:eastAsia="hr-HR"/>
              </w:rPr>
              <w:footnoteReference w:id="6"/>
            </w:r>
          </w:p>
          <w:p w14:paraId="07DC0A64" w14:textId="00836BAB" w:rsidR="0088732B" w:rsidRPr="009448B0" w:rsidRDefault="0088732B" w:rsidP="00A06C23">
            <w:pPr>
              <w:pStyle w:val="ListParagraph"/>
              <w:spacing w:after="0"/>
              <w:jc w:val="left"/>
              <w:rPr>
                <w:rFonts w:asciiTheme="minorHAnsi" w:eastAsia="Calibri" w:hAnsiTheme="minorHAnsi" w:cstheme="minorHAnsi"/>
                <w:b/>
                <w:sz w:val="20"/>
                <w:szCs w:val="20"/>
                <w:lang w:val="mk-MK"/>
              </w:rPr>
            </w:pPr>
          </w:p>
        </w:tc>
        <w:tc>
          <w:tcPr>
            <w:tcW w:w="2701" w:type="pct"/>
            <w:vAlign w:val="center"/>
            <w:hideMark/>
          </w:tcPr>
          <w:p w14:paraId="32E8736A" w14:textId="77777777" w:rsidR="00BE277F" w:rsidRPr="009448B0" w:rsidRDefault="00BE277F" w:rsidP="00B6013E">
            <w:pPr>
              <w:spacing w:after="0"/>
              <w:jc w:val="left"/>
              <w:rPr>
                <w:rFonts w:asciiTheme="minorHAnsi" w:hAnsiTheme="minorHAnsi" w:cstheme="minorHAnsi"/>
                <w:sz w:val="20"/>
                <w:szCs w:val="20"/>
                <w:lang w:val="mk-MK" w:eastAsia="hr-HR"/>
              </w:rPr>
            </w:pPr>
            <w:r w:rsidRPr="009448B0">
              <w:rPr>
                <w:rFonts w:asciiTheme="minorHAnsi" w:hAnsiTheme="minorHAnsi" w:cstheme="minorHAnsi"/>
                <w:sz w:val="20"/>
                <w:szCs w:val="20"/>
                <w:lang w:val="mk-MK" w:eastAsia="hr-HR"/>
              </w:rPr>
              <w:t> ДА / НЕ</w:t>
            </w:r>
          </w:p>
          <w:p w14:paraId="1AD8DF23" w14:textId="77777777" w:rsidR="0088732B" w:rsidRPr="009448B0" w:rsidRDefault="0088732B" w:rsidP="00B6013E">
            <w:pPr>
              <w:spacing w:after="0"/>
              <w:jc w:val="left"/>
              <w:rPr>
                <w:rFonts w:asciiTheme="minorHAnsi" w:eastAsia="Calibri" w:hAnsiTheme="minorHAnsi" w:cstheme="minorHAnsi"/>
                <w:sz w:val="20"/>
                <w:szCs w:val="20"/>
                <w:lang w:val="mk-MK"/>
              </w:rPr>
            </w:pPr>
          </w:p>
          <w:p w14:paraId="77972A60" w14:textId="77777777" w:rsidR="0088732B" w:rsidRPr="009448B0" w:rsidRDefault="0088732B" w:rsidP="0088732B">
            <w:pPr>
              <w:spacing w:after="0"/>
              <w:jc w:val="left"/>
              <w:rPr>
                <w:rFonts w:asciiTheme="minorHAnsi" w:hAnsiTheme="minorHAnsi" w:cstheme="minorHAnsi"/>
                <w:b/>
                <w:i/>
                <w:iCs/>
                <w:sz w:val="20"/>
                <w:szCs w:val="20"/>
                <w:lang w:val="mk-MK" w:eastAsia="hr-HR"/>
              </w:rPr>
            </w:pPr>
            <w:r w:rsidRPr="009448B0">
              <w:rPr>
                <w:rFonts w:asciiTheme="minorHAnsi" w:hAnsiTheme="minorHAnsi" w:cstheme="minorHAnsi"/>
                <w:bCs/>
                <w:i/>
                <w:iCs/>
                <w:sz w:val="20"/>
                <w:szCs w:val="20"/>
                <w:lang w:val="mk-MK" w:eastAsia="hr-HR"/>
              </w:rPr>
              <w:t>Ако одговорот е Да, тогаш обезбедете дополнителни детали, како на пример:</w:t>
            </w:r>
          </w:p>
          <w:p w14:paraId="7D419A36" w14:textId="521A6466" w:rsidR="0088732B" w:rsidRPr="009448B0" w:rsidRDefault="0088732B">
            <w:pPr>
              <w:pStyle w:val="ListParagraph"/>
              <w:numPr>
                <w:ilvl w:val="0"/>
                <w:numId w:val="24"/>
              </w:numPr>
              <w:spacing w:after="0"/>
              <w:jc w:val="left"/>
              <w:rPr>
                <w:rFonts w:asciiTheme="minorHAnsi" w:eastAsia="Calibri" w:hAnsiTheme="minorHAnsi" w:cstheme="minorHAnsi"/>
                <w:bCs/>
                <w:i/>
                <w:iCs/>
                <w:sz w:val="20"/>
                <w:szCs w:val="20"/>
                <w:lang w:val="mk-MK"/>
              </w:rPr>
            </w:pPr>
            <w:r w:rsidRPr="009448B0">
              <w:rPr>
                <w:rFonts w:asciiTheme="minorHAnsi" w:eastAsia="Calibri" w:hAnsiTheme="minorHAnsi" w:cstheme="minorHAnsi"/>
                <w:bCs/>
                <w:i/>
                <w:iCs/>
                <w:sz w:val="20"/>
                <w:szCs w:val="20"/>
                <w:lang w:val="mk-MK"/>
              </w:rPr>
              <w:t>Извор на финансирање</w:t>
            </w:r>
            <w:r w:rsidR="00292513">
              <w:rPr>
                <w:rFonts w:asciiTheme="minorHAnsi" w:eastAsia="Calibri" w:hAnsiTheme="minorHAnsi" w:cstheme="minorHAnsi"/>
                <w:bCs/>
                <w:i/>
                <w:iCs/>
                <w:sz w:val="20"/>
                <w:szCs w:val="20"/>
                <w:lang w:val="mk-MK"/>
              </w:rPr>
              <w:t xml:space="preserve"> (</w:t>
            </w:r>
            <w:r w:rsidR="007F39F7" w:rsidRPr="002408EC">
              <w:rPr>
                <w:rFonts w:asciiTheme="minorHAnsi" w:eastAsia="Calibri" w:hAnsiTheme="minorHAnsi" w:cstheme="minorHAnsi"/>
                <w:bCs/>
                <w:i/>
                <w:iCs/>
                <w:sz w:val="20"/>
                <w:szCs w:val="20"/>
                <w:lang w:val="mk-MK"/>
              </w:rPr>
              <w:t>име на донатор/финансиска институција</w:t>
            </w:r>
            <w:r w:rsidR="00292513">
              <w:rPr>
                <w:rFonts w:asciiTheme="minorHAnsi" w:eastAsia="Calibri" w:hAnsiTheme="minorHAnsi" w:cstheme="minorHAnsi"/>
                <w:bCs/>
                <w:i/>
                <w:iCs/>
                <w:sz w:val="20"/>
                <w:szCs w:val="20"/>
                <w:lang w:val="mk-MK"/>
              </w:rPr>
              <w:t>)</w:t>
            </w:r>
          </w:p>
          <w:p w14:paraId="58C5F4D7" w14:textId="77777777" w:rsidR="0088732B" w:rsidRPr="009448B0" w:rsidRDefault="0088732B">
            <w:pPr>
              <w:pStyle w:val="ListParagraph"/>
              <w:numPr>
                <w:ilvl w:val="0"/>
                <w:numId w:val="24"/>
              </w:numPr>
              <w:spacing w:after="0"/>
              <w:jc w:val="left"/>
              <w:rPr>
                <w:rFonts w:asciiTheme="minorHAnsi" w:eastAsia="Calibri" w:hAnsiTheme="minorHAnsi" w:cstheme="minorHAnsi"/>
                <w:bCs/>
                <w:i/>
                <w:iCs/>
                <w:sz w:val="20"/>
                <w:szCs w:val="20"/>
                <w:lang w:val="mk-MK"/>
              </w:rPr>
            </w:pPr>
            <w:r w:rsidRPr="009448B0">
              <w:rPr>
                <w:rFonts w:asciiTheme="minorHAnsi" w:eastAsia="Calibri" w:hAnsiTheme="minorHAnsi" w:cstheme="minorHAnsi"/>
                <w:bCs/>
                <w:i/>
                <w:iCs/>
                <w:sz w:val="20"/>
                <w:szCs w:val="20"/>
                <w:lang w:val="mk-MK"/>
              </w:rPr>
              <w:t>Дали е планирано аплицирање</w:t>
            </w:r>
          </w:p>
          <w:p w14:paraId="1F875C4C" w14:textId="6FE6E2D5" w:rsidR="0088732B" w:rsidRPr="00A06C23" w:rsidRDefault="0088732B" w:rsidP="00E0085C">
            <w:pPr>
              <w:pStyle w:val="ListParagraph"/>
              <w:numPr>
                <w:ilvl w:val="0"/>
                <w:numId w:val="24"/>
              </w:numPr>
              <w:spacing w:after="0"/>
              <w:jc w:val="left"/>
              <w:rPr>
                <w:rFonts w:asciiTheme="minorHAnsi" w:eastAsia="Calibri" w:hAnsiTheme="minorHAnsi" w:cstheme="minorHAnsi"/>
                <w:bCs/>
                <w:i/>
                <w:iCs/>
                <w:sz w:val="20"/>
                <w:szCs w:val="20"/>
                <w:lang w:val="mk-MK"/>
              </w:rPr>
            </w:pPr>
            <w:r w:rsidRPr="009448B0">
              <w:rPr>
                <w:rFonts w:asciiTheme="minorHAnsi" w:eastAsia="Calibri" w:hAnsiTheme="minorHAnsi" w:cstheme="minorHAnsi"/>
                <w:bCs/>
                <w:i/>
                <w:iCs/>
                <w:sz w:val="20"/>
                <w:szCs w:val="20"/>
                <w:lang w:val="mk-MK"/>
              </w:rPr>
              <w:t xml:space="preserve">Кога се очекува да се обезбедат средствата </w:t>
            </w:r>
          </w:p>
        </w:tc>
      </w:tr>
      <w:tr w:rsidR="00DD14D9" w:rsidRPr="00823C6F" w14:paraId="5AF74CA7" w14:textId="77777777" w:rsidTr="003B4DDA">
        <w:trPr>
          <w:trHeight w:val="419"/>
        </w:trPr>
        <w:tc>
          <w:tcPr>
            <w:tcW w:w="2299" w:type="pct"/>
            <w:vAlign w:val="center"/>
            <w:hideMark/>
          </w:tcPr>
          <w:p w14:paraId="057B5F65" w14:textId="48E28F8B" w:rsidR="00BE277F" w:rsidRPr="009448B0" w:rsidRDefault="00BE277F" w:rsidP="0088732B">
            <w:pPr>
              <w:spacing w:after="0"/>
              <w:jc w:val="left"/>
              <w:rPr>
                <w:rFonts w:asciiTheme="minorHAnsi" w:hAnsiTheme="minorHAnsi" w:cstheme="minorHAnsi"/>
                <w:b/>
                <w:sz w:val="20"/>
                <w:szCs w:val="20"/>
                <w:lang w:val="mk-MK" w:eastAsia="hr-HR"/>
              </w:rPr>
            </w:pPr>
            <w:r w:rsidRPr="009448B0">
              <w:rPr>
                <w:rFonts w:asciiTheme="minorHAnsi" w:hAnsiTheme="minorHAnsi" w:cstheme="minorHAnsi"/>
                <w:b/>
                <w:sz w:val="20"/>
                <w:szCs w:val="20"/>
                <w:lang w:val="mk-MK" w:eastAsia="hr-HR"/>
              </w:rPr>
              <w:t xml:space="preserve">Дали </w:t>
            </w:r>
            <w:r w:rsidR="0088732B" w:rsidRPr="009448B0">
              <w:rPr>
                <w:rFonts w:asciiTheme="minorHAnsi" w:hAnsiTheme="minorHAnsi" w:cstheme="minorHAnsi"/>
                <w:b/>
                <w:sz w:val="20"/>
                <w:szCs w:val="20"/>
                <w:lang w:val="mk-MK" w:eastAsia="hr-HR"/>
              </w:rPr>
              <w:t>постојат имотно-</w:t>
            </w:r>
            <w:r w:rsidRPr="009448B0">
              <w:rPr>
                <w:rFonts w:asciiTheme="minorHAnsi" w:hAnsiTheme="minorHAnsi" w:cstheme="minorHAnsi"/>
                <w:b/>
                <w:sz w:val="20"/>
                <w:szCs w:val="20"/>
                <w:lang w:val="mk-MK" w:eastAsia="hr-HR"/>
              </w:rPr>
              <w:t xml:space="preserve">правни </w:t>
            </w:r>
            <w:r w:rsidR="0088732B" w:rsidRPr="009448B0">
              <w:rPr>
                <w:rFonts w:asciiTheme="minorHAnsi" w:hAnsiTheme="minorHAnsi" w:cstheme="minorHAnsi"/>
                <w:b/>
                <w:sz w:val="20"/>
                <w:szCs w:val="20"/>
                <w:lang w:val="mk-MK" w:eastAsia="hr-HR"/>
              </w:rPr>
              <w:t>или други</w:t>
            </w:r>
            <w:r w:rsidRPr="009448B0">
              <w:rPr>
                <w:rFonts w:asciiTheme="minorHAnsi" w:hAnsiTheme="minorHAnsi" w:cstheme="minorHAnsi"/>
                <w:b/>
                <w:sz w:val="20"/>
                <w:szCs w:val="20"/>
                <w:lang w:val="mk-MK" w:eastAsia="hr-HR"/>
              </w:rPr>
              <w:t xml:space="preserve"> правни пречки за да се започне со </w:t>
            </w:r>
            <w:r w:rsidR="0088732B" w:rsidRPr="009448B0">
              <w:rPr>
                <w:rFonts w:asciiTheme="minorHAnsi" w:hAnsiTheme="minorHAnsi" w:cstheme="minorHAnsi"/>
                <w:b/>
                <w:sz w:val="20"/>
                <w:szCs w:val="20"/>
                <w:lang w:val="mk-MK" w:eastAsia="hr-HR"/>
              </w:rPr>
              <w:t>проектирање и/или изведба на проектот</w:t>
            </w:r>
            <w:r w:rsidRPr="009448B0">
              <w:rPr>
                <w:rFonts w:asciiTheme="minorHAnsi" w:hAnsiTheme="minorHAnsi" w:cstheme="minorHAnsi"/>
                <w:b/>
                <w:sz w:val="20"/>
                <w:szCs w:val="20"/>
                <w:lang w:val="mk-MK" w:eastAsia="hr-HR"/>
              </w:rPr>
              <w:t>?</w:t>
            </w:r>
          </w:p>
        </w:tc>
        <w:tc>
          <w:tcPr>
            <w:tcW w:w="2701" w:type="pct"/>
            <w:vAlign w:val="center"/>
            <w:hideMark/>
          </w:tcPr>
          <w:p w14:paraId="48E7BB3E" w14:textId="77777777" w:rsidR="00BE277F" w:rsidRPr="009448B0" w:rsidRDefault="00BE277F" w:rsidP="00B6013E">
            <w:pPr>
              <w:spacing w:after="0"/>
              <w:jc w:val="left"/>
              <w:rPr>
                <w:rFonts w:asciiTheme="minorHAnsi" w:hAnsiTheme="minorHAnsi" w:cstheme="minorHAnsi"/>
                <w:sz w:val="20"/>
                <w:szCs w:val="20"/>
                <w:lang w:val="mk-MK" w:eastAsia="hr-HR"/>
              </w:rPr>
            </w:pPr>
            <w:r w:rsidRPr="009448B0">
              <w:rPr>
                <w:rFonts w:asciiTheme="minorHAnsi" w:hAnsiTheme="minorHAnsi" w:cstheme="minorHAnsi"/>
                <w:sz w:val="20"/>
                <w:szCs w:val="20"/>
                <w:lang w:val="mk-MK" w:eastAsia="hr-HR"/>
              </w:rPr>
              <w:t> ДА / НЕ</w:t>
            </w:r>
          </w:p>
          <w:p w14:paraId="13D7C473" w14:textId="77777777" w:rsidR="0088732B" w:rsidRPr="009448B0" w:rsidRDefault="0088732B" w:rsidP="00B6013E">
            <w:pPr>
              <w:spacing w:after="0"/>
              <w:jc w:val="left"/>
              <w:rPr>
                <w:rFonts w:asciiTheme="minorHAnsi" w:eastAsia="Calibri" w:hAnsiTheme="minorHAnsi" w:cstheme="minorHAnsi"/>
                <w:sz w:val="20"/>
                <w:szCs w:val="20"/>
                <w:lang w:val="mk-MK"/>
              </w:rPr>
            </w:pPr>
          </w:p>
          <w:p w14:paraId="35D70A60" w14:textId="0FAD3D0A" w:rsidR="0088732B" w:rsidRPr="009448B0" w:rsidRDefault="0088732B">
            <w:pPr>
              <w:numPr>
                <w:ilvl w:val="0"/>
                <w:numId w:val="24"/>
              </w:numPr>
              <w:spacing w:after="0"/>
              <w:ind w:left="348"/>
              <w:contextualSpacing/>
              <w:jc w:val="left"/>
              <w:rPr>
                <w:rFonts w:asciiTheme="minorHAnsi" w:eastAsia="Calibri" w:hAnsiTheme="minorHAnsi" w:cstheme="minorHAnsi"/>
                <w:bCs/>
                <w:i/>
                <w:iCs/>
                <w:sz w:val="20"/>
                <w:szCs w:val="20"/>
                <w:lang w:val="mk-MK"/>
              </w:rPr>
            </w:pPr>
            <w:r w:rsidRPr="009448B0">
              <w:rPr>
                <w:rFonts w:asciiTheme="minorHAnsi" w:hAnsiTheme="minorHAnsi" w:cstheme="minorHAnsi"/>
                <w:bCs/>
                <w:i/>
                <w:iCs/>
                <w:sz w:val="20"/>
                <w:szCs w:val="20"/>
                <w:lang w:val="mk-MK" w:eastAsia="hr-HR"/>
              </w:rPr>
              <w:t>Ако е ДА, ве молиме објаснете како и кога се очекува да бидат решени.</w:t>
            </w:r>
          </w:p>
          <w:p w14:paraId="69075FE9" w14:textId="4FA06F04" w:rsidR="0088732B" w:rsidRPr="009448B0" w:rsidRDefault="0088732B">
            <w:pPr>
              <w:numPr>
                <w:ilvl w:val="0"/>
                <w:numId w:val="24"/>
              </w:numPr>
              <w:spacing w:after="0"/>
              <w:ind w:left="348"/>
              <w:contextualSpacing/>
              <w:jc w:val="left"/>
              <w:rPr>
                <w:rFonts w:asciiTheme="minorHAnsi" w:eastAsia="Calibri" w:hAnsiTheme="minorHAnsi" w:cstheme="minorHAnsi"/>
                <w:bCs/>
                <w:sz w:val="20"/>
                <w:szCs w:val="20"/>
                <w:lang w:val="mk-MK"/>
              </w:rPr>
            </w:pPr>
            <w:r w:rsidRPr="009448B0">
              <w:rPr>
                <w:rFonts w:asciiTheme="minorHAnsi" w:eastAsia="Calibri" w:hAnsiTheme="minorHAnsi" w:cstheme="minorHAnsi"/>
                <w:bCs/>
                <w:i/>
                <w:iCs/>
                <w:sz w:val="20"/>
                <w:szCs w:val="20"/>
                <w:lang w:val="mk-MK"/>
              </w:rPr>
              <w:t xml:space="preserve">Ако е НЕ, ве молиме приложете копија од </w:t>
            </w:r>
            <w:r w:rsidRPr="009448B0">
              <w:rPr>
                <w:rFonts w:asciiTheme="minorHAnsi" w:eastAsia="Calibri" w:hAnsiTheme="minorHAnsi" w:cstheme="minorHAnsi"/>
                <w:bCs/>
                <w:i/>
                <w:iCs/>
                <w:sz w:val="20"/>
                <w:szCs w:val="20"/>
                <w:u w:val="single"/>
                <w:lang w:val="mk-MK"/>
              </w:rPr>
              <w:t>имотен лист</w:t>
            </w:r>
            <w:r w:rsidR="00E422D7" w:rsidRPr="009448B0">
              <w:rPr>
                <w:rFonts w:asciiTheme="minorHAnsi" w:eastAsia="Calibri" w:hAnsiTheme="minorHAnsi" w:cstheme="minorHAnsi"/>
                <w:bCs/>
                <w:lang w:val="mk-MK"/>
              </w:rPr>
              <w:t xml:space="preserve"> </w:t>
            </w:r>
            <w:r w:rsidR="00E422D7" w:rsidRPr="009448B0">
              <w:rPr>
                <w:rFonts w:asciiTheme="minorHAnsi" w:eastAsia="Calibri" w:hAnsiTheme="minorHAnsi" w:cstheme="minorHAnsi"/>
                <w:bCs/>
                <w:sz w:val="20"/>
                <w:szCs w:val="20"/>
                <w:lang w:val="mk-MK"/>
              </w:rPr>
              <w:t>(доколку постои)</w:t>
            </w:r>
            <w:r w:rsidRPr="009448B0">
              <w:rPr>
                <w:rFonts w:asciiTheme="minorHAnsi" w:eastAsia="Calibri" w:hAnsiTheme="minorHAnsi" w:cstheme="minorHAnsi"/>
                <w:bCs/>
                <w:i/>
                <w:iCs/>
                <w:sz w:val="20"/>
                <w:szCs w:val="20"/>
                <w:lang w:val="mk-MK"/>
              </w:rPr>
              <w:t>.</w:t>
            </w:r>
          </w:p>
        </w:tc>
      </w:tr>
      <w:tr w:rsidR="00BE277F" w:rsidRPr="00823C6F" w14:paraId="78D29B64" w14:textId="77777777" w:rsidTr="003B4DDA">
        <w:trPr>
          <w:trHeight w:val="419"/>
        </w:trPr>
        <w:tc>
          <w:tcPr>
            <w:tcW w:w="2299" w:type="pct"/>
            <w:vAlign w:val="center"/>
          </w:tcPr>
          <w:p w14:paraId="4C40C3B0" w14:textId="1F988163" w:rsidR="00BE277F" w:rsidRPr="009448B0" w:rsidRDefault="00BE277F" w:rsidP="00B6013E">
            <w:pPr>
              <w:spacing w:after="0"/>
              <w:jc w:val="left"/>
              <w:rPr>
                <w:rFonts w:asciiTheme="minorHAnsi" w:hAnsiTheme="minorHAnsi" w:cstheme="minorHAnsi"/>
                <w:b/>
                <w:sz w:val="20"/>
                <w:szCs w:val="20"/>
                <w:lang w:val="mk-MK" w:eastAsia="hr-HR"/>
              </w:rPr>
            </w:pPr>
            <w:r w:rsidRPr="009448B0">
              <w:rPr>
                <w:rFonts w:asciiTheme="minorHAnsi" w:hAnsiTheme="minorHAnsi" w:cstheme="minorHAnsi"/>
                <w:b/>
                <w:sz w:val="20"/>
                <w:szCs w:val="20"/>
                <w:lang w:val="mk-MK" w:eastAsia="hr-HR"/>
              </w:rPr>
              <w:t>Дали проектот е поддржан / одобрен од страна на општинскиот совет и/или избран преку форум во заедницата?</w:t>
            </w:r>
            <w:r w:rsidR="004F5960">
              <w:rPr>
                <w:rFonts w:asciiTheme="minorHAnsi" w:hAnsiTheme="minorHAnsi" w:cstheme="minorHAnsi"/>
                <w:b/>
                <w:sz w:val="20"/>
                <w:szCs w:val="20"/>
                <w:lang w:val="mk-MK" w:eastAsia="hr-HR"/>
              </w:rPr>
              <w:t xml:space="preserve"> </w:t>
            </w:r>
          </w:p>
        </w:tc>
        <w:tc>
          <w:tcPr>
            <w:tcW w:w="2701" w:type="pct"/>
            <w:vAlign w:val="center"/>
          </w:tcPr>
          <w:p w14:paraId="6BA01F03" w14:textId="4F262726" w:rsidR="00BE277F" w:rsidRPr="009448B0" w:rsidRDefault="0088732B" w:rsidP="00B6013E">
            <w:pPr>
              <w:spacing w:after="0"/>
              <w:jc w:val="left"/>
              <w:rPr>
                <w:rFonts w:asciiTheme="minorHAnsi" w:eastAsia="Calibri" w:hAnsiTheme="minorHAnsi" w:cstheme="minorHAnsi"/>
                <w:sz w:val="20"/>
                <w:szCs w:val="20"/>
                <w:lang w:val="mk-MK"/>
              </w:rPr>
            </w:pPr>
            <w:r w:rsidRPr="009448B0">
              <w:rPr>
                <w:rFonts w:asciiTheme="minorHAnsi" w:hAnsiTheme="minorHAnsi" w:cstheme="minorHAnsi"/>
                <w:i/>
                <w:sz w:val="20"/>
                <w:szCs w:val="20"/>
                <w:lang w:val="mk-MK" w:eastAsia="hr-HR"/>
              </w:rPr>
              <w:t>До</w:t>
            </w:r>
            <w:r w:rsidR="00BE277F" w:rsidRPr="009448B0">
              <w:rPr>
                <w:rFonts w:asciiTheme="minorHAnsi" w:hAnsiTheme="minorHAnsi" w:cstheme="minorHAnsi"/>
                <w:i/>
                <w:sz w:val="20"/>
                <w:szCs w:val="20"/>
                <w:lang w:val="mk-MK" w:eastAsia="hr-HR"/>
              </w:rPr>
              <w:t xml:space="preserve">колку одговорот е </w:t>
            </w:r>
            <w:r w:rsidRPr="009448B0">
              <w:rPr>
                <w:rFonts w:asciiTheme="minorHAnsi" w:hAnsiTheme="minorHAnsi" w:cstheme="minorHAnsi"/>
                <w:i/>
                <w:sz w:val="20"/>
                <w:szCs w:val="20"/>
                <w:lang w:val="mk-MK" w:eastAsia="hr-HR"/>
              </w:rPr>
              <w:t>Д</w:t>
            </w:r>
            <w:r w:rsidR="00BE277F" w:rsidRPr="009448B0">
              <w:rPr>
                <w:rFonts w:asciiTheme="minorHAnsi" w:hAnsiTheme="minorHAnsi" w:cstheme="minorHAnsi"/>
                <w:i/>
                <w:sz w:val="20"/>
                <w:szCs w:val="20"/>
                <w:lang w:val="mk-MK" w:eastAsia="hr-HR"/>
              </w:rPr>
              <w:t>а, ве молиме посочете кој документ може да го докаже ова – записник од седниците, формални одлуки на советот, усвоени / одобрени просторни планови, и сл.</w:t>
            </w:r>
          </w:p>
        </w:tc>
      </w:tr>
      <w:tr w:rsidR="004F5960" w:rsidRPr="00823C6F" w14:paraId="16018DC8" w14:textId="77777777" w:rsidTr="003B4DDA">
        <w:trPr>
          <w:trHeight w:val="419"/>
        </w:trPr>
        <w:tc>
          <w:tcPr>
            <w:tcW w:w="2299" w:type="pct"/>
            <w:vAlign w:val="center"/>
          </w:tcPr>
          <w:p w14:paraId="3ED707C6" w14:textId="542E5219" w:rsidR="004F5960" w:rsidRPr="009448B0" w:rsidRDefault="004F5960" w:rsidP="00B6013E">
            <w:pPr>
              <w:spacing w:after="0"/>
              <w:jc w:val="left"/>
              <w:rPr>
                <w:rFonts w:asciiTheme="minorHAnsi" w:hAnsiTheme="minorHAnsi" w:cstheme="minorHAnsi"/>
                <w:b/>
                <w:sz w:val="20"/>
                <w:szCs w:val="20"/>
                <w:lang w:val="mk-MK" w:eastAsia="hr-HR"/>
              </w:rPr>
            </w:pPr>
            <w:r>
              <w:rPr>
                <w:rFonts w:asciiTheme="minorHAnsi" w:hAnsiTheme="minorHAnsi" w:cstheme="minorHAnsi"/>
                <w:b/>
                <w:sz w:val="20"/>
                <w:szCs w:val="20"/>
                <w:lang w:val="mk-MK" w:eastAsia="hr-HR"/>
              </w:rPr>
              <w:t xml:space="preserve">Дали проектот е содржан во некоја претходно изработена и усвоена планска документација </w:t>
            </w:r>
            <w:r w:rsidRPr="004F5960">
              <w:rPr>
                <w:rFonts w:asciiTheme="minorHAnsi" w:hAnsiTheme="minorHAnsi" w:cstheme="minorHAnsi"/>
                <w:bCs/>
                <w:sz w:val="20"/>
                <w:szCs w:val="20"/>
                <w:lang w:val="mk-MK" w:eastAsia="hr-HR"/>
              </w:rPr>
              <w:t>(на пример,</w:t>
            </w:r>
            <w:r>
              <w:rPr>
                <w:rFonts w:asciiTheme="minorHAnsi" w:hAnsiTheme="minorHAnsi" w:cstheme="minorHAnsi"/>
                <w:b/>
                <w:sz w:val="20"/>
                <w:szCs w:val="20"/>
                <w:lang w:val="mk-MK" w:eastAsia="hr-HR"/>
              </w:rPr>
              <w:t xml:space="preserve"> </w:t>
            </w:r>
            <w:r>
              <w:rPr>
                <w:rFonts w:asciiTheme="minorHAnsi" w:hAnsiTheme="minorHAnsi" w:cstheme="minorHAnsi"/>
                <w:bCs/>
                <w:sz w:val="20"/>
                <w:szCs w:val="20"/>
                <w:lang w:val="mk-MK" w:eastAsia="hr-HR"/>
              </w:rPr>
              <w:t>Интегриран план за локален развој, ДУП, ЛЕАП)</w:t>
            </w:r>
            <w:r>
              <w:rPr>
                <w:rFonts w:asciiTheme="minorHAnsi" w:hAnsiTheme="minorHAnsi" w:cstheme="minorHAnsi"/>
                <w:b/>
                <w:sz w:val="20"/>
                <w:szCs w:val="20"/>
                <w:lang w:val="mk-MK" w:eastAsia="hr-HR"/>
              </w:rPr>
              <w:t>?</w:t>
            </w:r>
          </w:p>
        </w:tc>
        <w:tc>
          <w:tcPr>
            <w:tcW w:w="2701" w:type="pct"/>
            <w:vAlign w:val="center"/>
          </w:tcPr>
          <w:p w14:paraId="5A51FA70" w14:textId="3F44DEF3" w:rsidR="004F5960" w:rsidRPr="009448B0" w:rsidRDefault="004F5960" w:rsidP="00B6013E">
            <w:pPr>
              <w:spacing w:after="0"/>
              <w:jc w:val="left"/>
              <w:rPr>
                <w:rFonts w:asciiTheme="minorHAnsi" w:hAnsiTheme="minorHAnsi" w:cstheme="minorHAnsi"/>
                <w:i/>
                <w:sz w:val="20"/>
                <w:szCs w:val="20"/>
                <w:lang w:val="mk-MK" w:eastAsia="hr-HR"/>
              </w:rPr>
            </w:pPr>
            <w:r>
              <w:rPr>
                <w:rFonts w:asciiTheme="minorHAnsi" w:hAnsiTheme="minorHAnsi" w:cstheme="minorHAnsi"/>
                <w:i/>
                <w:sz w:val="20"/>
                <w:szCs w:val="20"/>
                <w:lang w:val="mk-MK" w:eastAsia="hr-HR"/>
              </w:rPr>
              <w:t>Ако да, тогаш да се наведе во која, кога е изработена и до кога е валидна.</w:t>
            </w:r>
          </w:p>
        </w:tc>
      </w:tr>
      <w:tr w:rsidR="00E422D7" w:rsidRPr="00823C6F" w14:paraId="4531D687" w14:textId="77777777" w:rsidTr="003B4DDA">
        <w:trPr>
          <w:trHeight w:val="419"/>
        </w:trPr>
        <w:tc>
          <w:tcPr>
            <w:tcW w:w="2299" w:type="pct"/>
            <w:vAlign w:val="center"/>
          </w:tcPr>
          <w:p w14:paraId="40811ECC" w14:textId="2369D99A" w:rsidR="00E422D7" w:rsidRPr="00E422D7" w:rsidRDefault="006F1791" w:rsidP="00B6013E">
            <w:pPr>
              <w:spacing w:after="0"/>
              <w:jc w:val="left"/>
              <w:rPr>
                <w:rFonts w:asciiTheme="minorHAnsi" w:hAnsiTheme="minorHAnsi" w:cstheme="minorHAnsi"/>
                <w:b/>
                <w:sz w:val="20"/>
                <w:szCs w:val="20"/>
                <w:lang w:val="mk-MK" w:eastAsia="hr-HR"/>
              </w:rPr>
            </w:pPr>
            <w:r>
              <w:rPr>
                <w:rFonts w:asciiTheme="minorHAnsi" w:hAnsiTheme="minorHAnsi" w:cstheme="minorHAnsi"/>
                <w:b/>
                <w:sz w:val="20"/>
                <w:szCs w:val="20"/>
                <w:lang w:val="mk-MK" w:eastAsia="hr-HR"/>
              </w:rPr>
              <w:t xml:space="preserve">Доколку проектот се однесува на постоен објект за кој се бара </w:t>
            </w:r>
            <w:r w:rsidR="00E422D7">
              <w:rPr>
                <w:rFonts w:asciiTheme="minorHAnsi" w:hAnsiTheme="minorHAnsi" w:cstheme="minorHAnsi"/>
                <w:b/>
                <w:sz w:val="20"/>
                <w:szCs w:val="20"/>
                <w:lang w:val="mk-MK" w:eastAsia="hr-HR"/>
              </w:rPr>
              <w:t>реконструкција</w:t>
            </w:r>
            <w:r>
              <w:rPr>
                <w:rFonts w:asciiTheme="minorHAnsi" w:hAnsiTheme="minorHAnsi" w:cstheme="minorHAnsi"/>
                <w:b/>
                <w:sz w:val="20"/>
                <w:szCs w:val="20"/>
                <w:lang w:val="mk-MK" w:eastAsia="hr-HR"/>
              </w:rPr>
              <w:t xml:space="preserve"> / санација / надградба, во молиме обезбедете ги следните податоци:</w:t>
            </w:r>
          </w:p>
        </w:tc>
        <w:tc>
          <w:tcPr>
            <w:tcW w:w="2701" w:type="pct"/>
            <w:vAlign w:val="center"/>
          </w:tcPr>
          <w:p w14:paraId="2066EF7F" w14:textId="1EE7C615" w:rsidR="00E422D7" w:rsidRPr="00104A96" w:rsidRDefault="00E422D7" w:rsidP="009448B0">
            <w:pPr>
              <w:spacing w:after="60"/>
              <w:jc w:val="left"/>
              <w:rPr>
                <w:rFonts w:asciiTheme="minorHAnsi" w:hAnsiTheme="minorHAnsi" w:cstheme="minorHAnsi"/>
                <w:iCs/>
                <w:sz w:val="20"/>
                <w:szCs w:val="20"/>
                <w:lang w:val="ru-RU" w:eastAsia="hr-HR"/>
              </w:rPr>
            </w:pPr>
            <w:r w:rsidRPr="009448B0">
              <w:rPr>
                <w:rFonts w:asciiTheme="minorHAnsi" w:hAnsiTheme="minorHAnsi" w:cstheme="minorHAnsi"/>
                <w:iCs/>
                <w:sz w:val="20"/>
                <w:szCs w:val="20"/>
                <w:lang w:val="mk-MK" w:eastAsia="hr-HR"/>
              </w:rPr>
              <w:t>Година на градба на објектот</w:t>
            </w:r>
            <w:r w:rsidR="008B796A" w:rsidRPr="00104A96">
              <w:rPr>
                <w:rFonts w:asciiTheme="minorHAnsi" w:hAnsiTheme="minorHAnsi" w:cstheme="minorHAnsi"/>
                <w:iCs/>
                <w:sz w:val="20"/>
                <w:szCs w:val="20"/>
                <w:lang w:val="ru-RU" w:eastAsia="hr-HR"/>
              </w:rPr>
              <w:t>:</w:t>
            </w:r>
          </w:p>
          <w:p w14:paraId="5C920D42" w14:textId="1AC1B2F1" w:rsidR="00E422D7" w:rsidRPr="00104A96" w:rsidRDefault="00E422D7" w:rsidP="009448B0">
            <w:pPr>
              <w:spacing w:after="60"/>
              <w:jc w:val="left"/>
              <w:rPr>
                <w:rFonts w:asciiTheme="minorHAnsi" w:hAnsiTheme="minorHAnsi" w:cstheme="minorHAnsi"/>
                <w:iCs/>
                <w:sz w:val="20"/>
                <w:szCs w:val="20"/>
                <w:lang w:val="ru-RU" w:eastAsia="hr-HR"/>
              </w:rPr>
            </w:pPr>
            <w:r w:rsidRPr="009448B0">
              <w:rPr>
                <w:rFonts w:asciiTheme="minorHAnsi" w:hAnsiTheme="minorHAnsi" w:cstheme="minorHAnsi"/>
                <w:iCs/>
                <w:sz w:val="20"/>
                <w:szCs w:val="20"/>
                <w:lang w:val="mk-MK" w:eastAsia="hr-HR"/>
              </w:rPr>
              <w:t>Година на последна реконструкција / санација / надградба</w:t>
            </w:r>
            <w:r w:rsidR="008B796A" w:rsidRPr="00104A96">
              <w:rPr>
                <w:rFonts w:asciiTheme="minorHAnsi" w:hAnsiTheme="minorHAnsi" w:cstheme="minorHAnsi"/>
                <w:iCs/>
                <w:sz w:val="20"/>
                <w:szCs w:val="20"/>
                <w:lang w:val="ru-RU" w:eastAsia="hr-HR"/>
              </w:rPr>
              <w:t>:</w:t>
            </w:r>
          </w:p>
          <w:p w14:paraId="52341E8E" w14:textId="7DDF6805" w:rsidR="00E422D7" w:rsidRPr="009448B0" w:rsidRDefault="00E422D7" w:rsidP="009448B0">
            <w:pPr>
              <w:spacing w:after="60"/>
              <w:jc w:val="left"/>
              <w:rPr>
                <w:rFonts w:asciiTheme="minorHAnsi" w:hAnsiTheme="minorHAnsi" w:cstheme="minorHAnsi"/>
                <w:iCs/>
                <w:sz w:val="20"/>
                <w:szCs w:val="20"/>
                <w:lang w:val="mk-MK" w:eastAsia="hr-HR"/>
              </w:rPr>
            </w:pPr>
            <w:r w:rsidRPr="009448B0">
              <w:rPr>
                <w:rFonts w:asciiTheme="minorHAnsi" w:hAnsiTheme="minorHAnsi" w:cstheme="minorHAnsi"/>
                <w:iCs/>
                <w:sz w:val="20"/>
                <w:szCs w:val="20"/>
                <w:lang w:val="mk-MK" w:eastAsia="hr-HR"/>
              </w:rPr>
              <w:t>Дали има постојна документација (оригинална или од последна реконструкција / санација / надградба</w:t>
            </w:r>
            <w:r w:rsidR="006F1791">
              <w:rPr>
                <w:rFonts w:asciiTheme="minorHAnsi" w:hAnsiTheme="minorHAnsi" w:cstheme="minorHAnsi"/>
                <w:iCs/>
                <w:sz w:val="20"/>
                <w:szCs w:val="20"/>
                <w:lang w:val="mk-MK" w:eastAsia="hr-HR"/>
              </w:rPr>
              <w:t>: Да/Не</w:t>
            </w:r>
          </w:p>
          <w:p w14:paraId="3E5B111F" w14:textId="524B09A2" w:rsidR="00E422D7" w:rsidRPr="009448B0" w:rsidRDefault="00E422D7" w:rsidP="009448B0">
            <w:pPr>
              <w:spacing w:after="60"/>
              <w:jc w:val="left"/>
              <w:rPr>
                <w:rFonts w:asciiTheme="minorHAnsi" w:hAnsiTheme="minorHAnsi" w:cstheme="minorHAnsi"/>
                <w:iCs/>
                <w:sz w:val="20"/>
                <w:szCs w:val="20"/>
                <w:lang w:val="mk-MK" w:eastAsia="hr-HR"/>
              </w:rPr>
            </w:pPr>
            <w:r w:rsidRPr="009448B0">
              <w:rPr>
                <w:rFonts w:asciiTheme="minorHAnsi" w:hAnsiTheme="minorHAnsi" w:cstheme="minorHAnsi"/>
                <w:iCs/>
                <w:sz w:val="20"/>
                <w:szCs w:val="20"/>
                <w:lang w:val="mk-MK" w:eastAsia="hr-HR"/>
              </w:rPr>
              <w:t>Дали е потребно снимање на објектот</w:t>
            </w:r>
            <w:r w:rsidR="006F1791" w:rsidRPr="009448B0">
              <w:rPr>
                <w:rFonts w:asciiTheme="minorHAnsi" w:hAnsiTheme="minorHAnsi" w:cstheme="minorHAnsi"/>
                <w:iCs/>
                <w:sz w:val="20"/>
                <w:szCs w:val="20"/>
                <w:lang w:val="mk-MK" w:eastAsia="hr-HR"/>
              </w:rPr>
              <w:t xml:space="preserve"> (архитектонско, </w:t>
            </w:r>
            <w:r w:rsidR="00BA08BB">
              <w:rPr>
                <w:rFonts w:asciiTheme="minorHAnsi" w:hAnsiTheme="minorHAnsi" w:cstheme="minorHAnsi"/>
                <w:iCs/>
                <w:sz w:val="20"/>
                <w:szCs w:val="20"/>
                <w:lang w:val="mk-MK" w:eastAsia="hr-HR"/>
              </w:rPr>
              <w:t>конструктивно</w:t>
            </w:r>
            <w:r w:rsidR="006F1791" w:rsidRPr="009448B0">
              <w:rPr>
                <w:rFonts w:asciiTheme="minorHAnsi" w:hAnsiTheme="minorHAnsi" w:cstheme="minorHAnsi"/>
                <w:iCs/>
                <w:sz w:val="20"/>
                <w:szCs w:val="20"/>
                <w:lang w:val="mk-MK" w:eastAsia="hr-HR"/>
              </w:rPr>
              <w:t>, машинско, еле</w:t>
            </w:r>
            <w:r w:rsidR="004F5960">
              <w:rPr>
                <w:rFonts w:asciiTheme="minorHAnsi" w:hAnsiTheme="minorHAnsi" w:cstheme="minorHAnsi"/>
                <w:iCs/>
                <w:sz w:val="20"/>
                <w:szCs w:val="20"/>
                <w:lang w:val="mk-MK" w:eastAsia="hr-HR"/>
              </w:rPr>
              <w:t>к</w:t>
            </w:r>
            <w:r w:rsidR="006F1791" w:rsidRPr="009448B0">
              <w:rPr>
                <w:rFonts w:asciiTheme="minorHAnsi" w:hAnsiTheme="minorHAnsi" w:cstheme="minorHAnsi"/>
                <w:iCs/>
                <w:sz w:val="20"/>
                <w:szCs w:val="20"/>
                <w:lang w:val="mk-MK" w:eastAsia="hr-HR"/>
              </w:rPr>
              <w:t>тро</w:t>
            </w:r>
            <w:r w:rsidR="00BA08BB">
              <w:rPr>
                <w:rFonts w:asciiTheme="minorHAnsi" w:hAnsiTheme="minorHAnsi" w:cstheme="minorHAnsi"/>
                <w:iCs/>
                <w:sz w:val="20"/>
                <w:szCs w:val="20"/>
                <w:lang w:val="mk-MK" w:eastAsia="hr-HR"/>
              </w:rPr>
              <w:t>-техничко</w:t>
            </w:r>
            <w:r w:rsidR="006F1791" w:rsidRPr="009448B0">
              <w:rPr>
                <w:rFonts w:asciiTheme="minorHAnsi" w:hAnsiTheme="minorHAnsi" w:cstheme="minorHAnsi"/>
                <w:iCs/>
                <w:sz w:val="20"/>
                <w:szCs w:val="20"/>
                <w:lang w:val="mk-MK" w:eastAsia="hr-HR"/>
              </w:rPr>
              <w:t xml:space="preserve"> или друго)</w:t>
            </w:r>
            <w:r w:rsidR="006F1791">
              <w:rPr>
                <w:rFonts w:asciiTheme="minorHAnsi" w:hAnsiTheme="minorHAnsi" w:cstheme="minorHAnsi"/>
                <w:iCs/>
                <w:sz w:val="20"/>
                <w:szCs w:val="20"/>
                <w:lang w:val="mk-MK" w:eastAsia="hr-HR"/>
              </w:rPr>
              <w:t xml:space="preserve">: Да/Не (ако </w:t>
            </w:r>
            <w:r w:rsidR="00A971C2">
              <w:rPr>
                <w:rFonts w:asciiTheme="minorHAnsi" w:hAnsiTheme="minorHAnsi" w:cstheme="minorHAnsi"/>
                <w:iCs/>
                <w:sz w:val="20"/>
                <w:szCs w:val="20"/>
                <w:lang w:val="mk-MK" w:eastAsia="hr-HR"/>
              </w:rPr>
              <w:t>Д</w:t>
            </w:r>
            <w:r w:rsidR="006F1791">
              <w:rPr>
                <w:rFonts w:asciiTheme="minorHAnsi" w:hAnsiTheme="minorHAnsi" w:cstheme="minorHAnsi"/>
                <w:iCs/>
                <w:sz w:val="20"/>
                <w:szCs w:val="20"/>
                <w:lang w:val="mk-MK" w:eastAsia="hr-HR"/>
              </w:rPr>
              <w:t>а, наведете каков тип)</w:t>
            </w:r>
          </w:p>
          <w:p w14:paraId="34874A15" w14:textId="3599D061" w:rsidR="00E422D7" w:rsidRPr="00E422D7" w:rsidRDefault="006F1791" w:rsidP="00E422D7">
            <w:pPr>
              <w:spacing w:after="0"/>
              <w:jc w:val="left"/>
              <w:rPr>
                <w:rFonts w:asciiTheme="minorHAnsi" w:hAnsiTheme="minorHAnsi" w:cstheme="minorHAnsi"/>
                <w:i/>
                <w:sz w:val="20"/>
                <w:szCs w:val="20"/>
                <w:lang w:val="mk-MK" w:eastAsia="hr-HR"/>
              </w:rPr>
            </w:pPr>
            <w:r w:rsidRPr="009448B0">
              <w:rPr>
                <w:rFonts w:asciiTheme="minorHAnsi" w:hAnsiTheme="minorHAnsi" w:cstheme="minorHAnsi"/>
                <w:iCs/>
                <w:sz w:val="20"/>
                <w:szCs w:val="20"/>
                <w:lang w:val="mk-MK" w:eastAsia="hr-HR"/>
              </w:rPr>
              <w:t>Наведете информации од одговорните за управување / одржување на објектот</w:t>
            </w:r>
          </w:p>
        </w:tc>
      </w:tr>
    </w:tbl>
    <w:p w14:paraId="18C83AB0" w14:textId="77777777" w:rsidR="0088732B" w:rsidRPr="00DD14D9" w:rsidRDefault="0088732B" w:rsidP="00B6013E">
      <w:pPr>
        <w:spacing w:after="0"/>
        <w:jc w:val="left"/>
        <w:rPr>
          <w:rFonts w:ascii="Calibri" w:eastAsia="Calibri" w:hAnsi="Calibri" w:cs="Times New Roman"/>
          <w:sz w:val="22"/>
          <w:szCs w:val="22"/>
          <w:lang w:val="mk-MK"/>
        </w:rPr>
      </w:pPr>
    </w:p>
    <w:tbl>
      <w:tblPr>
        <w:tblStyle w:val="ZchnZchnCharZchnCharZchnCharZchnCharZchnCharZchnCharZchnCharZchnCharZchnZchnCharZchnZchnCharZchnZchnCharZchnZchn2"/>
        <w:tblW w:w="5000" w:type="pct"/>
        <w:jc w:val="center"/>
        <w:tblLayout w:type="fixed"/>
        <w:tblLook w:val="04A0" w:firstRow="1" w:lastRow="0" w:firstColumn="1" w:lastColumn="0" w:noHBand="0" w:noVBand="1"/>
      </w:tblPr>
      <w:tblGrid>
        <w:gridCol w:w="5126"/>
        <w:gridCol w:w="4218"/>
      </w:tblGrid>
      <w:tr w:rsidR="00DD14D9" w:rsidRPr="00823C6F" w14:paraId="7484CA24" w14:textId="77777777" w:rsidTr="009D6FBE">
        <w:trPr>
          <w:trHeight w:val="339"/>
          <w:jc w:val="center"/>
        </w:trPr>
        <w:tc>
          <w:tcPr>
            <w:tcW w:w="5000" w:type="pct"/>
            <w:gridSpan w:val="2"/>
            <w:noWrap/>
            <w:vAlign w:val="center"/>
            <w:hideMark/>
          </w:tcPr>
          <w:p w14:paraId="18118E17" w14:textId="77777777" w:rsidR="00BE277F" w:rsidRPr="00DD14D9" w:rsidRDefault="00BE277F" w:rsidP="00B6013E">
            <w:pPr>
              <w:spacing w:after="0"/>
              <w:jc w:val="center"/>
              <w:rPr>
                <w:rFonts w:ascii="Calibri" w:eastAsia="Calibri" w:hAnsi="Calibri" w:cs="Times New Roman"/>
                <w:b/>
                <w:sz w:val="22"/>
                <w:szCs w:val="22"/>
                <w:lang w:val="mk-MK"/>
              </w:rPr>
            </w:pPr>
            <w:r w:rsidRPr="00DD14D9">
              <w:rPr>
                <w:rFonts w:ascii="Calibri" w:eastAsia="Calibri" w:hAnsi="Calibri" w:cs="Times New Roman"/>
                <w:b/>
                <w:sz w:val="22"/>
                <w:szCs w:val="22"/>
                <w:lang w:val="mk-MK"/>
              </w:rPr>
              <w:t xml:space="preserve">3. </w:t>
            </w:r>
            <w:r w:rsidRPr="00DD14D9">
              <w:rPr>
                <w:rFonts w:ascii="Calibri" w:hAnsi="Calibri" w:cs="Calibri"/>
                <w:b/>
                <w:bCs/>
                <w:sz w:val="22"/>
                <w:szCs w:val="22"/>
                <w:lang w:val="mk-MK" w:eastAsia="hr-HR"/>
              </w:rPr>
              <w:t>НИВО НА ПОДГОТВЕНОСТ НА ПРОЕКТОТ (СПОРЕД ДОСТАПНАТА ПРОЕКТНА ДОКУМЕНТАЦИЈА</w:t>
            </w:r>
          </w:p>
        </w:tc>
      </w:tr>
      <w:tr w:rsidR="00DD14D9" w:rsidRPr="00823C6F" w14:paraId="1205055D" w14:textId="77777777" w:rsidTr="009D6FBE">
        <w:trPr>
          <w:trHeight w:val="511"/>
          <w:jc w:val="center"/>
        </w:trPr>
        <w:tc>
          <w:tcPr>
            <w:tcW w:w="2743" w:type="pct"/>
            <w:noWrap/>
            <w:vAlign w:val="center"/>
            <w:hideMark/>
          </w:tcPr>
          <w:p w14:paraId="254BB35A" w14:textId="58979877" w:rsidR="00BE277F" w:rsidRPr="00DD14D9" w:rsidRDefault="00BE277F" w:rsidP="00B6013E">
            <w:pPr>
              <w:spacing w:after="0"/>
              <w:jc w:val="left"/>
              <w:rPr>
                <w:rFonts w:ascii="Calibri" w:eastAsia="Calibri" w:hAnsi="Calibri" w:cs="Times New Roman"/>
                <w:b/>
                <w:sz w:val="22"/>
                <w:szCs w:val="22"/>
                <w:lang w:val="mk-MK"/>
              </w:rPr>
            </w:pPr>
            <w:r w:rsidRPr="00DD14D9">
              <w:rPr>
                <w:rFonts w:ascii="Calibri" w:hAnsi="Calibri" w:cs="Calibri"/>
                <w:b/>
                <w:sz w:val="22"/>
                <w:szCs w:val="22"/>
                <w:lang w:val="mk-MK" w:eastAsia="hr-HR"/>
              </w:rPr>
              <w:t>Документ</w:t>
            </w:r>
            <w:r w:rsidR="00120436" w:rsidRPr="00DD14D9">
              <w:rPr>
                <w:rFonts w:ascii="Calibri" w:hAnsi="Calibri" w:cs="Calibri"/>
                <w:b/>
                <w:sz w:val="22"/>
                <w:szCs w:val="22"/>
                <w:lang w:val="mk-MK" w:eastAsia="hr-HR"/>
              </w:rPr>
              <w:t xml:space="preserve"> / тип на потребна техничка документација</w:t>
            </w:r>
            <w:r w:rsidR="005979C3" w:rsidRPr="00DD14D9">
              <w:rPr>
                <w:rFonts w:ascii="Calibri" w:hAnsi="Calibri" w:cs="Calibri"/>
                <w:b/>
                <w:sz w:val="22"/>
                <w:szCs w:val="22"/>
                <w:lang w:val="mk-MK" w:eastAsia="hr-HR"/>
              </w:rPr>
              <w:t xml:space="preserve"> за бараниот проект</w:t>
            </w:r>
          </w:p>
        </w:tc>
        <w:tc>
          <w:tcPr>
            <w:tcW w:w="2257" w:type="pct"/>
            <w:vAlign w:val="center"/>
            <w:hideMark/>
          </w:tcPr>
          <w:p w14:paraId="642C494D" w14:textId="03B50342" w:rsidR="00BE277F" w:rsidRPr="00DD14D9" w:rsidRDefault="00BE277F" w:rsidP="00B6013E">
            <w:pPr>
              <w:spacing w:after="0"/>
              <w:jc w:val="left"/>
              <w:rPr>
                <w:rFonts w:ascii="Calibri" w:eastAsia="Calibri" w:hAnsi="Calibri" w:cs="Times New Roman"/>
                <w:i/>
                <w:sz w:val="22"/>
                <w:szCs w:val="22"/>
                <w:lang w:val="mk-MK"/>
              </w:rPr>
            </w:pPr>
            <w:r w:rsidRPr="00DD14D9">
              <w:rPr>
                <w:rFonts w:ascii="Calibri" w:hAnsi="Calibri" w:cs="Calibri"/>
                <w:i/>
                <w:sz w:val="20"/>
                <w:szCs w:val="20"/>
                <w:lang w:val="mk-MK" w:eastAsia="hr-HR"/>
              </w:rPr>
              <w:t>(За секој од документите што се наведени во левата колона ве молиме посочите дали документот: а) веќе е подготвен</w:t>
            </w:r>
            <w:r w:rsidR="0093359F" w:rsidRPr="00DD14D9">
              <w:rPr>
                <w:rFonts w:ascii="Calibri" w:hAnsi="Calibri" w:cs="Calibri"/>
                <w:i/>
                <w:sz w:val="20"/>
                <w:szCs w:val="20"/>
                <w:lang w:val="mk-MK" w:eastAsia="hr-HR"/>
              </w:rPr>
              <w:t xml:space="preserve">, </w:t>
            </w:r>
            <w:r w:rsidRPr="00DD14D9">
              <w:rPr>
                <w:rFonts w:ascii="Calibri" w:hAnsi="Calibri" w:cs="Calibri"/>
                <w:i/>
                <w:sz w:val="20"/>
                <w:szCs w:val="20"/>
                <w:lang w:val="mk-MK" w:eastAsia="hr-HR"/>
              </w:rPr>
              <w:t>б) не е потребен</w:t>
            </w:r>
            <w:r w:rsidR="0093359F" w:rsidRPr="00DD14D9">
              <w:rPr>
                <w:rFonts w:ascii="Calibri" w:hAnsi="Calibri" w:cs="Calibri"/>
                <w:i/>
                <w:sz w:val="20"/>
                <w:szCs w:val="20"/>
                <w:lang w:val="mk-MK" w:eastAsia="hr-HR"/>
              </w:rPr>
              <w:t xml:space="preserve">, </w:t>
            </w:r>
            <w:r w:rsidRPr="00DD14D9">
              <w:rPr>
                <w:rFonts w:ascii="Calibri" w:hAnsi="Calibri" w:cs="Calibri"/>
                <w:i/>
                <w:sz w:val="20"/>
                <w:szCs w:val="20"/>
                <w:lang w:val="mk-MK" w:eastAsia="hr-HR"/>
              </w:rPr>
              <w:t>в) е во процес на изработка</w:t>
            </w:r>
            <w:r w:rsidR="0093359F" w:rsidRPr="00DD14D9">
              <w:rPr>
                <w:rFonts w:ascii="Calibri" w:hAnsi="Calibri" w:cs="Calibri"/>
                <w:i/>
                <w:sz w:val="20"/>
                <w:szCs w:val="20"/>
                <w:lang w:val="mk-MK" w:eastAsia="hr-HR"/>
              </w:rPr>
              <w:t xml:space="preserve">, или </w:t>
            </w:r>
            <w:r w:rsidRPr="00DD14D9">
              <w:rPr>
                <w:rFonts w:ascii="Calibri" w:hAnsi="Calibri" w:cs="Calibri"/>
                <w:i/>
                <w:sz w:val="20"/>
                <w:szCs w:val="20"/>
                <w:lang w:val="mk-MK" w:eastAsia="hr-HR"/>
              </w:rPr>
              <w:t>г) се бара (не е финансиран)</w:t>
            </w:r>
          </w:p>
        </w:tc>
      </w:tr>
      <w:tr w:rsidR="00DD14D9" w:rsidRPr="00823C6F" w14:paraId="122BA4EB" w14:textId="77777777" w:rsidTr="009D6FBE">
        <w:trPr>
          <w:trHeight w:val="302"/>
          <w:jc w:val="center"/>
        </w:trPr>
        <w:tc>
          <w:tcPr>
            <w:tcW w:w="2743" w:type="pct"/>
            <w:vAlign w:val="center"/>
            <w:hideMark/>
          </w:tcPr>
          <w:p w14:paraId="795CE141" w14:textId="77777777" w:rsidR="00BE277F" w:rsidRDefault="00BE277F" w:rsidP="00E063E7">
            <w:pPr>
              <w:spacing w:after="0"/>
              <w:jc w:val="left"/>
              <w:rPr>
                <w:rFonts w:ascii="Calibri" w:hAnsi="Calibri" w:cs="Calibri"/>
                <w:sz w:val="20"/>
                <w:szCs w:val="20"/>
                <w:lang w:val="mk-MK" w:eastAsia="hr-HR"/>
              </w:rPr>
            </w:pPr>
            <w:r w:rsidRPr="00DD14D9">
              <w:rPr>
                <w:rFonts w:ascii="Calibri" w:hAnsi="Calibri" w:cs="Calibri"/>
                <w:sz w:val="20"/>
                <w:szCs w:val="20"/>
                <w:lang w:val="mk-MK" w:eastAsia="hr-HR"/>
              </w:rPr>
              <w:t>Студија за изводливост</w:t>
            </w:r>
            <w:r w:rsidR="0093359F" w:rsidRPr="00DD14D9">
              <w:rPr>
                <w:rFonts w:ascii="Calibri" w:hAnsi="Calibri" w:cs="Calibri"/>
                <w:sz w:val="20"/>
                <w:szCs w:val="20"/>
                <w:lang w:val="mk-MK" w:eastAsia="hr-HR"/>
              </w:rPr>
              <w:t xml:space="preserve"> (физибилити студија)</w:t>
            </w:r>
            <w:r w:rsidR="005979C3" w:rsidRPr="00DD14D9">
              <w:rPr>
                <w:rFonts w:ascii="Calibri" w:hAnsi="Calibri" w:cs="Calibri"/>
                <w:sz w:val="20"/>
                <w:szCs w:val="20"/>
                <w:lang w:val="mk-MK" w:eastAsia="hr-HR"/>
              </w:rPr>
              <w:t>, и/или пре</w:t>
            </w:r>
            <w:r w:rsidR="004F5960">
              <w:rPr>
                <w:rFonts w:ascii="Calibri" w:hAnsi="Calibri" w:cs="Calibri"/>
                <w:sz w:val="20"/>
                <w:szCs w:val="20"/>
                <w:lang w:val="mk-MK" w:eastAsia="hr-HR"/>
              </w:rPr>
              <w:t xml:space="preserve">тходна </w:t>
            </w:r>
            <w:r w:rsidR="005979C3" w:rsidRPr="00DD14D9">
              <w:rPr>
                <w:rFonts w:ascii="Calibri" w:hAnsi="Calibri" w:cs="Calibri"/>
                <w:sz w:val="20"/>
                <w:szCs w:val="20"/>
                <w:lang w:val="mk-MK" w:eastAsia="hr-HR"/>
              </w:rPr>
              <w:t>студија на изводливост, и/или анализа на трошоци и добивки од проектот</w:t>
            </w:r>
            <w:r w:rsidR="003E3EE3" w:rsidRPr="00DD14D9">
              <w:rPr>
                <w:rFonts w:ascii="Calibri" w:hAnsi="Calibri" w:cs="Calibri"/>
                <w:sz w:val="20"/>
                <w:szCs w:val="20"/>
                <w:lang w:val="mk-MK" w:eastAsia="hr-HR"/>
              </w:rPr>
              <w:t>*</w:t>
            </w:r>
          </w:p>
          <w:p w14:paraId="00309A71" w14:textId="77777777" w:rsidR="00BB6394" w:rsidRDefault="00BB6394" w:rsidP="00E063E7">
            <w:pPr>
              <w:spacing w:after="0"/>
              <w:jc w:val="left"/>
              <w:rPr>
                <w:rFonts w:ascii="Calibri" w:hAnsi="Calibri" w:cs="Calibri"/>
                <w:sz w:val="20"/>
                <w:szCs w:val="20"/>
                <w:lang w:val="mk-MK" w:eastAsia="hr-HR"/>
              </w:rPr>
            </w:pPr>
          </w:p>
          <w:p w14:paraId="65AB73F6" w14:textId="651AAF5A" w:rsidR="00E231A0" w:rsidRPr="00BB6394" w:rsidRDefault="00E231A0" w:rsidP="00E063E7">
            <w:pPr>
              <w:spacing w:after="0"/>
              <w:jc w:val="left"/>
              <w:rPr>
                <w:rFonts w:ascii="Calibri" w:eastAsia="Calibri" w:hAnsi="Calibri" w:cs="Times New Roman"/>
                <w:sz w:val="18"/>
                <w:szCs w:val="18"/>
                <w:lang w:val="mk-MK"/>
              </w:rPr>
            </w:pPr>
            <w:r w:rsidRPr="00BB6394">
              <w:rPr>
                <w:rFonts w:ascii="Calibri" w:eastAsia="Calibri" w:hAnsi="Calibri" w:cs="Times New Roman"/>
                <w:i/>
                <w:iCs/>
                <w:sz w:val="18"/>
                <w:szCs w:val="18"/>
                <w:lang w:val="mk-MK"/>
              </w:rPr>
              <w:t>Изработка на физибилити студија не е релевантен трошок во овој повик. Сепак, доколку е потребно, ограничени анализи на добивки и трошоци во рамките разработката на варијатни решенија/идејни проекти, може да се поддржи со средства од грантот.</w:t>
            </w:r>
          </w:p>
        </w:tc>
        <w:tc>
          <w:tcPr>
            <w:tcW w:w="2257" w:type="pct"/>
            <w:vAlign w:val="center"/>
            <w:hideMark/>
          </w:tcPr>
          <w:p w14:paraId="7D8C8087" w14:textId="05B22CD7" w:rsidR="00BE277F" w:rsidRPr="00104A96" w:rsidRDefault="00BE277F" w:rsidP="00B6013E">
            <w:pPr>
              <w:spacing w:after="0"/>
              <w:jc w:val="left"/>
              <w:rPr>
                <w:rFonts w:ascii="Calibri" w:eastAsia="Calibri" w:hAnsi="Calibri" w:cs="Times New Roman"/>
                <w:sz w:val="22"/>
                <w:szCs w:val="22"/>
                <w:lang w:val="ru-RU"/>
              </w:rPr>
            </w:pPr>
          </w:p>
        </w:tc>
      </w:tr>
      <w:tr w:rsidR="00DD14D9" w:rsidRPr="00823C6F" w14:paraId="29824D79" w14:textId="77777777" w:rsidTr="009D6FBE">
        <w:trPr>
          <w:trHeight w:val="60"/>
          <w:jc w:val="center"/>
        </w:trPr>
        <w:tc>
          <w:tcPr>
            <w:tcW w:w="2743" w:type="pct"/>
            <w:vAlign w:val="center"/>
          </w:tcPr>
          <w:p w14:paraId="2AF0BFD9" w14:textId="369D9C9B" w:rsidR="00BE277F" w:rsidRPr="00DD14D9" w:rsidRDefault="00BE277F" w:rsidP="00E063E7">
            <w:pPr>
              <w:spacing w:after="0"/>
              <w:jc w:val="left"/>
              <w:rPr>
                <w:rFonts w:ascii="Calibri" w:eastAsia="Calibri" w:hAnsi="Calibri" w:cs="Times New Roman"/>
                <w:sz w:val="20"/>
                <w:szCs w:val="20"/>
                <w:lang w:val="mk-MK"/>
              </w:rPr>
            </w:pPr>
            <w:r w:rsidRPr="00DD14D9">
              <w:rPr>
                <w:rFonts w:ascii="Calibri" w:hAnsi="Calibri" w:cs="Calibri"/>
                <w:sz w:val="20"/>
                <w:szCs w:val="20"/>
                <w:lang w:val="mk-MK" w:eastAsia="hr-HR"/>
              </w:rPr>
              <w:t>Инвестициска студија или бизнис план</w:t>
            </w:r>
            <w:r w:rsidR="003E3EE3" w:rsidRPr="00DD14D9">
              <w:rPr>
                <w:rFonts w:ascii="Calibri" w:hAnsi="Calibri" w:cs="Calibri"/>
                <w:sz w:val="20"/>
                <w:szCs w:val="20"/>
                <w:lang w:val="mk-MK" w:eastAsia="hr-HR"/>
              </w:rPr>
              <w:t>*</w:t>
            </w:r>
          </w:p>
        </w:tc>
        <w:tc>
          <w:tcPr>
            <w:tcW w:w="2257" w:type="pct"/>
            <w:vAlign w:val="center"/>
          </w:tcPr>
          <w:p w14:paraId="70FCB395" w14:textId="77777777" w:rsidR="00BE277F" w:rsidRPr="00DD14D9" w:rsidRDefault="00BE277F" w:rsidP="00B6013E">
            <w:pPr>
              <w:spacing w:after="0"/>
              <w:jc w:val="left"/>
              <w:rPr>
                <w:rFonts w:ascii="Calibri" w:eastAsia="Calibri" w:hAnsi="Calibri" w:cs="Times New Roman"/>
                <w:sz w:val="22"/>
                <w:szCs w:val="22"/>
                <w:lang w:val="mk-MK"/>
              </w:rPr>
            </w:pPr>
          </w:p>
        </w:tc>
      </w:tr>
      <w:tr w:rsidR="00DD14D9" w:rsidRPr="00823C6F" w14:paraId="181359A6" w14:textId="77777777" w:rsidTr="009D6FBE">
        <w:trPr>
          <w:trHeight w:val="60"/>
          <w:jc w:val="center"/>
        </w:trPr>
        <w:tc>
          <w:tcPr>
            <w:tcW w:w="2743" w:type="pct"/>
            <w:vAlign w:val="center"/>
          </w:tcPr>
          <w:p w14:paraId="2E0BB1E0" w14:textId="77777777" w:rsidR="005979C3" w:rsidRDefault="005979C3" w:rsidP="00E063E7">
            <w:pPr>
              <w:spacing w:after="0"/>
              <w:jc w:val="left"/>
              <w:rPr>
                <w:rFonts w:ascii="Calibri" w:hAnsi="Calibri" w:cs="Calibri"/>
                <w:sz w:val="20"/>
                <w:szCs w:val="20"/>
                <w:lang w:val="mk-MK" w:eastAsia="hr-HR"/>
              </w:rPr>
            </w:pPr>
            <w:r w:rsidRPr="00DD14D9">
              <w:rPr>
                <w:rFonts w:ascii="Calibri" w:hAnsi="Calibri" w:cs="Calibri"/>
                <w:sz w:val="20"/>
                <w:szCs w:val="20"/>
                <w:lang w:val="mk-MK" w:eastAsia="hr-HR"/>
              </w:rPr>
              <w:t>Проектна задача</w:t>
            </w:r>
          </w:p>
          <w:p w14:paraId="027D2F9E" w14:textId="77777777" w:rsidR="007213D2" w:rsidRDefault="007213D2" w:rsidP="00E063E7">
            <w:pPr>
              <w:spacing w:after="0"/>
              <w:jc w:val="left"/>
              <w:rPr>
                <w:rFonts w:ascii="Calibri" w:hAnsi="Calibri" w:cs="Calibri"/>
                <w:sz w:val="20"/>
                <w:szCs w:val="20"/>
                <w:lang w:val="mk-MK" w:eastAsia="hr-HR"/>
              </w:rPr>
            </w:pPr>
          </w:p>
          <w:p w14:paraId="11CB7F24" w14:textId="11B3ABB5" w:rsidR="007213D2" w:rsidRPr="00DD14D9" w:rsidRDefault="007213D2" w:rsidP="00E063E7">
            <w:pPr>
              <w:spacing w:after="0"/>
              <w:jc w:val="left"/>
              <w:rPr>
                <w:rFonts w:ascii="Calibri" w:hAnsi="Calibri" w:cs="Calibri"/>
                <w:sz w:val="20"/>
                <w:szCs w:val="20"/>
                <w:lang w:val="mk-MK" w:eastAsia="hr-HR"/>
              </w:rPr>
            </w:pPr>
            <w:r w:rsidRPr="007213D2">
              <w:rPr>
                <w:rFonts w:ascii="Calibri" w:eastAsia="Calibri" w:hAnsi="Calibri" w:cs="Times New Roman"/>
                <w:i/>
                <w:iCs/>
                <w:sz w:val="18"/>
                <w:szCs w:val="18"/>
                <w:lang w:val="mk-MK"/>
              </w:rPr>
              <w:t>Во принцип проектните задачи ќе бидат изработувани од добитниците на грантот со поддршка на соодветни експерти на УНДП низ процес на обуки</w:t>
            </w:r>
          </w:p>
        </w:tc>
        <w:tc>
          <w:tcPr>
            <w:tcW w:w="2257" w:type="pct"/>
            <w:vAlign w:val="center"/>
          </w:tcPr>
          <w:p w14:paraId="46D94405" w14:textId="05462A1C" w:rsidR="005979C3" w:rsidRPr="00DD14D9" w:rsidRDefault="005979C3" w:rsidP="00B6013E">
            <w:pPr>
              <w:spacing w:after="0"/>
              <w:jc w:val="left"/>
              <w:rPr>
                <w:rFonts w:ascii="Calibri" w:eastAsia="Calibri" w:hAnsi="Calibri" w:cs="Times New Roman"/>
                <w:i/>
                <w:iCs/>
                <w:sz w:val="22"/>
                <w:szCs w:val="22"/>
                <w:lang w:val="mk-MK"/>
              </w:rPr>
            </w:pPr>
          </w:p>
        </w:tc>
      </w:tr>
      <w:tr w:rsidR="00DD14D9" w:rsidRPr="00DD14D9" w14:paraId="1D738169" w14:textId="77777777" w:rsidTr="009D6FBE">
        <w:trPr>
          <w:trHeight w:val="60"/>
          <w:jc w:val="center"/>
        </w:trPr>
        <w:tc>
          <w:tcPr>
            <w:tcW w:w="2743" w:type="pct"/>
            <w:vAlign w:val="center"/>
          </w:tcPr>
          <w:p w14:paraId="6CD027E1" w14:textId="39B472EC" w:rsidR="005979C3" w:rsidRPr="00DD14D9" w:rsidRDefault="005979C3" w:rsidP="00E063E7">
            <w:pPr>
              <w:spacing w:after="0"/>
              <w:jc w:val="left"/>
              <w:rPr>
                <w:rFonts w:ascii="Calibri" w:hAnsi="Calibri" w:cs="Calibri"/>
                <w:sz w:val="20"/>
                <w:szCs w:val="20"/>
                <w:lang w:val="mk-MK" w:eastAsia="hr-HR"/>
              </w:rPr>
            </w:pPr>
            <w:r w:rsidRPr="00DD14D9">
              <w:rPr>
                <w:rFonts w:ascii="Calibri" w:hAnsi="Calibri" w:cs="Calibri"/>
                <w:sz w:val="20"/>
                <w:szCs w:val="20"/>
                <w:lang w:val="mk-MK" w:eastAsia="hr-HR"/>
              </w:rPr>
              <w:t>Идеен проект</w:t>
            </w:r>
          </w:p>
        </w:tc>
        <w:tc>
          <w:tcPr>
            <w:tcW w:w="2257" w:type="pct"/>
            <w:vAlign w:val="center"/>
          </w:tcPr>
          <w:p w14:paraId="0896D4EF" w14:textId="77777777" w:rsidR="005979C3" w:rsidRPr="00DD14D9" w:rsidRDefault="005979C3" w:rsidP="00B6013E">
            <w:pPr>
              <w:spacing w:after="0"/>
              <w:jc w:val="left"/>
              <w:rPr>
                <w:rFonts w:ascii="Calibri" w:eastAsia="Calibri" w:hAnsi="Calibri" w:cs="Times New Roman"/>
                <w:sz w:val="22"/>
                <w:szCs w:val="22"/>
                <w:lang w:val="mk-MK"/>
              </w:rPr>
            </w:pPr>
          </w:p>
        </w:tc>
      </w:tr>
      <w:tr w:rsidR="00DD14D9" w:rsidRPr="00823C6F" w14:paraId="733BD65A" w14:textId="77777777" w:rsidTr="009D6FBE">
        <w:trPr>
          <w:trHeight w:val="60"/>
          <w:jc w:val="center"/>
        </w:trPr>
        <w:tc>
          <w:tcPr>
            <w:tcW w:w="2743" w:type="pct"/>
            <w:vAlign w:val="center"/>
          </w:tcPr>
          <w:p w14:paraId="3ED3A382" w14:textId="2919DB59" w:rsidR="005979C3" w:rsidRPr="00DD14D9" w:rsidRDefault="005979C3" w:rsidP="00E063E7">
            <w:pPr>
              <w:spacing w:after="0"/>
              <w:jc w:val="left"/>
              <w:rPr>
                <w:rFonts w:ascii="Calibri" w:hAnsi="Calibri" w:cs="Calibri"/>
                <w:sz w:val="20"/>
                <w:szCs w:val="20"/>
                <w:lang w:val="mk-MK" w:eastAsia="hr-HR"/>
              </w:rPr>
            </w:pPr>
            <w:r w:rsidRPr="00DD14D9">
              <w:rPr>
                <w:rFonts w:ascii="Calibri" w:hAnsi="Calibri" w:cs="Calibri"/>
                <w:sz w:val="20"/>
                <w:szCs w:val="20"/>
                <w:lang w:val="mk-MK" w:eastAsia="hr-HR"/>
              </w:rPr>
              <w:t>Основен проект (со вклучен проектен буџет / предмер пресметка)</w:t>
            </w:r>
          </w:p>
        </w:tc>
        <w:tc>
          <w:tcPr>
            <w:tcW w:w="2257" w:type="pct"/>
            <w:vAlign w:val="center"/>
          </w:tcPr>
          <w:p w14:paraId="58348E16" w14:textId="77777777" w:rsidR="005979C3" w:rsidRPr="00DD14D9" w:rsidRDefault="005979C3" w:rsidP="00B6013E">
            <w:pPr>
              <w:spacing w:after="0"/>
              <w:jc w:val="left"/>
              <w:rPr>
                <w:rFonts w:ascii="Calibri" w:eastAsia="Calibri" w:hAnsi="Calibri" w:cs="Times New Roman"/>
                <w:sz w:val="22"/>
                <w:szCs w:val="22"/>
                <w:lang w:val="mk-MK"/>
              </w:rPr>
            </w:pPr>
          </w:p>
        </w:tc>
      </w:tr>
      <w:tr w:rsidR="00DD14D9" w:rsidRPr="00823C6F" w14:paraId="6B0543F7" w14:textId="77777777" w:rsidTr="009D6FBE">
        <w:trPr>
          <w:trHeight w:val="60"/>
          <w:jc w:val="center"/>
        </w:trPr>
        <w:tc>
          <w:tcPr>
            <w:tcW w:w="2743" w:type="pct"/>
            <w:vAlign w:val="center"/>
          </w:tcPr>
          <w:p w14:paraId="7C503509" w14:textId="2A67416A" w:rsidR="005979C3" w:rsidRPr="00DD14D9" w:rsidRDefault="005979C3" w:rsidP="00E063E7">
            <w:pPr>
              <w:spacing w:after="0"/>
              <w:jc w:val="left"/>
              <w:rPr>
                <w:rFonts w:ascii="Calibri" w:hAnsi="Calibri" w:cs="Calibri"/>
                <w:sz w:val="20"/>
                <w:szCs w:val="20"/>
                <w:lang w:val="mk-MK" w:eastAsia="hr-HR"/>
              </w:rPr>
            </w:pPr>
            <w:r w:rsidRPr="00DD14D9">
              <w:rPr>
                <w:rFonts w:ascii="Calibri" w:hAnsi="Calibri" w:cs="Calibri"/>
                <w:sz w:val="20"/>
                <w:szCs w:val="20"/>
                <w:lang w:val="mk-MK" w:eastAsia="hr-HR"/>
              </w:rPr>
              <w:t xml:space="preserve">Градежна техничка студија </w:t>
            </w:r>
            <w:r w:rsidRPr="00DD14D9">
              <w:rPr>
                <w:rFonts w:ascii="Calibri" w:hAnsi="Calibri" w:cs="Calibri"/>
                <w:i/>
                <w:sz w:val="20"/>
                <w:szCs w:val="20"/>
                <w:lang w:val="mk-MK" w:eastAsia="hr-HR"/>
              </w:rPr>
              <w:t>(посочете каква: геодетска, геофизичка, геомеханичка, хидролошка или друго)</w:t>
            </w:r>
          </w:p>
        </w:tc>
        <w:tc>
          <w:tcPr>
            <w:tcW w:w="2257" w:type="pct"/>
            <w:vAlign w:val="center"/>
          </w:tcPr>
          <w:p w14:paraId="2C0F88F1" w14:textId="77777777" w:rsidR="005979C3" w:rsidRPr="00DD14D9" w:rsidRDefault="005979C3" w:rsidP="00B6013E">
            <w:pPr>
              <w:spacing w:after="0"/>
              <w:jc w:val="left"/>
              <w:rPr>
                <w:rFonts w:ascii="Calibri" w:eastAsia="Calibri" w:hAnsi="Calibri" w:cs="Times New Roman"/>
                <w:sz w:val="22"/>
                <w:szCs w:val="22"/>
                <w:lang w:val="mk-MK"/>
              </w:rPr>
            </w:pPr>
          </w:p>
        </w:tc>
      </w:tr>
      <w:tr w:rsidR="00DD14D9" w:rsidRPr="00823C6F" w14:paraId="525F68BF" w14:textId="77777777" w:rsidTr="009D6FBE">
        <w:trPr>
          <w:trHeight w:val="60"/>
          <w:jc w:val="center"/>
        </w:trPr>
        <w:tc>
          <w:tcPr>
            <w:tcW w:w="2743" w:type="pct"/>
            <w:vAlign w:val="center"/>
          </w:tcPr>
          <w:p w14:paraId="715D9C41" w14:textId="76418BE1" w:rsidR="005979C3" w:rsidRPr="00DD14D9" w:rsidRDefault="005979C3" w:rsidP="00E063E7">
            <w:pPr>
              <w:spacing w:after="0"/>
              <w:jc w:val="left"/>
              <w:rPr>
                <w:rFonts w:ascii="Calibri" w:hAnsi="Calibri" w:cs="Calibri"/>
                <w:sz w:val="20"/>
                <w:szCs w:val="20"/>
                <w:lang w:val="mk-MK" w:eastAsia="hr-HR"/>
              </w:rPr>
            </w:pPr>
            <w:r w:rsidRPr="00DD14D9">
              <w:rPr>
                <w:rFonts w:ascii="Calibri" w:hAnsi="Calibri" w:cs="Calibri"/>
                <w:sz w:val="20"/>
                <w:szCs w:val="20"/>
                <w:lang w:val="mk-MK" w:eastAsia="hr-HR"/>
              </w:rPr>
              <w:t>Детален урбанистички план / нацрт-план*</w:t>
            </w:r>
          </w:p>
        </w:tc>
        <w:tc>
          <w:tcPr>
            <w:tcW w:w="2257" w:type="pct"/>
            <w:vAlign w:val="center"/>
          </w:tcPr>
          <w:p w14:paraId="2F40573C" w14:textId="77777777" w:rsidR="005979C3" w:rsidRPr="00DD14D9" w:rsidRDefault="005979C3" w:rsidP="00B6013E">
            <w:pPr>
              <w:spacing w:after="0"/>
              <w:jc w:val="left"/>
              <w:rPr>
                <w:rFonts w:ascii="Calibri" w:eastAsia="Calibri" w:hAnsi="Calibri" w:cs="Times New Roman"/>
                <w:sz w:val="22"/>
                <w:szCs w:val="22"/>
                <w:lang w:val="mk-MK"/>
              </w:rPr>
            </w:pPr>
          </w:p>
        </w:tc>
      </w:tr>
      <w:tr w:rsidR="00DD14D9" w:rsidRPr="00823C6F" w14:paraId="071E7825" w14:textId="77777777" w:rsidTr="009D6FBE">
        <w:trPr>
          <w:trHeight w:val="60"/>
          <w:jc w:val="center"/>
        </w:trPr>
        <w:tc>
          <w:tcPr>
            <w:tcW w:w="2743" w:type="pct"/>
            <w:vAlign w:val="center"/>
          </w:tcPr>
          <w:p w14:paraId="3E3AF31F" w14:textId="77777777" w:rsidR="005979C3" w:rsidRDefault="005979C3" w:rsidP="00E063E7">
            <w:pPr>
              <w:spacing w:after="0"/>
              <w:jc w:val="left"/>
              <w:rPr>
                <w:rFonts w:ascii="Calibri" w:hAnsi="Calibri" w:cs="Calibri"/>
                <w:sz w:val="20"/>
                <w:szCs w:val="20"/>
                <w:lang w:val="mk-MK" w:eastAsia="hr-HR"/>
              </w:rPr>
            </w:pPr>
            <w:r w:rsidRPr="00DD14D9">
              <w:rPr>
                <w:rFonts w:ascii="Calibri" w:hAnsi="Calibri" w:cs="Calibri"/>
                <w:sz w:val="20"/>
                <w:szCs w:val="20"/>
                <w:lang w:val="mk-MK" w:eastAsia="hr-HR"/>
              </w:rPr>
              <w:t>Урбанистички проект</w:t>
            </w:r>
          </w:p>
          <w:p w14:paraId="3948D5DC" w14:textId="77777777" w:rsidR="00911C38" w:rsidRDefault="00911C38" w:rsidP="00E063E7">
            <w:pPr>
              <w:spacing w:after="0"/>
              <w:jc w:val="left"/>
              <w:rPr>
                <w:rFonts w:ascii="Calibri" w:hAnsi="Calibri" w:cs="Calibri"/>
                <w:sz w:val="20"/>
                <w:szCs w:val="20"/>
                <w:lang w:val="mk-MK" w:eastAsia="hr-HR"/>
              </w:rPr>
            </w:pPr>
          </w:p>
          <w:p w14:paraId="0CE5A6E7" w14:textId="3A411863" w:rsidR="00911C38" w:rsidRPr="00DD14D9" w:rsidRDefault="00911C38" w:rsidP="00E063E7">
            <w:pPr>
              <w:spacing w:after="0"/>
              <w:jc w:val="left"/>
              <w:rPr>
                <w:rFonts w:ascii="Calibri" w:hAnsi="Calibri" w:cs="Calibri"/>
                <w:sz w:val="20"/>
                <w:szCs w:val="20"/>
                <w:lang w:val="mk-MK" w:eastAsia="hr-HR"/>
              </w:rPr>
            </w:pPr>
            <w:r w:rsidRPr="00911C38">
              <w:rPr>
                <w:rFonts w:ascii="Calibri" w:eastAsia="Calibri" w:hAnsi="Calibri" w:cs="Times New Roman"/>
                <w:i/>
                <w:iCs/>
                <w:sz w:val="18"/>
                <w:szCs w:val="18"/>
                <w:lang w:val="mk-MK"/>
              </w:rPr>
              <w:t>Може да се прифати само како дел од комплетна техничка документација, но не и како самостоен документ</w:t>
            </w:r>
          </w:p>
        </w:tc>
        <w:tc>
          <w:tcPr>
            <w:tcW w:w="2257" w:type="pct"/>
            <w:vAlign w:val="center"/>
          </w:tcPr>
          <w:p w14:paraId="61409EF1" w14:textId="47C2004C" w:rsidR="005979C3" w:rsidRPr="00FC19B3" w:rsidRDefault="005979C3" w:rsidP="00B6013E">
            <w:pPr>
              <w:spacing w:after="0"/>
              <w:jc w:val="left"/>
              <w:rPr>
                <w:rFonts w:ascii="Calibri" w:eastAsia="Calibri" w:hAnsi="Calibri" w:cs="Times New Roman"/>
                <w:i/>
                <w:iCs/>
                <w:sz w:val="20"/>
                <w:szCs w:val="20"/>
                <w:lang w:val="mk-MK"/>
              </w:rPr>
            </w:pPr>
          </w:p>
        </w:tc>
      </w:tr>
      <w:tr w:rsidR="00DD14D9" w:rsidRPr="00823C6F" w14:paraId="3A894A88" w14:textId="77777777" w:rsidTr="009D6FBE">
        <w:trPr>
          <w:trHeight w:val="302"/>
          <w:jc w:val="center"/>
        </w:trPr>
        <w:tc>
          <w:tcPr>
            <w:tcW w:w="2743" w:type="pct"/>
            <w:vAlign w:val="center"/>
            <w:hideMark/>
          </w:tcPr>
          <w:p w14:paraId="06E2D5A1" w14:textId="5D525FFD" w:rsidR="00BE277F" w:rsidRPr="00DD14D9" w:rsidRDefault="00BE277F" w:rsidP="00E063E7">
            <w:pPr>
              <w:spacing w:after="0"/>
              <w:jc w:val="left"/>
              <w:rPr>
                <w:rFonts w:ascii="Calibri" w:eastAsia="Calibri" w:hAnsi="Calibri" w:cs="Times New Roman"/>
                <w:sz w:val="20"/>
                <w:szCs w:val="20"/>
                <w:lang w:val="mk-MK"/>
              </w:rPr>
            </w:pPr>
            <w:r w:rsidRPr="00DD14D9">
              <w:rPr>
                <w:rFonts w:ascii="Calibri" w:hAnsi="Calibri" w:cs="Calibri"/>
                <w:sz w:val="20"/>
                <w:szCs w:val="20"/>
                <w:lang w:val="mk-MK" w:eastAsia="hr-HR"/>
              </w:rPr>
              <w:t>Студија за влијанието врз животната средина, или студија која треба да утврди дали е потребна проценка на влијанието врз животната средина</w:t>
            </w:r>
          </w:p>
        </w:tc>
        <w:tc>
          <w:tcPr>
            <w:tcW w:w="2257" w:type="pct"/>
            <w:vAlign w:val="center"/>
            <w:hideMark/>
          </w:tcPr>
          <w:p w14:paraId="472A3D95" w14:textId="77777777" w:rsidR="00BE277F" w:rsidRPr="00DD14D9" w:rsidRDefault="00BE277F" w:rsidP="00B6013E">
            <w:pPr>
              <w:spacing w:after="0"/>
              <w:jc w:val="left"/>
              <w:rPr>
                <w:rFonts w:ascii="Calibri" w:eastAsia="Calibri" w:hAnsi="Calibri" w:cs="Times New Roman"/>
                <w:sz w:val="22"/>
                <w:szCs w:val="22"/>
                <w:lang w:val="mk-MK"/>
              </w:rPr>
            </w:pPr>
            <w:r w:rsidRPr="00DD14D9">
              <w:rPr>
                <w:rFonts w:ascii="Calibri" w:eastAsia="Calibri" w:hAnsi="Calibri" w:cs="Times New Roman"/>
                <w:sz w:val="22"/>
                <w:szCs w:val="22"/>
                <w:lang w:val="mk-MK"/>
              </w:rPr>
              <w:t> </w:t>
            </w:r>
          </w:p>
        </w:tc>
      </w:tr>
      <w:tr w:rsidR="00DD14D9" w:rsidRPr="00823C6F" w14:paraId="794C4CC4" w14:textId="77777777" w:rsidTr="009D6FBE">
        <w:trPr>
          <w:trHeight w:val="352"/>
          <w:jc w:val="center"/>
        </w:trPr>
        <w:tc>
          <w:tcPr>
            <w:tcW w:w="2743" w:type="pct"/>
            <w:vAlign w:val="center"/>
          </w:tcPr>
          <w:p w14:paraId="7B266FE9" w14:textId="36965178" w:rsidR="00BE277F" w:rsidRPr="00DD14D9" w:rsidRDefault="005979C3" w:rsidP="00E063E7">
            <w:pPr>
              <w:spacing w:after="0"/>
              <w:jc w:val="left"/>
              <w:rPr>
                <w:rFonts w:ascii="Calibri" w:eastAsia="Calibri" w:hAnsi="Calibri" w:cs="Times New Roman"/>
                <w:sz w:val="20"/>
                <w:szCs w:val="20"/>
                <w:lang w:val="mk-MK"/>
              </w:rPr>
            </w:pPr>
            <w:r w:rsidRPr="00DD14D9">
              <w:rPr>
                <w:rFonts w:ascii="Calibri" w:hAnsi="Calibri" w:cs="Calibri"/>
                <w:sz w:val="20"/>
                <w:szCs w:val="20"/>
                <w:lang w:val="mk-MK" w:eastAsia="hr-HR"/>
              </w:rPr>
              <w:t>Технички спецификации за опрема (посочете за која опрема)</w:t>
            </w:r>
          </w:p>
        </w:tc>
        <w:tc>
          <w:tcPr>
            <w:tcW w:w="2257" w:type="pct"/>
            <w:vAlign w:val="center"/>
          </w:tcPr>
          <w:p w14:paraId="0CA03635" w14:textId="77777777" w:rsidR="00BE277F" w:rsidRPr="00DD14D9" w:rsidRDefault="00BE277F" w:rsidP="00B6013E">
            <w:pPr>
              <w:spacing w:after="0"/>
              <w:jc w:val="left"/>
              <w:rPr>
                <w:rFonts w:ascii="Calibri" w:eastAsia="Calibri" w:hAnsi="Calibri" w:cs="Times New Roman"/>
                <w:sz w:val="22"/>
                <w:szCs w:val="22"/>
                <w:lang w:val="mk-MK"/>
              </w:rPr>
            </w:pPr>
          </w:p>
        </w:tc>
      </w:tr>
      <w:tr w:rsidR="00DD14D9" w:rsidRPr="00823C6F" w14:paraId="55B32990" w14:textId="77777777" w:rsidTr="009D6FBE">
        <w:trPr>
          <w:trHeight w:val="417"/>
          <w:jc w:val="center"/>
        </w:trPr>
        <w:tc>
          <w:tcPr>
            <w:tcW w:w="2743" w:type="pct"/>
            <w:vAlign w:val="center"/>
          </w:tcPr>
          <w:p w14:paraId="236C6446" w14:textId="28E793D6" w:rsidR="00BE277F" w:rsidRPr="00DD14D9" w:rsidRDefault="003E3EE3" w:rsidP="00E063E7">
            <w:pPr>
              <w:spacing w:after="0"/>
              <w:jc w:val="left"/>
              <w:rPr>
                <w:rFonts w:ascii="Calibri" w:eastAsia="Calibri" w:hAnsi="Calibri" w:cs="Times New Roman"/>
                <w:sz w:val="20"/>
                <w:szCs w:val="20"/>
                <w:lang w:val="mk-MK"/>
              </w:rPr>
            </w:pPr>
            <w:r w:rsidRPr="00DD14D9">
              <w:rPr>
                <w:rFonts w:ascii="Calibri" w:hAnsi="Calibri" w:cs="Calibri"/>
                <w:sz w:val="20"/>
                <w:szCs w:val="20"/>
                <w:lang w:val="mk-MK" w:eastAsia="hr-HR"/>
              </w:rPr>
              <w:t>Д</w:t>
            </w:r>
            <w:r w:rsidR="00BE277F" w:rsidRPr="00DD14D9">
              <w:rPr>
                <w:rFonts w:ascii="Calibri" w:hAnsi="Calibri" w:cs="Calibri"/>
                <w:sz w:val="20"/>
                <w:szCs w:val="20"/>
                <w:lang w:val="mk-MK" w:eastAsia="hr-HR"/>
              </w:rPr>
              <w:t>руг вид на документација потребна за подготовка на проектот</w:t>
            </w:r>
            <w:r w:rsidRPr="00DD14D9">
              <w:rPr>
                <w:rFonts w:ascii="Calibri" w:hAnsi="Calibri" w:cs="Calibri"/>
                <w:sz w:val="20"/>
                <w:szCs w:val="20"/>
                <w:lang w:val="mk-MK" w:eastAsia="hr-HR"/>
              </w:rPr>
              <w:t xml:space="preserve"> (да се наведе)</w:t>
            </w:r>
            <w:r w:rsidR="005979C3" w:rsidRPr="00DD14D9">
              <w:rPr>
                <w:rFonts w:ascii="Calibri" w:hAnsi="Calibri" w:cs="Calibri"/>
                <w:sz w:val="20"/>
                <w:szCs w:val="20"/>
                <w:lang w:val="mk-MK" w:eastAsia="hr-HR"/>
              </w:rPr>
              <w:t>:</w:t>
            </w:r>
          </w:p>
        </w:tc>
        <w:tc>
          <w:tcPr>
            <w:tcW w:w="2257" w:type="pct"/>
            <w:vAlign w:val="center"/>
          </w:tcPr>
          <w:p w14:paraId="104F8522" w14:textId="77777777" w:rsidR="00BE277F" w:rsidRPr="00DD14D9" w:rsidRDefault="00BE277F" w:rsidP="00B6013E">
            <w:pPr>
              <w:spacing w:after="0"/>
              <w:jc w:val="left"/>
              <w:rPr>
                <w:rFonts w:ascii="Calibri" w:eastAsia="Calibri" w:hAnsi="Calibri" w:cs="Times New Roman"/>
                <w:sz w:val="22"/>
                <w:szCs w:val="22"/>
                <w:lang w:val="mk-MK"/>
              </w:rPr>
            </w:pPr>
          </w:p>
        </w:tc>
      </w:tr>
    </w:tbl>
    <w:p w14:paraId="60824173" w14:textId="04400749" w:rsidR="0093359F" w:rsidRPr="00DD14D9" w:rsidRDefault="0093359F" w:rsidP="00120436">
      <w:pPr>
        <w:spacing w:before="120" w:after="0"/>
        <w:rPr>
          <w:rFonts w:ascii="Calibri" w:eastAsia="Calibri" w:hAnsi="Calibri" w:cs="Times New Roman"/>
          <w:sz w:val="20"/>
          <w:szCs w:val="20"/>
          <w:lang w:val="mk-MK"/>
        </w:rPr>
      </w:pPr>
      <w:r w:rsidRPr="00DD14D9">
        <w:rPr>
          <w:rFonts w:ascii="Calibri" w:eastAsia="Calibri" w:hAnsi="Calibri" w:cs="Times New Roman"/>
          <w:b/>
          <w:bCs/>
          <w:sz w:val="20"/>
          <w:szCs w:val="20"/>
          <w:lang w:val="mk-MK"/>
        </w:rPr>
        <w:t>Забелешка</w:t>
      </w:r>
      <w:r w:rsidRPr="00DD14D9">
        <w:rPr>
          <w:rFonts w:ascii="Calibri" w:eastAsia="Calibri" w:hAnsi="Calibri" w:cs="Times New Roman"/>
          <w:sz w:val="20"/>
          <w:szCs w:val="20"/>
          <w:lang w:val="mk-MK"/>
        </w:rPr>
        <w:t xml:space="preserve">: Типовите на документи/техничка документација обележани со </w:t>
      </w:r>
      <w:r w:rsidRPr="00DD14D9">
        <w:rPr>
          <w:rFonts w:ascii="Calibri" w:eastAsia="Calibri" w:hAnsi="Calibri" w:cs="Times New Roman"/>
          <w:b/>
          <w:bCs/>
          <w:sz w:val="20"/>
          <w:szCs w:val="20"/>
          <w:lang w:val="mk-MK"/>
        </w:rPr>
        <w:t>*</w:t>
      </w:r>
      <w:r w:rsidRPr="00DD14D9">
        <w:rPr>
          <w:rFonts w:ascii="Calibri" w:eastAsia="Calibri" w:hAnsi="Calibri" w:cs="Times New Roman"/>
          <w:sz w:val="20"/>
          <w:szCs w:val="20"/>
          <w:lang w:val="mk-MK"/>
        </w:rPr>
        <w:t xml:space="preserve"> не може да се финансираат со средства од грантот. Доколку се потребни, истите може да се финансираат </w:t>
      </w:r>
      <w:r w:rsidR="003E3EE3" w:rsidRPr="00DD14D9">
        <w:rPr>
          <w:rFonts w:ascii="Calibri" w:eastAsia="Calibri" w:hAnsi="Calibri" w:cs="Times New Roman"/>
          <w:sz w:val="20"/>
          <w:szCs w:val="20"/>
          <w:lang w:val="mk-MK"/>
        </w:rPr>
        <w:t>во рамките на обезбеденото ко-финансирање на барателот/барателите на грантот. По исклучо</w:t>
      </w:r>
      <w:r w:rsidR="00CE6BF1">
        <w:rPr>
          <w:rFonts w:ascii="Calibri" w:eastAsia="Calibri" w:hAnsi="Calibri" w:cs="Times New Roman"/>
          <w:sz w:val="20"/>
          <w:szCs w:val="20"/>
          <w:lang w:val="mk-MK"/>
        </w:rPr>
        <w:t>к</w:t>
      </w:r>
      <w:r w:rsidR="003E3EE3" w:rsidRPr="00DD14D9">
        <w:rPr>
          <w:rFonts w:ascii="Calibri" w:eastAsia="Calibri" w:hAnsi="Calibri" w:cs="Times New Roman"/>
          <w:sz w:val="20"/>
          <w:szCs w:val="20"/>
          <w:lang w:val="mk-MK"/>
        </w:rPr>
        <w:t>, средствата од грантот може да се искористат за финансирање на физибилити студија доколку истата е дел од комплетот на техничка документација и се вклопува во достапниот буџет.</w:t>
      </w:r>
    </w:p>
    <w:p w14:paraId="5E382920" w14:textId="77777777" w:rsidR="0093359F" w:rsidRPr="00DD14D9" w:rsidRDefault="0093359F" w:rsidP="00B6013E">
      <w:pPr>
        <w:spacing w:after="0"/>
        <w:jc w:val="left"/>
        <w:rPr>
          <w:rFonts w:ascii="Calibri" w:eastAsia="Calibri" w:hAnsi="Calibri" w:cs="Times New Roman"/>
          <w:sz w:val="22"/>
          <w:szCs w:val="22"/>
          <w:lang w:val="mk-MK"/>
        </w:rPr>
      </w:pPr>
    </w:p>
    <w:tbl>
      <w:tblPr>
        <w:tblStyle w:val="ZchnZchnCharZchnCharZchnCharZchnCharZchnCharZchnCharZchnCharZchnCharZchnZchnCharZchnZchnCharZchnZchnCharZchnZchn2"/>
        <w:tblW w:w="5000" w:type="pct"/>
        <w:tblLook w:val="04A0" w:firstRow="1" w:lastRow="0" w:firstColumn="1" w:lastColumn="0" w:noHBand="0" w:noVBand="1"/>
      </w:tblPr>
      <w:tblGrid>
        <w:gridCol w:w="4304"/>
        <w:gridCol w:w="5040"/>
      </w:tblGrid>
      <w:tr w:rsidR="00DD14D9" w:rsidRPr="00823C6F" w14:paraId="549BAE36" w14:textId="77777777" w:rsidTr="003B4DDA">
        <w:trPr>
          <w:trHeight w:val="339"/>
        </w:trPr>
        <w:tc>
          <w:tcPr>
            <w:tcW w:w="5000" w:type="pct"/>
            <w:gridSpan w:val="2"/>
            <w:noWrap/>
            <w:vAlign w:val="center"/>
            <w:hideMark/>
          </w:tcPr>
          <w:p w14:paraId="3CAD04BD" w14:textId="77777777" w:rsidR="00BE277F" w:rsidRPr="00DD14D9" w:rsidRDefault="00BE277F" w:rsidP="00B6013E">
            <w:pPr>
              <w:spacing w:after="0"/>
              <w:jc w:val="left"/>
              <w:rPr>
                <w:rFonts w:ascii="Calibri" w:eastAsia="Calibri" w:hAnsi="Calibri" w:cs="Times New Roman"/>
                <w:b/>
                <w:sz w:val="20"/>
                <w:szCs w:val="20"/>
                <w:lang w:val="mk-MK"/>
              </w:rPr>
            </w:pPr>
            <w:r w:rsidRPr="00DD14D9">
              <w:rPr>
                <w:rFonts w:ascii="Calibri" w:eastAsia="Calibri" w:hAnsi="Calibri" w:cs="Times New Roman"/>
                <w:b/>
                <w:sz w:val="20"/>
                <w:szCs w:val="20"/>
                <w:lang w:val="mk-MK"/>
              </w:rPr>
              <w:t xml:space="preserve">4. </w:t>
            </w:r>
            <w:r w:rsidRPr="00DD14D9">
              <w:rPr>
                <w:rFonts w:ascii="Calibri" w:eastAsia="Calibri" w:hAnsi="Calibri" w:cs="Times New Roman"/>
                <w:b/>
                <w:bCs/>
                <w:sz w:val="20"/>
                <w:szCs w:val="20"/>
                <w:lang w:val="mk-MK"/>
              </w:rPr>
              <w:t>ПРОЕКТНА ДОКУМЕНТАЦИЈА КОЈАШТО Е ПРЕДМЕТ НА ПРИЈАВАТА ДО ФОНДОТ</w:t>
            </w:r>
          </w:p>
        </w:tc>
      </w:tr>
      <w:tr w:rsidR="00DD14D9" w:rsidRPr="00823C6F" w14:paraId="37A8B335" w14:textId="77777777" w:rsidTr="003B4DDA">
        <w:trPr>
          <w:trHeight w:val="511"/>
        </w:trPr>
        <w:tc>
          <w:tcPr>
            <w:tcW w:w="2303" w:type="pct"/>
            <w:noWrap/>
            <w:vAlign w:val="center"/>
            <w:hideMark/>
          </w:tcPr>
          <w:p w14:paraId="7C9240BF" w14:textId="77777777" w:rsidR="00BE277F" w:rsidRDefault="00BE277F" w:rsidP="00B6013E">
            <w:pPr>
              <w:spacing w:after="0"/>
              <w:jc w:val="left"/>
              <w:rPr>
                <w:rFonts w:ascii="Calibri" w:eastAsia="Calibri" w:hAnsi="Calibri" w:cs="Times New Roman"/>
                <w:b/>
                <w:sz w:val="20"/>
                <w:szCs w:val="20"/>
                <w:lang w:val="mk-MK"/>
              </w:rPr>
            </w:pPr>
            <w:r w:rsidRPr="00DD14D9">
              <w:rPr>
                <w:rFonts w:ascii="Calibri" w:eastAsia="Calibri" w:hAnsi="Calibri" w:cs="Times New Roman"/>
                <w:b/>
                <w:sz w:val="20"/>
                <w:szCs w:val="20"/>
                <w:lang w:val="mk-MK"/>
              </w:rPr>
              <w:t>Документ(и) за кои се пријавувате:</w:t>
            </w:r>
          </w:p>
          <w:p w14:paraId="2B6F9DF4" w14:textId="77777777" w:rsidR="00DD50D7" w:rsidRDefault="00DD50D7" w:rsidP="00B6013E">
            <w:pPr>
              <w:spacing w:after="0"/>
              <w:jc w:val="left"/>
              <w:rPr>
                <w:rFonts w:ascii="Calibri" w:eastAsia="Calibri" w:hAnsi="Calibri" w:cs="Times New Roman"/>
                <w:b/>
                <w:sz w:val="20"/>
                <w:szCs w:val="20"/>
                <w:lang w:val="mk-MK"/>
              </w:rPr>
            </w:pPr>
          </w:p>
          <w:p w14:paraId="73772881" w14:textId="77777777" w:rsidR="00DD50D7" w:rsidRPr="00DD14D9" w:rsidRDefault="00DD50D7" w:rsidP="00B6013E">
            <w:pPr>
              <w:spacing w:after="0"/>
              <w:jc w:val="left"/>
              <w:rPr>
                <w:rFonts w:ascii="Calibri" w:eastAsia="Calibri" w:hAnsi="Calibri" w:cs="Times New Roman"/>
                <w:b/>
                <w:sz w:val="20"/>
                <w:szCs w:val="20"/>
                <w:lang w:val="mk-MK"/>
              </w:rPr>
            </w:pPr>
          </w:p>
        </w:tc>
        <w:tc>
          <w:tcPr>
            <w:tcW w:w="2697" w:type="pct"/>
            <w:vAlign w:val="center"/>
            <w:hideMark/>
          </w:tcPr>
          <w:p w14:paraId="3D59C35E" w14:textId="38A87F3E" w:rsidR="00BE277F" w:rsidRPr="00DD14D9" w:rsidRDefault="00BE277F" w:rsidP="00B6013E">
            <w:pPr>
              <w:spacing w:after="0"/>
              <w:jc w:val="left"/>
              <w:rPr>
                <w:rFonts w:ascii="Calibri" w:eastAsia="Calibri" w:hAnsi="Calibri" w:cs="Times New Roman"/>
                <w:i/>
                <w:sz w:val="20"/>
                <w:szCs w:val="20"/>
                <w:lang w:val="mk-MK"/>
              </w:rPr>
            </w:pPr>
            <w:r w:rsidRPr="00DD14D9">
              <w:rPr>
                <w:rFonts w:ascii="Calibri" w:eastAsia="Calibri" w:hAnsi="Calibri" w:cs="Times New Roman"/>
                <w:i/>
                <w:sz w:val="20"/>
                <w:szCs w:val="20"/>
                <w:lang w:val="mk-MK"/>
              </w:rPr>
              <w:t>Ве молиме посоч</w:t>
            </w:r>
            <w:r w:rsidR="00DB3593">
              <w:rPr>
                <w:rFonts w:ascii="Calibri" w:eastAsia="Calibri" w:hAnsi="Calibri" w:cs="Times New Roman"/>
                <w:i/>
                <w:sz w:val="20"/>
                <w:szCs w:val="20"/>
                <w:lang w:val="mk-MK"/>
              </w:rPr>
              <w:t>е</w:t>
            </w:r>
            <w:r w:rsidRPr="00DD14D9">
              <w:rPr>
                <w:rFonts w:ascii="Calibri" w:eastAsia="Calibri" w:hAnsi="Calibri" w:cs="Times New Roman"/>
                <w:i/>
                <w:sz w:val="20"/>
                <w:szCs w:val="20"/>
                <w:lang w:val="mk-MK"/>
              </w:rPr>
              <w:t>те кои документи, наведени во претходниот дел</w:t>
            </w:r>
            <w:r w:rsidR="00AA5E51" w:rsidRPr="00DD14D9">
              <w:rPr>
                <w:rFonts w:ascii="Calibri" w:eastAsia="Calibri" w:hAnsi="Calibri" w:cs="Times New Roman"/>
                <w:i/>
                <w:sz w:val="20"/>
                <w:szCs w:val="20"/>
                <w:lang w:val="mk-MK"/>
              </w:rPr>
              <w:t>, сакате да ги финансирате во рамките на грантот, а кои би ги финансирале во рамките на соптственото учество.</w:t>
            </w:r>
          </w:p>
        </w:tc>
      </w:tr>
      <w:tr w:rsidR="00DD14D9" w:rsidRPr="00DD14D9" w14:paraId="397074D6" w14:textId="77777777" w:rsidTr="003B4DDA">
        <w:trPr>
          <w:trHeight w:val="302"/>
        </w:trPr>
        <w:tc>
          <w:tcPr>
            <w:tcW w:w="5000" w:type="pct"/>
            <w:gridSpan w:val="2"/>
            <w:vAlign w:val="center"/>
            <w:hideMark/>
          </w:tcPr>
          <w:p w14:paraId="53675F62" w14:textId="4D06C460" w:rsidR="00BE277F" w:rsidRPr="00DD14D9" w:rsidRDefault="00BE277F" w:rsidP="00B6013E">
            <w:pPr>
              <w:spacing w:after="0"/>
              <w:jc w:val="left"/>
              <w:rPr>
                <w:rFonts w:ascii="Calibri" w:eastAsia="Calibri" w:hAnsi="Calibri" w:cs="Times New Roman"/>
                <w:i/>
                <w:sz w:val="20"/>
                <w:szCs w:val="20"/>
                <w:lang w:val="mk-MK"/>
              </w:rPr>
            </w:pPr>
            <w:r w:rsidRPr="00DD14D9">
              <w:rPr>
                <w:rFonts w:ascii="Calibri" w:eastAsia="Calibri" w:hAnsi="Calibri" w:cs="Times New Roman"/>
                <w:b/>
                <w:sz w:val="20"/>
                <w:szCs w:val="20"/>
                <w:lang w:val="mk-MK"/>
              </w:rPr>
              <w:t xml:space="preserve">Оправдување: </w:t>
            </w:r>
            <w:r w:rsidRPr="00DD14D9">
              <w:rPr>
                <w:rFonts w:ascii="Calibri" w:eastAsia="Calibri" w:hAnsi="Calibri" w:cs="Times New Roman"/>
                <w:i/>
                <w:sz w:val="20"/>
                <w:szCs w:val="20"/>
                <w:lang w:val="mk-MK"/>
              </w:rPr>
              <w:t>(макс. 500 збора)</w:t>
            </w:r>
            <w:r w:rsidR="00AA5E51" w:rsidRPr="00DD14D9">
              <w:rPr>
                <w:rFonts w:ascii="Calibri" w:eastAsia="Calibri" w:hAnsi="Calibri" w:cs="Times New Roman"/>
                <w:i/>
                <w:sz w:val="20"/>
                <w:szCs w:val="20"/>
                <w:lang w:val="mk-MK"/>
              </w:rPr>
              <w:t xml:space="preserve">: </w:t>
            </w:r>
            <w:r w:rsidRPr="00DD14D9">
              <w:rPr>
                <w:rFonts w:ascii="Calibri" w:eastAsia="Calibri" w:hAnsi="Calibri" w:cs="Times New Roman"/>
                <w:i/>
                <w:sz w:val="20"/>
                <w:szCs w:val="20"/>
                <w:lang w:val="mk-MK"/>
              </w:rPr>
              <w:t>Ве молиме објаснете зошто оваа документација е неопходна за подготовка на проектот. Ве молиме наведете правни или други референци</w:t>
            </w:r>
            <w:r w:rsidR="00AA5E51" w:rsidRPr="00DD14D9">
              <w:rPr>
                <w:rFonts w:ascii="Calibri" w:eastAsia="Calibri" w:hAnsi="Calibri" w:cs="Times New Roman"/>
                <w:i/>
                <w:sz w:val="20"/>
                <w:szCs w:val="20"/>
                <w:lang w:val="mk-MK"/>
              </w:rPr>
              <w:t>.</w:t>
            </w:r>
          </w:p>
          <w:p w14:paraId="3FC31103" w14:textId="77777777" w:rsidR="00BE277F" w:rsidRPr="00DD14D9" w:rsidRDefault="00BE277F" w:rsidP="00B6013E">
            <w:pPr>
              <w:spacing w:after="0"/>
              <w:jc w:val="left"/>
              <w:rPr>
                <w:rFonts w:ascii="Calibri" w:eastAsia="Calibri" w:hAnsi="Calibri" w:cs="Times New Roman"/>
                <w:sz w:val="20"/>
                <w:szCs w:val="20"/>
                <w:lang w:val="mk-MK"/>
              </w:rPr>
            </w:pPr>
          </w:p>
        </w:tc>
      </w:tr>
      <w:tr w:rsidR="00DD14D9" w:rsidRPr="00823C6F" w14:paraId="1B863F77" w14:textId="77777777" w:rsidTr="003B4DDA">
        <w:trPr>
          <w:trHeight w:val="302"/>
        </w:trPr>
        <w:tc>
          <w:tcPr>
            <w:tcW w:w="2303" w:type="pct"/>
            <w:vAlign w:val="center"/>
          </w:tcPr>
          <w:p w14:paraId="2A3EF9EE" w14:textId="3BDF6584" w:rsidR="00BE277F" w:rsidRPr="00DD14D9" w:rsidRDefault="00BE277F" w:rsidP="00B6013E">
            <w:pPr>
              <w:spacing w:after="0"/>
              <w:jc w:val="left"/>
              <w:rPr>
                <w:rFonts w:ascii="Calibri" w:eastAsia="Calibri" w:hAnsi="Calibri" w:cs="Times New Roman"/>
                <w:sz w:val="20"/>
                <w:szCs w:val="20"/>
                <w:lang w:val="mk-MK"/>
              </w:rPr>
            </w:pPr>
            <w:r w:rsidRPr="00DD14D9">
              <w:rPr>
                <w:rFonts w:ascii="Calibri" w:eastAsia="Calibri" w:hAnsi="Calibri" w:cs="Times New Roman"/>
                <w:b/>
                <w:sz w:val="20"/>
                <w:szCs w:val="20"/>
                <w:lang w:val="mk-MK"/>
              </w:rPr>
              <w:t>Проценета цена на чинење на изработката на проектната документација</w:t>
            </w:r>
            <w:r w:rsidRPr="00DD14D9">
              <w:rPr>
                <w:rFonts w:ascii="Calibri" w:eastAsia="Calibri" w:hAnsi="Calibri" w:cs="Times New Roman"/>
                <w:sz w:val="20"/>
                <w:szCs w:val="20"/>
                <w:lang w:val="mk-MK"/>
              </w:rPr>
              <w:t xml:space="preserve"> </w:t>
            </w:r>
            <w:r w:rsidR="00AA5E51" w:rsidRPr="00DD14D9">
              <w:rPr>
                <w:rFonts w:ascii="Calibri" w:eastAsia="Calibri" w:hAnsi="Calibri" w:cs="Times New Roman"/>
                <w:sz w:val="20"/>
                <w:szCs w:val="20"/>
                <w:lang w:val="mk-MK"/>
              </w:rPr>
              <w:t>(</w:t>
            </w:r>
            <w:r w:rsidRPr="00DD14D9">
              <w:rPr>
                <w:rFonts w:ascii="Calibri" w:eastAsia="Calibri" w:hAnsi="Calibri" w:cs="Times New Roman"/>
                <w:sz w:val="20"/>
                <w:szCs w:val="20"/>
                <w:lang w:val="mk-MK"/>
              </w:rPr>
              <w:t>во американски долари</w:t>
            </w:r>
            <w:r w:rsidR="00AA5E51" w:rsidRPr="00DD14D9">
              <w:rPr>
                <w:rFonts w:ascii="Calibri" w:eastAsia="Calibri" w:hAnsi="Calibri" w:cs="Times New Roman"/>
                <w:sz w:val="20"/>
                <w:szCs w:val="20"/>
                <w:lang w:val="mk-MK"/>
              </w:rPr>
              <w:t>)</w:t>
            </w:r>
          </w:p>
        </w:tc>
        <w:tc>
          <w:tcPr>
            <w:tcW w:w="2697" w:type="pct"/>
            <w:vAlign w:val="center"/>
          </w:tcPr>
          <w:p w14:paraId="4D06DE2D" w14:textId="62AC1D20" w:rsidR="00BE277F" w:rsidRPr="00DD14D9" w:rsidRDefault="00BE277F" w:rsidP="004F5960">
            <w:pPr>
              <w:spacing w:after="60"/>
              <w:jc w:val="left"/>
              <w:rPr>
                <w:rFonts w:ascii="Calibri" w:eastAsia="Calibri" w:hAnsi="Calibri" w:cs="Times New Roman"/>
                <w:i/>
                <w:sz w:val="20"/>
                <w:szCs w:val="20"/>
                <w:lang w:val="mk-MK"/>
              </w:rPr>
            </w:pPr>
            <w:r w:rsidRPr="00DD14D9">
              <w:rPr>
                <w:rFonts w:ascii="Calibri" w:eastAsia="Calibri" w:hAnsi="Calibri" w:cs="Times New Roman"/>
                <w:i/>
                <w:sz w:val="20"/>
                <w:szCs w:val="20"/>
                <w:lang w:val="mk-MK"/>
              </w:rPr>
              <w:t xml:space="preserve">Ве молиме наведете </w:t>
            </w:r>
            <w:r w:rsidR="00AA5E51" w:rsidRPr="00DD14D9">
              <w:rPr>
                <w:rFonts w:ascii="Calibri" w:eastAsia="Calibri" w:hAnsi="Calibri" w:cs="Times New Roman"/>
                <w:i/>
                <w:sz w:val="20"/>
                <w:szCs w:val="20"/>
                <w:lang w:val="mk-MK"/>
              </w:rPr>
              <w:t xml:space="preserve">ја </w:t>
            </w:r>
            <w:r w:rsidRPr="00DD14D9">
              <w:rPr>
                <w:rFonts w:ascii="Calibri" w:eastAsia="Calibri" w:hAnsi="Calibri" w:cs="Times New Roman"/>
                <w:i/>
                <w:sz w:val="20"/>
                <w:szCs w:val="20"/>
                <w:lang w:val="mk-MK"/>
              </w:rPr>
              <w:t>проценета</w:t>
            </w:r>
            <w:r w:rsidR="00AA5E51" w:rsidRPr="00DD14D9">
              <w:rPr>
                <w:rFonts w:ascii="Calibri" w:eastAsia="Calibri" w:hAnsi="Calibri" w:cs="Times New Roman"/>
                <w:i/>
                <w:sz w:val="20"/>
                <w:szCs w:val="20"/>
                <w:lang w:val="mk-MK"/>
              </w:rPr>
              <w:t>та</w:t>
            </w:r>
            <w:r w:rsidRPr="00DD14D9">
              <w:rPr>
                <w:rFonts w:ascii="Calibri" w:eastAsia="Calibri" w:hAnsi="Calibri" w:cs="Times New Roman"/>
                <w:i/>
                <w:sz w:val="20"/>
                <w:szCs w:val="20"/>
                <w:lang w:val="mk-MK"/>
              </w:rPr>
              <w:t xml:space="preserve"> цена</w:t>
            </w:r>
            <w:r w:rsidR="00AA5E51" w:rsidRPr="00DD14D9">
              <w:rPr>
                <w:rFonts w:ascii="Calibri" w:eastAsia="Calibri" w:hAnsi="Calibri" w:cs="Times New Roman"/>
                <w:i/>
                <w:sz w:val="20"/>
                <w:szCs w:val="20"/>
                <w:lang w:val="mk-MK"/>
              </w:rPr>
              <w:t xml:space="preserve"> за потребната документација – посебно за деловите што би се финансирале со средства од грантот и со сопствено учество. </w:t>
            </w:r>
          </w:p>
        </w:tc>
      </w:tr>
      <w:tr w:rsidR="00BE277F" w:rsidRPr="00823C6F" w14:paraId="7A0345FB" w14:textId="77777777" w:rsidTr="003B4DDA">
        <w:trPr>
          <w:trHeight w:val="302"/>
        </w:trPr>
        <w:tc>
          <w:tcPr>
            <w:tcW w:w="2303" w:type="pct"/>
            <w:vAlign w:val="center"/>
          </w:tcPr>
          <w:p w14:paraId="083D66EA" w14:textId="77777777" w:rsidR="00BE277F" w:rsidRPr="00DD14D9" w:rsidRDefault="00BE277F" w:rsidP="00B6013E">
            <w:pPr>
              <w:spacing w:after="0"/>
              <w:jc w:val="left"/>
              <w:rPr>
                <w:rFonts w:ascii="Calibri" w:eastAsia="Calibri" w:hAnsi="Calibri" w:cs="Times New Roman"/>
                <w:b/>
                <w:sz w:val="20"/>
                <w:szCs w:val="20"/>
                <w:lang w:val="mk-MK"/>
              </w:rPr>
            </w:pPr>
            <w:r w:rsidRPr="00DD14D9">
              <w:rPr>
                <w:rFonts w:ascii="Calibri" w:eastAsia="Calibri" w:hAnsi="Calibri" w:cs="Times New Roman"/>
                <w:b/>
                <w:sz w:val="20"/>
                <w:szCs w:val="20"/>
                <w:lang w:val="mk-MK"/>
              </w:rPr>
              <w:t>Кофинансирање на трошоците за услугите:</w:t>
            </w:r>
          </w:p>
        </w:tc>
        <w:tc>
          <w:tcPr>
            <w:tcW w:w="2697" w:type="pct"/>
            <w:vAlign w:val="center"/>
          </w:tcPr>
          <w:p w14:paraId="2E4984E5" w14:textId="77777777" w:rsidR="00C114B6" w:rsidRDefault="00BE277F" w:rsidP="00FC19B3">
            <w:pPr>
              <w:spacing w:after="60"/>
              <w:jc w:val="left"/>
              <w:rPr>
                <w:rFonts w:ascii="Calibri" w:eastAsia="Calibri" w:hAnsi="Calibri" w:cs="Times New Roman"/>
                <w:i/>
                <w:sz w:val="20"/>
                <w:szCs w:val="20"/>
                <w:lang w:val="mk-MK"/>
              </w:rPr>
            </w:pPr>
            <w:r w:rsidRPr="00DD14D9">
              <w:rPr>
                <w:rFonts w:ascii="Calibri" w:eastAsia="Calibri" w:hAnsi="Calibri" w:cs="Times New Roman"/>
                <w:i/>
                <w:sz w:val="20"/>
                <w:szCs w:val="20"/>
                <w:lang w:val="mk-MK"/>
              </w:rPr>
              <w:t xml:space="preserve">Ве молиме </w:t>
            </w:r>
            <w:r w:rsidR="00AA5E51" w:rsidRPr="00DD14D9">
              <w:rPr>
                <w:rFonts w:ascii="Calibri" w:eastAsia="Calibri" w:hAnsi="Calibri" w:cs="Times New Roman"/>
                <w:i/>
                <w:sz w:val="20"/>
                <w:szCs w:val="20"/>
                <w:lang w:val="mk-MK"/>
              </w:rPr>
              <w:t>потврдете дека сте</w:t>
            </w:r>
            <w:r w:rsidRPr="00DD14D9">
              <w:rPr>
                <w:rFonts w:ascii="Calibri" w:eastAsia="Calibri" w:hAnsi="Calibri" w:cs="Times New Roman"/>
                <w:i/>
                <w:sz w:val="20"/>
                <w:szCs w:val="20"/>
                <w:lang w:val="mk-MK"/>
              </w:rPr>
              <w:t xml:space="preserve"> соглас</w:t>
            </w:r>
            <w:r w:rsidR="00AA5E51" w:rsidRPr="00DD14D9">
              <w:rPr>
                <w:rFonts w:ascii="Calibri" w:eastAsia="Calibri" w:hAnsi="Calibri" w:cs="Times New Roman"/>
                <w:i/>
                <w:sz w:val="20"/>
                <w:szCs w:val="20"/>
                <w:lang w:val="mk-MK"/>
              </w:rPr>
              <w:t>ни</w:t>
            </w:r>
            <w:r w:rsidRPr="00DD14D9">
              <w:rPr>
                <w:rFonts w:ascii="Calibri" w:eastAsia="Calibri" w:hAnsi="Calibri" w:cs="Times New Roman"/>
                <w:i/>
                <w:sz w:val="20"/>
                <w:szCs w:val="20"/>
                <w:lang w:val="mk-MK"/>
              </w:rPr>
              <w:t xml:space="preserve"> и во можност да ги кофинансира</w:t>
            </w:r>
            <w:r w:rsidR="00AA5E51" w:rsidRPr="00DD14D9">
              <w:rPr>
                <w:rFonts w:ascii="Calibri" w:eastAsia="Calibri" w:hAnsi="Calibri" w:cs="Times New Roman"/>
                <w:i/>
                <w:sz w:val="20"/>
                <w:szCs w:val="20"/>
                <w:lang w:val="mk-MK"/>
              </w:rPr>
              <w:t>те</w:t>
            </w:r>
            <w:r w:rsidRPr="00DD14D9">
              <w:rPr>
                <w:rFonts w:ascii="Calibri" w:eastAsia="Calibri" w:hAnsi="Calibri" w:cs="Times New Roman"/>
                <w:i/>
                <w:sz w:val="20"/>
                <w:szCs w:val="20"/>
                <w:lang w:val="mk-MK"/>
              </w:rPr>
              <w:t xml:space="preserve"> трошоците во случај тие да го надминат </w:t>
            </w:r>
            <w:r w:rsidR="00C114B6">
              <w:rPr>
                <w:rFonts w:ascii="Calibri" w:eastAsia="Calibri" w:hAnsi="Calibri" w:cs="Times New Roman"/>
                <w:i/>
                <w:sz w:val="20"/>
                <w:szCs w:val="20"/>
                <w:lang w:val="mk-MK"/>
              </w:rPr>
              <w:t>првично проценетиот износ и комбинираното финансирање (грант + сопствено финансирање)</w:t>
            </w:r>
            <w:r w:rsidRPr="00DD14D9">
              <w:rPr>
                <w:rFonts w:ascii="Calibri" w:eastAsia="Calibri" w:hAnsi="Calibri" w:cs="Times New Roman"/>
                <w:i/>
                <w:sz w:val="20"/>
                <w:szCs w:val="20"/>
                <w:lang w:val="mk-MK"/>
              </w:rPr>
              <w:t xml:space="preserve">. </w:t>
            </w:r>
          </w:p>
          <w:p w14:paraId="36A1D8B4" w14:textId="15942985" w:rsidR="009D6FBE" w:rsidRPr="00DD14D9" w:rsidRDefault="00AA5E51" w:rsidP="00C114B6">
            <w:pPr>
              <w:spacing w:after="60"/>
              <w:jc w:val="left"/>
              <w:rPr>
                <w:rFonts w:ascii="Calibri" w:eastAsia="Calibri" w:hAnsi="Calibri" w:cs="Times New Roman"/>
                <w:i/>
                <w:sz w:val="20"/>
                <w:szCs w:val="20"/>
                <w:lang w:val="mk-MK"/>
              </w:rPr>
            </w:pPr>
            <w:r w:rsidRPr="00DD14D9">
              <w:rPr>
                <w:rFonts w:ascii="Calibri" w:eastAsia="Calibri" w:hAnsi="Calibri" w:cs="Times New Roman"/>
                <w:i/>
                <w:sz w:val="20"/>
                <w:szCs w:val="20"/>
                <w:lang w:val="mk-MK"/>
              </w:rPr>
              <w:t>П</w:t>
            </w:r>
            <w:r w:rsidR="00BE277F" w:rsidRPr="00DD14D9">
              <w:rPr>
                <w:rFonts w:ascii="Calibri" w:eastAsia="Calibri" w:hAnsi="Calibri" w:cs="Times New Roman"/>
                <w:i/>
                <w:sz w:val="20"/>
                <w:szCs w:val="20"/>
                <w:lang w:val="mk-MK"/>
              </w:rPr>
              <w:t>осоч</w:t>
            </w:r>
            <w:r w:rsidRPr="00DD14D9">
              <w:rPr>
                <w:rFonts w:ascii="Calibri" w:eastAsia="Calibri" w:hAnsi="Calibri" w:cs="Times New Roman"/>
                <w:i/>
                <w:sz w:val="20"/>
                <w:szCs w:val="20"/>
                <w:lang w:val="mk-MK"/>
              </w:rPr>
              <w:t>е</w:t>
            </w:r>
            <w:r w:rsidR="00BE277F" w:rsidRPr="00DD14D9">
              <w:rPr>
                <w:rFonts w:ascii="Calibri" w:eastAsia="Calibri" w:hAnsi="Calibri" w:cs="Times New Roman"/>
                <w:i/>
                <w:sz w:val="20"/>
                <w:szCs w:val="20"/>
                <w:lang w:val="mk-MK"/>
              </w:rPr>
              <w:t xml:space="preserve">те дали е донесена формална одлука за ова – ако е потпишано писмо за намера или друга обврзувачки документ за оваа цел, ве молиме приложете го со </w:t>
            </w:r>
            <w:r w:rsidRPr="00DD14D9">
              <w:rPr>
                <w:rFonts w:ascii="Calibri" w:eastAsia="Calibri" w:hAnsi="Calibri" w:cs="Times New Roman"/>
                <w:i/>
                <w:sz w:val="20"/>
                <w:szCs w:val="20"/>
                <w:lang w:val="mk-MK"/>
              </w:rPr>
              <w:t>барањето за грантот</w:t>
            </w:r>
            <w:r w:rsidR="00BE277F" w:rsidRPr="00DD14D9">
              <w:rPr>
                <w:rFonts w:ascii="Calibri" w:eastAsia="Calibri" w:hAnsi="Calibri" w:cs="Times New Roman"/>
                <w:i/>
                <w:sz w:val="20"/>
                <w:szCs w:val="20"/>
                <w:lang w:val="mk-MK"/>
              </w:rPr>
              <w:t>.</w:t>
            </w:r>
          </w:p>
        </w:tc>
      </w:tr>
    </w:tbl>
    <w:p w14:paraId="6AA0B128" w14:textId="77777777" w:rsidR="00BE277F" w:rsidRPr="00DD14D9" w:rsidRDefault="00BE277F" w:rsidP="00B6013E">
      <w:pPr>
        <w:spacing w:after="0"/>
        <w:jc w:val="left"/>
        <w:rPr>
          <w:rFonts w:ascii="Calibri" w:eastAsia="Calibri" w:hAnsi="Calibri" w:cs="Times New Roman"/>
          <w:sz w:val="22"/>
          <w:szCs w:val="22"/>
          <w:lang w:val="mk-MK"/>
        </w:rPr>
      </w:pPr>
    </w:p>
    <w:tbl>
      <w:tblPr>
        <w:tblStyle w:val="ZchnZchnCharZchnCharZchnCharZchnCharZchnCharZchnCharZchnCharZchnCharZchnZchnCharZchnZchnCharZchnZchnCharZchnZchn2"/>
        <w:tblW w:w="5000" w:type="pct"/>
        <w:tblLook w:val="04A0" w:firstRow="1" w:lastRow="0" w:firstColumn="1" w:lastColumn="0" w:noHBand="0" w:noVBand="1"/>
      </w:tblPr>
      <w:tblGrid>
        <w:gridCol w:w="4855"/>
        <w:gridCol w:w="4489"/>
      </w:tblGrid>
      <w:tr w:rsidR="00DD14D9" w:rsidRPr="00823C6F" w14:paraId="29C6DD8F" w14:textId="77777777" w:rsidTr="003B4DDA">
        <w:trPr>
          <w:trHeight w:val="302"/>
        </w:trPr>
        <w:tc>
          <w:tcPr>
            <w:tcW w:w="5000" w:type="pct"/>
            <w:gridSpan w:val="2"/>
            <w:vAlign w:val="center"/>
          </w:tcPr>
          <w:p w14:paraId="31B938DA" w14:textId="77777777" w:rsidR="00BE277F" w:rsidRPr="00DD14D9" w:rsidRDefault="00BE277F" w:rsidP="00B6013E">
            <w:pPr>
              <w:spacing w:after="0"/>
              <w:jc w:val="left"/>
              <w:rPr>
                <w:rFonts w:ascii="Calibri" w:eastAsia="Calibri" w:hAnsi="Calibri" w:cs="Times New Roman"/>
                <w:b/>
                <w:sz w:val="20"/>
                <w:szCs w:val="20"/>
                <w:lang w:val="mk-MK"/>
              </w:rPr>
            </w:pPr>
            <w:r w:rsidRPr="00DD14D9">
              <w:rPr>
                <w:rFonts w:ascii="Calibri" w:eastAsia="Calibri" w:hAnsi="Calibri" w:cs="Times New Roman"/>
                <w:b/>
                <w:sz w:val="20"/>
                <w:szCs w:val="20"/>
                <w:lang w:val="mk-MK"/>
              </w:rPr>
              <w:t>5. КАПАЦИТЕТ НА БАРАТЕЛОТ ЗА СПРОВЕДУВАЊЕ</w:t>
            </w:r>
          </w:p>
        </w:tc>
      </w:tr>
      <w:tr w:rsidR="00DD14D9" w:rsidRPr="00DD14D9" w14:paraId="1846A7AC" w14:textId="77777777" w:rsidTr="003B4DDA">
        <w:trPr>
          <w:trHeight w:val="302"/>
        </w:trPr>
        <w:tc>
          <w:tcPr>
            <w:tcW w:w="5000" w:type="pct"/>
            <w:gridSpan w:val="2"/>
            <w:vAlign w:val="center"/>
            <w:hideMark/>
          </w:tcPr>
          <w:p w14:paraId="4D2E9309" w14:textId="77777777" w:rsidR="00BE277F" w:rsidRPr="00DD14D9" w:rsidRDefault="00BE277F" w:rsidP="00B6013E">
            <w:pPr>
              <w:spacing w:after="0"/>
              <w:jc w:val="left"/>
              <w:rPr>
                <w:rFonts w:ascii="Calibri" w:eastAsia="Calibri" w:hAnsi="Calibri" w:cs="Times New Roman"/>
                <w:sz w:val="20"/>
                <w:szCs w:val="20"/>
                <w:lang w:val="mk-MK"/>
              </w:rPr>
            </w:pPr>
            <w:r w:rsidRPr="00DD14D9">
              <w:rPr>
                <w:rFonts w:ascii="Calibri" w:eastAsia="Calibri" w:hAnsi="Calibri" w:cs="Times New Roman"/>
                <w:b/>
                <w:sz w:val="20"/>
                <w:szCs w:val="20"/>
                <w:lang w:val="mk-MK"/>
              </w:rPr>
              <w:t>Договор за спроведување:</w:t>
            </w:r>
            <w:r w:rsidRPr="00DD14D9">
              <w:rPr>
                <w:rFonts w:ascii="Calibri" w:eastAsia="Calibri" w:hAnsi="Calibri" w:cs="Times New Roman"/>
                <w:sz w:val="20"/>
                <w:szCs w:val="20"/>
                <w:lang w:val="mk-MK"/>
              </w:rPr>
              <w:t xml:space="preserve"> </w:t>
            </w:r>
          </w:p>
          <w:p w14:paraId="74389709" w14:textId="77777777" w:rsidR="00AA5E51" w:rsidRPr="00DD14D9" w:rsidRDefault="00AA5E51" w:rsidP="00B6013E">
            <w:pPr>
              <w:spacing w:after="0"/>
              <w:jc w:val="left"/>
              <w:rPr>
                <w:rFonts w:ascii="Calibri" w:eastAsia="Calibri" w:hAnsi="Calibri" w:cs="Times New Roman"/>
                <w:i/>
                <w:sz w:val="20"/>
                <w:szCs w:val="20"/>
                <w:lang w:val="mk-MK"/>
              </w:rPr>
            </w:pPr>
          </w:p>
          <w:p w14:paraId="0ECBA32E" w14:textId="3A072E54" w:rsidR="00BE277F" w:rsidRPr="00DD14D9" w:rsidRDefault="00BE277F" w:rsidP="00B6013E">
            <w:pPr>
              <w:spacing w:after="0"/>
              <w:jc w:val="left"/>
              <w:rPr>
                <w:rFonts w:ascii="Calibri" w:eastAsia="Calibri" w:hAnsi="Calibri" w:cs="Times New Roman"/>
                <w:i/>
                <w:sz w:val="20"/>
                <w:szCs w:val="20"/>
                <w:lang w:val="mk-MK"/>
              </w:rPr>
            </w:pPr>
            <w:r w:rsidRPr="00DD14D9">
              <w:rPr>
                <w:rFonts w:ascii="Calibri" w:eastAsia="Calibri" w:hAnsi="Calibri" w:cs="Times New Roman"/>
                <w:i/>
                <w:sz w:val="20"/>
                <w:szCs w:val="20"/>
                <w:lang w:val="mk-MK"/>
              </w:rPr>
              <w:t>Ве молиме наведете:</w:t>
            </w:r>
          </w:p>
          <w:p w14:paraId="353FC632" w14:textId="77777777" w:rsidR="00BE277F" w:rsidRPr="00DD14D9" w:rsidRDefault="00BE277F">
            <w:pPr>
              <w:pStyle w:val="ListParagraph"/>
              <w:numPr>
                <w:ilvl w:val="0"/>
                <w:numId w:val="29"/>
              </w:numPr>
              <w:spacing w:after="0"/>
              <w:jc w:val="left"/>
              <w:rPr>
                <w:rFonts w:ascii="Calibri" w:eastAsia="Calibri" w:hAnsi="Calibri" w:cs="Times New Roman"/>
                <w:i/>
                <w:sz w:val="20"/>
                <w:szCs w:val="20"/>
                <w:lang w:val="mk-MK"/>
              </w:rPr>
            </w:pPr>
            <w:r w:rsidRPr="00DD14D9">
              <w:rPr>
                <w:rFonts w:ascii="Calibri" w:eastAsia="Calibri" w:hAnsi="Calibri" w:cs="Times New Roman"/>
                <w:i/>
                <w:sz w:val="20"/>
                <w:szCs w:val="20"/>
                <w:lang w:val="mk-MK"/>
              </w:rPr>
              <w:t xml:space="preserve">број и функција на лицата коишто ќе бидат одговорни за секојдневна комуникација со давателите на услуги (инженери, архитекти, и др.); и нивните улоги/обврски; </w:t>
            </w:r>
          </w:p>
          <w:p w14:paraId="6AA345A0" w14:textId="77777777" w:rsidR="00BE277F" w:rsidRPr="00DD14D9" w:rsidRDefault="00BE277F">
            <w:pPr>
              <w:pStyle w:val="ListParagraph"/>
              <w:numPr>
                <w:ilvl w:val="0"/>
                <w:numId w:val="29"/>
              </w:numPr>
              <w:spacing w:after="0"/>
              <w:jc w:val="left"/>
              <w:rPr>
                <w:rFonts w:ascii="Calibri" w:eastAsia="Calibri" w:hAnsi="Calibri" w:cs="Times New Roman"/>
                <w:sz w:val="20"/>
                <w:szCs w:val="20"/>
                <w:lang w:val="mk-MK"/>
              </w:rPr>
            </w:pPr>
            <w:r w:rsidRPr="00DD14D9">
              <w:rPr>
                <w:rFonts w:ascii="Calibri" w:eastAsia="Calibri" w:hAnsi="Calibri" w:cs="Times New Roman"/>
                <w:i/>
                <w:sz w:val="20"/>
                <w:szCs w:val="20"/>
                <w:lang w:val="mk-MK"/>
              </w:rPr>
              <w:lastRenderedPageBreak/>
              <w:t>нивното стручно образование и искуство неопходни за да им обезбедат информации на давателите на услуги;</w:t>
            </w:r>
          </w:p>
          <w:p w14:paraId="14B306AF" w14:textId="77777777" w:rsidR="00BE277F" w:rsidRPr="00DD14D9" w:rsidRDefault="00BE277F">
            <w:pPr>
              <w:pStyle w:val="ListParagraph"/>
              <w:numPr>
                <w:ilvl w:val="0"/>
                <w:numId w:val="29"/>
              </w:numPr>
              <w:spacing w:after="0"/>
              <w:jc w:val="left"/>
              <w:rPr>
                <w:rFonts w:ascii="Calibri" w:eastAsia="Calibri" w:hAnsi="Calibri" w:cs="Times New Roman"/>
                <w:i/>
                <w:sz w:val="20"/>
                <w:szCs w:val="20"/>
                <w:lang w:val="mk-MK"/>
              </w:rPr>
            </w:pPr>
            <w:r w:rsidRPr="00DD14D9">
              <w:rPr>
                <w:rFonts w:ascii="Calibri" w:eastAsia="Calibri" w:hAnsi="Calibri" w:cs="Times New Roman"/>
                <w:i/>
                <w:sz w:val="20"/>
                <w:szCs w:val="20"/>
                <w:lang w:val="mk-MK"/>
              </w:rPr>
              <w:t>друго (техничко) лице(а) за контакт, ако е дополнително на она што е наведено во Дел 1 горе)</w:t>
            </w:r>
          </w:p>
          <w:p w14:paraId="33142F35" w14:textId="77777777" w:rsidR="00BE277F" w:rsidRPr="00DD14D9" w:rsidRDefault="00BE277F">
            <w:pPr>
              <w:pStyle w:val="ListParagraph"/>
              <w:numPr>
                <w:ilvl w:val="0"/>
                <w:numId w:val="29"/>
              </w:numPr>
              <w:spacing w:after="0"/>
              <w:jc w:val="left"/>
              <w:rPr>
                <w:rFonts w:ascii="Calibri" w:eastAsia="Calibri" w:hAnsi="Calibri" w:cs="Times New Roman"/>
                <w:i/>
                <w:sz w:val="20"/>
                <w:szCs w:val="20"/>
                <w:lang w:val="mk-MK"/>
              </w:rPr>
            </w:pPr>
            <w:r w:rsidRPr="00DD14D9">
              <w:rPr>
                <w:rFonts w:ascii="Calibri" w:eastAsia="Calibri" w:hAnsi="Calibri" w:cs="Times New Roman"/>
                <w:i/>
                <w:sz w:val="20"/>
                <w:szCs w:val="20"/>
                <w:lang w:val="mk-MK"/>
              </w:rPr>
              <w:t xml:space="preserve">во случај на меѓуопштинска соработка, ве молиме објасните зошто постои потреба за соработка, кои се причините за изборот на партнерите, и каква ќе биде поделбата на обврските меѓу партнерите што учествуваат </w:t>
            </w:r>
          </w:p>
          <w:p w14:paraId="5A853190" w14:textId="77777777" w:rsidR="00AA5E51" w:rsidRPr="00DD14D9" w:rsidRDefault="00AA5E51" w:rsidP="00AA5E51">
            <w:pPr>
              <w:spacing w:after="0"/>
              <w:jc w:val="left"/>
              <w:rPr>
                <w:rFonts w:ascii="Calibri" w:eastAsia="Calibri" w:hAnsi="Calibri" w:cs="Times New Roman"/>
                <w:i/>
                <w:sz w:val="20"/>
                <w:szCs w:val="20"/>
                <w:lang w:val="mk-MK"/>
              </w:rPr>
            </w:pPr>
          </w:p>
          <w:p w14:paraId="2863D09C" w14:textId="7C761EB6" w:rsidR="00BE277F" w:rsidRPr="00DD14D9" w:rsidRDefault="00BE277F" w:rsidP="00AA5E51">
            <w:pPr>
              <w:spacing w:after="0"/>
              <w:jc w:val="left"/>
              <w:rPr>
                <w:rFonts w:ascii="Calibri" w:eastAsia="Calibri" w:hAnsi="Calibri" w:cs="Times New Roman"/>
                <w:i/>
                <w:sz w:val="20"/>
                <w:szCs w:val="20"/>
                <w:lang w:val="mk-MK"/>
              </w:rPr>
            </w:pPr>
            <w:r w:rsidRPr="00DD14D9">
              <w:rPr>
                <w:rFonts w:ascii="Calibri" w:eastAsia="Calibri" w:hAnsi="Calibri" w:cs="Times New Roman"/>
                <w:i/>
                <w:sz w:val="20"/>
                <w:szCs w:val="20"/>
                <w:lang w:val="mk-MK"/>
              </w:rPr>
              <w:t>(макс. 1000 збора)</w:t>
            </w:r>
          </w:p>
        </w:tc>
      </w:tr>
      <w:tr w:rsidR="00DD14D9" w:rsidRPr="00823C6F" w14:paraId="39E833CA" w14:textId="77777777" w:rsidTr="003B4DDA">
        <w:trPr>
          <w:trHeight w:val="302"/>
        </w:trPr>
        <w:tc>
          <w:tcPr>
            <w:tcW w:w="5000" w:type="pct"/>
            <w:gridSpan w:val="2"/>
            <w:vAlign w:val="center"/>
            <w:hideMark/>
          </w:tcPr>
          <w:p w14:paraId="699B3165" w14:textId="77777777" w:rsidR="00BE277F" w:rsidRPr="00DD14D9" w:rsidRDefault="00BE277F" w:rsidP="00B6013E">
            <w:pPr>
              <w:spacing w:after="0"/>
              <w:jc w:val="left"/>
              <w:rPr>
                <w:rFonts w:ascii="Calibri" w:eastAsia="Calibri" w:hAnsi="Calibri" w:cs="Times New Roman"/>
                <w:b/>
                <w:sz w:val="20"/>
                <w:szCs w:val="20"/>
                <w:lang w:val="mk-MK"/>
              </w:rPr>
            </w:pPr>
            <w:r w:rsidRPr="00DD14D9">
              <w:rPr>
                <w:rFonts w:ascii="Calibri" w:eastAsia="Calibri" w:hAnsi="Calibri" w:cs="Times New Roman"/>
                <w:b/>
                <w:sz w:val="20"/>
                <w:szCs w:val="20"/>
                <w:lang w:val="mk-MK"/>
              </w:rPr>
              <w:lastRenderedPageBreak/>
              <w:t>Искуство на барателот:</w:t>
            </w:r>
          </w:p>
          <w:p w14:paraId="3D532611" w14:textId="2A41B8CF" w:rsidR="00BE277F" w:rsidRPr="00DD14D9" w:rsidRDefault="00BE277F" w:rsidP="00B6013E">
            <w:pPr>
              <w:spacing w:after="0"/>
              <w:jc w:val="left"/>
              <w:rPr>
                <w:rFonts w:ascii="Calibri" w:eastAsia="Calibri" w:hAnsi="Calibri" w:cs="Times New Roman"/>
                <w:i/>
                <w:sz w:val="20"/>
                <w:szCs w:val="20"/>
                <w:lang w:val="mk-MK"/>
              </w:rPr>
            </w:pPr>
            <w:r w:rsidRPr="00DD14D9">
              <w:rPr>
                <w:rFonts w:ascii="Calibri" w:eastAsia="Calibri" w:hAnsi="Calibri" w:cs="Times New Roman"/>
                <w:i/>
                <w:sz w:val="20"/>
                <w:szCs w:val="20"/>
                <w:lang w:val="mk-MK"/>
              </w:rPr>
              <w:t xml:space="preserve">Ве молиме наведете проекти, со назначена вредност, </w:t>
            </w:r>
            <w:r w:rsidR="002B6D61">
              <w:rPr>
                <w:rFonts w:ascii="Calibri" w:eastAsia="Calibri" w:hAnsi="Calibri" w:cs="Times New Roman"/>
                <w:i/>
                <w:sz w:val="20"/>
                <w:szCs w:val="20"/>
                <w:lang w:val="mk-MK"/>
              </w:rPr>
              <w:t>кои вклучуваат</w:t>
            </w:r>
            <w:r w:rsidR="002B6D61" w:rsidRPr="00DD14D9">
              <w:rPr>
                <w:rFonts w:ascii="Calibri" w:eastAsia="Calibri" w:hAnsi="Calibri" w:cs="Times New Roman"/>
                <w:i/>
                <w:sz w:val="20"/>
                <w:szCs w:val="20"/>
                <w:lang w:val="mk-MK"/>
              </w:rPr>
              <w:t xml:space="preserve"> </w:t>
            </w:r>
            <w:r w:rsidRPr="00DD14D9">
              <w:rPr>
                <w:rFonts w:ascii="Calibri" w:eastAsia="Calibri" w:hAnsi="Calibri" w:cs="Times New Roman"/>
                <w:i/>
                <w:sz w:val="20"/>
                <w:szCs w:val="20"/>
                <w:lang w:val="mk-MK"/>
              </w:rPr>
              <w:t>подготовка на проектна</w:t>
            </w:r>
            <w:r w:rsidR="002B6D61">
              <w:rPr>
                <w:rFonts w:ascii="Calibri" w:eastAsia="Calibri" w:hAnsi="Calibri" w:cs="Times New Roman"/>
                <w:i/>
                <w:sz w:val="20"/>
                <w:szCs w:val="20"/>
                <w:lang w:val="mk-MK"/>
              </w:rPr>
              <w:t xml:space="preserve"> </w:t>
            </w:r>
            <w:r w:rsidRPr="00DD14D9">
              <w:rPr>
                <w:rFonts w:ascii="Calibri" w:eastAsia="Calibri" w:hAnsi="Calibri" w:cs="Times New Roman"/>
                <w:i/>
                <w:sz w:val="20"/>
                <w:szCs w:val="20"/>
                <w:lang w:val="mk-MK"/>
              </w:rPr>
              <w:t xml:space="preserve">документација со користење на надворешни услуги, од изминатите две години, кои општината ги спровела. Во случај на </w:t>
            </w:r>
            <w:r w:rsidR="002B6D61">
              <w:rPr>
                <w:rFonts w:ascii="Calibri" w:eastAsia="Calibri" w:hAnsi="Calibri" w:cs="Times New Roman"/>
                <w:i/>
                <w:sz w:val="20"/>
                <w:szCs w:val="20"/>
                <w:lang w:val="mk-MK"/>
              </w:rPr>
              <w:t>проект поднесен од страна на центар за развој на планскиот регион</w:t>
            </w:r>
            <w:r w:rsidRPr="00DD14D9">
              <w:rPr>
                <w:rFonts w:ascii="Calibri" w:eastAsia="Calibri" w:hAnsi="Calibri" w:cs="Times New Roman"/>
                <w:i/>
                <w:sz w:val="20"/>
                <w:szCs w:val="20"/>
                <w:lang w:val="mk-MK"/>
              </w:rPr>
              <w:t>, ве молиме наведете проекти за секоја општина што учествува</w:t>
            </w:r>
            <w:r w:rsidR="002B6D61">
              <w:rPr>
                <w:rFonts w:ascii="Calibri" w:eastAsia="Calibri" w:hAnsi="Calibri" w:cs="Times New Roman"/>
                <w:i/>
                <w:sz w:val="20"/>
                <w:szCs w:val="20"/>
                <w:lang w:val="mk-MK"/>
              </w:rPr>
              <w:t xml:space="preserve"> во барањето за грант.</w:t>
            </w:r>
          </w:p>
        </w:tc>
      </w:tr>
      <w:tr w:rsidR="00DD14D9" w:rsidRPr="00DD14D9" w14:paraId="65C06F11" w14:textId="77777777" w:rsidTr="003B4DDA">
        <w:trPr>
          <w:trHeight w:val="71"/>
        </w:trPr>
        <w:tc>
          <w:tcPr>
            <w:tcW w:w="2598" w:type="pct"/>
            <w:vAlign w:val="center"/>
          </w:tcPr>
          <w:p w14:paraId="1C17AF84" w14:textId="596CC70E" w:rsidR="00BE277F" w:rsidRPr="00DD14D9" w:rsidRDefault="00BE277F" w:rsidP="00B6013E">
            <w:pPr>
              <w:spacing w:after="0"/>
              <w:jc w:val="left"/>
              <w:rPr>
                <w:rFonts w:ascii="Calibri" w:eastAsia="Calibri" w:hAnsi="Calibri" w:cs="Times New Roman"/>
                <w:sz w:val="20"/>
                <w:szCs w:val="20"/>
                <w:lang w:val="mk-MK"/>
              </w:rPr>
            </w:pPr>
            <w:r w:rsidRPr="00DD14D9">
              <w:rPr>
                <w:rFonts w:ascii="Calibri" w:hAnsi="Calibri" w:cs="Calibri"/>
                <w:sz w:val="20"/>
                <w:szCs w:val="20"/>
                <w:lang w:val="mk-MK" w:eastAsia="hr-HR"/>
              </w:rPr>
              <w:t xml:space="preserve">Градежна техничка студија </w:t>
            </w:r>
            <w:r w:rsidRPr="00DD14D9">
              <w:rPr>
                <w:rFonts w:ascii="Calibri" w:hAnsi="Calibri" w:cs="Calibri"/>
                <w:i/>
                <w:sz w:val="20"/>
                <w:szCs w:val="20"/>
                <w:lang w:val="mk-MK" w:eastAsia="hr-HR"/>
              </w:rPr>
              <w:t>(посочете каква: геодетска, геофизичка, геомеханичка, хидролошка</w:t>
            </w:r>
            <w:r w:rsidR="003B4DDA" w:rsidRPr="00DD14D9">
              <w:rPr>
                <w:rFonts w:ascii="Calibri" w:hAnsi="Calibri" w:cs="Calibri"/>
                <w:i/>
                <w:sz w:val="20"/>
                <w:szCs w:val="20"/>
                <w:lang w:val="mk-MK" w:eastAsia="hr-HR"/>
              </w:rPr>
              <w:t>)</w:t>
            </w:r>
          </w:p>
        </w:tc>
        <w:tc>
          <w:tcPr>
            <w:tcW w:w="2402" w:type="pct"/>
            <w:vAlign w:val="center"/>
          </w:tcPr>
          <w:p w14:paraId="14673277" w14:textId="77777777" w:rsidR="00BE277F" w:rsidRPr="00DD14D9" w:rsidRDefault="003B4DDA" w:rsidP="00B6013E">
            <w:pPr>
              <w:spacing w:after="0"/>
              <w:jc w:val="left"/>
              <w:rPr>
                <w:rFonts w:ascii="Calibri" w:eastAsia="Calibri" w:hAnsi="Calibri" w:cs="Times New Roman"/>
                <w:sz w:val="20"/>
                <w:szCs w:val="20"/>
                <w:lang w:val="mk-MK"/>
              </w:rPr>
            </w:pPr>
            <w:r w:rsidRPr="00DD14D9">
              <w:rPr>
                <w:rFonts w:ascii="Calibri" w:eastAsia="Calibri" w:hAnsi="Calibri" w:cs="Times New Roman"/>
                <w:sz w:val="20"/>
                <w:szCs w:val="20"/>
                <w:lang w:val="mk-MK"/>
              </w:rPr>
              <w:t>1.</w:t>
            </w:r>
          </w:p>
          <w:p w14:paraId="22E5D486" w14:textId="77777777" w:rsidR="003B4DDA" w:rsidRPr="00DD14D9" w:rsidRDefault="003B4DDA" w:rsidP="00B6013E">
            <w:pPr>
              <w:spacing w:after="0"/>
              <w:jc w:val="left"/>
              <w:rPr>
                <w:rFonts w:ascii="Calibri" w:eastAsia="Calibri" w:hAnsi="Calibri" w:cs="Times New Roman"/>
                <w:sz w:val="20"/>
                <w:szCs w:val="20"/>
                <w:lang w:val="mk-MK"/>
              </w:rPr>
            </w:pPr>
            <w:r w:rsidRPr="00DD14D9">
              <w:rPr>
                <w:rFonts w:ascii="Calibri" w:eastAsia="Calibri" w:hAnsi="Calibri" w:cs="Times New Roman"/>
                <w:sz w:val="20"/>
                <w:szCs w:val="20"/>
                <w:lang w:val="mk-MK"/>
              </w:rPr>
              <w:t>2.</w:t>
            </w:r>
          </w:p>
          <w:p w14:paraId="53B51A57" w14:textId="40A21246" w:rsidR="003B4DDA" w:rsidRPr="00DD14D9" w:rsidRDefault="003B4DDA" w:rsidP="00B6013E">
            <w:pPr>
              <w:spacing w:after="0"/>
              <w:jc w:val="left"/>
              <w:rPr>
                <w:rFonts w:ascii="Calibri" w:eastAsia="Calibri" w:hAnsi="Calibri" w:cs="Times New Roman"/>
                <w:sz w:val="20"/>
                <w:szCs w:val="20"/>
                <w:lang w:val="mk-MK"/>
              </w:rPr>
            </w:pPr>
            <w:r w:rsidRPr="00DD14D9">
              <w:rPr>
                <w:rFonts w:ascii="Calibri" w:eastAsia="Calibri" w:hAnsi="Calibri" w:cs="Times New Roman"/>
                <w:sz w:val="20"/>
                <w:szCs w:val="20"/>
                <w:lang w:val="mk-MK"/>
              </w:rPr>
              <w:t>...</w:t>
            </w:r>
          </w:p>
        </w:tc>
      </w:tr>
      <w:tr w:rsidR="00DD14D9" w:rsidRPr="00DD14D9" w14:paraId="42991C2C" w14:textId="77777777" w:rsidTr="003B4DDA">
        <w:trPr>
          <w:trHeight w:val="30"/>
        </w:trPr>
        <w:tc>
          <w:tcPr>
            <w:tcW w:w="2598" w:type="pct"/>
            <w:vAlign w:val="center"/>
          </w:tcPr>
          <w:p w14:paraId="2271DBDC" w14:textId="77777777" w:rsidR="00BE277F" w:rsidRPr="00DD14D9" w:rsidRDefault="00BE277F" w:rsidP="00B6013E">
            <w:pPr>
              <w:spacing w:after="0"/>
              <w:jc w:val="left"/>
              <w:rPr>
                <w:rFonts w:ascii="Calibri" w:eastAsia="Calibri" w:hAnsi="Calibri" w:cs="Times New Roman"/>
                <w:sz w:val="20"/>
                <w:szCs w:val="20"/>
                <w:lang w:val="mk-MK"/>
              </w:rPr>
            </w:pPr>
            <w:r w:rsidRPr="00DD14D9">
              <w:rPr>
                <w:rFonts w:ascii="Calibri" w:hAnsi="Calibri" w:cs="Calibri"/>
                <w:sz w:val="20"/>
                <w:szCs w:val="20"/>
                <w:lang w:val="mk-MK" w:eastAsia="hr-HR"/>
              </w:rPr>
              <w:t>Главен градежен проект</w:t>
            </w:r>
          </w:p>
        </w:tc>
        <w:tc>
          <w:tcPr>
            <w:tcW w:w="2402" w:type="pct"/>
            <w:vAlign w:val="center"/>
            <w:hideMark/>
          </w:tcPr>
          <w:p w14:paraId="5F81D9CF" w14:textId="525D2766" w:rsidR="00BE277F" w:rsidRPr="00DD14D9" w:rsidRDefault="003B4DDA" w:rsidP="00B6013E">
            <w:pPr>
              <w:spacing w:after="0"/>
              <w:jc w:val="left"/>
              <w:rPr>
                <w:rFonts w:ascii="Calibri" w:eastAsia="Calibri" w:hAnsi="Calibri" w:cs="Times New Roman"/>
                <w:sz w:val="20"/>
                <w:szCs w:val="20"/>
                <w:lang w:val="mk-MK"/>
              </w:rPr>
            </w:pPr>
            <w:r w:rsidRPr="00DD14D9">
              <w:rPr>
                <w:rFonts w:ascii="Calibri" w:eastAsia="Calibri" w:hAnsi="Calibri" w:cs="Times New Roman"/>
                <w:sz w:val="20"/>
                <w:szCs w:val="20"/>
                <w:lang w:val="mk-MK"/>
              </w:rPr>
              <w:t>1.</w:t>
            </w:r>
          </w:p>
          <w:p w14:paraId="75E0F67E" w14:textId="77777777" w:rsidR="003B4DDA" w:rsidRPr="00DD14D9" w:rsidRDefault="003B4DDA" w:rsidP="003B4DDA">
            <w:pPr>
              <w:spacing w:after="0"/>
              <w:jc w:val="left"/>
              <w:rPr>
                <w:rFonts w:ascii="Calibri" w:eastAsia="Calibri" w:hAnsi="Calibri" w:cs="Times New Roman"/>
                <w:sz w:val="20"/>
                <w:szCs w:val="20"/>
                <w:lang w:val="mk-MK"/>
              </w:rPr>
            </w:pPr>
            <w:r w:rsidRPr="00DD14D9">
              <w:rPr>
                <w:rFonts w:ascii="Calibri" w:eastAsia="Calibri" w:hAnsi="Calibri" w:cs="Times New Roman"/>
                <w:sz w:val="20"/>
                <w:szCs w:val="20"/>
                <w:lang w:val="mk-MK"/>
              </w:rPr>
              <w:t xml:space="preserve">2. </w:t>
            </w:r>
          </w:p>
          <w:p w14:paraId="050C43FE" w14:textId="738872DD" w:rsidR="003B4DDA" w:rsidRPr="00DD14D9" w:rsidRDefault="003B4DDA" w:rsidP="003B4DDA">
            <w:pPr>
              <w:spacing w:after="0"/>
              <w:jc w:val="left"/>
              <w:rPr>
                <w:rFonts w:ascii="Calibri" w:eastAsia="Calibri" w:hAnsi="Calibri" w:cs="Times New Roman"/>
                <w:sz w:val="20"/>
                <w:szCs w:val="20"/>
                <w:lang w:val="mk-MK"/>
              </w:rPr>
            </w:pPr>
            <w:r w:rsidRPr="00DD14D9">
              <w:rPr>
                <w:rFonts w:ascii="Calibri" w:eastAsia="Calibri" w:hAnsi="Calibri" w:cs="Times New Roman"/>
                <w:sz w:val="20"/>
                <w:szCs w:val="20"/>
                <w:lang w:val="mk-MK"/>
              </w:rPr>
              <w:t>...</w:t>
            </w:r>
          </w:p>
        </w:tc>
      </w:tr>
      <w:tr w:rsidR="00DD14D9" w:rsidRPr="00DD14D9" w14:paraId="0AFAB535" w14:textId="77777777" w:rsidTr="003B4DDA">
        <w:trPr>
          <w:trHeight w:val="30"/>
        </w:trPr>
        <w:tc>
          <w:tcPr>
            <w:tcW w:w="2598" w:type="pct"/>
            <w:vAlign w:val="center"/>
          </w:tcPr>
          <w:p w14:paraId="06DAA6F8" w14:textId="77777777" w:rsidR="00BE277F" w:rsidRPr="00DD14D9" w:rsidRDefault="00BE277F" w:rsidP="00B6013E">
            <w:pPr>
              <w:spacing w:after="0"/>
              <w:jc w:val="left"/>
              <w:rPr>
                <w:rFonts w:ascii="Calibri" w:eastAsia="Calibri" w:hAnsi="Calibri" w:cs="Times New Roman"/>
                <w:sz w:val="20"/>
                <w:szCs w:val="20"/>
                <w:lang w:val="mk-MK"/>
              </w:rPr>
            </w:pPr>
            <w:r w:rsidRPr="00DD14D9">
              <w:rPr>
                <w:rFonts w:ascii="Calibri" w:hAnsi="Calibri" w:cs="Calibri"/>
                <w:sz w:val="20"/>
                <w:szCs w:val="20"/>
                <w:lang w:val="mk-MK" w:eastAsia="hr-HR"/>
              </w:rPr>
              <w:t>Идеен проект за изградба</w:t>
            </w:r>
          </w:p>
        </w:tc>
        <w:tc>
          <w:tcPr>
            <w:tcW w:w="2402" w:type="pct"/>
            <w:vAlign w:val="center"/>
          </w:tcPr>
          <w:p w14:paraId="0D44298D" w14:textId="059B77E8" w:rsidR="00BE277F" w:rsidRPr="00DD14D9" w:rsidRDefault="003B4DDA" w:rsidP="00B6013E">
            <w:pPr>
              <w:spacing w:after="0"/>
              <w:jc w:val="left"/>
              <w:rPr>
                <w:rFonts w:ascii="Calibri" w:eastAsia="Calibri" w:hAnsi="Calibri" w:cs="Times New Roman"/>
                <w:sz w:val="20"/>
                <w:szCs w:val="20"/>
                <w:lang w:val="mk-MK"/>
              </w:rPr>
            </w:pPr>
            <w:r w:rsidRPr="00DD14D9">
              <w:rPr>
                <w:rFonts w:ascii="Calibri" w:eastAsia="Calibri" w:hAnsi="Calibri" w:cs="Times New Roman"/>
                <w:sz w:val="20"/>
                <w:szCs w:val="20"/>
                <w:lang w:val="mk-MK"/>
              </w:rPr>
              <w:t>...</w:t>
            </w:r>
          </w:p>
        </w:tc>
      </w:tr>
      <w:tr w:rsidR="00DD14D9" w:rsidRPr="00DD14D9" w14:paraId="1ACCE7EF" w14:textId="77777777" w:rsidTr="003B4DDA">
        <w:trPr>
          <w:trHeight w:val="318"/>
        </w:trPr>
        <w:tc>
          <w:tcPr>
            <w:tcW w:w="2598" w:type="pct"/>
            <w:vAlign w:val="center"/>
            <w:hideMark/>
          </w:tcPr>
          <w:p w14:paraId="4F066175" w14:textId="77777777" w:rsidR="00BE277F" w:rsidRPr="00DD14D9" w:rsidRDefault="00BE277F" w:rsidP="00B6013E">
            <w:pPr>
              <w:spacing w:after="0"/>
              <w:jc w:val="left"/>
              <w:rPr>
                <w:rFonts w:ascii="Calibri" w:eastAsia="Calibri" w:hAnsi="Calibri" w:cs="Times New Roman"/>
                <w:sz w:val="20"/>
                <w:szCs w:val="20"/>
                <w:lang w:val="mk-MK"/>
              </w:rPr>
            </w:pPr>
            <w:r w:rsidRPr="00DD14D9">
              <w:rPr>
                <w:rFonts w:ascii="Calibri" w:hAnsi="Calibri" w:cs="Calibri"/>
                <w:sz w:val="20"/>
                <w:szCs w:val="20"/>
                <w:lang w:val="mk-MK" w:eastAsia="hr-HR"/>
              </w:rPr>
              <w:t>Проект за изградба – Предмер-пресметка</w:t>
            </w:r>
          </w:p>
        </w:tc>
        <w:tc>
          <w:tcPr>
            <w:tcW w:w="2402" w:type="pct"/>
            <w:vAlign w:val="center"/>
            <w:hideMark/>
          </w:tcPr>
          <w:p w14:paraId="42D5AFFA" w14:textId="10D3E8EF" w:rsidR="00BE277F" w:rsidRPr="00DD14D9" w:rsidRDefault="003B4DDA" w:rsidP="00B6013E">
            <w:pPr>
              <w:spacing w:after="0"/>
              <w:jc w:val="left"/>
              <w:rPr>
                <w:rFonts w:ascii="Calibri" w:eastAsia="Calibri" w:hAnsi="Calibri" w:cs="Times New Roman"/>
                <w:sz w:val="20"/>
                <w:szCs w:val="20"/>
                <w:lang w:val="mk-MK"/>
              </w:rPr>
            </w:pPr>
            <w:r w:rsidRPr="00DD14D9">
              <w:rPr>
                <w:rFonts w:ascii="Calibri" w:eastAsia="Calibri" w:hAnsi="Calibri" w:cs="Times New Roman"/>
                <w:sz w:val="20"/>
                <w:szCs w:val="20"/>
                <w:lang w:val="mk-MK"/>
              </w:rPr>
              <w:t>...</w:t>
            </w:r>
          </w:p>
        </w:tc>
      </w:tr>
      <w:tr w:rsidR="00DD14D9" w:rsidRPr="00DD14D9" w14:paraId="3A529176" w14:textId="77777777" w:rsidTr="003B4DDA">
        <w:trPr>
          <w:trHeight w:val="30"/>
        </w:trPr>
        <w:tc>
          <w:tcPr>
            <w:tcW w:w="2598" w:type="pct"/>
            <w:vAlign w:val="center"/>
          </w:tcPr>
          <w:p w14:paraId="41EA74B2" w14:textId="60B49FE4" w:rsidR="00BE277F" w:rsidRPr="00DD14D9" w:rsidRDefault="00BE277F" w:rsidP="00B6013E">
            <w:pPr>
              <w:spacing w:after="0"/>
              <w:jc w:val="left"/>
              <w:rPr>
                <w:rFonts w:ascii="Calibri" w:eastAsia="Calibri" w:hAnsi="Calibri" w:cs="Times New Roman"/>
                <w:sz w:val="20"/>
                <w:szCs w:val="20"/>
                <w:lang w:val="mk-MK"/>
              </w:rPr>
            </w:pPr>
            <w:r w:rsidRPr="00DD14D9">
              <w:rPr>
                <w:rFonts w:ascii="Calibri" w:hAnsi="Calibri" w:cs="Calibri"/>
                <w:sz w:val="20"/>
                <w:szCs w:val="20"/>
                <w:lang w:val="mk-MK" w:eastAsia="hr-HR"/>
              </w:rPr>
              <w:t>Технички спецификации за опрема</w:t>
            </w:r>
          </w:p>
        </w:tc>
        <w:tc>
          <w:tcPr>
            <w:tcW w:w="2402" w:type="pct"/>
            <w:vAlign w:val="center"/>
            <w:hideMark/>
          </w:tcPr>
          <w:p w14:paraId="5A8BA555" w14:textId="2C9BE2B4" w:rsidR="00BE277F" w:rsidRPr="00DD14D9" w:rsidRDefault="003B4DDA" w:rsidP="00B6013E">
            <w:pPr>
              <w:spacing w:after="0"/>
              <w:jc w:val="left"/>
              <w:rPr>
                <w:rFonts w:ascii="Calibri" w:eastAsia="Calibri" w:hAnsi="Calibri" w:cs="Times New Roman"/>
                <w:sz w:val="20"/>
                <w:szCs w:val="20"/>
                <w:lang w:val="mk-MK"/>
              </w:rPr>
            </w:pPr>
            <w:r w:rsidRPr="00DD14D9">
              <w:rPr>
                <w:rFonts w:ascii="Calibri" w:eastAsia="Calibri" w:hAnsi="Calibri" w:cs="Times New Roman"/>
                <w:sz w:val="20"/>
                <w:szCs w:val="20"/>
                <w:lang w:val="mk-MK"/>
              </w:rPr>
              <w:t>...</w:t>
            </w:r>
          </w:p>
        </w:tc>
      </w:tr>
      <w:tr w:rsidR="00DD14D9" w:rsidRPr="00DD14D9" w14:paraId="1D3A5C8E" w14:textId="77777777" w:rsidTr="003B4DDA">
        <w:trPr>
          <w:trHeight w:val="30"/>
        </w:trPr>
        <w:tc>
          <w:tcPr>
            <w:tcW w:w="2598" w:type="pct"/>
            <w:vAlign w:val="center"/>
          </w:tcPr>
          <w:p w14:paraId="0CA31EB5" w14:textId="77777777" w:rsidR="00BE277F" w:rsidRPr="00DD14D9" w:rsidRDefault="00BE277F" w:rsidP="00B6013E">
            <w:pPr>
              <w:spacing w:after="0"/>
              <w:jc w:val="left"/>
              <w:rPr>
                <w:rFonts w:ascii="Calibri" w:eastAsia="Calibri" w:hAnsi="Calibri" w:cs="Times New Roman"/>
                <w:sz w:val="20"/>
                <w:szCs w:val="20"/>
                <w:lang w:val="mk-MK"/>
              </w:rPr>
            </w:pPr>
            <w:r w:rsidRPr="00DD14D9">
              <w:rPr>
                <w:rFonts w:ascii="Calibri" w:hAnsi="Calibri" w:cs="Calibri"/>
                <w:sz w:val="20"/>
                <w:szCs w:val="20"/>
                <w:lang w:val="mk-MK" w:eastAsia="hr-HR"/>
              </w:rPr>
              <w:t>Детален урбанистички план / нацрт-план</w:t>
            </w:r>
          </w:p>
        </w:tc>
        <w:tc>
          <w:tcPr>
            <w:tcW w:w="2402" w:type="pct"/>
            <w:vAlign w:val="center"/>
          </w:tcPr>
          <w:p w14:paraId="68DDBA20" w14:textId="57FEA494" w:rsidR="00BE277F" w:rsidRPr="00DD14D9" w:rsidRDefault="003B4DDA" w:rsidP="00B6013E">
            <w:pPr>
              <w:spacing w:after="0"/>
              <w:jc w:val="left"/>
              <w:rPr>
                <w:rFonts w:ascii="Calibri" w:eastAsia="Calibri" w:hAnsi="Calibri" w:cs="Times New Roman"/>
                <w:sz w:val="20"/>
                <w:szCs w:val="20"/>
                <w:lang w:val="mk-MK"/>
              </w:rPr>
            </w:pPr>
            <w:r w:rsidRPr="00DD14D9">
              <w:rPr>
                <w:rFonts w:ascii="Calibri" w:eastAsia="Calibri" w:hAnsi="Calibri" w:cs="Times New Roman"/>
                <w:sz w:val="20"/>
                <w:szCs w:val="20"/>
                <w:lang w:val="mk-MK"/>
              </w:rPr>
              <w:t>...</w:t>
            </w:r>
          </w:p>
        </w:tc>
      </w:tr>
      <w:tr w:rsidR="00DD14D9" w:rsidRPr="00DD14D9" w14:paraId="0F495D4C" w14:textId="77777777" w:rsidTr="003B4DDA">
        <w:trPr>
          <w:trHeight w:val="30"/>
        </w:trPr>
        <w:tc>
          <w:tcPr>
            <w:tcW w:w="2598" w:type="pct"/>
            <w:vAlign w:val="center"/>
          </w:tcPr>
          <w:p w14:paraId="62FD81E2" w14:textId="77777777" w:rsidR="00BE277F" w:rsidRPr="00DD14D9" w:rsidRDefault="00BE277F" w:rsidP="00B6013E">
            <w:pPr>
              <w:spacing w:after="0"/>
              <w:jc w:val="left"/>
              <w:rPr>
                <w:rFonts w:ascii="Calibri" w:eastAsia="Calibri" w:hAnsi="Calibri" w:cs="Times New Roman"/>
                <w:sz w:val="20"/>
                <w:szCs w:val="20"/>
                <w:lang w:val="mk-MK"/>
              </w:rPr>
            </w:pPr>
            <w:r w:rsidRPr="00DD14D9">
              <w:rPr>
                <w:rFonts w:ascii="Calibri" w:hAnsi="Calibri" w:cs="Calibri"/>
                <w:sz w:val="20"/>
                <w:szCs w:val="20"/>
                <w:lang w:val="mk-MK" w:eastAsia="hr-HR"/>
              </w:rPr>
              <w:t>Проектна задача – опис на проектот, и др.</w:t>
            </w:r>
          </w:p>
        </w:tc>
        <w:tc>
          <w:tcPr>
            <w:tcW w:w="2402" w:type="pct"/>
            <w:vAlign w:val="center"/>
          </w:tcPr>
          <w:p w14:paraId="326CB430" w14:textId="74751CDD" w:rsidR="00BE277F" w:rsidRPr="00DD14D9" w:rsidRDefault="003B4DDA" w:rsidP="00B6013E">
            <w:pPr>
              <w:spacing w:after="0"/>
              <w:jc w:val="left"/>
              <w:rPr>
                <w:rFonts w:ascii="Calibri" w:eastAsia="Calibri" w:hAnsi="Calibri" w:cs="Times New Roman"/>
                <w:sz w:val="20"/>
                <w:szCs w:val="20"/>
                <w:lang w:val="mk-MK"/>
              </w:rPr>
            </w:pPr>
            <w:r w:rsidRPr="00DD14D9">
              <w:rPr>
                <w:rFonts w:ascii="Calibri" w:eastAsia="Calibri" w:hAnsi="Calibri" w:cs="Times New Roman"/>
                <w:sz w:val="20"/>
                <w:szCs w:val="20"/>
                <w:lang w:val="mk-MK"/>
              </w:rPr>
              <w:t>...</w:t>
            </w:r>
          </w:p>
        </w:tc>
      </w:tr>
      <w:tr w:rsidR="00DD14D9" w:rsidRPr="00DD14D9" w14:paraId="54DA50FB" w14:textId="77777777" w:rsidTr="003B4DDA">
        <w:trPr>
          <w:trHeight w:val="30"/>
        </w:trPr>
        <w:tc>
          <w:tcPr>
            <w:tcW w:w="2598" w:type="pct"/>
            <w:vAlign w:val="center"/>
          </w:tcPr>
          <w:p w14:paraId="24A3D01B" w14:textId="77777777" w:rsidR="00BE277F" w:rsidRPr="00DD14D9" w:rsidRDefault="00BE277F" w:rsidP="00B6013E">
            <w:pPr>
              <w:spacing w:after="0"/>
              <w:jc w:val="left"/>
              <w:rPr>
                <w:rFonts w:ascii="Calibri" w:eastAsia="Calibri" w:hAnsi="Calibri" w:cs="Times New Roman"/>
                <w:sz w:val="20"/>
                <w:szCs w:val="20"/>
                <w:lang w:val="mk-MK"/>
              </w:rPr>
            </w:pPr>
            <w:r w:rsidRPr="00DD14D9">
              <w:rPr>
                <w:rFonts w:ascii="Calibri" w:hAnsi="Calibri" w:cs="Calibri"/>
                <w:sz w:val="20"/>
                <w:szCs w:val="20"/>
                <w:lang w:val="mk-MK" w:eastAsia="hr-HR"/>
              </w:rPr>
              <w:t>Проектен буџет (вкл. инфраструктурната компонента)</w:t>
            </w:r>
          </w:p>
        </w:tc>
        <w:tc>
          <w:tcPr>
            <w:tcW w:w="2402" w:type="pct"/>
            <w:vAlign w:val="center"/>
          </w:tcPr>
          <w:p w14:paraId="3B736444" w14:textId="71B5621B" w:rsidR="00BE277F" w:rsidRPr="00DD14D9" w:rsidRDefault="003B4DDA" w:rsidP="00B6013E">
            <w:pPr>
              <w:spacing w:after="0"/>
              <w:jc w:val="left"/>
              <w:rPr>
                <w:rFonts w:ascii="Calibri" w:eastAsia="Calibri" w:hAnsi="Calibri" w:cs="Times New Roman"/>
                <w:sz w:val="20"/>
                <w:szCs w:val="20"/>
                <w:lang w:val="mk-MK"/>
              </w:rPr>
            </w:pPr>
            <w:r w:rsidRPr="00DD14D9">
              <w:rPr>
                <w:rFonts w:ascii="Calibri" w:eastAsia="Calibri" w:hAnsi="Calibri" w:cs="Times New Roman"/>
                <w:sz w:val="20"/>
                <w:szCs w:val="20"/>
                <w:lang w:val="mk-MK"/>
              </w:rPr>
              <w:t>...</w:t>
            </w:r>
          </w:p>
        </w:tc>
      </w:tr>
      <w:tr w:rsidR="003B4DDA" w:rsidRPr="00DD14D9" w14:paraId="293248C2" w14:textId="77777777" w:rsidTr="003B4DDA">
        <w:trPr>
          <w:trHeight w:val="30"/>
        </w:trPr>
        <w:tc>
          <w:tcPr>
            <w:tcW w:w="2598" w:type="pct"/>
            <w:vAlign w:val="center"/>
          </w:tcPr>
          <w:p w14:paraId="0BE878D7" w14:textId="66D23047" w:rsidR="003B4DDA" w:rsidRPr="00DD14D9" w:rsidRDefault="003B4DDA" w:rsidP="00B6013E">
            <w:pPr>
              <w:spacing w:after="0"/>
              <w:jc w:val="left"/>
              <w:rPr>
                <w:rFonts w:ascii="Calibri" w:hAnsi="Calibri" w:cs="Calibri"/>
                <w:sz w:val="20"/>
                <w:szCs w:val="20"/>
                <w:lang w:val="mk-MK" w:eastAsia="hr-HR"/>
              </w:rPr>
            </w:pPr>
            <w:r w:rsidRPr="00DD14D9">
              <w:rPr>
                <w:rFonts w:ascii="Calibri" w:hAnsi="Calibri" w:cs="Calibri"/>
                <w:sz w:val="20"/>
                <w:szCs w:val="20"/>
                <w:lang w:val="mk-MK" w:eastAsia="hr-HR"/>
              </w:rPr>
              <w:t>Друго (ве молиме наведете)</w:t>
            </w:r>
          </w:p>
        </w:tc>
        <w:tc>
          <w:tcPr>
            <w:tcW w:w="2402" w:type="pct"/>
            <w:vAlign w:val="center"/>
          </w:tcPr>
          <w:p w14:paraId="70708F31" w14:textId="529748E2" w:rsidR="003B4DDA" w:rsidRPr="00DD14D9" w:rsidRDefault="003B4DDA" w:rsidP="00B6013E">
            <w:pPr>
              <w:spacing w:after="0"/>
              <w:jc w:val="left"/>
              <w:rPr>
                <w:rFonts w:ascii="Calibri" w:eastAsia="Calibri" w:hAnsi="Calibri" w:cs="Times New Roman"/>
                <w:sz w:val="20"/>
                <w:szCs w:val="20"/>
                <w:lang w:val="mk-MK"/>
              </w:rPr>
            </w:pPr>
            <w:r w:rsidRPr="00DD14D9">
              <w:rPr>
                <w:rFonts w:ascii="Calibri" w:eastAsia="Calibri" w:hAnsi="Calibri" w:cs="Times New Roman"/>
                <w:sz w:val="20"/>
                <w:szCs w:val="20"/>
                <w:lang w:val="mk-MK"/>
              </w:rPr>
              <w:t>...</w:t>
            </w:r>
          </w:p>
        </w:tc>
      </w:tr>
    </w:tbl>
    <w:p w14:paraId="56618393" w14:textId="77777777" w:rsidR="00BE277F" w:rsidRPr="00DD14D9" w:rsidRDefault="00BE277F" w:rsidP="00B6013E">
      <w:pPr>
        <w:spacing w:after="0"/>
        <w:jc w:val="left"/>
        <w:rPr>
          <w:rFonts w:ascii="Calibri" w:eastAsia="Calibri" w:hAnsi="Calibri" w:cs="Times New Roman"/>
          <w:sz w:val="22"/>
          <w:szCs w:val="22"/>
          <w:lang w:val="mk-MK"/>
        </w:rPr>
      </w:pPr>
    </w:p>
    <w:tbl>
      <w:tblPr>
        <w:tblStyle w:val="ZchnZchnCharZchnCharZchnCharZchnCharZchnCharZchnCharZchnCharZchnCharZchnZchnCharZchnZchnCharZchnZchnCharZchnZchn2"/>
        <w:tblW w:w="5000" w:type="pct"/>
        <w:tblLook w:val="04A0" w:firstRow="1" w:lastRow="0" w:firstColumn="1" w:lastColumn="0" w:noHBand="0" w:noVBand="1"/>
      </w:tblPr>
      <w:tblGrid>
        <w:gridCol w:w="9344"/>
      </w:tblGrid>
      <w:tr w:rsidR="00DD14D9" w:rsidRPr="00DD14D9" w14:paraId="33E9F79E" w14:textId="77777777" w:rsidTr="003B4DDA">
        <w:trPr>
          <w:trHeight w:val="302"/>
        </w:trPr>
        <w:tc>
          <w:tcPr>
            <w:tcW w:w="5000" w:type="pct"/>
            <w:vAlign w:val="center"/>
          </w:tcPr>
          <w:p w14:paraId="760188CC" w14:textId="77777777" w:rsidR="00BE277F" w:rsidRPr="00DD14D9" w:rsidRDefault="00BE277F" w:rsidP="00B6013E">
            <w:pPr>
              <w:spacing w:after="0"/>
              <w:jc w:val="left"/>
              <w:rPr>
                <w:rFonts w:ascii="Calibri" w:eastAsia="Calibri" w:hAnsi="Calibri" w:cs="Times New Roman"/>
                <w:b/>
                <w:sz w:val="20"/>
                <w:szCs w:val="20"/>
                <w:lang w:val="mk-MK"/>
              </w:rPr>
            </w:pPr>
            <w:r w:rsidRPr="00DD14D9">
              <w:rPr>
                <w:rFonts w:ascii="Calibri" w:eastAsia="Calibri" w:hAnsi="Calibri" w:cs="Times New Roman"/>
                <w:b/>
                <w:sz w:val="20"/>
                <w:szCs w:val="20"/>
                <w:lang w:val="mk-MK"/>
              </w:rPr>
              <w:t>5. ОДРЖЛИВОСТ НА ПРОЕКТОТ</w:t>
            </w:r>
          </w:p>
        </w:tc>
      </w:tr>
      <w:tr w:rsidR="00BE277F" w:rsidRPr="00DD14D9" w14:paraId="0B6ADFCF" w14:textId="77777777" w:rsidTr="003B4DDA">
        <w:trPr>
          <w:trHeight w:val="302"/>
        </w:trPr>
        <w:tc>
          <w:tcPr>
            <w:tcW w:w="5000" w:type="pct"/>
            <w:vAlign w:val="center"/>
            <w:hideMark/>
          </w:tcPr>
          <w:p w14:paraId="2CBDE0EE" w14:textId="604A3761" w:rsidR="00BE277F" w:rsidRPr="00DD14D9" w:rsidRDefault="00BE277F" w:rsidP="003B4DDA">
            <w:pPr>
              <w:spacing w:after="0"/>
              <w:jc w:val="left"/>
              <w:rPr>
                <w:rFonts w:ascii="Calibri" w:eastAsia="Calibri" w:hAnsi="Calibri" w:cs="Times New Roman"/>
                <w:i/>
                <w:sz w:val="20"/>
                <w:szCs w:val="20"/>
                <w:lang w:val="mk-MK"/>
              </w:rPr>
            </w:pPr>
            <w:r w:rsidRPr="00DD14D9">
              <w:rPr>
                <w:rFonts w:ascii="Calibri" w:eastAsia="Calibri" w:hAnsi="Calibri" w:cs="Times New Roman"/>
                <w:i/>
                <w:sz w:val="20"/>
                <w:szCs w:val="20"/>
                <w:lang w:val="mk-MK"/>
              </w:rPr>
              <w:t xml:space="preserve"> </w:t>
            </w:r>
            <w:r w:rsidRPr="00DD14D9">
              <w:rPr>
                <w:rFonts w:ascii="Calibri" w:eastAsia="Calibri" w:hAnsi="Calibri" w:cs="Times New Roman"/>
                <w:b/>
                <w:sz w:val="20"/>
                <w:szCs w:val="20"/>
                <w:lang w:val="mk-MK"/>
              </w:rPr>
              <w:t xml:space="preserve">Мерки за обезбедување одржливост: </w:t>
            </w:r>
            <w:r w:rsidR="003B4DDA" w:rsidRPr="00DD14D9">
              <w:rPr>
                <w:rFonts w:ascii="Calibri" w:eastAsia="Calibri" w:hAnsi="Calibri" w:cs="Times New Roman"/>
                <w:b/>
                <w:sz w:val="20"/>
                <w:szCs w:val="20"/>
                <w:lang w:val="mk-MK"/>
              </w:rPr>
              <w:t xml:space="preserve"> </w:t>
            </w:r>
            <w:r w:rsidRPr="00DD14D9">
              <w:rPr>
                <w:rFonts w:ascii="Calibri" w:eastAsia="Calibri" w:hAnsi="Calibri" w:cs="Times New Roman"/>
                <w:i/>
                <w:sz w:val="20"/>
                <w:szCs w:val="20"/>
                <w:lang w:val="mk-MK"/>
              </w:rPr>
              <w:t xml:space="preserve">Ве молиме опишете ги мерките што ќе се применат </w:t>
            </w:r>
            <w:r w:rsidR="003B4DDA" w:rsidRPr="00DD14D9">
              <w:rPr>
                <w:rFonts w:ascii="Calibri" w:eastAsia="Calibri" w:hAnsi="Calibri" w:cs="Times New Roman"/>
                <w:i/>
                <w:sz w:val="20"/>
                <w:szCs w:val="20"/>
                <w:lang w:val="mk-MK"/>
              </w:rPr>
              <w:t xml:space="preserve">по изработката на техичката документација. Како ќе се организира </w:t>
            </w:r>
            <w:r w:rsidR="00A922E4">
              <w:rPr>
                <w:rFonts w:ascii="Calibri" w:eastAsia="Calibri" w:hAnsi="Calibri" w:cs="Times New Roman"/>
                <w:i/>
                <w:sz w:val="20"/>
                <w:szCs w:val="20"/>
                <w:lang w:val="mk-MK"/>
              </w:rPr>
              <w:t xml:space="preserve">користењето, </w:t>
            </w:r>
            <w:r w:rsidR="003B4DDA" w:rsidRPr="00DD14D9">
              <w:rPr>
                <w:rFonts w:ascii="Calibri" w:eastAsia="Calibri" w:hAnsi="Calibri" w:cs="Times New Roman"/>
                <w:i/>
                <w:sz w:val="20"/>
                <w:szCs w:val="20"/>
                <w:lang w:val="mk-MK"/>
              </w:rPr>
              <w:t>одржувањето и финансирањето на инфраструктурниот проект</w:t>
            </w:r>
            <w:r w:rsidRPr="00DD14D9">
              <w:rPr>
                <w:rFonts w:ascii="Calibri" w:eastAsia="Calibri" w:hAnsi="Calibri" w:cs="Times New Roman"/>
                <w:i/>
                <w:sz w:val="20"/>
                <w:szCs w:val="20"/>
                <w:lang w:val="mk-MK"/>
              </w:rPr>
              <w:t>. (макс. 1000 збора)</w:t>
            </w:r>
          </w:p>
        </w:tc>
      </w:tr>
    </w:tbl>
    <w:p w14:paraId="3540D4E4" w14:textId="77777777" w:rsidR="00BE277F" w:rsidRPr="00DD14D9" w:rsidRDefault="00BE277F" w:rsidP="00B6013E">
      <w:pPr>
        <w:spacing w:after="0"/>
        <w:jc w:val="left"/>
        <w:rPr>
          <w:rFonts w:ascii="Calibri" w:eastAsia="Calibri" w:hAnsi="Calibri" w:cs="Times New Roman"/>
          <w:sz w:val="22"/>
          <w:szCs w:val="22"/>
          <w:lang w:val="mk-MK"/>
        </w:rPr>
      </w:pPr>
    </w:p>
    <w:p w14:paraId="13340CF1" w14:textId="77777777" w:rsidR="00BE277F" w:rsidRPr="00DD14D9" w:rsidRDefault="00BE277F" w:rsidP="00B6013E">
      <w:pPr>
        <w:spacing w:after="0"/>
        <w:jc w:val="left"/>
        <w:rPr>
          <w:rFonts w:ascii="Calibri" w:eastAsia="Calibri" w:hAnsi="Calibri" w:cs="Times New Roman"/>
          <w:sz w:val="22"/>
          <w:szCs w:val="22"/>
          <w:lang w:val="mk-MK"/>
        </w:rPr>
      </w:pPr>
      <w:r w:rsidRPr="00DD14D9">
        <w:rPr>
          <w:rFonts w:ascii="Calibri" w:eastAsia="Calibri" w:hAnsi="Calibri" w:cs="Times New Roman"/>
          <w:sz w:val="22"/>
          <w:szCs w:val="22"/>
          <w:lang w:val="mk-MK"/>
        </w:rPr>
        <w:t xml:space="preserve">Јас, </w:t>
      </w:r>
      <w:r w:rsidRPr="00DD14D9">
        <w:rPr>
          <w:rFonts w:ascii="Calibri" w:eastAsia="Calibri" w:hAnsi="Calibri" w:cs="Times New Roman"/>
          <w:i/>
          <w:sz w:val="22"/>
          <w:szCs w:val="22"/>
          <w:lang w:val="mk-MK"/>
        </w:rPr>
        <w:t>(име, функција)</w:t>
      </w:r>
      <w:r w:rsidRPr="00DD14D9">
        <w:rPr>
          <w:rFonts w:ascii="Calibri" w:eastAsia="Calibri" w:hAnsi="Calibri" w:cs="Times New Roman"/>
          <w:sz w:val="22"/>
          <w:szCs w:val="22"/>
          <w:lang w:val="mk-MK"/>
        </w:rPr>
        <w:t>, со ова потврдувам дека, врз основа на она што јас го знам, информациите што се дадени во овој Формулар за пријавување се вистинити и точни.</w:t>
      </w:r>
    </w:p>
    <w:p w14:paraId="30582DE8" w14:textId="5507B3EA" w:rsidR="00BE277F" w:rsidRPr="00DD14D9" w:rsidRDefault="00BE277F" w:rsidP="00B6013E">
      <w:pPr>
        <w:spacing w:after="0"/>
        <w:jc w:val="left"/>
        <w:rPr>
          <w:rFonts w:ascii="Calibri" w:eastAsia="Calibri" w:hAnsi="Calibri" w:cs="Times New Roman"/>
          <w:sz w:val="22"/>
          <w:szCs w:val="22"/>
          <w:lang w:val="mk-MK"/>
        </w:rPr>
      </w:pPr>
    </w:p>
    <w:p w14:paraId="238DFCCA" w14:textId="192790A0" w:rsidR="003B65CE" w:rsidRPr="00DD14D9" w:rsidRDefault="003B65CE" w:rsidP="00B6013E">
      <w:pPr>
        <w:spacing w:after="0"/>
        <w:jc w:val="left"/>
        <w:rPr>
          <w:rFonts w:ascii="Calibri" w:eastAsia="Calibri" w:hAnsi="Calibri" w:cs="Times New Roman"/>
          <w:sz w:val="22"/>
          <w:szCs w:val="22"/>
          <w:lang w:val="mk-MK"/>
        </w:rPr>
      </w:pPr>
    </w:p>
    <w:p w14:paraId="1DE4094B" w14:textId="77777777" w:rsidR="003B65CE" w:rsidRPr="00DD14D9" w:rsidRDefault="003B65CE" w:rsidP="00B6013E">
      <w:pPr>
        <w:spacing w:after="0"/>
        <w:jc w:val="left"/>
        <w:rPr>
          <w:rFonts w:ascii="Calibri" w:eastAsia="Calibri" w:hAnsi="Calibri" w:cs="Times New Roman"/>
          <w:sz w:val="22"/>
          <w:szCs w:val="22"/>
          <w:lang w:val="mk-MK"/>
        </w:rPr>
      </w:pPr>
    </w:p>
    <w:p w14:paraId="4A1AD40D" w14:textId="50453A71" w:rsidR="008C4DD6" w:rsidRPr="00DD14D9" w:rsidRDefault="00BE277F" w:rsidP="00B6013E">
      <w:pPr>
        <w:spacing w:after="0"/>
        <w:jc w:val="left"/>
        <w:rPr>
          <w:rFonts w:ascii="Calibri" w:eastAsia="Calibri" w:hAnsi="Calibri" w:cs="Times New Roman"/>
          <w:i/>
          <w:sz w:val="22"/>
          <w:szCs w:val="22"/>
          <w:lang w:val="mk-MK"/>
        </w:rPr>
      </w:pPr>
      <w:r w:rsidRPr="00DD14D9">
        <w:rPr>
          <w:rFonts w:ascii="Calibri" w:eastAsia="Calibri" w:hAnsi="Calibri" w:cs="Times New Roman"/>
          <w:i/>
          <w:sz w:val="22"/>
          <w:szCs w:val="22"/>
          <w:lang w:val="mk-MK"/>
        </w:rPr>
        <w:t>(Место, датум)</w:t>
      </w:r>
      <w:r w:rsidRPr="00DD14D9">
        <w:rPr>
          <w:rFonts w:ascii="Calibri" w:eastAsia="Calibri" w:hAnsi="Calibri" w:cs="Times New Roman"/>
          <w:i/>
          <w:sz w:val="22"/>
          <w:szCs w:val="22"/>
          <w:lang w:val="mk-MK"/>
        </w:rPr>
        <w:tab/>
      </w:r>
      <w:r w:rsidRPr="00DD14D9">
        <w:rPr>
          <w:rFonts w:ascii="Calibri" w:eastAsia="Calibri" w:hAnsi="Calibri" w:cs="Times New Roman"/>
          <w:i/>
          <w:sz w:val="22"/>
          <w:szCs w:val="22"/>
          <w:lang w:val="mk-MK"/>
        </w:rPr>
        <w:tab/>
      </w:r>
      <w:r w:rsidRPr="00DD14D9">
        <w:rPr>
          <w:rFonts w:ascii="Calibri" w:eastAsia="Calibri" w:hAnsi="Calibri" w:cs="Times New Roman"/>
          <w:i/>
          <w:sz w:val="22"/>
          <w:szCs w:val="22"/>
          <w:lang w:val="mk-MK"/>
        </w:rPr>
        <w:tab/>
      </w:r>
      <w:r w:rsidRPr="00DD14D9">
        <w:rPr>
          <w:rFonts w:ascii="Calibri" w:eastAsia="Calibri" w:hAnsi="Calibri" w:cs="Times New Roman"/>
          <w:i/>
          <w:sz w:val="22"/>
          <w:szCs w:val="22"/>
          <w:lang w:val="mk-MK"/>
        </w:rPr>
        <w:tab/>
      </w:r>
      <w:r w:rsidRPr="00DD14D9">
        <w:rPr>
          <w:rFonts w:ascii="Calibri" w:eastAsia="Calibri" w:hAnsi="Calibri" w:cs="Times New Roman"/>
          <w:i/>
          <w:sz w:val="22"/>
          <w:szCs w:val="22"/>
          <w:lang w:val="mk-MK"/>
        </w:rPr>
        <w:tab/>
      </w:r>
      <w:r w:rsidRPr="00DD14D9">
        <w:rPr>
          <w:rFonts w:ascii="Calibri" w:eastAsia="Calibri" w:hAnsi="Calibri" w:cs="Times New Roman"/>
          <w:i/>
          <w:sz w:val="22"/>
          <w:szCs w:val="22"/>
          <w:lang w:val="mk-MK"/>
        </w:rPr>
        <w:tab/>
      </w:r>
      <w:r w:rsidRPr="00DD14D9">
        <w:rPr>
          <w:rFonts w:ascii="Calibri" w:eastAsia="Calibri" w:hAnsi="Calibri" w:cs="Times New Roman"/>
          <w:i/>
          <w:sz w:val="22"/>
          <w:szCs w:val="22"/>
          <w:lang w:val="mk-MK"/>
        </w:rPr>
        <w:tab/>
      </w:r>
      <w:r w:rsidRPr="00DD14D9">
        <w:rPr>
          <w:rFonts w:ascii="Calibri" w:eastAsia="Calibri" w:hAnsi="Calibri" w:cs="Times New Roman"/>
          <w:i/>
          <w:sz w:val="22"/>
          <w:szCs w:val="22"/>
          <w:lang w:val="mk-MK"/>
        </w:rPr>
        <w:tab/>
        <w:t>(потпис)</w:t>
      </w:r>
      <w:r w:rsidR="008C4DD6" w:rsidRPr="00DD14D9">
        <w:rPr>
          <w:rFonts w:asciiTheme="minorHAnsi" w:hAnsiTheme="minorHAnsi" w:cstheme="minorHAnsi"/>
          <w:lang w:val="mk-MK"/>
        </w:rPr>
        <w:br w:type="page"/>
      </w:r>
    </w:p>
    <w:bookmarkEnd w:id="127"/>
    <w:bookmarkEnd w:id="128"/>
    <w:p w14:paraId="6408B832" w14:textId="77777777" w:rsidR="005F3DEA" w:rsidRDefault="005F3DEA" w:rsidP="003D6229">
      <w:pPr>
        <w:spacing w:after="0"/>
        <w:rPr>
          <w:rFonts w:ascii="Calibri" w:eastAsia="Calibri" w:hAnsi="Calibri" w:cs="Times New Roman"/>
          <w:b/>
          <w:bCs/>
          <w:i/>
          <w:iCs/>
          <w:sz w:val="20"/>
          <w:szCs w:val="20"/>
          <w:lang w:val="mk-MK"/>
        </w:rPr>
      </w:pPr>
    </w:p>
    <w:sectPr w:rsidR="005F3DEA" w:rsidSect="00034D16">
      <w:headerReference w:type="default" r:id="rId12"/>
      <w:footerReference w:type="default" r:id="rId13"/>
      <w:headerReference w:type="first" r:id="rId14"/>
      <w:footerReference w:type="first" r:id="rId15"/>
      <w:pgSz w:w="11906" w:h="16838"/>
      <w:pgMar w:top="1134" w:right="1134" w:bottom="1418" w:left="1418" w:header="425" w:footer="61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EFB9D" w14:textId="77777777" w:rsidR="00EC628D" w:rsidRDefault="00EC628D" w:rsidP="009078DC">
      <w:r>
        <w:separator/>
      </w:r>
    </w:p>
    <w:p w14:paraId="57B79CD6" w14:textId="77777777" w:rsidR="00EC628D" w:rsidRDefault="00EC628D" w:rsidP="009078DC"/>
  </w:endnote>
  <w:endnote w:type="continuationSeparator" w:id="0">
    <w:p w14:paraId="77E272D5" w14:textId="77777777" w:rsidR="00EC628D" w:rsidRDefault="00EC628D" w:rsidP="009078DC">
      <w:r>
        <w:continuationSeparator/>
      </w:r>
    </w:p>
    <w:p w14:paraId="455C3E0E" w14:textId="77777777" w:rsidR="00EC628D" w:rsidRDefault="00EC628D" w:rsidP="009078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de Latin">
    <w:panose1 w:val="020A0A07050505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kzidenz-Grotesk BQ Regular">
    <w:altName w:val="Malgun Gothic"/>
    <w:panose1 w:val="00000000000000000000"/>
    <w:charset w:val="00"/>
    <w:family w:val="modern"/>
    <w:notTrueType/>
    <w:pitch w:val="variable"/>
    <w:sig w:usb0="00000003" w:usb1="4000004A" w:usb2="00000000" w:usb3="00000000" w:csb0="00000001" w:csb1="00000000"/>
  </w:font>
  <w:font w:name="Akzidenz-Grotesk BQ Medium">
    <w:altName w:val="Tw Cen MT Condensed Extra Bold"/>
    <w:panose1 w:val="00000000000000000000"/>
    <w:charset w:val="00"/>
    <w:family w:val="modern"/>
    <w:notTrueType/>
    <w:pitch w:val="variable"/>
    <w:sig w:usb0="8000002F" w:usb1="4000004A"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609284"/>
      <w:docPartObj>
        <w:docPartGallery w:val="Page Numbers (Bottom of Page)"/>
        <w:docPartUnique/>
      </w:docPartObj>
    </w:sdtPr>
    <w:sdtEndPr>
      <w:rPr>
        <w:noProof/>
      </w:rPr>
    </w:sdtEndPr>
    <w:sdtContent>
      <w:p w14:paraId="6625850F" w14:textId="6A367216" w:rsidR="009F7703" w:rsidRDefault="009F7703" w:rsidP="00591F29">
        <w:pPr>
          <w:pStyle w:val="Footer"/>
          <w:jc w:val="center"/>
        </w:pPr>
        <w:r>
          <w:fldChar w:fldCharType="begin"/>
        </w:r>
        <w:r>
          <w:instrText xml:space="preserve"> PAGE   \* MERGEFORMAT </w:instrText>
        </w:r>
        <w:r>
          <w:fldChar w:fldCharType="separate"/>
        </w:r>
        <w:r w:rsidR="00B95A0F">
          <w:rPr>
            <w:noProof/>
          </w:rPr>
          <w:t>19</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95A3" w14:textId="62164C86" w:rsidR="009F7703" w:rsidRDefault="00100BE3" w:rsidP="009078DC">
    <w:pPr>
      <w:pStyle w:val="Footer"/>
    </w:pPr>
    <w:r>
      <w:rPr>
        <w:noProof/>
        <w:lang w:val="en-US"/>
      </w:rPr>
      <mc:AlternateContent>
        <mc:Choice Requires="wps">
          <w:drawing>
            <wp:anchor distT="0" distB="0" distL="114300" distR="114300" simplePos="0" relativeHeight="251665408" behindDoc="0" locked="0" layoutInCell="1" allowOverlap="1" wp14:anchorId="39C61FE8" wp14:editId="4C639249">
              <wp:simplePos x="0" y="0"/>
              <wp:positionH relativeFrom="page">
                <wp:posOffset>730250</wp:posOffset>
              </wp:positionH>
              <wp:positionV relativeFrom="paragraph">
                <wp:posOffset>-190500</wp:posOffset>
              </wp:positionV>
              <wp:extent cx="6521450" cy="444500"/>
              <wp:effectExtent l="0" t="0" r="0" b="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21450" cy="444500"/>
                      </a:xfrm>
                      <a:prstGeom prst="rect">
                        <a:avLst/>
                      </a:prstGeom>
                      <a:noFill/>
                      <a:ln>
                        <a:noFill/>
                      </a:ln>
                      <a:effectLst/>
                    </wps:spPr>
                    <wps:txbx>
                      <w:txbxContent>
                        <w:p w14:paraId="701D3A7F" w14:textId="44C271E1" w:rsidR="009F7703" w:rsidRPr="00AB1956" w:rsidRDefault="009F7703" w:rsidP="003F7866">
                          <w:pPr>
                            <w:jc w:val="center"/>
                            <w:rPr>
                              <w:i/>
                              <w:sz w:val="18"/>
                            </w:rPr>
                          </w:pPr>
                        </w:p>
                      </w:txbxContent>
                    </wps:txbx>
                    <wps:bodyPr vert="horz" wrap="square" lIns="91440" tIns="45720" rIns="91440" bIns="45720" numCol="1" anchor="ctr" anchorCtr="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C61FE8" id="Rectangle 3" o:spid="_x0000_s1026" style="position:absolute;left:0;text-align:left;margin-left:57.5pt;margin-top:-15pt;width:513.5pt;height:3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" filled="f" stroked="f">
              <v:textbox>
                <w:txbxContent>
                  <w:p w14:paraId="701D3A7F" w14:textId="44C271E1" w:rsidR="009F7703" w:rsidRPr="00AB1956" w:rsidRDefault="009F7703" w:rsidP="003F7866">
                    <w:pPr>
                      <w:jc w:val="center"/>
                      <w:rPr>
                        <w:i/>
                        <w:sz w:val="18"/>
                      </w:rPr>
                    </w:pPr>
                  </w:p>
                </w:txbxContent>
              </v:textbox>
              <w10:wrap anchorx="page"/>
            </v:rect>
          </w:pict>
        </mc:Fallback>
      </mc:AlternateContent>
    </w:r>
    <w:r w:rsidR="009F7703" w:rsidRPr="00EE27BE">
      <w:rPr>
        <w:b/>
        <w:bCs/>
        <w:noProof/>
        <w:color w:val="0087A5"/>
        <w:kern w:val="28"/>
        <w:sz w:val="28"/>
        <w:szCs w:val="28"/>
        <w:lang w:val="en-US"/>
      </w:rPr>
      <w:drawing>
        <wp:anchor distT="0" distB="0" distL="114300" distR="114300" simplePos="0" relativeHeight="251661312" behindDoc="0" locked="0" layoutInCell="1" allowOverlap="1" wp14:anchorId="6F7BEC0C" wp14:editId="67D0AD56">
          <wp:simplePos x="0" y="0"/>
          <wp:positionH relativeFrom="column">
            <wp:posOffset>701040</wp:posOffset>
          </wp:positionH>
          <wp:positionV relativeFrom="paragraph">
            <wp:posOffset>1059815</wp:posOffset>
          </wp:positionV>
          <wp:extent cx="5949950" cy="246380"/>
          <wp:effectExtent l="0" t="0" r="0" b="1270"/>
          <wp:wrapNone/>
          <wp:docPr id="17" name="Picture 6">
            <a:extLst xmlns:a="http://schemas.openxmlformats.org/drawingml/2006/main">
              <a:ext uri="{FF2B5EF4-FFF2-40B4-BE49-F238E27FC236}">
                <a16:creationId xmlns:a16="http://schemas.microsoft.com/office/drawing/2014/main" id="{7B4933B5-C2DC-4151-866F-5F58BE86402A}"/>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7B4933B5-C2DC-4151-866F-5F58BE86402A}"/>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9950" cy="246380"/>
                  </a:xfrm>
                  <a:prstGeom prst="rect">
                    <a:avLst/>
                  </a:prstGeom>
                </pic:spPr>
              </pic:pic>
            </a:graphicData>
          </a:graphic>
          <wp14:sizeRelH relativeFrom="page">
            <wp14:pctWidth>0</wp14:pctWidth>
          </wp14:sizeRelH>
          <wp14:sizeRelV relativeFrom="page">
            <wp14:pctHeight>0</wp14:pctHeight>
          </wp14:sizeRelV>
        </wp:anchor>
      </w:drawing>
    </w:r>
    <w:r w:rsidR="009F7703">
      <w:rPr>
        <w:noProof/>
        <w:lang w:val="en-US"/>
      </w:rPr>
      <mc:AlternateContent>
        <mc:Choice Requires="wps">
          <w:drawing>
            <wp:anchor distT="0" distB="0" distL="114300" distR="114300" simplePos="0" relativeHeight="251662336" behindDoc="0" locked="0" layoutInCell="1" allowOverlap="1" wp14:anchorId="18AF2A1B" wp14:editId="2007DFF2">
              <wp:simplePos x="0" y="0"/>
              <wp:positionH relativeFrom="column">
                <wp:posOffset>1567815</wp:posOffset>
              </wp:positionH>
              <wp:positionV relativeFrom="paragraph">
                <wp:posOffset>9797415</wp:posOffset>
              </wp:positionV>
              <wp:extent cx="11406505" cy="354330"/>
              <wp:effectExtent l="0" t="0" r="0" b="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06505" cy="354330"/>
                      </a:xfrm>
                      <a:prstGeom prst="rect">
                        <a:avLst/>
                      </a:prstGeom>
                      <a:noFill/>
                      <a:ln>
                        <a:noFill/>
                      </a:ln>
                      <a:effectLst/>
                    </wps:spPr>
                    <wps:txbx>
                      <w:txbxContent>
                        <w:p w14:paraId="2C5A0164" w14:textId="77777777" w:rsidR="009F7703" w:rsidRDefault="009F7703" w:rsidP="009078DC">
                          <w:r>
                            <w:t>The IWRM-K Program is funded by the Swiss Agency for Development and Cooperation (SDC) and</w:t>
                          </w:r>
                          <w:r>
                            <w:br/>
                            <w:t>implemented by Skat Consulting Ltd. (Switzerland) in consortium with the Environment Agency Austria (EAA)</w:t>
                          </w:r>
                        </w:p>
                      </w:txbxContent>
                    </wps:txbx>
                    <wps:bodyPr rot="0" vert="horz"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18AF2A1B" id="_x0000_s1027" style="position:absolute;left:0;text-align:left;margin-left:123.45pt;margin-top:771.45pt;width:898.15pt;height:2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" filled="f" stroked="f">
              <v:textbox style="mso-fit-shape-to-text:t">
                <w:txbxContent>
                  <w:p w14:paraId="2C5A0164" w14:textId="77777777" w:rsidR="009F7703" w:rsidRDefault="009F7703" w:rsidP="009078DC">
                    <w:r>
                      <w:t>The IWRM-K Program is funded by the Swiss Agency for Development and Cooperation (SDC) and</w:t>
                    </w:r>
                    <w:r>
                      <w:br/>
                      <w:t>implemented by Skat Consulting Ltd. (Switzerland) in consortium with the Environment Agency Austria (EAA)</w:t>
                    </w:r>
                  </w:p>
                </w:txbxContent>
              </v:textbox>
            </v:rect>
          </w:pict>
        </mc:Fallback>
      </mc:AlternateContent>
    </w:r>
    <w:r w:rsidR="009F7703">
      <w:rPr>
        <w:noProof/>
        <w:lang w:val="en-US"/>
      </w:rPr>
      <mc:AlternateContent>
        <mc:Choice Requires="wps">
          <w:drawing>
            <wp:anchor distT="0" distB="0" distL="114300" distR="114300" simplePos="0" relativeHeight="251664384" behindDoc="0" locked="0" layoutInCell="1" allowOverlap="1" wp14:anchorId="7867044A" wp14:editId="578D36E0">
              <wp:simplePos x="0" y="0"/>
              <wp:positionH relativeFrom="column">
                <wp:posOffset>1567815</wp:posOffset>
              </wp:positionH>
              <wp:positionV relativeFrom="paragraph">
                <wp:posOffset>9797415</wp:posOffset>
              </wp:positionV>
              <wp:extent cx="11406505" cy="354330"/>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06505" cy="354330"/>
                      </a:xfrm>
                      <a:prstGeom prst="rect">
                        <a:avLst/>
                      </a:prstGeom>
                      <a:noFill/>
                      <a:ln>
                        <a:noFill/>
                      </a:ln>
                      <a:effectLst/>
                    </wps:spPr>
                    <wps:txbx>
                      <w:txbxContent>
                        <w:p w14:paraId="165C7856" w14:textId="77777777" w:rsidR="009F7703" w:rsidRDefault="009F7703" w:rsidP="009078DC">
                          <w:r>
                            <w:t>The IWRM-K Program is funded by the Swiss Agency for Development and Cooperation (SDC) and</w:t>
                          </w:r>
                          <w:r>
                            <w:br/>
                            <w:t>implemented by Skat Consulting Ltd. (Switzerland) in consortium with the Environment Agency Austria (EAA)</w:t>
                          </w:r>
                        </w:p>
                      </w:txbxContent>
                    </wps:txbx>
                    <wps:bodyPr rot="0" vert="horz"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867044A" id="Rectangle 2" o:spid="_x0000_s1028" style="position:absolute;left:0;text-align:left;margin-left:123.45pt;margin-top:771.45pt;width:898.15pt;height:2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" filled="f" stroked="f">
              <v:textbox style="mso-fit-shape-to-text:t">
                <w:txbxContent>
                  <w:p w14:paraId="165C7856" w14:textId="77777777" w:rsidR="009F7703" w:rsidRDefault="009F7703" w:rsidP="009078DC">
                    <w:r>
                      <w:t>The IWRM-K Program is funded by the Swiss Agency for Development and Cooperation (SDC) and</w:t>
                    </w:r>
                    <w:r>
                      <w:br/>
                      <w:t>implemented by Skat Consulting Ltd. (Switzerland) in consortium with the Environment Agency Austria (EAA)</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88A01" w14:textId="77777777" w:rsidR="00EC628D" w:rsidRDefault="00EC628D" w:rsidP="009078DC">
      <w:r>
        <w:separator/>
      </w:r>
    </w:p>
  </w:footnote>
  <w:footnote w:type="continuationSeparator" w:id="0">
    <w:p w14:paraId="02D5C8E0" w14:textId="77777777" w:rsidR="00EC628D" w:rsidRDefault="00EC628D" w:rsidP="009078DC">
      <w:r>
        <w:continuationSeparator/>
      </w:r>
    </w:p>
    <w:p w14:paraId="5E87E43C" w14:textId="77777777" w:rsidR="00EC628D" w:rsidRDefault="00EC628D" w:rsidP="009078DC"/>
  </w:footnote>
  <w:footnote w:id="1">
    <w:p w14:paraId="0346D25B" w14:textId="6FC9D557" w:rsidR="00A06C23" w:rsidRPr="006720EE" w:rsidRDefault="00A06C23" w:rsidP="001A1123">
      <w:pPr>
        <w:pStyle w:val="FootnoteText"/>
        <w:spacing w:after="0"/>
        <w:jc w:val="left"/>
        <w:rPr>
          <w:rFonts w:asciiTheme="minorHAnsi" w:hAnsiTheme="minorHAnsi" w:cstheme="minorHAnsi"/>
          <w:lang w:val="mk-MK"/>
        </w:rPr>
      </w:pPr>
      <w:r w:rsidRPr="006720EE">
        <w:rPr>
          <w:rStyle w:val="FootnoteReference"/>
          <w:rFonts w:asciiTheme="minorHAnsi" w:hAnsiTheme="minorHAnsi" w:cstheme="minorHAnsi"/>
          <w:lang w:val="mk-MK"/>
        </w:rPr>
        <w:footnoteRef/>
      </w:r>
      <w:r w:rsidRPr="006720EE">
        <w:rPr>
          <w:rFonts w:asciiTheme="minorHAnsi" w:hAnsiTheme="minorHAnsi" w:cstheme="minorHAnsi"/>
          <w:lang w:val="mk-MK"/>
        </w:rPr>
        <w:t xml:space="preserve"> Институции на локално ниво за чиишто потреби ќе се изработува техничката документација.</w:t>
      </w:r>
    </w:p>
  </w:footnote>
  <w:footnote w:id="2">
    <w:p w14:paraId="0C70A779" w14:textId="7D92CE43" w:rsidR="0024089F" w:rsidRPr="006720EE" w:rsidRDefault="0024089F" w:rsidP="001A1123">
      <w:pPr>
        <w:pStyle w:val="FootnoteText"/>
        <w:spacing w:after="0"/>
        <w:jc w:val="left"/>
        <w:rPr>
          <w:rFonts w:asciiTheme="minorHAnsi" w:hAnsiTheme="minorHAnsi" w:cstheme="minorHAnsi"/>
          <w:lang w:val="mk-MK"/>
        </w:rPr>
      </w:pPr>
      <w:r w:rsidRPr="006720EE">
        <w:rPr>
          <w:rStyle w:val="FootnoteReference"/>
          <w:rFonts w:asciiTheme="minorHAnsi" w:hAnsiTheme="minorHAnsi" w:cstheme="minorHAnsi"/>
          <w:lang w:val="mk-MK"/>
        </w:rPr>
        <w:footnoteRef/>
      </w:r>
      <w:r w:rsidRPr="006720EE">
        <w:rPr>
          <w:rFonts w:asciiTheme="minorHAnsi" w:hAnsiTheme="minorHAnsi" w:cstheme="minorHAnsi"/>
          <w:lang w:val="mk-MK"/>
        </w:rPr>
        <w:t xml:space="preserve"> Отсуството на ваква одлука нема да биде причина за дисквалификација на барањето</w:t>
      </w:r>
      <w:r w:rsidR="00D56463" w:rsidRPr="006720EE">
        <w:rPr>
          <w:rFonts w:asciiTheme="minorHAnsi" w:hAnsiTheme="minorHAnsi" w:cstheme="minorHAnsi"/>
          <w:lang w:val="mk-MK"/>
        </w:rPr>
        <w:t>.</w:t>
      </w:r>
    </w:p>
  </w:footnote>
  <w:footnote w:id="3">
    <w:p w14:paraId="25158A6A" w14:textId="0986FFD3" w:rsidR="009D6FBE" w:rsidRPr="006720EE" w:rsidRDefault="009D6FBE" w:rsidP="001A1123">
      <w:pPr>
        <w:pStyle w:val="FootnoteText"/>
        <w:spacing w:after="0"/>
        <w:jc w:val="left"/>
        <w:rPr>
          <w:rFonts w:asciiTheme="minorHAnsi" w:hAnsiTheme="minorHAnsi" w:cstheme="minorHAnsi"/>
          <w:lang w:val="mk-MK"/>
        </w:rPr>
      </w:pPr>
      <w:r w:rsidRPr="006720EE">
        <w:rPr>
          <w:rStyle w:val="FootnoteReference"/>
          <w:rFonts w:asciiTheme="minorHAnsi" w:hAnsiTheme="minorHAnsi" w:cstheme="minorHAnsi"/>
          <w:lang w:val="mk-MK"/>
        </w:rPr>
        <w:footnoteRef/>
      </w:r>
      <w:r w:rsidRPr="006720EE">
        <w:rPr>
          <w:rFonts w:asciiTheme="minorHAnsi" w:hAnsiTheme="minorHAnsi" w:cstheme="minorHAnsi"/>
          <w:lang w:val="mk-MK"/>
        </w:rPr>
        <w:t xml:space="preserve"> Ако може да се обезбеди во моментот на поднесување на барањето за грант</w:t>
      </w:r>
      <w:r w:rsidR="0024089F" w:rsidRPr="006720EE">
        <w:rPr>
          <w:rFonts w:asciiTheme="minorHAnsi" w:hAnsiTheme="minorHAnsi" w:cstheme="minorHAnsi"/>
          <w:lang w:val="mk-MK"/>
        </w:rPr>
        <w:t xml:space="preserve">. </w:t>
      </w:r>
    </w:p>
  </w:footnote>
  <w:footnote w:id="4">
    <w:p w14:paraId="0A35F846" w14:textId="3CE4DF84" w:rsidR="00BE277F" w:rsidRPr="006720EE" w:rsidRDefault="00BE277F" w:rsidP="001A1123">
      <w:pPr>
        <w:pStyle w:val="FootnoteText"/>
        <w:spacing w:after="0"/>
        <w:jc w:val="left"/>
        <w:rPr>
          <w:rFonts w:asciiTheme="minorHAnsi" w:hAnsiTheme="minorHAnsi" w:cstheme="minorHAnsi"/>
          <w:lang w:val="mk-MK"/>
        </w:rPr>
      </w:pPr>
      <w:r w:rsidRPr="006720EE">
        <w:rPr>
          <w:rStyle w:val="FootnoteReference"/>
          <w:rFonts w:asciiTheme="minorHAnsi" w:hAnsiTheme="minorHAnsi" w:cstheme="minorHAnsi"/>
          <w:lang w:val="mk-MK"/>
        </w:rPr>
        <w:footnoteRef/>
      </w:r>
      <w:r w:rsidRPr="006720EE">
        <w:rPr>
          <w:rFonts w:asciiTheme="minorHAnsi" w:hAnsiTheme="minorHAnsi" w:cstheme="minorHAnsi"/>
          <w:lang w:val="mk-MK"/>
        </w:rPr>
        <w:t xml:space="preserve"> Насоките за барателите се напишани со </w:t>
      </w:r>
      <w:r w:rsidRPr="00901226">
        <w:rPr>
          <w:rFonts w:asciiTheme="minorHAnsi" w:hAnsiTheme="minorHAnsi" w:cstheme="minorHAnsi"/>
          <w:lang w:val="mk-MK"/>
        </w:rPr>
        <w:t>курзивно</w:t>
      </w:r>
      <w:r w:rsidRPr="006720EE">
        <w:rPr>
          <w:rFonts w:asciiTheme="minorHAnsi" w:hAnsiTheme="minorHAnsi" w:cstheme="minorHAnsi"/>
          <w:lang w:val="mk-MK"/>
        </w:rPr>
        <w:t xml:space="preserve"> </w:t>
      </w:r>
      <w:r w:rsidR="00901226">
        <w:rPr>
          <w:rFonts w:asciiTheme="minorHAnsi" w:hAnsiTheme="minorHAnsi" w:cstheme="minorHAnsi"/>
          <w:lang w:val="mk-MK"/>
        </w:rPr>
        <w:t xml:space="preserve">писмо </w:t>
      </w:r>
      <w:r w:rsidR="00810661" w:rsidRPr="00A06C23">
        <w:rPr>
          <w:rFonts w:asciiTheme="minorHAnsi" w:hAnsiTheme="minorHAnsi" w:cstheme="minorHAnsi"/>
          <w:i/>
          <w:iCs/>
          <w:lang w:val="mk-MK"/>
        </w:rPr>
        <w:t>(</w:t>
      </w:r>
      <w:r w:rsidR="00901226" w:rsidRPr="00A06C23">
        <w:rPr>
          <w:rFonts w:asciiTheme="minorHAnsi" w:hAnsiTheme="minorHAnsi" w:cstheme="minorHAnsi"/>
          <w:i/>
          <w:iCs/>
          <w:lang w:val="en-US"/>
        </w:rPr>
        <w:t>Italic</w:t>
      </w:r>
      <w:r w:rsidR="00810661" w:rsidRPr="00A06C23">
        <w:rPr>
          <w:rFonts w:asciiTheme="minorHAnsi" w:hAnsiTheme="minorHAnsi" w:cstheme="minorHAnsi"/>
          <w:i/>
          <w:iCs/>
          <w:lang w:val="mk-MK"/>
        </w:rPr>
        <w:t>)</w:t>
      </w:r>
      <w:r w:rsidR="000B0340">
        <w:rPr>
          <w:rFonts w:asciiTheme="minorHAnsi" w:hAnsiTheme="minorHAnsi" w:cstheme="minorHAnsi"/>
          <w:lang w:val="mk-MK"/>
        </w:rPr>
        <w:t>.</w:t>
      </w:r>
    </w:p>
  </w:footnote>
  <w:footnote w:id="5">
    <w:p w14:paraId="0F8D4B81" w14:textId="38BEDAFC" w:rsidR="00DB3593" w:rsidRPr="006720EE" w:rsidRDefault="00DB3593" w:rsidP="001A1123">
      <w:pPr>
        <w:pStyle w:val="FootnoteText"/>
        <w:spacing w:after="0"/>
        <w:rPr>
          <w:rFonts w:asciiTheme="minorHAnsi" w:hAnsiTheme="minorHAnsi" w:cstheme="minorHAnsi"/>
          <w:lang w:val="mk-MK"/>
        </w:rPr>
      </w:pPr>
      <w:r w:rsidRPr="006720EE">
        <w:rPr>
          <w:rStyle w:val="FootnoteReference"/>
          <w:rFonts w:asciiTheme="minorHAnsi" w:hAnsiTheme="minorHAnsi" w:cstheme="minorHAnsi"/>
        </w:rPr>
        <w:footnoteRef/>
      </w:r>
      <w:r w:rsidRPr="00104A96">
        <w:rPr>
          <w:rFonts w:asciiTheme="minorHAnsi" w:hAnsiTheme="minorHAnsi" w:cstheme="minorHAnsi"/>
          <w:lang w:val="ru-RU"/>
        </w:rPr>
        <w:t xml:space="preserve"> </w:t>
      </w:r>
      <w:r w:rsidRPr="006720EE">
        <w:rPr>
          <w:rFonts w:asciiTheme="minorHAnsi" w:hAnsiTheme="minorHAnsi" w:cstheme="minorHAnsi"/>
          <w:lang w:val="mk-MK"/>
        </w:rPr>
        <w:t>На пример, училиште, градинка, јавно претпријатие и сл.</w:t>
      </w:r>
    </w:p>
  </w:footnote>
  <w:footnote w:id="6">
    <w:p w14:paraId="6C2CB2B0" w14:textId="2A1A94B8" w:rsidR="0088732B" w:rsidRPr="006720EE" w:rsidRDefault="0088732B" w:rsidP="001A1123">
      <w:pPr>
        <w:pStyle w:val="FootnoteText"/>
        <w:spacing w:after="0"/>
        <w:jc w:val="left"/>
        <w:rPr>
          <w:rFonts w:asciiTheme="minorHAnsi" w:hAnsiTheme="minorHAnsi" w:cstheme="minorHAnsi"/>
          <w:lang w:val="mk-MK"/>
        </w:rPr>
      </w:pPr>
      <w:r w:rsidRPr="006720EE">
        <w:rPr>
          <w:rStyle w:val="FootnoteReference"/>
          <w:rFonts w:asciiTheme="minorHAnsi" w:hAnsiTheme="minorHAnsi" w:cstheme="minorHAnsi"/>
          <w:lang w:val="mk-MK"/>
        </w:rPr>
        <w:footnoteRef/>
      </w:r>
      <w:r w:rsidRPr="006720EE">
        <w:rPr>
          <w:rFonts w:asciiTheme="minorHAnsi" w:hAnsiTheme="minorHAnsi" w:cstheme="minorHAnsi"/>
          <w:lang w:val="mk-MK"/>
        </w:rPr>
        <w:t xml:space="preserve"> Ова се однесува на средства за инвестиции во изградба, по обезбедувањето на техничката документација која би се финансирала со грант од страна на Проекто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4" w:space="0" w:color="009999"/>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77"/>
      <w:gridCol w:w="4677"/>
    </w:tblGrid>
    <w:tr w:rsidR="009F7703" w:rsidRPr="00604950" w14:paraId="44E2672C" w14:textId="77777777" w:rsidTr="009B77F6">
      <w:trPr>
        <w:trHeight w:val="433"/>
      </w:trPr>
      <w:tc>
        <w:tcPr>
          <w:tcW w:w="2500" w:type="pct"/>
        </w:tcPr>
        <w:p w14:paraId="28571A5C" w14:textId="42C8F38B" w:rsidR="009F7703" w:rsidRPr="00604950" w:rsidRDefault="009F7703" w:rsidP="009078DC">
          <w:pPr>
            <w:pStyle w:val="Header"/>
          </w:pPr>
        </w:p>
      </w:tc>
      <w:tc>
        <w:tcPr>
          <w:tcW w:w="2500" w:type="pct"/>
        </w:tcPr>
        <w:p w14:paraId="309AFCD6" w14:textId="3233FC61" w:rsidR="009F7703" w:rsidRDefault="009F7703" w:rsidP="009078DC">
          <w:pPr>
            <w:pStyle w:val="Header"/>
            <w:rPr>
              <w:noProof/>
            </w:rPr>
          </w:pPr>
        </w:p>
      </w:tc>
    </w:tr>
  </w:tbl>
  <w:p w14:paraId="2ADEEFB5" w14:textId="325642DD" w:rsidR="009F7703" w:rsidRDefault="009F7703" w:rsidP="009078D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CEE4E" w14:textId="57BEB90F" w:rsidR="000D5663" w:rsidRDefault="00430F74">
    <w:pPr>
      <w:pStyle w:val="Header"/>
    </w:pPr>
    <w:r>
      <w:rPr>
        <w:noProof/>
        <w:lang w:val="hr-HR" w:eastAsia="hr-HR"/>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Num2"/>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29829F6"/>
    <w:multiLevelType w:val="hybridMultilevel"/>
    <w:tmpl w:val="9A6EF278"/>
    <w:lvl w:ilvl="0" w:tplc="439E558E">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 w15:restartNumberingAfterBreak="0">
    <w:nsid w:val="0AB03020"/>
    <w:multiLevelType w:val="multilevel"/>
    <w:tmpl w:val="5614D40A"/>
    <w:lvl w:ilvl="0">
      <w:start w:val="1"/>
      <w:numFmt w:val="decimal"/>
      <w:lvlText w:val="%1."/>
      <w:lvlJc w:val="left"/>
      <w:pPr>
        <w:ind w:left="720" w:hanging="360"/>
      </w:pPr>
      <w:rPr>
        <w:color w:val="auto"/>
      </w:rPr>
    </w:lvl>
    <w:lvl w:ilvl="1">
      <w:start w:val="1"/>
      <w:numFmt w:val="decimal"/>
      <w:isLgl/>
      <w:lvlText w:val="%1.%2."/>
      <w:lvlJc w:val="left"/>
      <w:pPr>
        <w:ind w:left="1004" w:hanging="720"/>
      </w:pPr>
      <w:rPr>
        <w:rFonts w:hint="default"/>
      </w:rPr>
    </w:lvl>
    <w:lvl w:ilvl="2">
      <w:start w:val="1"/>
      <w:numFmt w:val="decimal"/>
      <w:isLgl/>
      <w:lvlText w:val="%1.%2.%3."/>
      <w:lvlJc w:val="left"/>
      <w:pPr>
        <w:ind w:left="1080" w:hanging="720"/>
      </w:pPr>
      <w:rPr>
        <w:rFonts w:hint="default"/>
        <w:color w:val="0087A5"/>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EE50C47"/>
    <w:multiLevelType w:val="multilevel"/>
    <w:tmpl w:val="63DC712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FCC3801"/>
    <w:multiLevelType w:val="multilevel"/>
    <w:tmpl w:val="9912C778"/>
    <w:lvl w:ilvl="0">
      <w:start w:val="3"/>
      <w:numFmt w:val="decimal"/>
      <w:lvlText w:val="%1"/>
      <w:lvlJc w:val="left"/>
      <w:pPr>
        <w:ind w:left="480" w:hanging="480"/>
      </w:pPr>
      <w:rPr>
        <w:rFonts w:hint="default"/>
      </w:rPr>
    </w:lvl>
    <w:lvl w:ilvl="1">
      <w:start w:val="4"/>
      <w:numFmt w:val="decimal"/>
      <w:lvlText w:val="%1.%2"/>
      <w:lvlJc w:val="left"/>
      <w:pPr>
        <w:ind w:left="838" w:hanging="480"/>
      </w:pPr>
      <w:rPr>
        <w:rFonts w:hint="default"/>
      </w:rPr>
    </w:lvl>
    <w:lvl w:ilvl="2">
      <w:start w:val="1"/>
      <w:numFmt w:val="decimal"/>
      <w:lvlText w:val="%1.%2.%3"/>
      <w:lvlJc w:val="left"/>
      <w:pPr>
        <w:ind w:left="1436" w:hanging="720"/>
      </w:pPr>
      <w:rPr>
        <w:rFonts w:hint="default"/>
      </w:rPr>
    </w:lvl>
    <w:lvl w:ilvl="3">
      <w:start w:val="1"/>
      <w:numFmt w:val="decimal"/>
      <w:lvlText w:val="%1.%2.%3.%4"/>
      <w:lvlJc w:val="left"/>
      <w:pPr>
        <w:ind w:left="1794" w:hanging="720"/>
      </w:pPr>
      <w:rPr>
        <w:rFonts w:hint="default"/>
      </w:rPr>
    </w:lvl>
    <w:lvl w:ilvl="4">
      <w:start w:val="1"/>
      <w:numFmt w:val="decimal"/>
      <w:lvlText w:val="%1.%2.%3.%4.%5"/>
      <w:lvlJc w:val="left"/>
      <w:pPr>
        <w:ind w:left="2512" w:hanging="1080"/>
      </w:pPr>
      <w:rPr>
        <w:rFonts w:hint="default"/>
      </w:rPr>
    </w:lvl>
    <w:lvl w:ilvl="5">
      <w:start w:val="1"/>
      <w:numFmt w:val="decimal"/>
      <w:lvlText w:val="%1.%2.%3.%4.%5.%6"/>
      <w:lvlJc w:val="left"/>
      <w:pPr>
        <w:ind w:left="2870" w:hanging="1080"/>
      </w:pPr>
      <w:rPr>
        <w:rFonts w:hint="default"/>
      </w:rPr>
    </w:lvl>
    <w:lvl w:ilvl="6">
      <w:start w:val="1"/>
      <w:numFmt w:val="decimal"/>
      <w:lvlText w:val="%1.%2.%3.%4.%5.%6.%7"/>
      <w:lvlJc w:val="left"/>
      <w:pPr>
        <w:ind w:left="3588" w:hanging="1440"/>
      </w:pPr>
      <w:rPr>
        <w:rFonts w:hint="default"/>
      </w:rPr>
    </w:lvl>
    <w:lvl w:ilvl="7">
      <w:start w:val="1"/>
      <w:numFmt w:val="decimal"/>
      <w:lvlText w:val="%1.%2.%3.%4.%5.%6.%7.%8"/>
      <w:lvlJc w:val="left"/>
      <w:pPr>
        <w:ind w:left="3946" w:hanging="1440"/>
      </w:pPr>
      <w:rPr>
        <w:rFonts w:hint="default"/>
      </w:rPr>
    </w:lvl>
    <w:lvl w:ilvl="8">
      <w:start w:val="1"/>
      <w:numFmt w:val="decimal"/>
      <w:lvlText w:val="%1.%2.%3.%4.%5.%6.%7.%8.%9"/>
      <w:lvlJc w:val="left"/>
      <w:pPr>
        <w:ind w:left="4664" w:hanging="1800"/>
      </w:pPr>
      <w:rPr>
        <w:rFonts w:hint="default"/>
      </w:rPr>
    </w:lvl>
  </w:abstractNum>
  <w:abstractNum w:abstractNumId="5" w15:restartNumberingAfterBreak="0">
    <w:nsid w:val="1690372E"/>
    <w:multiLevelType w:val="hybridMultilevel"/>
    <w:tmpl w:val="8E26B06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97743F"/>
    <w:multiLevelType w:val="multilevel"/>
    <w:tmpl w:val="8E2831E0"/>
    <w:lvl w:ilvl="0">
      <w:start w:val="1"/>
      <w:numFmt w:val="decimal"/>
      <w:lvlText w:val="%1."/>
      <w:lvlJc w:val="left"/>
      <w:pPr>
        <w:ind w:left="720" w:hanging="360"/>
      </w:pPr>
      <w:rPr>
        <w:rFonts w:hint="default"/>
        <w:sz w:val="24"/>
        <w:szCs w:val="3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B9022BD"/>
    <w:multiLevelType w:val="multilevel"/>
    <w:tmpl w:val="D2269FA6"/>
    <w:lvl w:ilvl="0">
      <w:start w:val="1"/>
      <w:numFmt w:val="decimal"/>
      <w:lvlText w:val="%1."/>
      <w:lvlJc w:val="left"/>
      <w:pPr>
        <w:tabs>
          <w:tab w:val="num" w:pos="714"/>
        </w:tabs>
        <w:ind w:left="354" w:hanging="360"/>
      </w:pPr>
      <w:rPr>
        <w:rFonts w:hint="default"/>
      </w:rPr>
    </w:lvl>
    <w:lvl w:ilvl="1">
      <w:start w:val="1"/>
      <w:numFmt w:val="decimal"/>
      <w:lvlText w:val="%1.%2."/>
      <w:lvlJc w:val="left"/>
      <w:pPr>
        <w:tabs>
          <w:tab w:val="num" w:pos="-3"/>
        </w:tabs>
        <w:ind w:left="-3" w:firstLine="0"/>
      </w:pPr>
      <w:rPr>
        <w:rFonts w:hint="default"/>
      </w:rPr>
    </w:lvl>
    <w:lvl w:ilvl="2">
      <w:start w:val="1"/>
      <w:numFmt w:val="decimal"/>
      <w:lvlText w:val="%2%1..%3."/>
      <w:lvlJc w:val="left"/>
      <w:pPr>
        <w:tabs>
          <w:tab w:val="num" w:pos="2154"/>
        </w:tabs>
        <w:ind w:left="1218" w:hanging="504"/>
      </w:pPr>
      <w:rPr>
        <w:rFonts w:hint="default"/>
      </w:rPr>
    </w:lvl>
    <w:lvl w:ilvl="3">
      <w:start w:val="1"/>
      <w:numFmt w:val="decimal"/>
      <w:pStyle w:val="Heading4"/>
      <w:lvlText w:val="%1.%2.%3.%4."/>
      <w:lvlJc w:val="left"/>
      <w:pPr>
        <w:tabs>
          <w:tab w:val="num" w:pos="2874"/>
        </w:tabs>
        <w:ind w:left="1722" w:hanging="648"/>
      </w:pPr>
      <w:rPr>
        <w:rFonts w:hint="default"/>
      </w:rPr>
    </w:lvl>
    <w:lvl w:ilvl="4">
      <w:start w:val="1"/>
      <w:numFmt w:val="decimal"/>
      <w:lvlText w:val="%1.%2.%3.%4.%5."/>
      <w:lvlJc w:val="left"/>
      <w:pPr>
        <w:tabs>
          <w:tab w:val="num" w:pos="3594"/>
        </w:tabs>
        <w:ind w:left="2226" w:hanging="792"/>
      </w:pPr>
      <w:rPr>
        <w:rFonts w:hint="default"/>
      </w:rPr>
    </w:lvl>
    <w:lvl w:ilvl="5">
      <w:start w:val="1"/>
      <w:numFmt w:val="decimal"/>
      <w:lvlText w:val="%1.%2.%3.%4.%5.%6."/>
      <w:lvlJc w:val="left"/>
      <w:pPr>
        <w:tabs>
          <w:tab w:val="num" w:pos="4314"/>
        </w:tabs>
        <w:ind w:left="2730" w:hanging="936"/>
      </w:pPr>
      <w:rPr>
        <w:rFonts w:hint="default"/>
      </w:rPr>
    </w:lvl>
    <w:lvl w:ilvl="6">
      <w:start w:val="1"/>
      <w:numFmt w:val="decimal"/>
      <w:lvlText w:val="%1.%2.%3.%4.%5.%6.%7."/>
      <w:lvlJc w:val="left"/>
      <w:pPr>
        <w:tabs>
          <w:tab w:val="num" w:pos="5034"/>
        </w:tabs>
        <w:ind w:left="3234" w:hanging="1080"/>
      </w:pPr>
      <w:rPr>
        <w:rFonts w:hint="default"/>
      </w:rPr>
    </w:lvl>
    <w:lvl w:ilvl="7">
      <w:start w:val="1"/>
      <w:numFmt w:val="decimal"/>
      <w:lvlText w:val="%1.%2.%3.%4.%5.%6.%7.%8."/>
      <w:lvlJc w:val="left"/>
      <w:pPr>
        <w:tabs>
          <w:tab w:val="num" w:pos="5754"/>
        </w:tabs>
        <w:ind w:left="3738" w:hanging="1224"/>
      </w:pPr>
      <w:rPr>
        <w:rFonts w:hint="default"/>
      </w:rPr>
    </w:lvl>
    <w:lvl w:ilvl="8">
      <w:start w:val="1"/>
      <w:numFmt w:val="decimal"/>
      <w:lvlText w:val="%1.%2.%3.%4.%5.%6.%7.%8.%9."/>
      <w:lvlJc w:val="left"/>
      <w:pPr>
        <w:tabs>
          <w:tab w:val="num" w:pos="6474"/>
        </w:tabs>
        <w:ind w:left="4314" w:hanging="1440"/>
      </w:pPr>
      <w:rPr>
        <w:rFonts w:hint="default"/>
      </w:rPr>
    </w:lvl>
  </w:abstractNum>
  <w:abstractNum w:abstractNumId="8" w15:restartNumberingAfterBreak="0">
    <w:nsid w:val="1C5F2D24"/>
    <w:multiLevelType w:val="hybridMultilevel"/>
    <w:tmpl w:val="4C34BB58"/>
    <w:lvl w:ilvl="0" w:tplc="32BE1FE0">
      <w:start w:val="3"/>
      <w:numFmt w:val="bullet"/>
      <w:lvlText w:val="-"/>
      <w:lvlJc w:val="left"/>
      <w:pPr>
        <w:ind w:left="720" w:hanging="360"/>
      </w:pPr>
      <w:rPr>
        <w:rFonts w:ascii="Calibri" w:eastAsia="Times New Roma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2A9B399B"/>
    <w:multiLevelType w:val="multilevel"/>
    <w:tmpl w:val="597687D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02D5FBE"/>
    <w:multiLevelType w:val="hybridMultilevel"/>
    <w:tmpl w:val="DE66A4A0"/>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34043FAE"/>
    <w:multiLevelType w:val="hybridMultilevel"/>
    <w:tmpl w:val="94D09B66"/>
    <w:lvl w:ilvl="0" w:tplc="006C8788">
      <w:start w:val="3"/>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4B4C1C"/>
    <w:multiLevelType w:val="hybridMultilevel"/>
    <w:tmpl w:val="46B63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D2243C"/>
    <w:multiLevelType w:val="hybridMultilevel"/>
    <w:tmpl w:val="8FBCA75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CB4E44"/>
    <w:multiLevelType w:val="multilevel"/>
    <w:tmpl w:val="E6B42DE6"/>
    <w:lvl w:ilvl="0">
      <w:start w:val="4"/>
      <w:numFmt w:val="decimal"/>
      <w:lvlText w:val="%1."/>
      <w:lvlJc w:val="left"/>
      <w:pPr>
        <w:ind w:left="360" w:hanging="36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D495121"/>
    <w:multiLevelType w:val="hybridMultilevel"/>
    <w:tmpl w:val="F6D84DA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360" w:hanging="360"/>
      </w:pPr>
      <w:rPr>
        <w:rFonts w:ascii="Courier New" w:hAnsi="Courier New" w:cs="Courier New" w:hint="default"/>
      </w:rPr>
    </w:lvl>
    <w:lvl w:ilvl="2" w:tplc="FFFFFFFF" w:tentative="1">
      <w:start w:val="1"/>
      <w:numFmt w:val="bullet"/>
      <w:lvlText w:val=""/>
      <w:lvlJc w:val="left"/>
      <w:pPr>
        <w:ind w:left="1080" w:hanging="360"/>
      </w:pPr>
      <w:rPr>
        <w:rFonts w:ascii="Wingdings" w:hAnsi="Wingdings" w:hint="default"/>
      </w:rPr>
    </w:lvl>
    <w:lvl w:ilvl="3" w:tplc="FFFFFFFF" w:tentative="1">
      <w:start w:val="1"/>
      <w:numFmt w:val="bullet"/>
      <w:lvlText w:val=""/>
      <w:lvlJc w:val="left"/>
      <w:pPr>
        <w:ind w:left="1800" w:hanging="360"/>
      </w:pPr>
      <w:rPr>
        <w:rFonts w:ascii="Symbol" w:hAnsi="Symbol" w:hint="default"/>
      </w:rPr>
    </w:lvl>
    <w:lvl w:ilvl="4" w:tplc="FFFFFFFF" w:tentative="1">
      <w:start w:val="1"/>
      <w:numFmt w:val="bullet"/>
      <w:lvlText w:val="o"/>
      <w:lvlJc w:val="left"/>
      <w:pPr>
        <w:ind w:left="2520" w:hanging="360"/>
      </w:pPr>
      <w:rPr>
        <w:rFonts w:ascii="Courier New" w:hAnsi="Courier New" w:cs="Courier New" w:hint="default"/>
      </w:rPr>
    </w:lvl>
    <w:lvl w:ilvl="5" w:tplc="FFFFFFFF" w:tentative="1">
      <w:start w:val="1"/>
      <w:numFmt w:val="bullet"/>
      <w:lvlText w:val=""/>
      <w:lvlJc w:val="left"/>
      <w:pPr>
        <w:ind w:left="3240" w:hanging="360"/>
      </w:pPr>
      <w:rPr>
        <w:rFonts w:ascii="Wingdings" w:hAnsi="Wingdings" w:hint="default"/>
      </w:rPr>
    </w:lvl>
    <w:lvl w:ilvl="6" w:tplc="FFFFFFFF" w:tentative="1">
      <w:start w:val="1"/>
      <w:numFmt w:val="bullet"/>
      <w:lvlText w:val=""/>
      <w:lvlJc w:val="left"/>
      <w:pPr>
        <w:ind w:left="3960" w:hanging="360"/>
      </w:pPr>
      <w:rPr>
        <w:rFonts w:ascii="Symbol" w:hAnsi="Symbol" w:hint="default"/>
      </w:rPr>
    </w:lvl>
    <w:lvl w:ilvl="7" w:tplc="FFFFFFFF" w:tentative="1">
      <w:start w:val="1"/>
      <w:numFmt w:val="bullet"/>
      <w:lvlText w:val="o"/>
      <w:lvlJc w:val="left"/>
      <w:pPr>
        <w:ind w:left="4680" w:hanging="360"/>
      </w:pPr>
      <w:rPr>
        <w:rFonts w:ascii="Courier New" w:hAnsi="Courier New" w:cs="Courier New" w:hint="default"/>
      </w:rPr>
    </w:lvl>
    <w:lvl w:ilvl="8" w:tplc="FFFFFFFF" w:tentative="1">
      <w:start w:val="1"/>
      <w:numFmt w:val="bullet"/>
      <w:lvlText w:val=""/>
      <w:lvlJc w:val="left"/>
      <w:pPr>
        <w:ind w:left="5400" w:hanging="360"/>
      </w:pPr>
      <w:rPr>
        <w:rFonts w:ascii="Wingdings" w:hAnsi="Wingdings" w:hint="default"/>
      </w:rPr>
    </w:lvl>
  </w:abstractNum>
  <w:abstractNum w:abstractNumId="16" w15:restartNumberingAfterBreak="0">
    <w:nsid w:val="460B6343"/>
    <w:multiLevelType w:val="hybridMultilevel"/>
    <w:tmpl w:val="DEDC4328"/>
    <w:lvl w:ilvl="0" w:tplc="006C8788">
      <w:start w:val="3"/>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7482B"/>
    <w:multiLevelType w:val="multilevel"/>
    <w:tmpl w:val="9D8A4B52"/>
    <w:lvl w:ilvl="0">
      <w:start w:val="3"/>
      <w:numFmt w:val="decimal"/>
      <w:lvlText w:val="%1"/>
      <w:lvlJc w:val="left"/>
      <w:pPr>
        <w:ind w:left="480" w:hanging="480"/>
      </w:pPr>
      <w:rPr>
        <w:rFonts w:hint="default"/>
      </w:rPr>
    </w:lvl>
    <w:lvl w:ilvl="1">
      <w:start w:val="3"/>
      <w:numFmt w:val="decimal"/>
      <w:lvlText w:val="%1.%2"/>
      <w:lvlJc w:val="left"/>
      <w:pPr>
        <w:ind w:left="838" w:hanging="480"/>
      </w:pPr>
      <w:rPr>
        <w:rFonts w:hint="default"/>
      </w:rPr>
    </w:lvl>
    <w:lvl w:ilvl="2">
      <w:start w:val="1"/>
      <w:numFmt w:val="decimal"/>
      <w:lvlText w:val="%1.%2.%3"/>
      <w:lvlJc w:val="left"/>
      <w:pPr>
        <w:ind w:left="1436" w:hanging="720"/>
      </w:pPr>
      <w:rPr>
        <w:rFonts w:hint="default"/>
      </w:rPr>
    </w:lvl>
    <w:lvl w:ilvl="3">
      <w:start w:val="1"/>
      <w:numFmt w:val="decimal"/>
      <w:lvlText w:val="%1.%2.%3.%4"/>
      <w:lvlJc w:val="left"/>
      <w:pPr>
        <w:ind w:left="1794" w:hanging="720"/>
      </w:pPr>
      <w:rPr>
        <w:rFonts w:hint="default"/>
      </w:rPr>
    </w:lvl>
    <w:lvl w:ilvl="4">
      <w:start w:val="1"/>
      <w:numFmt w:val="decimal"/>
      <w:lvlText w:val="%1.%2.%3.%4.%5"/>
      <w:lvlJc w:val="left"/>
      <w:pPr>
        <w:ind w:left="2512" w:hanging="1080"/>
      </w:pPr>
      <w:rPr>
        <w:rFonts w:hint="default"/>
      </w:rPr>
    </w:lvl>
    <w:lvl w:ilvl="5">
      <w:start w:val="1"/>
      <w:numFmt w:val="decimal"/>
      <w:lvlText w:val="%1.%2.%3.%4.%5.%6"/>
      <w:lvlJc w:val="left"/>
      <w:pPr>
        <w:ind w:left="2870" w:hanging="1080"/>
      </w:pPr>
      <w:rPr>
        <w:rFonts w:hint="default"/>
      </w:rPr>
    </w:lvl>
    <w:lvl w:ilvl="6">
      <w:start w:val="1"/>
      <w:numFmt w:val="decimal"/>
      <w:lvlText w:val="%1.%2.%3.%4.%5.%6.%7"/>
      <w:lvlJc w:val="left"/>
      <w:pPr>
        <w:ind w:left="3588" w:hanging="1440"/>
      </w:pPr>
      <w:rPr>
        <w:rFonts w:hint="default"/>
      </w:rPr>
    </w:lvl>
    <w:lvl w:ilvl="7">
      <w:start w:val="1"/>
      <w:numFmt w:val="decimal"/>
      <w:lvlText w:val="%1.%2.%3.%4.%5.%6.%7.%8"/>
      <w:lvlJc w:val="left"/>
      <w:pPr>
        <w:ind w:left="3946" w:hanging="1440"/>
      </w:pPr>
      <w:rPr>
        <w:rFonts w:hint="default"/>
      </w:rPr>
    </w:lvl>
    <w:lvl w:ilvl="8">
      <w:start w:val="1"/>
      <w:numFmt w:val="decimal"/>
      <w:lvlText w:val="%1.%2.%3.%4.%5.%6.%7.%8.%9"/>
      <w:lvlJc w:val="left"/>
      <w:pPr>
        <w:ind w:left="4664" w:hanging="1800"/>
      </w:pPr>
      <w:rPr>
        <w:rFonts w:hint="default"/>
      </w:rPr>
    </w:lvl>
  </w:abstractNum>
  <w:abstractNum w:abstractNumId="18" w15:restartNumberingAfterBreak="0">
    <w:nsid w:val="4CB34407"/>
    <w:multiLevelType w:val="hybridMultilevel"/>
    <w:tmpl w:val="7DA83E34"/>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E99167A"/>
    <w:multiLevelType w:val="hybridMultilevel"/>
    <w:tmpl w:val="DE66A4A0"/>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52E61082"/>
    <w:multiLevelType w:val="hybridMultilevel"/>
    <w:tmpl w:val="AD8C3E8E"/>
    <w:lvl w:ilvl="0" w:tplc="2542C152">
      <w:start w:val="1"/>
      <w:numFmt w:val="decimal"/>
      <w:lvlText w:val="%1."/>
      <w:lvlJc w:val="left"/>
      <w:pPr>
        <w:ind w:left="36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FB1940"/>
    <w:multiLevelType w:val="hybridMultilevel"/>
    <w:tmpl w:val="FEE05C8E"/>
    <w:lvl w:ilvl="0" w:tplc="005C0A7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866AE7"/>
    <w:multiLevelType w:val="multilevel"/>
    <w:tmpl w:val="E6B42DE6"/>
    <w:lvl w:ilvl="0">
      <w:start w:val="3"/>
      <w:numFmt w:val="decimal"/>
      <w:lvlText w:val="%1."/>
      <w:lvlJc w:val="left"/>
      <w:pPr>
        <w:ind w:left="360" w:hanging="360"/>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F477D47"/>
    <w:multiLevelType w:val="hybridMultilevel"/>
    <w:tmpl w:val="B284188E"/>
    <w:lvl w:ilvl="0" w:tplc="04090011">
      <w:start w:val="1"/>
      <w:numFmt w:val="decimal"/>
      <w:lvlText w:val="%1)"/>
      <w:lvlJc w:val="left"/>
      <w:pPr>
        <w:ind w:left="45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6584354C"/>
    <w:multiLevelType w:val="hybridMultilevel"/>
    <w:tmpl w:val="C8C0EE76"/>
    <w:lvl w:ilvl="0" w:tplc="2542C4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606920"/>
    <w:multiLevelType w:val="hybridMultilevel"/>
    <w:tmpl w:val="92902C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B9F6E42"/>
    <w:multiLevelType w:val="hybridMultilevel"/>
    <w:tmpl w:val="321CAA22"/>
    <w:lvl w:ilvl="0" w:tplc="DCBA900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E4C22C2"/>
    <w:multiLevelType w:val="hybridMultilevel"/>
    <w:tmpl w:val="330CBF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EF5017B"/>
    <w:multiLevelType w:val="hybridMultilevel"/>
    <w:tmpl w:val="F67C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204556"/>
    <w:multiLevelType w:val="multilevel"/>
    <w:tmpl w:val="5F0E069C"/>
    <w:lvl w:ilvl="0">
      <w:start w:val="1"/>
      <w:numFmt w:val="decimal"/>
      <w:lvlText w:val="%1."/>
      <w:lvlJc w:val="left"/>
      <w:pPr>
        <w:tabs>
          <w:tab w:val="num" w:pos="717"/>
        </w:tabs>
        <w:ind w:left="357" w:hanging="360"/>
      </w:pPr>
      <w:rPr>
        <w:rFonts w:hint="default"/>
      </w:rPr>
    </w:lvl>
    <w:lvl w:ilvl="1">
      <w:start w:val="1"/>
      <w:numFmt w:val="decimal"/>
      <w:lvlText w:val="%1.%2."/>
      <w:lvlJc w:val="left"/>
      <w:pPr>
        <w:tabs>
          <w:tab w:val="num" w:pos="0"/>
        </w:tabs>
        <w:ind w:left="0" w:firstLine="0"/>
      </w:pPr>
      <w:rPr>
        <w:rFonts w:hint="default"/>
      </w:rPr>
    </w:lvl>
    <w:lvl w:ilvl="2">
      <w:start w:val="1"/>
      <w:numFmt w:val="decimal"/>
      <w:pStyle w:val="Heading3"/>
      <w:lvlText w:val="%1.%2.%3."/>
      <w:lvlJc w:val="left"/>
      <w:pPr>
        <w:tabs>
          <w:tab w:val="num" w:pos="2157"/>
        </w:tabs>
        <w:ind w:left="1221" w:hanging="50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877"/>
        </w:tabs>
        <w:ind w:left="1725" w:hanging="648"/>
      </w:pPr>
      <w:rPr>
        <w:rFonts w:hint="default"/>
      </w:rPr>
    </w:lvl>
    <w:lvl w:ilvl="4">
      <w:start w:val="1"/>
      <w:numFmt w:val="decimal"/>
      <w:lvlText w:val="%1.%2.%3.%4.%5."/>
      <w:lvlJc w:val="left"/>
      <w:pPr>
        <w:tabs>
          <w:tab w:val="num" w:pos="3597"/>
        </w:tabs>
        <w:ind w:left="2229" w:hanging="792"/>
      </w:pPr>
      <w:rPr>
        <w:rFonts w:hint="default"/>
      </w:rPr>
    </w:lvl>
    <w:lvl w:ilvl="5">
      <w:start w:val="1"/>
      <w:numFmt w:val="decimal"/>
      <w:lvlText w:val="%1.%2.%3.%4.%5.%6."/>
      <w:lvlJc w:val="left"/>
      <w:pPr>
        <w:tabs>
          <w:tab w:val="num" w:pos="4317"/>
        </w:tabs>
        <w:ind w:left="2733" w:hanging="936"/>
      </w:pPr>
      <w:rPr>
        <w:rFonts w:hint="default"/>
      </w:rPr>
    </w:lvl>
    <w:lvl w:ilvl="6">
      <w:start w:val="1"/>
      <w:numFmt w:val="decimal"/>
      <w:lvlText w:val="%1.%2.%3.%4.%5.%6.%7."/>
      <w:lvlJc w:val="left"/>
      <w:pPr>
        <w:tabs>
          <w:tab w:val="num" w:pos="5037"/>
        </w:tabs>
        <w:ind w:left="3237" w:hanging="1080"/>
      </w:pPr>
      <w:rPr>
        <w:rFonts w:hint="default"/>
      </w:rPr>
    </w:lvl>
    <w:lvl w:ilvl="7">
      <w:start w:val="1"/>
      <w:numFmt w:val="decimal"/>
      <w:lvlText w:val="%1.%2.%3.%4.%5.%6.%7.%8."/>
      <w:lvlJc w:val="left"/>
      <w:pPr>
        <w:tabs>
          <w:tab w:val="num" w:pos="5757"/>
        </w:tabs>
        <w:ind w:left="3741" w:hanging="1224"/>
      </w:pPr>
      <w:rPr>
        <w:rFonts w:hint="default"/>
      </w:rPr>
    </w:lvl>
    <w:lvl w:ilvl="8">
      <w:start w:val="1"/>
      <w:numFmt w:val="decimal"/>
      <w:lvlText w:val="%1.%2.%3.%4.%5.%6.%7.%8.%9."/>
      <w:lvlJc w:val="left"/>
      <w:pPr>
        <w:tabs>
          <w:tab w:val="num" w:pos="6477"/>
        </w:tabs>
        <w:ind w:left="4317" w:hanging="1440"/>
      </w:pPr>
      <w:rPr>
        <w:rFonts w:hint="default"/>
      </w:rPr>
    </w:lvl>
  </w:abstractNum>
  <w:abstractNum w:abstractNumId="30" w15:restartNumberingAfterBreak="0">
    <w:nsid w:val="72921E2D"/>
    <w:multiLevelType w:val="hybridMultilevel"/>
    <w:tmpl w:val="CDDACBAA"/>
    <w:lvl w:ilvl="0" w:tplc="1432112C">
      <w:start w:val="1"/>
      <w:numFmt w:val="bullet"/>
      <w:pStyle w:val="Publications"/>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AE56A4"/>
    <w:multiLevelType w:val="hybridMultilevel"/>
    <w:tmpl w:val="50C2B8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9464F8F"/>
    <w:multiLevelType w:val="hybridMultilevel"/>
    <w:tmpl w:val="3864B118"/>
    <w:lvl w:ilvl="0" w:tplc="D5BAD2AA">
      <w:start w:val="1"/>
      <w:numFmt w:val="bullet"/>
      <w:pStyle w:val="BulletStyl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C13B26"/>
    <w:multiLevelType w:val="multilevel"/>
    <w:tmpl w:val="98187186"/>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DBD7F5D"/>
    <w:multiLevelType w:val="hybridMultilevel"/>
    <w:tmpl w:val="C0BCA17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FCA3468"/>
    <w:multiLevelType w:val="multilevel"/>
    <w:tmpl w:val="5DEA70C0"/>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16cid:durableId="57093879">
    <w:abstractNumId w:val="29"/>
  </w:num>
  <w:num w:numId="2" w16cid:durableId="1205799454">
    <w:abstractNumId w:val="7"/>
  </w:num>
  <w:num w:numId="3" w16cid:durableId="1879539355">
    <w:abstractNumId w:val="30"/>
  </w:num>
  <w:num w:numId="4" w16cid:durableId="1876850128">
    <w:abstractNumId w:val="32"/>
  </w:num>
  <w:num w:numId="5" w16cid:durableId="1344626579">
    <w:abstractNumId w:val="19"/>
  </w:num>
  <w:num w:numId="6" w16cid:durableId="1120219105">
    <w:abstractNumId w:val="10"/>
  </w:num>
  <w:num w:numId="7" w16cid:durableId="1736273774">
    <w:abstractNumId w:val="18"/>
  </w:num>
  <w:num w:numId="8" w16cid:durableId="1624771646">
    <w:abstractNumId w:val="2"/>
  </w:num>
  <w:num w:numId="9" w16cid:durableId="1140072010">
    <w:abstractNumId w:val="17"/>
  </w:num>
  <w:num w:numId="10" w16cid:durableId="1765227760">
    <w:abstractNumId w:val="6"/>
    <w:lvlOverride w:ilvl="0">
      <w:startOverride w:val="5"/>
    </w:lvlOverride>
    <w:lvlOverride w:ilvl="1">
      <w:startOverride w:val="1"/>
    </w:lvlOverride>
  </w:num>
  <w:num w:numId="11" w16cid:durableId="1381439724">
    <w:abstractNumId w:val="27"/>
  </w:num>
  <w:num w:numId="12" w16cid:durableId="87510232">
    <w:abstractNumId w:val="25"/>
  </w:num>
  <w:num w:numId="13" w16cid:durableId="1579286792">
    <w:abstractNumId w:val="31"/>
  </w:num>
  <w:num w:numId="14" w16cid:durableId="1147935614">
    <w:abstractNumId w:val="4"/>
  </w:num>
  <w:num w:numId="15" w16cid:durableId="486091744">
    <w:abstractNumId w:val="33"/>
  </w:num>
  <w:num w:numId="16" w16cid:durableId="977295145">
    <w:abstractNumId w:val="35"/>
  </w:num>
  <w:num w:numId="17" w16cid:durableId="725490847">
    <w:abstractNumId w:val="22"/>
  </w:num>
  <w:num w:numId="18" w16cid:durableId="1963027015">
    <w:abstractNumId w:val="14"/>
  </w:num>
  <w:num w:numId="19" w16cid:durableId="1982464661">
    <w:abstractNumId w:val="34"/>
  </w:num>
  <w:num w:numId="20" w16cid:durableId="1902131711">
    <w:abstractNumId w:val="16"/>
  </w:num>
  <w:num w:numId="21" w16cid:durableId="1053847167">
    <w:abstractNumId w:val="11"/>
  </w:num>
  <w:num w:numId="22" w16cid:durableId="1857647676">
    <w:abstractNumId w:val="5"/>
  </w:num>
  <w:num w:numId="23" w16cid:durableId="1744831221">
    <w:abstractNumId w:val="21"/>
  </w:num>
  <w:num w:numId="24" w16cid:durableId="1966038889">
    <w:abstractNumId w:val="8"/>
  </w:num>
  <w:num w:numId="25" w16cid:durableId="1563439616">
    <w:abstractNumId w:val="23"/>
  </w:num>
  <w:num w:numId="26" w16cid:durableId="1070345769">
    <w:abstractNumId w:val="13"/>
  </w:num>
  <w:num w:numId="27" w16cid:durableId="1340424766">
    <w:abstractNumId w:val="26"/>
  </w:num>
  <w:num w:numId="28" w16cid:durableId="526406485">
    <w:abstractNumId w:val="1"/>
  </w:num>
  <w:num w:numId="29" w16cid:durableId="1588927136">
    <w:abstractNumId w:val="15"/>
  </w:num>
  <w:num w:numId="30" w16cid:durableId="525211602">
    <w:abstractNumId w:val="28"/>
  </w:num>
  <w:num w:numId="31" w16cid:durableId="433281758">
    <w:abstractNumId w:val="20"/>
  </w:num>
  <w:num w:numId="32" w16cid:durableId="691152549">
    <w:abstractNumId w:val="3"/>
  </w:num>
  <w:num w:numId="33" w16cid:durableId="681902207">
    <w:abstractNumId w:val="9"/>
  </w:num>
  <w:num w:numId="34" w16cid:durableId="417479085">
    <w:abstractNumId w:val="0"/>
  </w:num>
  <w:num w:numId="35" w16cid:durableId="1263998396">
    <w:abstractNumId w:val="24"/>
  </w:num>
  <w:num w:numId="36" w16cid:durableId="958101415">
    <w:abstractNumId w:val="1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activeWritingStyle w:appName="MSWord" w:lang="de-CH" w:vendorID="64" w:dllVersion="6" w:nlCheck="1" w:checkStyle="1"/>
  <w:activeWritingStyle w:appName="MSWord" w:lang="en-US" w:vendorID="64" w:dllVersion="6" w:nlCheck="1" w:checkStyle="1"/>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H" w:vendorID="64" w:dllVersion="6" w:nlCheck="1" w:checkStyle="0"/>
  <w:activeWritingStyle w:appName="MSWord" w:lang="fr-CH" w:vendorID="64" w:dllVersion="0" w:nlCheck="1" w:checkStyle="0"/>
  <w:activeWritingStyle w:appName="MSWord" w:lang="ru-RU"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W0NLQ0MDawsDCztDRR0lEKTi0uzszPAykwqwUAy3rraSwAAAA="/>
  </w:docVars>
  <w:rsids>
    <w:rsidRoot w:val="00D570B6"/>
    <w:rsid w:val="00000BB7"/>
    <w:rsid w:val="0000120C"/>
    <w:rsid w:val="0000165D"/>
    <w:rsid w:val="00001D0C"/>
    <w:rsid w:val="00002117"/>
    <w:rsid w:val="0000240A"/>
    <w:rsid w:val="0000253A"/>
    <w:rsid w:val="000027DB"/>
    <w:rsid w:val="00002E33"/>
    <w:rsid w:val="0000382E"/>
    <w:rsid w:val="000040DD"/>
    <w:rsid w:val="0000442A"/>
    <w:rsid w:val="00004513"/>
    <w:rsid w:val="00004624"/>
    <w:rsid w:val="00004A33"/>
    <w:rsid w:val="00004CE4"/>
    <w:rsid w:val="00005BB7"/>
    <w:rsid w:val="0001034F"/>
    <w:rsid w:val="00011CE2"/>
    <w:rsid w:val="00012D57"/>
    <w:rsid w:val="00013501"/>
    <w:rsid w:val="00014253"/>
    <w:rsid w:val="000148DD"/>
    <w:rsid w:val="00015698"/>
    <w:rsid w:val="00016538"/>
    <w:rsid w:val="00016657"/>
    <w:rsid w:val="00017392"/>
    <w:rsid w:val="000202A5"/>
    <w:rsid w:val="000218C3"/>
    <w:rsid w:val="000225B6"/>
    <w:rsid w:val="00022694"/>
    <w:rsid w:val="00023ACE"/>
    <w:rsid w:val="0002579B"/>
    <w:rsid w:val="000257FA"/>
    <w:rsid w:val="00026D6B"/>
    <w:rsid w:val="0003013C"/>
    <w:rsid w:val="0003057D"/>
    <w:rsid w:val="000310BD"/>
    <w:rsid w:val="0003179E"/>
    <w:rsid w:val="0003280B"/>
    <w:rsid w:val="0003284D"/>
    <w:rsid w:val="00033100"/>
    <w:rsid w:val="000331AE"/>
    <w:rsid w:val="0003325B"/>
    <w:rsid w:val="00033B07"/>
    <w:rsid w:val="00034167"/>
    <w:rsid w:val="00034D16"/>
    <w:rsid w:val="000353EF"/>
    <w:rsid w:val="000355CA"/>
    <w:rsid w:val="0003630A"/>
    <w:rsid w:val="00036E1C"/>
    <w:rsid w:val="00040F33"/>
    <w:rsid w:val="000414EA"/>
    <w:rsid w:val="00041C1B"/>
    <w:rsid w:val="00041ED2"/>
    <w:rsid w:val="00042F29"/>
    <w:rsid w:val="00043902"/>
    <w:rsid w:val="00043DE9"/>
    <w:rsid w:val="000445A3"/>
    <w:rsid w:val="00044BB7"/>
    <w:rsid w:val="00045475"/>
    <w:rsid w:val="000458A2"/>
    <w:rsid w:val="00045A79"/>
    <w:rsid w:val="000463A0"/>
    <w:rsid w:val="000471D5"/>
    <w:rsid w:val="00047474"/>
    <w:rsid w:val="0005131E"/>
    <w:rsid w:val="0005215A"/>
    <w:rsid w:val="00052F3D"/>
    <w:rsid w:val="00052FAB"/>
    <w:rsid w:val="0005314E"/>
    <w:rsid w:val="000546B2"/>
    <w:rsid w:val="0005539C"/>
    <w:rsid w:val="000560D3"/>
    <w:rsid w:val="00060100"/>
    <w:rsid w:val="00060FA1"/>
    <w:rsid w:val="0006230C"/>
    <w:rsid w:val="00062A53"/>
    <w:rsid w:val="00062F17"/>
    <w:rsid w:val="00063DCC"/>
    <w:rsid w:val="00063FAE"/>
    <w:rsid w:val="00064879"/>
    <w:rsid w:val="000671AC"/>
    <w:rsid w:val="000679ED"/>
    <w:rsid w:val="00067C71"/>
    <w:rsid w:val="000703A8"/>
    <w:rsid w:val="00070630"/>
    <w:rsid w:val="000713A9"/>
    <w:rsid w:val="000716CE"/>
    <w:rsid w:val="00072538"/>
    <w:rsid w:val="000726CE"/>
    <w:rsid w:val="00072D47"/>
    <w:rsid w:val="00072EAE"/>
    <w:rsid w:val="0007330C"/>
    <w:rsid w:val="00074D39"/>
    <w:rsid w:val="00080A50"/>
    <w:rsid w:val="00080CA9"/>
    <w:rsid w:val="000819F1"/>
    <w:rsid w:val="00082058"/>
    <w:rsid w:val="000826B4"/>
    <w:rsid w:val="00083776"/>
    <w:rsid w:val="00083C7D"/>
    <w:rsid w:val="000841DA"/>
    <w:rsid w:val="0008456F"/>
    <w:rsid w:val="0008488E"/>
    <w:rsid w:val="00085177"/>
    <w:rsid w:val="000868B5"/>
    <w:rsid w:val="00086A1C"/>
    <w:rsid w:val="0008760D"/>
    <w:rsid w:val="00087639"/>
    <w:rsid w:val="00087A85"/>
    <w:rsid w:val="00087FA3"/>
    <w:rsid w:val="00090186"/>
    <w:rsid w:val="0009046D"/>
    <w:rsid w:val="000904F9"/>
    <w:rsid w:val="00090A04"/>
    <w:rsid w:val="00090B67"/>
    <w:rsid w:val="00091323"/>
    <w:rsid w:val="00092658"/>
    <w:rsid w:val="00092D78"/>
    <w:rsid w:val="00092EA7"/>
    <w:rsid w:val="00093A2B"/>
    <w:rsid w:val="000945EE"/>
    <w:rsid w:val="00094A1C"/>
    <w:rsid w:val="000950D3"/>
    <w:rsid w:val="000952DC"/>
    <w:rsid w:val="000964E9"/>
    <w:rsid w:val="00096792"/>
    <w:rsid w:val="000968A0"/>
    <w:rsid w:val="000A1C76"/>
    <w:rsid w:val="000A1D88"/>
    <w:rsid w:val="000A1DA1"/>
    <w:rsid w:val="000A1F42"/>
    <w:rsid w:val="000A2467"/>
    <w:rsid w:val="000A2D4F"/>
    <w:rsid w:val="000A35F8"/>
    <w:rsid w:val="000A4C9A"/>
    <w:rsid w:val="000A6451"/>
    <w:rsid w:val="000A7493"/>
    <w:rsid w:val="000A7582"/>
    <w:rsid w:val="000A792C"/>
    <w:rsid w:val="000B0340"/>
    <w:rsid w:val="000B2623"/>
    <w:rsid w:val="000B2DA6"/>
    <w:rsid w:val="000B320B"/>
    <w:rsid w:val="000B3A66"/>
    <w:rsid w:val="000B4172"/>
    <w:rsid w:val="000B55CE"/>
    <w:rsid w:val="000B7E27"/>
    <w:rsid w:val="000C0869"/>
    <w:rsid w:val="000C0D86"/>
    <w:rsid w:val="000C1204"/>
    <w:rsid w:val="000C1C45"/>
    <w:rsid w:val="000C1C68"/>
    <w:rsid w:val="000C20D0"/>
    <w:rsid w:val="000C26ED"/>
    <w:rsid w:val="000C2708"/>
    <w:rsid w:val="000C3C7C"/>
    <w:rsid w:val="000C3E20"/>
    <w:rsid w:val="000C47CC"/>
    <w:rsid w:val="000C4E97"/>
    <w:rsid w:val="000C5539"/>
    <w:rsid w:val="000C5D28"/>
    <w:rsid w:val="000C6C57"/>
    <w:rsid w:val="000C76D1"/>
    <w:rsid w:val="000D0D49"/>
    <w:rsid w:val="000D16A4"/>
    <w:rsid w:val="000D2F39"/>
    <w:rsid w:val="000D3699"/>
    <w:rsid w:val="000D3DA2"/>
    <w:rsid w:val="000D3F0E"/>
    <w:rsid w:val="000D4023"/>
    <w:rsid w:val="000D41B3"/>
    <w:rsid w:val="000D47E4"/>
    <w:rsid w:val="000D4FCA"/>
    <w:rsid w:val="000D5663"/>
    <w:rsid w:val="000D756B"/>
    <w:rsid w:val="000E0FBF"/>
    <w:rsid w:val="000E1414"/>
    <w:rsid w:val="000E23D0"/>
    <w:rsid w:val="000E2DA5"/>
    <w:rsid w:val="000E41B1"/>
    <w:rsid w:val="000E4955"/>
    <w:rsid w:val="000E7501"/>
    <w:rsid w:val="000E795D"/>
    <w:rsid w:val="000E7D06"/>
    <w:rsid w:val="000F0AE8"/>
    <w:rsid w:val="000F0C39"/>
    <w:rsid w:val="000F32C1"/>
    <w:rsid w:val="000F55A4"/>
    <w:rsid w:val="000F6B79"/>
    <w:rsid w:val="000F7327"/>
    <w:rsid w:val="001001AB"/>
    <w:rsid w:val="0010098E"/>
    <w:rsid w:val="00100BE3"/>
    <w:rsid w:val="00101012"/>
    <w:rsid w:val="001017EC"/>
    <w:rsid w:val="001022BF"/>
    <w:rsid w:val="00102711"/>
    <w:rsid w:val="00102F0A"/>
    <w:rsid w:val="0010392E"/>
    <w:rsid w:val="00103A21"/>
    <w:rsid w:val="00104A96"/>
    <w:rsid w:val="00105813"/>
    <w:rsid w:val="00106292"/>
    <w:rsid w:val="00106E95"/>
    <w:rsid w:val="001079A5"/>
    <w:rsid w:val="00110D7D"/>
    <w:rsid w:val="00112423"/>
    <w:rsid w:val="00114893"/>
    <w:rsid w:val="00115311"/>
    <w:rsid w:val="00115E42"/>
    <w:rsid w:val="00116E71"/>
    <w:rsid w:val="00117D09"/>
    <w:rsid w:val="00120436"/>
    <w:rsid w:val="00120A9A"/>
    <w:rsid w:val="00120D31"/>
    <w:rsid w:val="00121329"/>
    <w:rsid w:val="00121A86"/>
    <w:rsid w:val="00122AFF"/>
    <w:rsid w:val="001230A0"/>
    <w:rsid w:val="001233B1"/>
    <w:rsid w:val="00124A60"/>
    <w:rsid w:val="00124F9D"/>
    <w:rsid w:val="00125256"/>
    <w:rsid w:val="001259B6"/>
    <w:rsid w:val="00125A2F"/>
    <w:rsid w:val="00126B72"/>
    <w:rsid w:val="00126D99"/>
    <w:rsid w:val="00127AA0"/>
    <w:rsid w:val="00127EDD"/>
    <w:rsid w:val="00130DB1"/>
    <w:rsid w:val="00130E0A"/>
    <w:rsid w:val="00131EBF"/>
    <w:rsid w:val="00132F74"/>
    <w:rsid w:val="00134486"/>
    <w:rsid w:val="00134547"/>
    <w:rsid w:val="00135104"/>
    <w:rsid w:val="001361E2"/>
    <w:rsid w:val="001374D4"/>
    <w:rsid w:val="001378C1"/>
    <w:rsid w:val="001379E9"/>
    <w:rsid w:val="00137BF7"/>
    <w:rsid w:val="001401E8"/>
    <w:rsid w:val="001407CD"/>
    <w:rsid w:val="001407DD"/>
    <w:rsid w:val="00140C16"/>
    <w:rsid w:val="001417E1"/>
    <w:rsid w:val="00142AAE"/>
    <w:rsid w:val="00142E77"/>
    <w:rsid w:val="00142F56"/>
    <w:rsid w:val="001437AA"/>
    <w:rsid w:val="00143D3B"/>
    <w:rsid w:val="001442C8"/>
    <w:rsid w:val="00144AFE"/>
    <w:rsid w:val="001452E3"/>
    <w:rsid w:val="00146957"/>
    <w:rsid w:val="001469BC"/>
    <w:rsid w:val="001479F8"/>
    <w:rsid w:val="00150D3B"/>
    <w:rsid w:val="00151937"/>
    <w:rsid w:val="00151AE7"/>
    <w:rsid w:val="00153032"/>
    <w:rsid w:val="0015353B"/>
    <w:rsid w:val="00153B69"/>
    <w:rsid w:val="001548EB"/>
    <w:rsid w:val="00154C2C"/>
    <w:rsid w:val="0015556B"/>
    <w:rsid w:val="0015571E"/>
    <w:rsid w:val="00156097"/>
    <w:rsid w:val="001570D7"/>
    <w:rsid w:val="00157668"/>
    <w:rsid w:val="00160812"/>
    <w:rsid w:val="00162E6B"/>
    <w:rsid w:val="001642BC"/>
    <w:rsid w:val="00164466"/>
    <w:rsid w:val="0016456C"/>
    <w:rsid w:val="00164E19"/>
    <w:rsid w:val="00165E21"/>
    <w:rsid w:val="00167248"/>
    <w:rsid w:val="0017011D"/>
    <w:rsid w:val="00170EC6"/>
    <w:rsid w:val="00171640"/>
    <w:rsid w:val="00172A1D"/>
    <w:rsid w:val="0017376B"/>
    <w:rsid w:val="00174DFF"/>
    <w:rsid w:val="00175466"/>
    <w:rsid w:val="00175792"/>
    <w:rsid w:val="00175B42"/>
    <w:rsid w:val="0017693A"/>
    <w:rsid w:val="001770EB"/>
    <w:rsid w:val="001774CE"/>
    <w:rsid w:val="00177C07"/>
    <w:rsid w:val="00177D2A"/>
    <w:rsid w:val="001814CF"/>
    <w:rsid w:val="0018200A"/>
    <w:rsid w:val="0018216C"/>
    <w:rsid w:val="00182A50"/>
    <w:rsid w:val="001840BC"/>
    <w:rsid w:val="001841DE"/>
    <w:rsid w:val="00184915"/>
    <w:rsid w:val="00184A36"/>
    <w:rsid w:val="001852DD"/>
    <w:rsid w:val="00185489"/>
    <w:rsid w:val="001902B4"/>
    <w:rsid w:val="001904F7"/>
    <w:rsid w:val="00191192"/>
    <w:rsid w:val="00191D2E"/>
    <w:rsid w:val="001920C3"/>
    <w:rsid w:val="00193109"/>
    <w:rsid w:val="001938BA"/>
    <w:rsid w:val="00193D7F"/>
    <w:rsid w:val="00194583"/>
    <w:rsid w:val="00195388"/>
    <w:rsid w:val="0019604D"/>
    <w:rsid w:val="0019653A"/>
    <w:rsid w:val="00196EEB"/>
    <w:rsid w:val="00197196"/>
    <w:rsid w:val="00197501"/>
    <w:rsid w:val="00197892"/>
    <w:rsid w:val="00197F8A"/>
    <w:rsid w:val="001A04B1"/>
    <w:rsid w:val="001A1123"/>
    <w:rsid w:val="001A2355"/>
    <w:rsid w:val="001A2C8C"/>
    <w:rsid w:val="001A30E3"/>
    <w:rsid w:val="001A455A"/>
    <w:rsid w:val="001A46D1"/>
    <w:rsid w:val="001A4E62"/>
    <w:rsid w:val="001A6A6F"/>
    <w:rsid w:val="001A6CE9"/>
    <w:rsid w:val="001A78F4"/>
    <w:rsid w:val="001B0119"/>
    <w:rsid w:val="001B0D07"/>
    <w:rsid w:val="001B26FD"/>
    <w:rsid w:val="001B2EC4"/>
    <w:rsid w:val="001B30FE"/>
    <w:rsid w:val="001B3450"/>
    <w:rsid w:val="001B48CA"/>
    <w:rsid w:val="001B497D"/>
    <w:rsid w:val="001B6464"/>
    <w:rsid w:val="001B64A4"/>
    <w:rsid w:val="001B731A"/>
    <w:rsid w:val="001B7EC2"/>
    <w:rsid w:val="001C071D"/>
    <w:rsid w:val="001C0837"/>
    <w:rsid w:val="001C0EAD"/>
    <w:rsid w:val="001C207A"/>
    <w:rsid w:val="001C2655"/>
    <w:rsid w:val="001C2F2D"/>
    <w:rsid w:val="001C33BE"/>
    <w:rsid w:val="001C3787"/>
    <w:rsid w:val="001C3A96"/>
    <w:rsid w:val="001C3B15"/>
    <w:rsid w:val="001C5554"/>
    <w:rsid w:val="001C5BA4"/>
    <w:rsid w:val="001C5EDE"/>
    <w:rsid w:val="001C5F4E"/>
    <w:rsid w:val="001C7972"/>
    <w:rsid w:val="001C79CE"/>
    <w:rsid w:val="001C7ED1"/>
    <w:rsid w:val="001C7F42"/>
    <w:rsid w:val="001D05CB"/>
    <w:rsid w:val="001D0886"/>
    <w:rsid w:val="001D0E12"/>
    <w:rsid w:val="001D1729"/>
    <w:rsid w:val="001D1A1D"/>
    <w:rsid w:val="001D1D66"/>
    <w:rsid w:val="001D244D"/>
    <w:rsid w:val="001D35CF"/>
    <w:rsid w:val="001D367F"/>
    <w:rsid w:val="001D3A7C"/>
    <w:rsid w:val="001D3C1C"/>
    <w:rsid w:val="001D3F1F"/>
    <w:rsid w:val="001D40BD"/>
    <w:rsid w:val="001D486A"/>
    <w:rsid w:val="001D4E0B"/>
    <w:rsid w:val="001D5B39"/>
    <w:rsid w:val="001D5BD1"/>
    <w:rsid w:val="001D6A31"/>
    <w:rsid w:val="001D6B2E"/>
    <w:rsid w:val="001D705A"/>
    <w:rsid w:val="001D778C"/>
    <w:rsid w:val="001D7C3A"/>
    <w:rsid w:val="001E0D03"/>
    <w:rsid w:val="001E0DC1"/>
    <w:rsid w:val="001E2E3F"/>
    <w:rsid w:val="001E342E"/>
    <w:rsid w:val="001E3487"/>
    <w:rsid w:val="001E3F01"/>
    <w:rsid w:val="001E42C7"/>
    <w:rsid w:val="001E44C8"/>
    <w:rsid w:val="001E4894"/>
    <w:rsid w:val="001E49DC"/>
    <w:rsid w:val="001E5156"/>
    <w:rsid w:val="001E5632"/>
    <w:rsid w:val="001E58E0"/>
    <w:rsid w:val="001E62EA"/>
    <w:rsid w:val="001E6444"/>
    <w:rsid w:val="001E6C80"/>
    <w:rsid w:val="001E6CF5"/>
    <w:rsid w:val="001E7559"/>
    <w:rsid w:val="001E780D"/>
    <w:rsid w:val="001F0137"/>
    <w:rsid w:val="001F018A"/>
    <w:rsid w:val="001F06FE"/>
    <w:rsid w:val="001F1D85"/>
    <w:rsid w:val="001F20F2"/>
    <w:rsid w:val="001F3BAB"/>
    <w:rsid w:val="001F3F89"/>
    <w:rsid w:val="001F40B5"/>
    <w:rsid w:val="001F4C08"/>
    <w:rsid w:val="001F4D67"/>
    <w:rsid w:val="001F653B"/>
    <w:rsid w:val="001F6683"/>
    <w:rsid w:val="001F68AA"/>
    <w:rsid w:val="001F6DAA"/>
    <w:rsid w:val="001F6DD8"/>
    <w:rsid w:val="001F7CF8"/>
    <w:rsid w:val="00200C49"/>
    <w:rsid w:val="0020111B"/>
    <w:rsid w:val="00203102"/>
    <w:rsid w:val="00203F13"/>
    <w:rsid w:val="002047CE"/>
    <w:rsid w:val="00205A53"/>
    <w:rsid w:val="00205BCB"/>
    <w:rsid w:val="00205C0C"/>
    <w:rsid w:val="00206D7A"/>
    <w:rsid w:val="00207E36"/>
    <w:rsid w:val="00210E41"/>
    <w:rsid w:val="00211390"/>
    <w:rsid w:val="00212574"/>
    <w:rsid w:val="00212602"/>
    <w:rsid w:val="00212632"/>
    <w:rsid w:val="00212873"/>
    <w:rsid w:val="002130CA"/>
    <w:rsid w:val="002133A6"/>
    <w:rsid w:val="0021407C"/>
    <w:rsid w:val="00215265"/>
    <w:rsid w:val="002152C5"/>
    <w:rsid w:val="0021531A"/>
    <w:rsid w:val="00217C6E"/>
    <w:rsid w:val="00220417"/>
    <w:rsid w:val="002206BB"/>
    <w:rsid w:val="002210C1"/>
    <w:rsid w:val="00222054"/>
    <w:rsid w:val="00222633"/>
    <w:rsid w:val="002227D8"/>
    <w:rsid w:val="00222A63"/>
    <w:rsid w:val="002231C8"/>
    <w:rsid w:val="00224DF2"/>
    <w:rsid w:val="00225D47"/>
    <w:rsid w:val="0022605B"/>
    <w:rsid w:val="002263EF"/>
    <w:rsid w:val="00226761"/>
    <w:rsid w:val="002274B3"/>
    <w:rsid w:val="002276C9"/>
    <w:rsid w:val="00231B90"/>
    <w:rsid w:val="00231F1B"/>
    <w:rsid w:val="0023234F"/>
    <w:rsid w:val="00232DCF"/>
    <w:rsid w:val="0023318D"/>
    <w:rsid w:val="00233B1D"/>
    <w:rsid w:val="00233E8E"/>
    <w:rsid w:val="00233FA8"/>
    <w:rsid w:val="00235F0F"/>
    <w:rsid w:val="00237982"/>
    <w:rsid w:val="00237B94"/>
    <w:rsid w:val="00237E56"/>
    <w:rsid w:val="0024089F"/>
    <w:rsid w:val="002408EC"/>
    <w:rsid w:val="002412AA"/>
    <w:rsid w:val="00242B4D"/>
    <w:rsid w:val="00242BC6"/>
    <w:rsid w:val="0024362F"/>
    <w:rsid w:val="00243C7B"/>
    <w:rsid w:val="00243DD1"/>
    <w:rsid w:val="00243E26"/>
    <w:rsid w:val="0024462C"/>
    <w:rsid w:val="00244DFB"/>
    <w:rsid w:val="0024517D"/>
    <w:rsid w:val="00245E4A"/>
    <w:rsid w:val="00245FBA"/>
    <w:rsid w:val="002471F8"/>
    <w:rsid w:val="0024726E"/>
    <w:rsid w:val="002474AD"/>
    <w:rsid w:val="0025047B"/>
    <w:rsid w:val="00250893"/>
    <w:rsid w:val="00250F3A"/>
    <w:rsid w:val="00251128"/>
    <w:rsid w:val="00251F05"/>
    <w:rsid w:val="00252794"/>
    <w:rsid w:val="00252C58"/>
    <w:rsid w:val="00252F7B"/>
    <w:rsid w:val="00253A4D"/>
    <w:rsid w:val="00254186"/>
    <w:rsid w:val="0025426D"/>
    <w:rsid w:val="00254C5E"/>
    <w:rsid w:val="00254DE8"/>
    <w:rsid w:val="00255FBB"/>
    <w:rsid w:val="00256440"/>
    <w:rsid w:val="00257368"/>
    <w:rsid w:val="00260285"/>
    <w:rsid w:val="00260F9A"/>
    <w:rsid w:val="00261109"/>
    <w:rsid w:val="0026244F"/>
    <w:rsid w:val="00262761"/>
    <w:rsid w:val="00262BF5"/>
    <w:rsid w:val="00264C82"/>
    <w:rsid w:val="00264CFC"/>
    <w:rsid w:val="00264E74"/>
    <w:rsid w:val="00265E0F"/>
    <w:rsid w:val="002661AB"/>
    <w:rsid w:val="002665D8"/>
    <w:rsid w:val="00266E0C"/>
    <w:rsid w:val="0026751B"/>
    <w:rsid w:val="00267671"/>
    <w:rsid w:val="00267FD8"/>
    <w:rsid w:val="00270AEB"/>
    <w:rsid w:val="00270BBE"/>
    <w:rsid w:val="002710C9"/>
    <w:rsid w:val="00271271"/>
    <w:rsid w:val="002716FA"/>
    <w:rsid w:val="00272879"/>
    <w:rsid w:val="00273FA2"/>
    <w:rsid w:val="0027470D"/>
    <w:rsid w:val="00274CDD"/>
    <w:rsid w:val="00275343"/>
    <w:rsid w:val="00275D64"/>
    <w:rsid w:val="00275EC5"/>
    <w:rsid w:val="002770AE"/>
    <w:rsid w:val="00277980"/>
    <w:rsid w:val="002807D4"/>
    <w:rsid w:val="00281CEB"/>
    <w:rsid w:val="002822AF"/>
    <w:rsid w:val="00284317"/>
    <w:rsid w:val="0028446F"/>
    <w:rsid w:val="00284E08"/>
    <w:rsid w:val="0028618A"/>
    <w:rsid w:val="002862E2"/>
    <w:rsid w:val="00286432"/>
    <w:rsid w:val="00286498"/>
    <w:rsid w:val="00286A66"/>
    <w:rsid w:val="00286CF7"/>
    <w:rsid w:val="00286FBB"/>
    <w:rsid w:val="0028792A"/>
    <w:rsid w:val="0029065C"/>
    <w:rsid w:val="00290B87"/>
    <w:rsid w:val="00290C8D"/>
    <w:rsid w:val="00291E42"/>
    <w:rsid w:val="002922FB"/>
    <w:rsid w:val="002923A5"/>
    <w:rsid w:val="00292513"/>
    <w:rsid w:val="00292F91"/>
    <w:rsid w:val="0029467E"/>
    <w:rsid w:val="002951C6"/>
    <w:rsid w:val="00295904"/>
    <w:rsid w:val="002960F8"/>
    <w:rsid w:val="00296158"/>
    <w:rsid w:val="00296468"/>
    <w:rsid w:val="00296FA9"/>
    <w:rsid w:val="002975C1"/>
    <w:rsid w:val="00297A1D"/>
    <w:rsid w:val="002A0413"/>
    <w:rsid w:val="002A06D6"/>
    <w:rsid w:val="002A0EA6"/>
    <w:rsid w:val="002A1E94"/>
    <w:rsid w:val="002A1F5D"/>
    <w:rsid w:val="002A2525"/>
    <w:rsid w:val="002A2ADE"/>
    <w:rsid w:val="002A2C6E"/>
    <w:rsid w:val="002A3851"/>
    <w:rsid w:val="002A3BF5"/>
    <w:rsid w:val="002A41CC"/>
    <w:rsid w:val="002A5C48"/>
    <w:rsid w:val="002A684C"/>
    <w:rsid w:val="002A6F19"/>
    <w:rsid w:val="002A7407"/>
    <w:rsid w:val="002A7680"/>
    <w:rsid w:val="002A7DF1"/>
    <w:rsid w:val="002B0738"/>
    <w:rsid w:val="002B16C6"/>
    <w:rsid w:val="002B3B97"/>
    <w:rsid w:val="002B4787"/>
    <w:rsid w:val="002B5AAD"/>
    <w:rsid w:val="002B5EB6"/>
    <w:rsid w:val="002B6027"/>
    <w:rsid w:val="002B6D61"/>
    <w:rsid w:val="002B700E"/>
    <w:rsid w:val="002B7AEA"/>
    <w:rsid w:val="002B7F62"/>
    <w:rsid w:val="002C06C6"/>
    <w:rsid w:val="002C0ABA"/>
    <w:rsid w:val="002C0FB9"/>
    <w:rsid w:val="002C1D61"/>
    <w:rsid w:val="002C22C0"/>
    <w:rsid w:val="002C2839"/>
    <w:rsid w:val="002C2F0C"/>
    <w:rsid w:val="002C3059"/>
    <w:rsid w:val="002C316A"/>
    <w:rsid w:val="002C3171"/>
    <w:rsid w:val="002C546E"/>
    <w:rsid w:val="002C5842"/>
    <w:rsid w:val="002C62DD"/>
    <w:rsid w:val="002C6485"/>
    <w:rsid w:val="002C6E43"/>
    <w:rsid w:val="002C6E47"/>
    <w:rsid w:val="002C7383"/>
    <w:rsid w:val="002C776F"/>
    <w:rsid w:val="002D0DC9"/>
    <w:rsid w:val="002D2639"/>
    <w:rsid w:val="002D2A0F"/>
    <w:rsid w:val="002D318A"/>
    <w:rsid w:val="002D395B"/>
    <w:rsid w:val="002D41A2"/>
    <w:rsid w:val="002D4585"/>
    <w:rsid w:val="002D5B17"/>
    <w:rsid w:val="002D5FDD"/>
    <w:rsid w:val="002D6029"/>
    <w:rsid w:val="002D6B7D"/>
    <w:rsid w:val="002D74CD"/>
    <w:rsid w:val="002D7B05"/>
    <w:rsid w:val="002E0992"/>
    <w:rsid w:val="002E0E0C"/>
    <w:rsid w:val="002E2525"/>
    <w:rsid w:val="002E2BC6"/>
    <w:rsid w:val="002E300B"/>
    <w:rsid w:val="002E3E83"/>
    <w:rsid w:val="002E49E9"/>
    <w:rsid w:val="002E4BC2"/>
    <w:rsid w:val="002E5EAD"/>
    <w:rsid w:val="002E60F5"/>
    <w:rsid w:val="002E64E7"/>
    <w:rsid w:val="002E677B"/>
    <w:rsid w:val="002E67A1"/>
    <w:rsid w:val="002E6AC7"/>
    <w:rsid w:val="002E7301"/>
    <w:rsid w:val="002F0165"/>
    <w:rsid w:val="002F067E"/>
    <w:rsid w:val="002F07A0"/>
    <w:rsid w:val="002F161E"/>
    <w:rsid w:val="002F35EE"/>
    <w:rsid w:val="002F4398"/>
    <w:rsid w:val="002F4D1B"/>
    <w:rsid w:val="002F50B3"/>
    <w:rsid w:val="002F53B2"/>
    <w:rsid w:val="002F5678"/>
    <w:rsid w:val="002F5CD8"/>
    <w:rsid w:val="002F5FD9"/>
    <w:rsid w:val="002F6197"/>
    <w:rsid w:val="002F67E5"/>
    <w:rsid w:val="002F7417"/>
    <w:rsid w:val="002F7C92"/>
    <w:rsid w:val="0030024F"/>
    <w:rsid w:val="00301302"/>
    <w:rsid w:val="0030152A"/>
    <w:rsid w:val="00301B66"/>
    <w:rsid w:val="0030210E"/>
    <w:rsid w:val="003029AE"/>
    <w:rsid w:val="00302CD5"/>
    <w:rsid w:val="003034D7"/>
    <w:rsid w:val="00303C92"/>
    <w:rsid w:val="00304EE7"/>
    <w:rsid w:val="00305A68"/>
    <w:rsid w:val="0030673D"/>
    <w:rsid w:val="003076C6"/>
    <w:rsid w:val="00310B32"/>
    <w:rsid w:val="00310CB5"/>
    <w:rsid w:val="00311473"/>
    <w:rsid w:val="003118D5"/>
    <w:rsid w:val="00312E90"/>
    <w:rsid w:val="0031400F"/>
    <w:rsid w:val="0031459E"/>
    <w:rsid w:val="00314A2E"/>
    <w:rsid w:val="00314A40"/>
    <w:rsid w:val="003161F8"/>
    <w:rsid w:val="003162A9"/>
    <w:rsid w:val="003171B7"/>
    <w:rsid w:val="003172C1"/>
    <w:rsid w:val="0031730C"/>
    <w:rsid w:val="003208F0"/>
    <w:rsid w:val="00320996"/>
    <w:rsid w:val="0032263E"/>
    <w:rsid w:val="00323436"/>
    <w:rsid w:val="00323619"/>
    <w:rsid w:val="00323742"/>
    <w:rsid w:val="003237D8"/>
    <w:rsid w:val="00323D68"/>
    <w:rsid w:val="00324B4C"/>
    <w:rsid w:val="00325587"/>
    <w:rsid w:val="003258E6"/>
    <w:rsid w:val="00325A6D"/>
    <w:rsid w:val="00326300"/>
    <w:rsid w:val="00326C67"/>
    <w:rsid w:val="0032717D"/>
    <w:rsid w:val="00327370"/>
    <w:rsid w:val="00327EB6"/>
    <w:rsid w:val="00330086"/>
    <w:rsid w:val="00330439"/>
    <w:rsid w:val="00330536"/>
    <w:rsid w:val="00330899"/>
    <w:rsid w:val="00330940"/>
    <w:rsid w:val="00331943"/>
    <w:rsid w:val="00331C68"/>
    <w:rsid w:val="00331CC9"/>
    <w:rsid w:val="00332994"/>
    <w:rsid w:val="0033330C"/>
    <w:rsid w:val="003334E2"/>
    <w:rsid w:val="00334F43"/>
    <w:rsid w:val="0033549F"/>
    <w:rsid w:val="003359E8"/>
    <w:rsid w:val="00337960"/>
    <w:rsid w:val="00340A96"/>
    <w:rsid w:val="00340BF1"/>
    <w:rsid w:val="00340EC7"/>
    <w:rsid w:val="00341DA3"/>
    <w:rsid w:val="00342394"/>
    <w:rsid w:val="00343B04"/>
    <w:rsid w:val="00344207"/>
    <w:rsid w:val="00345FD3"/>
    <w:rsid w:val="003464A7"/>
    <w:rsid w:val="003467B1"/>
    <w:rsid w:val="003469B0"/>
    <w:rsid w:val="003473D0"/>
    <w:rsid w:val="00347BD1"/>
    <w:rsid w:val="00347E96"/>
    <w:rsid w:val="003500FF"/>
    <w:rsid w:val="0035039C"/>
    <w:rsid w:val="003505C6"/>
    <w:rsid w:val="00350DF8"/>
    <w:rsid w:val="00351292"/>
    <w:rsid w:val="00351467"/>
    <w:rsid w:val="0035221C"/>
    <w:rsid w:val="00352512"/>
    <w:rsid w:val="00352B0B"/>
    <w:rsid w:val="003530C0"/>
    <w:rsid w:val="003531C6"/>
    <w:rsid w:val="003538A8"/>
    <w:rsid w:val="00354091"/>
    <w:rsid w:val="003553BE"/>
    <w:rsid w:val="00355418"/>
    <w:rsid w:val="0035550F"/>
    <w:rsid w:val="00355E95"/>
    <w:rsid w:val="00356FD7"/>
    <w:rsid w:val="0035722E"/>
    <w:rsid w:val="003576F5"/>
    <w:rsid w:val="00361C02"/>
    <w:rsid w:val="00362966"/>
    <w:rsid w:val="00362E5D"/>
    <w:rsid w:val="003634D0"/>
    <w:rsid w:val="00363FF8"/>
    <w:rsid w:val="00364279"/>
    <w:rsid w:val="00365005"/>
    <w:rsid w:val="003654ED"/>
    <w:rsid w:val="003670DB"/>
    <w:rsid w:val="00370654"/>
    <w:rsid w:val="00370DA3"/>
    <w:rsid w:val="00370DCE"/>
    <w:rsid w:val="0037139E"/>
    <w:rsid w:val="00371AA7"/>
    <w:rsid w:val="00371DF2"/>
    <w:rsid w:val="00372134"/>
    <w:rsid w:val="00372D2F"/>
    <w:rsid w:val="00372DEA"/>
    <w:rsid w:val="00372F24"/>
    <w:rsid w:val="00373F61"/>
    <w:rsid w:val="003741DD"/>
    <w:rsid w:val="003745C2"/>
    <w:rsid w:val="00374625"/>
    <w:rsid w:val="00374F6D"/>
    <w:rsid w:val="0037500E"/>
    <w:rsid w:val="00376376"/>
    <w:rsid w:val="00376547"/>
    <w:rsid w:val="003769AC"/>
    <w:rsid w:val="00376CB7"/>
    <w:rsid w:val="00377378"/>
    <w:rsid w:val="003779AC"/>
    <w:rsid w:val="003779FC"/>
    <w:rsid w:val="00380093"/>
    <w:rsid w:val="003809CB"/>
    <w:rsid w:val="00381B8B"/>
    <w:rsid w:val="00382197"/>
    <w:rsid w:val="003836DC"/>
    <w:rsid w:val="003843B0"/>
    <w:rsid w:val="00386066"/>
    <w:rsid w:val="00386960"/>
    <w:rsid w:val="00386ED7"/>
    <w:rsid w:val="00387E64"/>
    <w:rsid w:val="00390019"/>
    <w:rsid w:val="003901A8"/>
    <w:rsid w:val="00390892"/>
    <w:rsid w:val="00390899"/>
    <w:rsid w:val="003909D9"/>
    <w:rsid w:val="00390F01"/>
    <w:rsid w:val="00391870"/>
    <w:rsid w:val="00392C24"/>
    <w:rsid w:val="00393245"/>
    <w:rsid w:val="00393642"/>
    <w:rsid w:val="00393F18"/>
    <w:rsid w:val="003942D0"/>
    <w:rsid w:val="0039488D"/>
    <w:rsid w:val="00394A0C"/>
    <w:rsid w:val="00395B87"/>
    <w:rsid w:val="003962A3"/>
    <w:rsid w:val="00396313"/>
    <w:rsid w:val="0039683E"/>
    <w:rsid w:val="00396856"/>
    <w:rsid w:val="00396BF0"/>
    <w:rsid w:val="00396DB1"/>
    <w:rsid w:val="00396E28"/>
    <w:rsid w:val="00396EE9"/>
    <w:rsid w:val="00397B1A"/>
    <w:rsid w:val="00397D7C"/>
    <w:rsid w:val="00397FB9"/>
    <w:rsid w:val="003A2E09"/>
    <w:rsid w:val="003A3510"/>
    <w:rsid w:val="003A3EED"/>
    <w:rsid w:val="003A4521"/>
    <w:rsid w:val="003A4544"/>
    <w:rsid w:val="003A464C"/>
    <w:rsid w:val="003A6792"/>
    <w:rsid w:val="003A6EB5"/>
    <w:rsid w:val="003A6FCD"/>
    <w:rsid w:val="003B01D3"/>
    <w:rsid w:val="003B12BF"/>
    <w:rsid w:val="003B1880"/>
    <w:rsid w:val="003B1C02"/>
    <w:rsid w:val="003B20C3"/>
    <w:rsid w:val="003B2491"/>
    <w:rsid w:val="003B2D38"/>
    <w:rsid w:val="003B3D03"/>
    <w:rsid w:val="003B4946"/>
    <w:rsid w:val="003B4DDA"/>
    <w:rsid w:val="003B609D"/>
    <w:rsid w:val="003B65CE"/>
    <w:rsid w:val="003B6A25"/>
    <w:rsid w:val="003C02A7"/>
    <w:rsid w:val="003C1693"/>
    <w:rsid w:val="003C3EBA"/>
    <w:rsid w:val="003C4D83"/>
    <w:rsid w:val="003C551E"/>
    <w:rsid w:val="003C634A"/>
    <w:rsid w:val="003D01B2"/>
    <w:rsid w:val="003D104C"/>
    <w:rsid w:val="003D1E12"/>
    <w:rsid w:val="003D1F4B"/>
    <w:rsid w:val="003D230E"/>
    <w:rsid w:val="003D28C2"/>
    <w:rsid w:val="003D3686"/>
    <w:rsid w:val="003D4F47"/>
    <w:rsid w:val="003D6229"/>
    <w:rsid w:val="003D645E"/>
    <w:rsid w:val="003D7033"/>
    <w:rsid w:val="003D7804"/>
    <w:rsid w:val="003D7980"/>
    <w:rsid w:val="003E0636"/>
    <w:rsid w:val="003E11C3"/>
    <w:rsid w:val="003E1482"/>
    <w:rsid w:val="003E191B"/>
    <w:rsid w:val="003E1E68"/>
    <w:rsid w:val="003E2169"/>
    <w:rsid w:val="003E2D7A"/>
    <w:rsid w:val="003E2FB2"/>
    <w:rsid w:val="003E2FFE"/>
    <w:rsid w:val="003E3EE3"/>
    <w:rsid w:val="003E43C5"/>
    <w:rsid w:val="003E56A1"/>
    <w:rsid w:val="003E58CE"/>
    <w:rsid w:val="003E6394"/>
    <w:rsid w:val="003E76E2"/>
    <w:rsid w:val="003F0C76"/>
    <w:rsid w:val="003F14A3"/>
    <w:rsid w:val="003F19D3"/>
    <w:rsid w:val="003F1DF5"/>
    <w:rsid w:val="003F2C56"/>
    <w:rsid w:val="003F303F"/>
    <w:rsid w:val="003F3255"/>
    <w:rsid w:val="003F3A79"/>
    <w:rsid w:val="003F40E4"/>
    <w:rsid w:val="003F5FB0"/>
    <w:rsid w:val="003F6749"/>
    <w:rsid w:val="003F7866"/>
    <w:rsid w:val="003F7B2B"/>
    <w:rsid w:val="004009AA"/>
    <w:rsid w:val="00404309"/>
    <w:rsid w:val="00405197"/>
    <w:rsid w:val="00406867"/>
    <w:rsid w:val="0041045C"/>
    <w:rsid w:val="004109D8"/>
    <w:rsid w:val="004118DF"/>
    <w:rsid w:val="00411CEC"/>
    <w:rsid w:val="004121D0"/>
    <w:rsid w:val="004122B6"/>
    <w:rsid w:val="004122F8"/>
    <w:rsid w:val="00413B72"/>
    <w:rsid w:val="00413DF2"/>
    <w:rsid w:val="0041479B"/>
    <w:rsid w:val="00415871"/>
    <w:rsid w:val="00415D73"/>
    <w:rsid w:val="004161DE"/>
    <w:rsid w:val="004171DA"/>
    <w:rsid w:val="0041798E"/>
    <w:rsid w:val="00417A80"/>
    <w:rsid w:val="00420142"/>
    <w:rsid w:val="00420B13"/>
    <w:rsid w:val="0042145A"/>
    <w:rsid w:val="00421F31"/>
    <w:rsid w:val="00422C1C"/>
    <w:rsid w:val="00422DA9"/>
    <w:rsid w:val="00422FF9"/>
    <w:rsid w:val="00423085"/>
    <w:rsid w:val="004239FA"/>
    <w:rsid w:val="004241C0"/>
    <w:rsid w:val="0042451D"/>
    <w:rsid w:val="004245FD"/>
    <w:rsid w:val="0042577B"/>
    <w:rsid w:val="004265E1"/>
    <w:rsid w:val="00426CC2"/>
    <w:rsid w:val="0042759E"/>
    <w:rsid w:val="004300E3"/>
    <w:rsid w:val="004304BC"/>
    <w:rsid w:val="00430F70"/>
    <w:rsid w:val="00430F74"/>
    <w:rsid w:val="004313FE"/>
    <w:rsid w:val="00431746"/>
    <w:rsid w:val="00431E9F"/>
    <w:rsid w:val="004320B2"/>
    <w:rsid w:val="00432112"/>
    <w:rsid w:val="00432B5A"/>
    <w:rsid w:val="00432B87"/>
    <w:rsid w:val="00432DE8"/>
    <w:rsid w:val="00433BFF"/>
    <w:rsid w:val="00433DF6"/>
    <w:rsid w:val="0043461D"/>
    <w:rsid w:val="00434661"/>
    <w:rsid w:val="00434EA4"/>
    <w:rsid w:val="00435880"/>
    <w:rsid w:val="0043624C"/>
    <w:rsid w:val="004363EE"/>
    <w:rsid w:val="00436A07"/>
    <w:rsid w:val="0043765C"/>
    <w:rsid w:val="00437895"/>
    <w:rsid w:val="00440A2B"/>
    <w:rsid w:val="00440ACE"/>
    <w:rsid w:val="004410FE"/>
    <w:rsid w:val="00442662"/>
    <w:rsid w:val="0044282D"/>
    <w:rsid w:val="00442A07"/>
    <w:rsid w:val="00443AB8"/>
    <w:rsid w:val="00445219"/>
    <w:rsid w:val="00445302"/>
    <w:rsid w:val="00445744"/>
    <w:rsid w:val="00445C73"/>
    <w:rsid w:val="00445EBD"/>
    <w:rsid w:val="004469CB"/>
    <w:rsid w:val="00447721"/>
    <w:rsid w:val="00447AFA"/>
    <w:rsid w:val="00447C17"/>
    <w:rsid w:val="00447C7F"/>
    <w:rsid w:val="00450D9B"/>
    <w:rsid w:val="004512F7"/>
    <w:rsid w:val="0045147A"/>
    <w:rsid w:val="0045197C"/>
    <w:rsid w:val="00451FEF"/>
    <w:rsid w:val="00453073"/>
    <w:rsid w:val="00453781"/>
    <w:rsid w:val="00454255"/>
    <w:rsid w:val="00454CF2"/>
    <w:rsid w:val="0045517C"/>
    <w:rsid w:val="00455563"/>
    <w:rsid w:val="004556A7"/>
    <w:rsid w:val="00456C5E"/>
    <w:rsid w:val="00456D42"/>
    <w:rsid w:val="00457EAC"/>
    <w:rsid w:val="004606C5"/>
    <w:rsid w:val="00460B89"/>
    <w:rsid w:val="00461469"/>
    <w:rsid w:val="004618F6"/>
    <w:rsid w:val="00463707"/>
    <w:rsid w:val="00463821"/>
    <w:rsid w:val="00464520"/>
    <w:rsid w:val="00465009"/>
    <w:rsid w:val="0046621E"/>
    <w:rsid w:val="0046630B"/>
    <w:rsid w:val="00466722"/>
    <w:rsid w:val="004671B1"/>
    <w:rsid w:val="00467E0C"/>
    <w:rsid w:val="00467FCD"/>
    <w:rsid w:val="0047179A"/>
    <w:rsid w:val="00472289"/>
    <w:rsid w:val="004734BE"/>
    <w:rsid w:val="004739B5"/>
    <w:rsid w:val="00473A0C"/>
    <w:rsid w:val="0047417D"/>
    <w:rsid w:val="00475A23"/>
    <w:rsid w:val="004768E9"/>
    <w:rsid w:val="004801EE"/>
    <w:rsid w:val="0048026A"/>
    <w:rsid w:val="00484589"/>
    <w:rsid w:val="00484B6C"/>
    <w:rsid w:val="004853D7"/>
    <w:rsid w:val="004854BD"/>
    <w:rsid w:val="004859CA"/>
    <w:rsid w:val="00486671"/>
    <w:rsid w:val="00487D3F"/>
    <w:rsid w:val="00487F25"/>
    <w:rsid w:val="00492643"/>
    <w:rsid w:val="00493913"/>
    <w:rsid w:val="00493E94"/>
    <w:rsid w:val="0049586D"/>
    <w:rsid w:val="00496BBE"/>
    <w:rsid w:val="0049767F"/>
    <w:rsid w:val="00497772"/>
    <w:rsid w:val="00497821"/>
    <w:rsid w:val="004A05FB"/>
    <w:rsid w:val="004A06EC"/>
    <w:rsid w:val="004A0C2F"/>
    <w:rsid w:val="004A0F23"/>
    <w:rsid w:val="004A0F98"/>
    <w:rsid w:val="004A129B"/>
    <w:rsid w:val="004A16E1"/>
    <w:rsid w:val="004A1D1A"/>
    <w:rsid w:val="004A2B21"/>
    <w:rsid w:val="004A4256"/>
    <w:rsid w:val="004A4F01"/>
    <w:rsid w:val="004A5484"/>
    <w:rsid w:val="004A5DF2"/>
    <w:rsid w:val="004B0BD3"/>
    <w:rsid w:val="004B0CA1"/>
    <w:rsid w:val="004B1802"/>
    <w:rsid w:val="004B229E"/>
    <w:rsid w:val="004B2926"/>
    <w:rsid w:val="004B2B26"/>
    <w:rsid w:val="004B312C"/>
    <w:rsid w:val="004B489C"/>
    <w:rsid w:val="004B5EA3"/>
    <w:rsid w:val="004B5FF4"/>
    <w:rsid w:val="004B618D"/>
    <w:rsid w:val="004B6496"/>
    <w:rsid w:val="004B6560"/>
    <w:rsid w:val="004B682C"/>
    <w:rsid w:val="004B6FFA"/>
    <w:rsid w:val="004B7833"/>
    <w:rsid w:val="004B7DD1"/>
    <w:rsid w:val="004C0B3E"/>
    <w:rsid w:val="004C0CF1"/>
    <w:rsid w:val="004C0D9C"/>
    <w:rsid w:val="004C0DC5"/>
    <w:rsid w:val="004C146A"/>
    <w:rsid w:val="004C4E79"/>
    <w:rsid w:val="004C5EEB"/>
    <w:rsid w:val="004C6209"/>
    <w:rsid w:val="004C7592"/>
    <w:rsid w:val="004C76E3"/>
    <w:rsid w:val="004C76EC"/>
    <w:rsid w:val="004C7A62"/>
    <w:rsid w:val="004D0313"/>
    <w:rsid w:val="004D0CA3"/>
    <w:rsid w:val="004D1190"/>
    <w:rsid w:val="004D11BD"/>
    <w:rsid w:val="004D12FA"/>
    <w:rsid w:val="004D26BF"/>
    <w:rsid w:val="004D3789"/>
    <w:rsid w:val="004D5353"/>
    <w:rsid w:val="004D5665"/>
    <w:rsid w:val="004D5A9D"/>
    <w:rsid w:val="004D710F"/>
    <w:rsid w:val="004E0DC5"/>
    <w:rsid w:val="004E24AF"/>
    <w:rsid w:val="004E27A0"/>
    <w:rsid w:val="004E27AC"/>
    <w:rsid w:val="004E31F8"/>
    <w:rsid w:val="004E402B"/>
    <w:rsid w:val="004E42E9"/>
    <w:rsid w:val="004E4AC3"/>
    <w:rsid w:val="004E4E37"/>
    <w:rsid w:val="004E524B"/>
    <w:rsid w:val="004E543A"/>
    <w:rsid w:val="004E612A"/>
    <w:rsid w:val="004E6E21"/>
    <w:rsid w:val="004E761E"/>
    <w:rsid w:val="004E7F47"/>
    <w:rsid w:val="004E7FAF"/>
    <w:rsid w:val="004F0EFB"/>
    <w:rsid w:val="004F1345"/>
    <w:rsid w:val="004F1CFE"/>
    <w:rsid w:val="004F21FE"/>
    <w:rsid w:val="004F3236"/>
    <w:rsid w:val="004F3531"/>
    <w:rsid w:val="004F3EB9"/>
    <w:rsid w:val="004F4231"/>
    <w:rsid w:val="004F486D"/>
    <w:rsid w:val="004F48BA"/>
    <w:rsid w:val="004F5960"/>
    <w:rsid w:val="004F6380"/>
    <w:rsid w:val="004F6792"/>
    <w:rsid w:val="004F73D4"/>
    <w:rsid w:val="004F75D5"/>
    <w:rsid w:val="004F77DD"/>
    <w:rsid w:val="00500B8F"/>
    <w:rsid w:val="005017DA"/>
    <w:rsid w:val="00501A08"/>
    <w:rsid w:val="00501B51"/>
    <w:rsid w:val="00501EF5"/>
    <w:rsid w:val="00502C5A"/>
    <w:rsid w:val="0050315B"/>
    <w:rsid w:val="005039C3"/>
    <w:rsid w:val="00504678"/>
    <w:rsid w:val="00505025"/>
    <w:rsid w:val="00505A6F"/>
    <w:rsid w:val="00505D8F"/>
    <w:rsid w:val="00505E40"/>
    <w:rsid w:val="00506634"/>
    <w:rsid w:val="00506B95"/>
    <w:rsid w:val="00506C76"/>
    <w:rsid w:val="00507C7C"/>
    <w:rsid w:val="00510253"/>
    <w:rsid w:val="00510847"/>
    <w:rsid w:val="005115EF"/>
    <w:rsid w:val="00511AB8"/>
    <w:rsid w:val="005124B8"/>
    <w:rsid w:val="005126E5"/>
    <w:rsid w:val="00514FC9"/>
    <w:rsid w:val="005153AE"/>
    <w:rsid w:val="00515DE3"/>
    <w:rsid w:val="00516457"/>
    <w:rsid w:val="00516B6C"/>
    <w:rsid w:val="005205D1"/>
    <w:rsid w:val="005207DE"/>
    <w:rsid w:val="005238E8"/>
    <w:rsid w:val="00524DC5"/>
    <w:rsid w:val="00526DBB"/>
    <w:rsid w:val="00530352"/>
    <w:rsid w:val="00530F28"/>
    <w:rsid w:val="00531370"/>
    <w:rsid w:val="0053156F"/>
    <w:rsid w:val="00532F76"/>
    <w:rsid w:val="00533EA5"/>
    <w:rsid w:val="00535B88"/>
    <w:rsid w:val="00535F7E"/>
    <w:rsid w:val="00536E5E"/>
    <w:rsid w:val="00536F1C"/>
    <w:rsid w:val="0053706E"/>
    <w:rsid w:val="00537149"/>
    <w:rsid w:val="0054055B"/>
    <w:rsid w:val="00540BE6"/>
    <w:rsid w:val="00540EA7"/>
    <w:rsid w:val="00541A07"/>
    <w:rsid w:val="00542332"/>
    <w:rsid w:val="00542802"/>
    <w:rsid w:val="0054307E"/>
    <w:rsid w:val="005433BD"/>
    <w:rsid w:val="005442D9"/>
    <w:rsid w:val="00544C97"/>
    <w:rsid w:val="005450DC"/>
    <w:rsid w:val="005455B4"/>
    <w:rsid w:val="00545A63"/>
    <w:rsid w:val="0054616D"/>
    <w:rsid w:val="00546523"/>
    <w:rsid w:val="005466FD"/>
    <w:rsid w:val="00546CA6"/>
    <w:rsid w:val="0054752F"/>
    <w:rsid w:val="00547611"/>
    <w:rsid w:val="005478BC"/>
    <w:rsid w:val="005504C7"/>
    <w:rsid w:val="00550C35"/>
    <w:rsid w:val="00551477"/>
    <w:rsid w:val="00551BFE"/>
    <w:rsid w:val="005534DE"/>
    <w:rsid w:val="00553715"/>
    <w:rsid w:val="0055454F"/>
    <w:rsid w:val="005552B2"/>
    <w:rsid w:val="00555B9E"/>
    <w:rsid w:val="0055628E"/>
    <w:rsid w:val="00556623"/>
    <w:rsid w:val="00556778"/>
    <w:rsid w:val="00556FBD"/>
    <w:rsid w:val="005573B2"/>
    <w:rsid w:val="005577B7"/>
    <w:rsid w:val="00560321"/>
    <w:rsid w:val="00561009"/>
    <w:rsid w:val="005615E5"/>
    <w:rsid w:val="00561FE5"/>
    <w:rsid w:val="00562F37"/>
    <w:rsid w:val="0056311D"/>
    <w:rsid w:val="005636F0"/>
    <w:rsid w:val="0056385E"/>
    <w:rsid w:val="00563A4D"/>
    <w:rsid w:val="00563A6D"/>
    <w:rsid w:val="00563E93"/>
    <w:rsid w:val="0056427C"/>
    <w:rsid w:val="00564C7F"/>
    <w:rsid w:val="0056576D"/>
    <w:rsid w:val="005666B8"/>
    <w:rsid w:val="00566867"/>
    <w:rsid w:val="00566B12"/>
    <w:rsid w:val="00573166"/>
    <w:rsid w:val="005739EF"/>
    <w:rsid w:val="005745FB"/>
    <w:rsid w:val="00575662"/>
    <w:rsid w:val="00575699"/>
    <w:rsid w:val="00576BBD"/>
    <w:rsid w:val="0057722F"/>
    <w:rsid w:val="00577408"/>
    <w:rsid w:val="0058056F"/>
    <w:rsid w:val="00580FB8"/>
    <w:rsid w:val="00581C32"/>
    <w:rsid w:val="00581F7F"/>
    <w:rsid w:val="005830C2"/>
    <w:rsid w:val="00583B6F"/>
    <w:rsid w:val="005840AC"/>
    <w:rsid w:val="0058441F"/>
    <w:rsid w:val="005846FC"/>
    <w:rsid w:val="005851BD"/>
    <w:rsid w:val="005853CC"/>
    <w:rsid w:val="00585B7D"/>
    <w:rsid w:val="0058634E"/>
    <w:rsid w:val="00586370"/>
    <w:rsid w:val="00586911"/>
    <w:rsid w:val="005869DC"/>
    <w:rsid w:val="005870A2"/>
    <w:rsid w:val="00587CD5"/>
    <w:rsid w:val="00587EB0"/>
    <w:rsid w:val="00587F33"/>
    <w:rsid w:val="00587F73"/>
    <w:rsid w:val="0059010E"/>
    <w:rsid w:val="005905B4"/>
    <w:rsid w:val="00590B3C"/>
    <w:rsid w:val="0059104F"/>
    <w:rsid w:val="00591599"/>
    <w:rsid w:val="00591F29"/>
    <w:rsid w:val="00592034"/>
    <w:rsid w:val="00592AE8"/>
    <w:rsid w:val="005934AF"/>
    <w:rsid w:val="00593D0E"/>
    <w:rsid w:val="00593D4A"/>
    <w:rsid w:val="00594EEC"/>
    <w:rsid w:val="005952A6"/>
    <w:rsid w:val="00596225"/>
    <w:rsid w:val="00596D5C"/>
    <w:rsid w:val="0059714A"/>
    <w:rsid w:val="005979C3"/>
    <w:rsid w:val="00597A86"/>
    <w:rsid w:val="00597ABC"/>
    <w:rsid w:val="005A000C"/>
    <w:rsid w:val="005A05AE"/>
    <w:rsid w:val="005A21F3"/>
    <w:rsid w:val="005A231F"/>
    <w:rsid w:val="005A255D"/>
    <w:rsid w:val="005A33BA"/>
    <w:rsid w:val="005A3A35"/>
    <w:rsid w:val="005A3C73"/>
    <w:rsid w:val="005A3EA4"/>
    <w:rsid w:val="005A5AEF"/>
    <w:rsid w:val="005A663B"/>
    <w:rsid w:val="005A664A"/>
    <w:rsid w:val="005B0533"/>
    <w:rsid w:val="005B1814"/>
    <w:rsid w:val="005B1B7C"/>
    <w:rsid w:val="005B1EB4"/>
    <w:rsid w:val="005B2564"/>
    <w:rsid w:val="005B2838"/>
    <w:rsid w:val="005B3288"/>
    <w:rsid w:val="005B4F8F"/>
    <w:rsid w:val="005B4FD4"/>
    <w:rsid w:val="005B6B59"/>
    <w:rsid w:val="005B76D9"/>
    <w:rsid w:val="005B7A4D"/>
    <w:rsid w:val="005C0201"/>
    <w:rsid w:val="005C046B"/>
    <w:rsid w:val="005C09AB"/>
    <w:rsid w:val="005C0A1D"/>
    <w:rsid w:val="005C1FBC"/>
    <w:rsid w:val="005C2ADC"/>
    <w:rsid w:val="005C2BE4"/>
    <w:rsid w:val="005C2E3A"/>
    <w:rsid w:val="005C2E9D"/>
    <w:rsid w:val="005C31D8"/>
    <w:rsid w:val="005C3823"/>
    <w:rsid w:val="005C3C93"/>
    <w:rsid w:val="005C3D7C"/>
    <w:rsid w:val="005C3DC1"/>
    <w:rsid w:val="005C6360"/>
    <w:rsid w:val="005C65AA"/>
    <w:rsid w:val="005C7BDE"/>
    <w:rsid w:val="005D066B"/>
    <w:rsid w:val="005D1A67"/>
    <w:rsid w:val="005D2F55"/>
    <w:rsid w:val="005D3FF2"/>
    <w:rsid w:val="005D5CEF"/>
    <w:rsid w:val="005D643C"/>
    <w:rsid w:val="005E0687"/>
    <w:rsid w:val="005E12F5"/>
    <w:rsid w:val="005E14B1"/>
    <w:rsid w:val="005E2561"/>
    <w:rsid w:val="005E3449"/>
    <w:rsid w:val="005E46C8"/>
    <w:rsid w:val="005E507A"/>
    <w:rsid w:val="005E51F3"/>
    <w:rsid w:val="005E6455"/>
    <w:rsid w:val="005E676A"/>
    <w:rsid w:val="005E6FF5"/>
    <w:rsid w:val="005E7084"/>
    <w:rsid w:val="005E7855"/>
    <w:rsid w:val="005E7A1F"/>
    <w:rsid w:val="005F0C46"/>
    <w:rsid w:val="005F15E8"/>
    <w:rsid w:val="005F2EA2"/>
    <w:rsid w:val="005F3DEA"/>
    <w:rsid w:val="005F4BA7"/>
    <w:rsid w:val="005F562E"/>
    <w:rsid w:val="005F5958"/>
    <w:rsid w:val="005F5DB6"/>
    <w:rsid w:val="005F5FDE"/>
    <w:rsid w:val="005F71C5"/>
    <w:rsid w:val="005F7F28"/>
    <w:rsid w:val="005F7F36"/>
    <w:rsid w:val="00600DF3"/>
    <w:rsid w:val="00602579"/>
    <w:rsid w:val="0060269F"/>
    <w:rsid w:val="00602C47"/>
    <w:rsid w:val="00603CBB"/>
    <w:rsid w:val="00604390"/>
    <w:rsid w:val="0060439D"/>
    <w:rsid w:val="00604F22"/>
    <w:rsid w:val="0060502B"/>
    <w:rsid w:val="00605581"/>
    <w:rsid w:val="0060574B"/>
    <w:rsid w:val="00605AB8"/>
    <w:rsid w:val="00605D2C"/>
    <w:rsid w:val="006069AD"/>
    <w:rsid w:val="0061011E"/>
    <w:rsid w:val="006103AA"/>
    <w:rsid w:val="00610618"/>
    <w:rsid w:val="00610D01"/>
    <w:rsid w:val="006112D4"/>
    <w:rsid w:val="006113AA"/>
    <w:rsid w:val="006115B2"/>
    <w:rsid w:val="00611641"/>
    <w:rsid w:val="0061172B"/>
    <w:rsid w:val="0061194A"/>
    <w:rsid w:val="00611DA4"/>
    <w:rsid w:val="00611EE8"/>
    <w:rsid w:val="00612780"/>
    <w:rsid w:val="00612CC1"/>
    <w:rsid w:val="0061325C"/>
    <w:rsid w:val="00613535"/>
    <w:rsid w:val="00614501"/>
    <w:rsid w:val="0061453F"/>
    <w:rsid w:val="00615165"/>
    <w:rsid w:val="006163AB"/>
    <w:rsid w:val="006169DC"/>
    <w:rsid w:val="00617451"/>
    <w:rsid w:val="006175C4"/>
    <w:rsid w:val="0061760B"/>
    <w:rsid w:val="00620B45"/>
    <w:rsid w:val="00620CBF"/>
    <w:rsid w:val="00620E46"/>
    <w:rsid w:val="00621776"/>
    <w:rsid w:val="006217C7"/>
    <w:rsid w:val="00621BC2"/>
    <w:rsid w:val="00622001"/>
    <w:rsid w:val="00622F8A"/>
    <w:rsid w:val="006232B7"/>
    <w:rsid w:val="0062357D"/>
    <w:rsid w:val="00623E5A"/>
    <w:rsid w:val="0062424B"/>
    <w:rsid w:val="006254BD"/>
    <w:rsid w:val="00625DDD"/>
    <w:rsid w:val="00626116"/>
    <w:rsid w:val="0062696C"/>
    <w:rsid w:val="00626F0D"/>
    <w:rsid w:val="00627293"/>
    <w:rsid w:val="00627609"/>
    <w:rsid w:val="00627716"/>
    <w:rsid w:val="006306CE"/>
    <w:rsid w:val="00630A08"/>
    <w:rsid w:val="00630A40"/>
    <w:rsid w:val="00631997"/>
    <w:rsid w:val="00631C3C"/>
    <w:rsid w:val="00634982"/>
    <w:rsid w:val="00635A3A"/>
    <w:rsid w:val="00636940"/>
    <w:rsid w:val="00636B8A"/>
    <w:rsid w:val="00636E7D"/>
    <w:rsid w:val="00637077"/>
    <w:rsid w:val="00637FF5"/>
    <w:rsid w:val="0064038F"/>
    <w:rsid w:val="006405EE"/>
    <w:rsid w:val="00640B4A"/>
    <w:rsid w:val="00640DCF"/>
    <w:rsid w:val="006418C7"/>
    <w:rsid w:val="0064196F"/>
    <w:rsid w:val="006425E3"/>
    <w:rsid w:val="0064295B"/>
    <w:rsid w:val="006433EC"/>
    <w:rsid w:val="00643ADA"/>
    <w:rsid w:val="00644984"/>
    <w:rsid w:val="00645896"/>
    <w:rsid w:val="00645AE7"/>
    <w:rsid w:val="006467D5"/>
    <w:rsid w:val="00651736"/>
    <w:rsid w:val="00652BBE"/>
    <w:rsid w:val="00652F56"/>
    <w:rsid w:val="0065324D"/>
    <w:rsid w:val="006534ED"/>
    <w:rsid w:val="00653877"/>
    <w:rsid w:val="00653C3D"/>
    <w:rsid w:val="0065429D"/>
    <w:rsid w:val="00654CA7"/>
    <w:rsid w:val="00654F55"/>
    <w:rsid w:val="00655BF2"/>
    <w:rsid w:val="00656017"/>
    <w:rsid w:val="0065719A"/>
    <w:rsid w:val="00657CC4"/>
    <w:rsid w:val="00657F20"/>
    <w:rsid w:val="00660C9C"/>
    <w:rsid w:val="0066187C"/>
    <w:rsid w:val="006629BB"/>
    <w:rsid w:val="00662D0C"/>
    <w:rsid w:val="006631B7"/>
    <w:rsid w:val="00663592"/>
    <w:rsid w:val="0066364A"/>
    <w:rsid w:val="00663978"/>
    <w:rsid w:val="006646EB"/>
    <w:rsid w:val="006650EC"/>
    <w:rsid w:val="006656C2"/>
    <w:rsid w:val="0066765E"/>
    <w:rsid w:val="00670047"/>
    <w:rsid w:val="00670ED1"/>
    <w:rsid w:val="00671533"/>
    <w:rsid w:val="006720EE"/>
    <w:rsid w:val="0067221F"/>
    <w:rsid w:val="00672320"/>
    <w:rsid w:val="006733AC"/>
    <w:rsid w:val="00673585"/>
    <w:rsid w:val="00673655"/>
    <w:rsid w:val="00673E5C"/>
    <w:rsid w:val="0067459F"/>
    <w:rsid w:val="00675AA6"/>
    <w:rsid w:val="006764DD"/>
    <w:rsid w:val="00676859"/>
    <w:rsid w:val="00676D47"/>
    <w:rsid w:val="006776EF"/>
    <w:rsid w:val="0067794D"/>
    <w:rsid w:val="00677A15"/>
    <w:rsid w:val="00680380"/>
    <w:rsid w:val="00680CC7"/>
    <w:rsid w:val="006812B7"/>
    <w:rsid w:val="0068140B"/>
    <w:rsid w:val="0068258E"/>
    <w:rsid w:val="0068295E"/>
    <w:rsid w:val="00683F94"/>
    <w:rsid w:val="006843E0"/>
    <w:rsid w:val="006849E4"/>
    <w:rsid w:val="00684D06"/>
    <w:rsid w:val="00685ABF"/>
    <w:rsid w:val="00685EE1"/>
    <w:rsid w:val="006872F4"/>
    <w:rsid w:val="00687B7F"/>
    <w:rsid w:val="00690379"/>
    <w:rsid w:val="00690604"/>
    <w:rsid w:val="00691128"/>
    <w:rsid w:val="006912A8"/>
    <w:rsid w:val="00691C06"/>
    <w:rsid w:val="006923EF"/>
    <w:rsid w:val="006924BA"/>
    <w:rsid w:val="0069471C"/>
    <w:rsid w:val="006957C1"/>
    <w:rsid w:val="00697097"/>
    <w:rsid w:val="006973F4"/>
    <w:rsid w:val="006974DE"/>
    <w:rsid w:val="006A00FD"/>
    <w:rsid w:val="006A0949"/>
    <w:rsid w:val="006A1B25"/>
    <w:rsid w:val="006A1C03"/>
    <w:rsid w:val="006A1D90"/>
    <w:rsid w:val="006A2185"/>
    <w:rsid w:val="006A226C"/>
    <w:rsid w:val="006A335D"/>
    <w:rsid w:val="006A37EE"/>
    <w:rsid w:val="006A3A42"/>
    <w:rsid w:val="006A3C48"/>
    <w:rsid w:val="006A3EC1"/>
    <w:rsid w:val="006A4BBE"/>
    <w:rsid w:val="006A5CBC"/>
    <w:rsid w:val="006A62C3"/>
    <w:rsid w:val="006A6306"/>
    <w:rsid w:val="006A6A5C"/>
    <w:rsid w:val="006A7294"/>
    <w:rsid w:val="006A72CB"/>
    <w:rsid w:val="006A74C9"/>
    <w:rsid w:val="006B122D"/>
    <w:rsid w:val="006B1604"/>
    <w:rsid w:val="006B2A4E"/>
    <w:rsid w:val="006B2ABF"/>
    <w:rsid w:val="006B4046"/>
    <w:rsid w:val="006B4E0C"/>
    <w:rsid w:val="006B583E"/>
    <w:rsid w:val="006B5CC7"/>
    <w:rsid w:val="006B6CFD"/>
    <w:rsid w:val="006C008F"/>
    <w:rsid w:val="006C04E8"/>
    <w:rsid w:val="006C09C4"/>
    <w:rsid w:val="006C0A12"/>
    <w:rsid w:val="006C114F"/>
    <w:rsid w:val="006C1269"/>
    <w:rsid w:val="006C13F7"/>
    <w:rsid w:val="006C3B38"/>
    <w:rsid w:val="006C514D"/>
    <w:rsid w:val="006C5A51"/>
    <w:rsid w:val="006C5D83"/>
    <w:rsid w:val="006C60F2"/>
    <w:rsid w:val="006C613A"/>
    <w:rsid w:val="006C66CA"/>
    <w:rsid w:val="006C6F46"/>
    <w:rsid w:val="006C70D4"/>
    <w:rsid w:val="006D2A32"/>
    <w:rsid w:val="006D2B64"/>
    <w:rsid w:val="006D38E3"/>
    <w:rsid w:val="006D3EB1"/>
    <w:rsid w:val="006D4088"/>
    <w:rsid w:val="006D4469"/>
    <w:rsid w:val="006D4791"/>
    <w:rsid w:val="006D4B61"/>
    <w:rsid w:val="006D515F"/>
    <w:rsid w:val="006D641B"/>
    <w:rsid w:val="006D6FDA"/>
    <w:rsid w:val="006D7A34"/>
    <w:rsid w:val="006E05AE"/>
    <w:rsid w:val="006E17A8"/>
    <w:rsid w:val="006E1829"/>
    <w:rsid w:val="006E1C63"/>
    <w:rsid w:val="006E2004"/>
    <w:rsid w:val="006E31DB"/>
    <w:rsid w:val="006E355A"/>
    <w:rsid w:val="006E3649"/>
    <w:rsid w:val="006E4A27"/>
    <w:rsid w:val="006E5132"/>
    <w:rsid w:val="006E56F3"/>
    <w:rsid w:val="006E772C"/>
    <w:rsid w:val="006E7F17"/>
    <w:rsid w:val="006F0EFB"/>
    <w:rsid w:val="006F11E0"/>
    <w:rsid w:val="006F1733"/>
    <w:rsid w:val="006F1791"/>
    <w:rsid w:val="006F209D"/>
    <w:rsid w:val="006F2648"/>
    <w:rsid w:val="006F2DAB"/>
    <w:rsid w:val="006F35AB"/>
    <w:rsid w:val="006F4250"/>
    <w:rsid w:val="006F4688"/>
    <w:rsid w:val="006F71A1"/>
    <w:rsid w:val="006F7952"/>
    <w:rsid w:val="00700A6B"/>
    <w:rsid w:val="00701693"/>
    <w:rsid w:val="007017C4"/>
    <w:rsid w:val="00701B72"/>
    <w:rsid w:val="007022EA"/>
    <w:rsid w:val="00702A6C"/>
    <w:rsid w:val="007037AE"/>
    <w:rsid w:val="007038A1"/>
    <w:rsid w:val="00703CD1"/>
    <w:rsid w:val="00704FFE"/>
    <w:rsid w:val="007053A0"/>
    <w:rsid w:val="00705B69"/>
    <w:rsid w:val="00706A70"/>
    <w:rsid w:val="00707647"/>
    <w:rsid w:val="0071132E"/>
    <w:rsid w:val="0071164E"/>
    <w:rsid w:val="007125E3"/>
    <w:rsid w:val="007128C5"/>
    <w:rsid w:val="00712AF8"/>
    <w:rsid w:val="00712C0B"/>
    <w:rsid w:val="0071305A"/>
    <w:rsid w:val="00713F37"/>
    <w:rsid w:val="00715F0A"/>
    <w:rsid w:val="00716256"/>
    <w:rsid w:val="007168C9"/>
    <w:rsid w:val="00716D38"/>
    <w:rsid w:val="00716E9B"/>
    <w:rsid w:val="00717DD3"/>
    <w:rsid w:val="007206AF"/>
    <w:rsid w:val="0072085C"/>
    <w:rsid w:val="00720E48"/>
    <w:rsid w:val="007213D2"/>
    <w:rsid w:val="00722054"/>
    <w:rsid w:val="00722060"/>
    <w:rsid w:val="00722646"/>
    <w:rsid w:val="007229A7"/>
    <w:rsid w:val="00723025"/>
    <w:rsid w:val="007238DC"/>
    <w:rsid w:val="00723D04"/>
    <w:rsid w:val="007243A7"/>
    <w:rsid w:val="00725380"/>
    <w:rsid w:val="007253AE"/>
    <w:rsid w:val="007258BB"/>
    <w:rsid w:val="00725B6B"/>
    <w:rsid w:val="00726756"/>
    <w:rsid w:val="00727896"/>
    <w:rsid w:val="007302BE"/>
    <w:rsid w:val="007309F0"/>
    <w:rsid w:val="00730C9F"/>
    <w:rsid w:val="00733CA1"/>
    <w:rsid w:val="00734BF6"/>
    <w:rsid w:val="007366B0"/>
    <w:rsid w:val="00737D8C"/>
    <w:rsid w:val="00737F4F"/>
    <w:rsid w:val="00740762"/>
    <w:rsid w:val="00740BB2"/>
    <w:rsid w:val="00740C69"/>
    <w:rsid w:val="0074152B"/>
    <w:rsid w:val="00741E5D"/>
    <w:rsid w:val="00742072"/>
    <w:rsid w:val="0074232E"/>
    <w:rsid w:val="007426D6"/>
    <w:rsid w:val="00743D68"/>
    <w:rsid w:val="007448E2"/>
    <w:rsid w:val="00746646"/>
    <w:rsid w:val="00746AD1"/>
    <w:rsid w:val="00746B03"/>
    <w:rsid w:val="0074750F"/>
    <w:rsid w:val="0074771A"/>
    <w:rsid w:val="00747A6C"/>
    <w:rsid w:val="007507A7"/>
    <w:rsid w:val="00750F36"/>
    <w:rsid w:val="0075142C"/>
    <w:rsid w:val="00751F02"/>
    <w:rsid w:val="007523F6"/>
    <w:rsid w:val="00752434"/>
    <w:rsid w:val="00752453"/>
    <w:rsid w:val="00752914"/>
    <w:rsid w:val="00752AC3"/>
    <w:rsid w:val="00752B88"/>
    <w:rsid w:val="00753676"/>
    <w:rsid w:val="00753754"/>
    <w:rsid w:val="00754B60"/>
    <w:rsid w:val="0075518A"/>
    <w:rsid w:val="0075529D"/>
    <w:rsid w:val="00755ABE"/>
    <w:rsid w:val="007560C1"/>
    <w:rsid w:val="00756D19"/>
    <w:rsid w:val="00756D9E"/>
    <w:rsid w:val="0076030A"/>
    <w:rsid w:val="007610F3"/>
    <w:rsid w:val="007617A3"/>
    <w:rsid w:val="0076214C"/>
    <w:rsid w:val="007628E8"/>
    <w:rsid w:val="00764392"/>
    <w:rsid w:val="00764CDB"/>
    <w:rsid w:val="00764CE7"/>
    <w:rsid w:val="00764E7A"/>
    <w:rsid w:val="00764EF2"/>
    <w:rsid w:val="00765C95"/>
    <w:rsid w:val="00765DA8"/>
    <w:rsid w:val="007705A7"/>
    <w:rsid w:val="00771CB5"/>
    <w:rsid w:val="0077216E"/>
    <w:rsid w:val="0077293D"/>
    <w:rsid w:val="00773102"/>
    <w:rsid w:val="00774811"/>
    <w:rsid w:val="0077487E"/>
    <w:rsid w:val="007752C4"/>
    <w:rsid w:val="00775625"/>
    <w:rsid w:val="00775F6D"/>
    <w:rsid w:val="00776413"/>
    <w:rsid w:val="0077688C"/>
    <w:rsid w:val="00776B8B"/>
    <w:rsid w:val="00776FEA"/>
    <w:rsid w:val="007770A5"/>
    <w:rsid w:val="0077736D"/>
    <w:rsid w:val="007800AB"/>
    <w:rsid w:val="0078039D"/>
    <w:rsid w:val="00781C31"/>
    <w:rsid w:val="007842A3"/>
    <w:rsid w:val="00785B02"/>
    <w:rsid w:val="00786A74"/>
    <w:rsid w:val="007901A8"/>
    <w:rsid w:val="007903DC"/>
    <w:rsid w:val="007927D0"/>
    <w:rsid w:val="007936B6"/>
    <w:rsid w:val="00793B26"/>
    <w:rsid w:val="00794607"/>
    <w:rsid w:val="00795177"/>
    <w:rsid w:val="00795329"/>
    <w:rsid w:val="00795386"/>
    <w:rsid w:val="007963A8"/>
    <w:rsid w:val="007970B4"/>
    <w:rsid w:val="00797257"/>
    <w:rsid w:val="007A130B"/>
    <w:rsid w:val="007A27FF"/>
    <w:rsid w:val="007A28FA"/>
    <w:rsid w:val="007A2D72"/>
    <w:rsid w:val="007A3372"/>
    <w:rsid w:val="007A37D1"/>
    <w:rsid w:val="007A4790"/>
    <w:rsid w:val="007A4C60"/>
    <w:rsid w:val="007A547D"/>
    <w:rsid w:val="007A562B"/>
    <w:rsid w:val="007A604B"/>
    <w:rsid w:val="007A624C"/>
    <w:rsid w:val="007A706A"/>
    <w:rsid w:val="007A7469"/>
    <w:rsid w:val="007A7865"/>
    <w:rsid w:val="007A7C57"/>
    <w:rsid w:val="007B079B"/>
    <w:rsid w:val="007B1A52"/>
    <w:rsid w:val="007B28BE"/>
    <w:rsid w:val="007B30F9"/>
    <w:rsid w:val="007B382B"/>
    <w:rsid w:val="007B45C3"/>
    <w:rsid w:val="007B52DD"/>
    <w:rsid w:val="007B54D9"/>
    <w:rsid w:val="007B5C2D"/>
    <w:rsid w:val="007B6CA3"/>
    <w:rsid w:val="007B6E22"/>
    <w:rsid w:val="007B7828"/>
    <w:rsid w:val="007C038B"/>
    <w:rsid w:val="007C18B6"/>
    <w:rsid w:val="007C220F"/>
    <w:rsid w:val="007C26F9"/>
    <w:rsid w:val="007C2954"/>
    <w:rsid w:val="007C2995"/>
    <w:rsid w:val="007C2C69"/>
    <w:rsid w:val="007C2CB9"/>
    <w:rsid w:val="007C3055"/>
    <w:rsid w:val="007C3272"/>
    <w:rsid w:val="007C3B72"/>
    <w:rsid w:val="007C40A2"/>
    <w:rsid w:val="007C432A"/>
    <w:rsid w:val="007C5532"/>
    <w:rsid w:val="007C55A8"/>
    <w:rsid w:val="007C7B3F"/>
    <w:rsid w:val="007D076D"/>
    <w:rsid w:val="007D0D4F"/>
    <w:rsid w:val="007D1BF0"/>
    <w:rsid w:val="007D2104"/>
    <w:rsid w:val="007D2263"/>
    <w:rsid w:val="007D3E4B"/>
    <w:rsid w:val="007D4865"/>
    <w:rsid w:val="007D53E6"/>
    <w:rsid w:val="007D55A5"/>
    <w:rsid w:val="007D5CD3"/>
    <w:rsid w:val="007D5E30"/>
    <w:rsid w:val="007D5FE6"/>
    <w:rsid w:val="007D6F5B"/>
    <w:rsid w:val="007D7E93"/>
    <w:rsid w:val="007E0175"/>
    <w:rsid w:val="007E05EE"/>
    <w:rsid w:val="007E07A2"/>
    <w:rsid w:val="007E0862"/>
    <w:rsid w:val="007E0E3D"/>
    <w:rsid w:val="007E1E98"/>
    <w:rsid w:val="007E210B"/>
    <w:rsid w:val="007E2110"/>
    <w:rsid w:val="007E31D4"/>
    <w:rsid w:val="007E31EF"/>
    <w:rsid w:val="007E32E7"/>
    <w:rsid w:val="007E40BA"/>
    <w:rsid w:val="007E5031"/>
    <w:rsid w:val="007E59A1"/>
    <w:rsid w:val="007E77B2"/>
    <w:rsid w:val="007F04F8"/>
    <w:rsid w:val="007F15E1"/>
    <w:rsid w:val="007F32C9"/>
    <w:rsid w:val="007F39F7"/>
    <w:rsid w:val="007F54A9"/>
    <w:rsid w:val="007F5652"/>
    <w:rsid w:val="007F5914"/>
    <w:rsid w:val="007F67E7"/>
    <w:rsid w:val="007F6FF1"/>
    <w:rsid w:val="007F706F"/>
    <w:rsid w:val="007F7553"/>
    <w:rsid w:val="00800186"/>
    <w:rsid w:val="00801084"/>
    <w:rsid w:val="008012D7"/>
    <w:rsid w:val="008022E8"/>
    <w:rsid w:val="008025C9"/>
    <w:rsid w:val="00802998"/>
    <w:rsid w:val="00802BD7"/>
    <w:rsid w:val="0080388A"/>
    <w:rsid w:val="00803984"/>
    <w:rsid w:val="00803E4A"/>
    <w:rsid w:val="00804165"/>
    <w:rsid w:val="00804309"/>
    <w:rsid w:val="0080501D"/>
    <w:rsid w:val="00805446"/>
    <w:rsid w:val="008054CB"/>
    <w:rsid w:val="0080635A"/>
    <w:rsid w:val="00807B5B"/>
    <w:rsid w:val="00807F2E"/>
    <w:rsid w:val="00810661"/>
    <w:rsid w:val="00811822"/>
    <w:rsid w:val="00811CB9"/>
    <w:rsid w:val="00811D8E"/>
    <w:rsid w:val="00811E8D"/>
    <w:rsid w:val="00811FFA"/>
    <w:rsid w:val="00812673"/>
    <w:rsid w:val="00814B07"/>
    <w:rsid w:val="008157B4"/>
    <w:rsid w:val="008157DD"/>
    <w:rsid w:val="008163A2"/>
    <w:rsid w:val="0081662E"/>
    <w:rsid w:val="008168EA"/>
    <w:rsid w:val="00816AB7"/>
    <w:rsid w:val="0081760F"/>
    <w:rsid w:val="008179E7"/>
    <w:rsid w:val="0082074E"/>
    <w:rsid w:val="00820905"/>
    <w:rsid w:val="00821C3F"/>
    <w:rsid w:val="00821FEE"/>
    <w:rsid w:val="00822F19"/>
    <w:rsid w:val="0082373E"/>
    <w:rsid w:val="0082395F"/>
    <w:rsid w:val="00823A68"/>
    <w:rsid w:val="00823C6F"/>
    <w:rsid w:val="0082433E"/>
    <w:rsid w:val="008243B0"/>
    <w:rsid w:val="008244CB"/>
    <w:rsid w:val="008244D0"/>
    <w:rsid w:val="00824869"/>
    <w:rsid w:val="00824BE2"/>
    <w:rsid w:val="00824FAE"/>
    <w:rsid w:val="00825E35"/>
    <w:rsid w:val="00825F34"/>
    <w:rsid w:val="00827600"/>
    <w:rsid w:val="008302A9"/>
    <w:rsid w:val="008302B5"/>
    <w:rsid w:val="0083080A"/>
    <w:rsid w:val="008314DA"/>
    <w:rsid w:val="0083330F"/>
    <w:rsid w:val="008335AD"/>
    <w:rsid w:val="008335C9"/>
    <w:rsid w:val="00833C86"/>
    <w:rsid w:val="0083439A"/>
    <w:rsid w:val="0083469F"/>
    <w:rsid w:val="00836683"/>
    <w:rsid w:val="00836845"/>
    <w:rsid w:val="00836C59"/>
    <w:rsid w:val="008377FE"/>
    <w:rsid w:val="0084069A"/>
    <w:rsid w:val="008409AB"/>
    <w:rsid w:val="00841144"/>
    <w:rsid w:val="008412C0"/>
    <w:rsid w:val="0084338F"/>
    <w:rsid w:val="0084363D"/>
    <w:rsid w:val="0084374B"/>
    <w:rsid w:val="008445F0"/>
    <w:rsid w:val="008447D0"/>
    <w:rsid w:val="00844F2B"/>
    <w:rsid w:val="00845045"/>
    <w:rsid w:val="008459A9"/>
    <w:rsid w:val="00845FF4"/>
    <w:rsid w:val="00846252"/>
    <w:rsid w:val="0084632F"/>
    <w:rsid w:val="0084642E"/>
    <w:rsid w:val="00847678"/>
    <w:rsid w:val="0085047D"/>
    <w:rsid w:val="00850F30"/>
    <w:rsid w:val="008525B1"/>
    <w:rsid w:val="0085294E"/>
    <w:rsid w:val="0085449A"/>
    <w:rsid w:val="008548B2"/>
    <w:rsid w:val="00854F6C"/>
    <w:rsid w:val="008551B3"/>
    <w:rsid w:val="00855442"/>
    <w:rsid w:val="0085580E"/>
    <w:rsid w:val="0085645C"/>
    <w:rsid w:val="00856BFD"/>
    <w:rsid w:val="00856D5C"/>
    <w:rsid w:val="00857957"/>
    <w:rsid w:val="00860975"/>
    <w:rsid w:val="00860B73"/>
    <w:rsid w:val="00861E1E"/>
    <w:rsid w:val="00861FCE"/>
    <w:rsid w:val="0086288E"/>
    <w:rsid w:val="008638D4"/>
    <w:rsid w:val="00863AE8"/>
    <w:rsid w:val="00864108"/>
    <w:rsid w:val="00864254"/>
    <w:rsid w:val="00864770"/>
    <w:rsid w:val="00864BCB"/>
    <w:rsid w:val="00864E97"/>
    <w:rsid w:val="00865698"/>
    <w:rsid w:val="00866DB3"/>
    <w:rsid w:val="00867105"/>
    <w:rsid w:val="00867215"/>
    <w:rsid w:val="00867933"/>
    <w:rsid w:val="00871E24"/>
    <w:rsid w:val="0087237B"/>
    <w:rsid w:val="00872ACA"/>
    <w:rsid w:val="00872B32"/>
    <w:rsid w:val="00872C88"/>
    <w:rsid w:val="00872E55"/>
    <w:rsid w:val="00872FBC"/>
    <w:rsid w:val="008732D5"/>
    <w:rsid w:val="00874241"/>
    <w:rsid w:val="00874397"/>
    <w:rsid w:val="00874E0F"/>
    <w:rsid w:val="00875729"/>
    <w:rsid w:val="00876D2E"/>
    <w:rsid w:val="008804FF"/>
    <w:rsid w:val="00881110"/>
    <w:rsid w:val="00882D2A"/>
    <w:rsid w:val="008833B9"/>
    <w:rsid w:val="00883671"/>
    <w:rsid w:val="008837A8"/>
    <w:rsid w:val="00886BE7"/>
    <w:rsid w:val="00886BF7"/>
    <w:rsid w:val="0088732B"/>
    <w:rsid w:val="00887DA1"/>
    <w:rsid w:val="00887E13"/>
    <w:rsid w:val="00890038"/>
    <w:rsid w:val="00890312"/>
    <w:rsid w:val="008909D6"/>
    <w:rsid w:val="00890A9B"/>
    <w:rsid w:val="00890C80"/>
    <w:rsid w:val="0089135C"/>
    <w:rsid w:val="008916C9"/>
    <w:rsid w:val="008920CC"/>
    <w:rsid w:val="00892490"/>
    <w:rsid w:val="00892BC3"/>
    <w:rsid w:val="0089339F"/>
    <w:rsid w:val="00894462"/>
    <w:rsid w:val="0089526F"/>
    <w:rsid w:val="00896568"/>
    <w:rsid w:val="00896896"/>
    <w:rsid w:val="00896917"/>
    <w:rsid w:val="0089698C"/>
    <w:rsid w:val="008977DD"/>
    <w:rsid w:val="00897E7C"/>
    <w:rsid w:val="008A015C"/>
    <w:rsid w:val="008A0418"/>
    <w:rsid w:val="008A1436"/>
    <w:rsid w:val="008A1AED"/>
    <w:rsid w:val="008A2A2B"/>
    <w:rsid w:val="008A2A9A"/>
    <w:rsid w:val="008A4305"/>
    <w:rsid w:val="008A46BC"/>
    <w:rsid w:val="008A46EC"/>
    <w:rsid w:val="008A5911"/>
    <w:rsid w:val="008A5FE1"/>
    <w:rsid w:val="008A6152"/>
    <w:rsid w:val="008A62F9"/>
    <w:rsid w:val="008A680A"/>
    <w:rsid w:val="008A6B8C"/>
    <w:rsid w:val="008A7556"/>
    <w:rsid w:val="008B0B4A"/>
    <w:rsid w:val="008B18B2"/>
    <w:rsid w:val="008B1CD6"/>
    <w:rsid w:val="008B206B"/>
    <w:rsid w:val="008B3366"/>
    <w:rsid w:val="008B3A87"/>
    <w:rsid w:val="008B4B22"/>
    <w:rsid w:val="008B4F6C"/>
    <w:rsid w:val="008B5E0F"/>
    <w:rsid w:val="008B6208"/>
    <w:rsid w:val="008B69DB"/>
    <w:rsid w:val="008B78A0"/>
    <w:rsid w:val="008B796A"/>
    <w:rsid w:val="008C1176"/>
    <w:rsid w:val="008C22B9"/>
    <w:rsid w:val="008C28FC"/>
    <w:rsid w:val="008C31B6"/>
    <w:rsid w:val="008C4CFA"/>
    <w:rsid w:val="008C4DD6"/>
    <w:rsid w:val="008C4DFC"/>
    <w:rsid w:val="008C5400"/>
    <w:rsid w:val="008C553F"/>
    <w:rsid w:val="008C62B5"/>
    <w:rsid w:val="008C6BBE"/>
    <w:rsid w:val="008C6DEF"/>
    <w:rsid w:val="008D0365"/>
    <w:rsid w:val="008D1043"/>
    <w:rsid w:val="008D1A8E"/>
    <w:rsid w:val="008D2269"/>
    <w:rsid w:val="008D25C5"/>
    <w:rsid w:val="008D28C3"/>
    <w:rsid w:val="008D4D6C"/>
    <w:rsid w:val="008D6A9C"/>
    <w:rsid w:val="008D76F9"/>
    <w:rsid w:val="008D7826"/>
    <w:rsid w:val="008D7991"/>
    <w:rsid w:val="008E0761"/>
    <w:rsid w:val="008E22E2"/>
    <w:rsid w:val="008E2820"/>
    <w:rsid w:val="008E29AC"/>
    <w:rsid w:val="008E399D"/>
    <w:rsid w:val="008E3A2F"/>
    <w:rsid w:val="008E4280"/>
    <w:rsid w:val="008E51E3"/>
    <w:rsid w:val="008E64D4"/>
    <w:rsid w:val="008E6A99"/>
    <w:rsid w:val="008E7E39"/>
    <w:rsid w:val="008F045D"/>
    <w:rsid w:val="008F06B5"/>
    <w:rsid w:val="008F07E5"/>
    <w:rsid w:val="008F180B"/>
    <w:rsid w:val="008F1BE0"/>
    <w:rsid w:val="008F34D4"/>
    <w:rsid w:val="008F415C"/>
    <w:rsid w:val="008F424F"/>
    <w:rsid w:val="008F546A"/>
    <w:rsid w:val="008F684C"/>
    <w:rsid w:val="008F6884"/>
    <w:rsid w:val="008F6CC5"/>
    <w:rsid w:val="008F6D1F"/>
    <w:rsid w:val="009006F9"/>
    <w:rsid w:val="00900949"/>
    <w:rsid w:val="00900FE1"/>
    <w:rsid w:val="00901226"/>
    <w:rsid w:val="009012D2"/>
    <w:rsid w:val="009014D4"/>
    <w:rsid w:val="009017FF"/>
    <w:rsid w:val="00901D11"/>
    <w:rsid w:val="00902EED"/>
    <w:rsid w:val="0090352E"/>
    <w:rsid w:val="00903BF5"/>
    <w:rsid w:val="0090440C"/>
    <w:rsid w:val="00905D1F"/>
    <w:rsid w:val="00906149"/>
    <w:rsid w:val="009064EC"/>
    <w:rsid w:val="009078DC"/>
    <w:rsid w:val="0091038E"/>
    <w:rsid w:val="0091045D"/>
    <w:rsid w:val="009104B5"/>
    <w:rsid w:val="00910A03"/>
    <w:rsid w:val="00911C38"/>
    <w:rsid w:val="00912564"/>
    <w:rsid w:val="00912904"/>
    <w:rsid w:val="00913469"/>
    <w:rsid w:val="00913584"/>
    <w:rsid w:val="00913A95"/>
    <w:rsid w:val="00913FC4"/>
    <w:rsid w:val="00914B01"/>
    <w:rsid w:val="00914D15"/>
    <w:rsid w:val="00914D81"/>
    <w:rsid w:val="00915614"/>
    <w:rsid w:val="00915EC4"/>
    <w:rsid w:val="00917057"/>
    <w:rsid w:val="009170FD"/>
    <w:rsid w:val="00917397"/>
    <w:rsid w:val="00917518"/>
    <w:rsid w:val="00917FCF"/>
    <w:rsid w:val="00920A07"/>
    <w:rsid w:val="0092183B"/>
    <w:rsid w:val="0092270C"/>
    <w:rsid w:val="00922802"/>
    <w:rsid w:val="00922929"/>
    <w:rsid w:val="00922D3D"/>
    <w:rsid w:val="00923608"/>
    <w:rsid w:val="00923A35"/>
    <w:rsid w:val="00923B49"/>
    <w:rsid w:val="00923DF6"/>
    <w:rsid w:val="00924124"/>
    <w:rsid w:val="00924946"/>
    <w:rsid w:val="0092527B"/>
    <w:rsid w:val="00925832"/>
    <w:rsid w:val="009258D5"/>
    <w:rsid w:val="00926DE0"/>
    <w:rsid w:val="00930163"/>
    <w:rsid w:val="00930410"/>
    <w:rsid w:val="00932BDF"/>
    <w:rsid w:val="00932DCE"/>
    <w:rsid w:val="0093359F"/>
    <w:rsid w:val="00933932"/>
    <w:rsid w:val="00933BF9"/>
    <w:rsid w:val="009342C6"/>
    <w:rsid w:val="00934504"/>
    <w:rsid w:val="00934732"/>
    <w:rsid w:val="00934A82"/>
    <w:rsid w:val="00936345"/>
    <w:rsid w:val="0093650D"/>
    <w:rsid w:val="00937784"/>
    <w:rsid w:val="00940CB7"/>
    <w:rsid w:val="00940FE2"/>
    <w:rsid w:val="0094124B"/>
    <w:rsid w:val="009432C3"/>
    <w:rsid w:val="0094357F"/>
    <w:rsid w:val="0094398C"/>
    <w:rsid w:val="00943A24"/>
    <w:rsid w:val="00943E56"/>
    <w:rsid w:val="00943F60"/>
    <w:rsid w:val="009448B0"/>
    <w:rsid w:val="00944F2B"/>
    <w:rsid w:val="00945CC8"/>
    <w:rsid w:val="00945F6F"/>
    <w:rsid w:val="00946DBD"/>
    <w:rsid w:val="009508DE"/>
    <w:rsid w:val="009511A0"/>
    <w:rsid w:val="0095141B"/>
    <w:rsid w:val="009517DA"/>
    <w:rsid w:val="00951E9C"/>
    <w:rsid w:val="00952013"/>
    <w:rsid w:val="00952DD3"/>
    <w:rsid w:val="00953407"/>
    <w:rsid w:val="00953621"/>
    <w:rsid w:val="00953CA5"/>
    <w:rsid w:val="00953DCD"/>
    <w:rsid w:val="009559A4"/>
    <w:rsid w:val="00955E75"/>
    <w:rsid w:val="00956122"/>
    <w:rsid w:val="009564BA"/>
    <w:rsid w:val="00956E02"/>
    <w:rsid w:val="009603C5"/>
    <w:rsid w:val="009604D2"/>
    <w:rsid w:val="00960F6C"/>
    <w:rsid w:val="00961178"/>
    <w:rsid w:val="009613C8"/>
    <w:rsid w:val="009621D7"/>
    <w:rsid w:val="009626F5"/>
    <w:rsid w:val="00962AF2"/>
    <w:rsid w:val="009633D1"/>
    <w:rsid w:val="0096362F"/>
    <w:rsid w:val="00964F7F"/>
    <w:rsid w:val="009650B5"/>
    <w:rsid w:val="00965EF5"/>
    <w:rsid w:val="009665C7"/>
    <w:rsid w:val="0096720B"/>
    <w:rsid w:val="009677D0"/>
    <w:rsid w:val="00967BB8"/>
    <w:rsid w:val="00970814"/>
    <w:rsid w:val="00970B91"/>
    <w:rsid w:val="00970BB5"/>
    <w:rsid w:val="00970DDF"/>
    <w:rsid w:val="0097247E"/>
    <w:rsid w:val="009724D0"/>
    <w:rsid w:val="00972843"/>
    <w:rsid w:val="00972C18"/>
    <w:rsid w:val="00972E3A"/>
    <w:rsid w:val="0097329D"/>
    <w:rsid w:val="00973673"/>
    <w:rsid w:val="00973A24"/>
    <w:rsid w:val="00974156"/>
    <w:rsid w:val="0097567B"/>
    <w:rsid w:val="00975BCE"/>
    <w:rsid w:val="009760D6"/>
    <w:rsid w:val="00977C10"/>
    <w:rsid w:val="009805EA"/>
    <w:rsid w:val="00980833"/>
    <w:rsid w:val="009815D4"/>
    <w:rsid w:val="00981C45"/>
    <w:rsid w:val="00981E3E"/>
    <w:rsid w:val="00982095"/>
    <w:rsid w:val="009831D3"/>
    <w:rsid w:val="009832F8"/>
    <w:rsid w:val="00983F4B"/>
    <w:rsid w:val="0098413E"/>
    <w:rsid w:val="009843D0"/>
    <w:rsid w:val="00984917"/>
    <w:rsid w:val="00984995"/>
    <w:rsid w:val="00984A0C"/>
    <w:rsid w:val="00984E4D"/>
    <w:rsid w:val="00985437"/>
    <w:rsid w:val="00985E82"/>
    <w:rsid w:val="00986C00"/>
    <w:rsid w:val="009903FB"/>
    <w:rsid w:val="00990EA9"/>
    <w:rsid w:val="0099340E"/>
    <w:rsid w:val="0099367D"/>
    <w:rsid w:val="0099377D"/>
    <w:rsid w:val="0099399F"/>
    <w:rsid w:val="009939CE"/>
    <w:rsid w:val="009948CB"/>
    <w:rsid w:val="00994923"/>
    <w:rsid w:val="00994AB9"/>
    <w:rsid w:val="00994FE2"/>
    <w:rsid w:val="009968DF"/>
    <w:rsid w:val="009970B6"/>
    <w:rsid w:val="00997B03"/>
    <w:rsid w:val="00997EEB"/>
    <w:rsid w:val="009A01F2"/>
    <w:rsid w:val="009A0875"/>
    <w:rsid w:val="009A12A6"/>
    <w:rsid w:val="009A2614"/>
    <w:rsid w:val="009A2734"/>
    <w:rsid w:val="009A325C"/>
    <w:rsid w:val="009A3E60"/>
    <w:rsid w:val="009A4007"/>
    <w:rsid w:val="009A472D"/>
    <w:rsid w:val="009A4864"/>
    <w:rsid w:val="009A5309"/>
    <w:rsid w:val="009A56D0"/>
    <w:rsid w:val="009A5AA3"/>
    <w:rsid w:val="009A7759"/>
    <w:rsid w:val="009A7ABE"/>
    <w:rsid w:val="009B06F2"/>
    <w:rsid w:val="009B0C2A"/>
    <w:rsid w:val="009B1E60"/>
    <w:rsid w:val="009B3469"/>
    <w:rsid w:val="009B3A77"/>
    <w:rsid w:val="009B3D54"/>
    <w:rsid w:val="009B5FB8"/>
    <w:rsid w:val="009B77F6"/>
    <w:rsid w:val="009B7E57"/>
    <w:rsid w:val="009C102B"/>
    <w:rsid w:val="009C167F"/>
    <w:rsid w:val="009C38A9"/>
    <w:rsid w:val="009C40C6"/>
    <w:rsid w:val="009C455E"/>
    <w:rsid w:val="009C546F"/>
    <w:rsid w:val="009C555D"/>
    <w:rsid w:val="009C6918"/>
    <w:rsid w:val="009C6A80"/>
    <w:rsid w:val="009D0330"/>
    <w:rsid w:val="009D077E"/>
    <w:rsid w:val="009D16DA"/>
    <w:rsid w:val="009D2597"/>
    <w:rsid w:val="009D25ED"/>
    <w:rsid w:val="009D2E27"/>
    <w:rsid w:val="009D3FD4"/>
    <w:rsid w:val="009D4D93"/>
    <w:rsid w:val="009D527E"/>
    <w:rsid w:val="009D6C87"/>
    <w:rsid w:val="009D6FBE"/>
    <w:rsid w:val="009D782F"/>
    <w:rsid w:val="009D7F80"/>
    <w:rsid w:val="009E0578"/>
    <w:rsid w:val="009E080F"/>
    <w:rsid w:val="009E09E8"/>
    <w:rsid w:val="009E127C"/>
    <w:rsid w:val="009E12A2"/>
    <w:rsid w:val="009E1EAF"/>
    <w:rsid w:val="009E28A0"/>
    <w:rsid w:val="009E3A74"/>
    <w:rsid w:val="009E3FBF"/>
    <w:rsid w:val="009E4CAD"/>
    <w:rsid w:val="009E4E70"/>
    <w:rsid w:val="009E5175"/>
    <w:rsid w:val="009E6180"/>
    <w:rsid w:val="009E7774"/>
    <w:rsid w:val="009E77A9"/>
    <w:rsid w:val="009F018D"/>
    <w:rsid w:val="009F01ED"/>
    <w:rsid w:val="009F031D"/>
    <w:rsid w:val="009F0B93"/>
    <w:rsid w:val="009F0F80"/>
    <w:rsid w:val="009F126E"/>
    <w:rsid w:val="009F22BE"/>
    <w:rsid w:val="009F2CEE"/>
    <w:rsid w:val="009F3EDD"/>
    <w:rsid w:val="009F4622"/>
    <w:rsid w:val="009F4AA6"/>
    <w:rsid w:val="009F50DA"/>
    <w:rsid w:val="009F550E"/>
    <w:rsid w:val="009F5B7A"/>
    <w:rsid w:val="009F5DEC"/>
    <w:rsid w:val="009F6B07"/>
    <w:rsid w:val="009F752E"/>
    <w:rsid w:val="009F7703"/>
    <w:rsid w:val="00A00839"/>
    <w:rsid w:val="00A01DED"/>
    <w:rsid w:val="00A02394"/>
    <w:rsid w:val="00A02731"/>
    <w:rsid w:val="00A02EE3"/>
    <w:rsid w:val="00A034A3"/>
    <w:rsid w:val="00A03674"/>
    <w:rsid w:val="00A03DD8"/>
    <w:rsid w:val="00A041A3"/>
    <w:rsid w:val="00A049B6"/>
    <w:rsid w:val="00A05075"/>
    <w:rsid w:val="00A063BE"/>
    <w:rsid w:val="00A0682B"/>
    <w:rsid w:val="00A06C23"/>
    <w:rsid w:val="00A06FA6"/>
    <w:rsid w:val="00A07274"/>
    <w:rsid w:val="00A10492"/>
    <w:rsid w:val="00A109BB"/>
    <w:rsid w:val="00A10A6E"/>
    <w:rsid w:val="00A10E11"/>
    <w:rsid w:val="00A13D78"/>
    <w:rsid w:val="00A154B6"/>
    <w:rsid w:val="00A15704"/>
    <w:rsid w:val="00A1643D"/>
    <w:rsid w:val="00A16B03"/>
    <w:rsid w:val="00A16B76"/>
    <w:rsid w:val="00A17299"/>
    <w:rsid w:val="00A21351"/>
    <w:rsid w:val="00A21646"/>
    <w:rsid w:val="00A22501"/>
    <w:rsid w:val="00A236D7"/>
    <w:rsid w:val="00A2457A"/>
    <w:rsid w:val="00A24C35"/>
    <w:rsid w:val="00A25954"/>
    <w:rsid w:val="00A259D3"/>
    <w:rsid w:val="00A26D27"/>
    <w:rsid w:val="00A27425"/>
    <w:rsid w:val="00A30A6B"/>
    <w:rsid w:val="00A30A6F"/>
    <w:rsid w:val="00A30EE4"/>
    <w:rsid w:val="00A31011"/>
    <w:rsid w:val="00A33BE7"/>
    <w:rsid w:val="00A340CC"/>
    <w:rsid w:val="00A351CC"/>
    <w:rsid w:val="00A35DD0"/>
    <w:rsid w:val="00A36548"/>
    <w:rsid w:val="00A3745C"/>
    <w:rsid w:val="00A3758C"/>
    <w:rsid w:val="00A37D0C"/>
    <w:rsid w:val="00A403BC"/>
    <w:rsid w:val="00A40496"/>
    <w:rsid w:val="00A40C29"/>
    <w:rsid w:val="00A412CC"/>
    <w:rsid w:val="00A42523"/>
    <w:rsid w:val="00A431F3"/>
    <w:rsid w:val="00A436FB"/>
    <w:rsid w:val="00A452BD"/>
    <w:rsid w:val="00A45D7B"/>
    <w:rsid w:val="00A460D8"/>
    <w:rsid w:val="00A4768B"/>
    <w:rsid w:val="00A5095B"/>
    <w:rsid w:val="00A50BF8"/>
    <w:rsid w:val="00A513AB"/>
    <w:rsid w:val="00A51D8E"/>
    <w:rsid w:val="00A54810"/>
    <w:rsid w:val="00A54ABE"/>
    <w:rsid w:val="00A54F99"/>
    <w:rsid w:val="00A551BE"/>
    <w:rsid w:val="00A5618A"/>
    <w:rsid w:val="00A5642B"/>
    <w:rsid w:val="00A56555"/>
    <w:rsid w:val="00A57B5A"/>
    <w:rsid w:val="00A57BE9"/>
    <w:rsid w:val="00A57DFD"/>
    <w:rsid w:val="00A610AD"/>
    <w:rsid w:val="00A61400"/>
    <w:rsid w:val="00A62658"/>
    <w:rsid w:val="00A631D1"/>
    <w:rsid w:val="00A63BB2"/>
    <w:rsid w:val="00A644F5"/>
    <w:rsid w:val="00A64CAE"/>
    <w:rsid w:val="00A660D4"/>
    <w:rsid w:val="00A666A7"/>
    <w:rsid w:val="00A66713"/>
    <w:rsid w:val="00A66FB4"/>
    <w:rsid w:val="00A67401"/>
    <w:rsid w:val="00A67799"/>
    <w:rsid w:val="00A677B4"/>
    <w:rsid w:val="00A678A0"/>
    <w:rsid w:val="00A717F8"/>
    <w:rsid w:val="00A7187B"/>
    <w:rsid w:val="00A71A1B"/>
    <w:rsid w:val="00A729B6"/>
    <w:rsid w:val="00A72CED"/>
    <w:rsid w:val="00A73679"/>
    <w:rsid w:val="00A73D64"/>
    <w:rsid w:val="00A74053"/>
    <w:rsid w:val="00A749D6"/>
    <w:rsid w:val="00A753E1"/>
    <w:rsid w:val="00A75DFD"/>
    <w:rsid w:val="00A7699A"/>
    <w:rsid w:val="00A81FB3"/>
    <w:rsid w:val="00A81FD3"/>
    <w:rsid w:val="00A8368A"/>
    <w:rsid w:val="00A83A60"/>
    <w:rsid w:val="00A83F20"/>
    <w:rsid w:val="00A8477C"/>
    <w:rsid w:val="00A84BC9"/>
    <w:rsid w:val="00A861A7"/>
    <w:rsid w:val="00A867DA"/>
    <w:rsid w:val="00A86A31"/>
    <w:rsid w:val="00A86A59"/>
    <w:rsid w:val="00A86C3B"/>
    <w:rsid w:val="00A87AB2"/>
    <w:rsid w:val="00A909D4"/>
    <w:rsid w:val="00A922E4"/>
    <w:rsid w:val="00A92414"/>
    <w:rsid w:val="00A9255E"/>
    <w:rsid w:val="00A92D4E"/>
    <w:rsid w:val="00A92DE9"/>
    <w:rsid w:val="00A92E7F"/>
    <w:rsid w:val="00A93737"/>
    <w:rsid w:val="00A9428F"/>
    <w:rsid w:val="00A94627"/>
    <w:rsid w:val="00A94DA5"/>
    <w:rsid w:val="00A94E10"/>
    <w:rsid w:val="00A94FE6"/>
    <w:rsid w:val="00A950ED"/>
    <w:rsid w:val="00A95E88"/>
    <w:rsid w:val="00A969E9"/>
    <w:rsid w:val="00A971C2"/>
    <w:rsid w:val="00AA0E2C"/>
    <w:rsid w:val="00AA185C"/>
    <w:rsid w:val="00AA18B0"/>
    <w:rsid w:val="00AA37EA"/>
    <w:rsid w:val="00AA3EF1"/>
    <w:rsid w:val="00AA482E"/>
    <w:rsid w:val="00AA5E51"/>
    <w:rsid w:val="00AA643A"/>
    <w:rsid w:val="00AA681E"/>
    <w:rsid w:val="00AA6C47"/>
    <w:rsid w:val="00AA7212"/>
    <w:rsid w:val="00AA72BD"/>
    <w:rsid w:val="00AA7CFD"/>
    <w:rsid w:val="00AB153F"/>
    <w:rsid w:val="00AB1956"/>
    <w:rsid w:val="00AB1E71"/>
    <w:rsid w:val="00AB2148"/>
    <w:rsid w:val="00AB2302"/>
    <w:rsid w:val="00AB2F70"/>
    <w:rsid w:val="00AB3331"/>
    <w:rsid w:val="00AB3AE3"/>
    <w:rsid w:val="00AB4204"/>
    <w:rsid w:val="00AB5512"/>
    <w:rsid w:val="00AB6322"/>
    <w:rsid w:val="00AB6886"/>
    <w:rsid w:val="00AB6B31"/>
    <w:rsid w:val="00AB6D59"/>
    <w:rsid w:val="00AB7D40"/>
    <w:rsid w:val="00AC03F2"/>
    <w:rsid w:val="00AC0F75"/>
    <w:rsid w:val="00AC10E5"/>
    <w:rsid w:val="00AC156B"/>
    <w:rsid w:val="00AC1767"/>
    <w:rsid w:val="00AC17C3"/>
    <w:rsid w:val="00AC1EF1"/>
    <w:rsid w:val="00AC2D86"/>
    <w:rsid w:val="00AC2EE3"/>
    <w:rsid w:val="00AC4391"/>
    <w:rsid w:val="00AC5019"/>
    <w:rsid w:val="00AC592D"/>
    <w:rsid w:val="00AC6C12"/>
    <w:rsid w:val="00AC6D04"/>
    <w:rsid w:val="00AC767A"/>
    <w:rsid w:val="00AC7680"/>
    <w:rsid w:val="00AD019B"/>
    <w:rsid w:val="00AD1798"/>
    <w:rsid w:val="00AD2611"/>
    <w:rsid w:val="00AD2654"/>
    <w:rsid w:val="00AD3F6D"/>
    <w:rsid w:val="00AD464B"/>
    <w:rsid w:val="00AD4C1C"/>
    <w:rsid w:val="00AD530A"/>
    <w:rsid w:val="00AD592E"/>
    <w:rsid w:val="00AD5DEF"/>
    <w:rsid w:val="00AD664A"/>
    <w:rsid w:val="00AD78E3"/>
    <w:rsid w:val="00AD7AC6"/>
    <w:rsid w:val="00AD7D16"/>
    <w:rsid w:val="00AD7E8A"/>
    <w:rsid w:val="00AE059F"/>
    <w:rsid w:val="00AE0B35"/>
    <w:rsid w:val="00AE0C29"/>
    <w:rsid w:val="00AE18D3"/>
    <w:rsid w:val="00AE1D5C"/>
    <w:rsid w:val="00AE2B9E"/>
    <w:rsid w:val="00AE2F20"/>
    <w:rsid w:val="00AE325D"/>
    <w:rsid w:val="00AE5318"/>
    <w:rsid w:val="00AE57C8"/>
    <w:rsid w:val="00AE6003"/>
    <w:rsid w:val="00AE604C"/>
    <w:rsid w:val="00AE64B9"/>
    <w:rsid w:val="00AE6F33"/>
    <w:rsid w:val="00AE6F4C"/>
    <w:rsid w:val="00AE732A"/>
    <w:rsid w:val="00AF054E"/>
    <w:rsid w:val="00AF074F"/>
    <w:rsid w:val="00AF2269"/>
    <w:rsid w:val="00AF22A0"/>
    <w:rsid w:val="00AF3C8A"/>
    <w:rsid w:val="00AF4270"/>
    <w:rsid w:val="00AF4A3F"/>
    <w:rsid w:val="00AF4AC6"/>
    <w:rsid w:val="00AF61EB"/>
    <w:rsid w:val="00AF653F"/>
    <w:rsid w:val="00B00145"/>
    <w:rsid w:val="00B0080F"/>
    <w:rsid w:val="00B00F55"/>
    <w:rsid w:val="00B01AB8"/>
    <w:rsid w:val="00B021C8"/>
    <w:rsid w:val="00B02EF0"/>
    <w:rsid w:val="00B030B0"/>
    <w:rsid w:val="00B0344E"/>
    <w:rsid w:val="00B03B3B"/>
    <w:rsid w:val="00B0444C"/>
    <w:rsid w:val="00B04529"/>
    <w:rsid w:val="00B05178"/>
    <w:rsid w:val="00B0737D"/>
    <w:rsid w:val="00B11E47"/>
    <w:rsid w:val="00B12CF4"/>
    <w:rsid w:val="00B1388C"/>
    <w:rsid w:val="00B13B26"/>
    <w:rsid w:val="00B14AD4"/>
    <w:rsid w:val="00B14F09"/>
    <w:rsid w:val="00B1504E"/>
    <w:rsid w:val="00B1511C"/>
    <w:rsid w:val="00B15A8F"/>
    <w:rsid w:val="00B16244"/>
    <w:rsid w:val="00B16DE3"/>
    <w:rsid w:val="00B17600"/>
    <w:rsid w:val="00B17686"/>
    <w:rsid w:val="00B179CC"/>
    <w:rsid w:val="00B17A27"/>
    <w:rsid w:val="00B17B2F"/>
    <w:rsid w:val="00B17D90"/>
    <w:rsid w:val="00B20202"/>
    <w:rsid w:val="00B20C91"/>
    <w:rsid w:val="00B21734"/>
    <w:rsid w:val="00B21C77"/>
    <w:rsid w:val="00B22E63"/>
    <w:rsid w:val="00B23868"/>
    <w:rsid w:val="00B24A5A"/>
    <w:rsid w:val="00B24D1F"/>
    <w:rsid w:val="00B25C39"/>
    <w:rsid w:val="00B25E69"/>
    <w:rsid w:val="00B27AE3"/>
    <w:rsid w:val="00B3078C"/>
    <w:rsid w:val="00B30A26"/>
    <w:rsid w:val="00B30D97"/>
    <w:rsid w:val="00B3122C"/>
    <w:rsid w:val="00B31385"/>
    <w:rsid w:val="00B317B0"/>
    <w:rsid w:val="00B32548"/>
    <w:rsid w:val="00B32B30"/>
    <w:rsid w:val="00B32D52"/>
    <w:rsid w:val="00B33553"/>
    <w:rsid w:val="00B33837"/>
    <w:rsid w:val="00B33F97"/>
    <w:rsid w:val="00B340D0"/>
    <w:rsid w:val="00B34100"/>
    <w:rsid w:val="00B34219"/>
    <w:rsid w:val="00B346CA"/>
    <w:rsid w:val="00B36354"/>
    <w:rsid w:val="00B400D5"/>
    <w:rsid w:val="00B413D6"/>
    <w:rsid w:val="00B41AE6"/>
    <w:rsid w:val="00B4239E"/>
    <w:rsid w:val="00B42FE3"/>
    <w:rsid w:val="00B43031"/>
    <w:rsid w:val="00B44003"/>
    <w:rsid w:val="00B468E1"/>
    <w:rsid w:val="00B478BF"/>
    <w:rsid w:val="00B4794B"/>
    <w:rsid w:val="00B479C1"/>
    <w:rsid w:val="00B47E17"/>
    <w:rsid w:val="00B47E6F"/>
    <w:rsid w:val="00B500DE"/>
    <w:rsid w:val="00B501F4"/>
    <w:rsid w:val="00B51230"/>
    <w:rsid w:val="00B51B6F"/>
    <w:rsid w:val="00B53BE9"/>
    <w:rsid w:val="00B53F49"/>
    <w:rsid w:val="00B54B03"/>
    <w:rsid w:val="00B5639B"/>
    <w:rsid w:val="00B5678A"/>
    <w:rsid w:val="00B5679D"/>
    <w:rsid w:val="00B57338"/>
    <w:rsid w:val="00B57659"/>
    <w:rsid w:val="00B6013E"/>
    <w:rsid w:val="00B60AC1"/>
    <w:rsid w:val="00B61233"/>
    <w:rsid w:val="00B61DE8"/>
    <w:rsid w:val="00B622AC"/>
    <w:rsid w:val="00B629BC"/>
    <w:rsid w:val="00B64955"/>
    <w:rsid w:val="00B6517B"/>
    <w:rsid w:val="00B670F8"/>
    <w:rsid w:val="00B716BC"/>
    <w:rsid w:val="00B717AE"/>
    <w:rsid w:val="00B7227F"/>
    <w:rsid w:val="00B722CD"/>
    <w:rsid w:val="00B72E80"/>
    <w:rsid w:val="00B734D9"/>
    <w:rsid w:val="00B73B6A"/>
    <w:rsid w:val="00B752F2"/>
    <w:rsid w:val="00B756C7"/>
    <w:rsid w:val="00B76464"/>
    <w:rsid w:val="00B769F8"/>
    <w:rsid w:val="00B773F5"/>
    <w:rsid w:val="00B7744D"/>
    <w:rsid w:val="00B7767B"/>
    <w:rsid w:val="00B77717"/>
    <w:rsid w:val="00B77B46"/>
    <w:rsid w:val="00B8112F"/>
    <w:rsid w:val="00B8141F"/>
    <w:rsid w:val="00B815B9"/>
    <w:rsid w:val="00B81906"/>
    <w:rsid w:val="00B8194D"/>
    <w:rsid w:val="00B81E7F"/>
    <w:rsid w:val="00B81EE7"/>
    <w:rsid w:val="00B82118"/>
    <w:rsid w:val="00B82410"/>
    <w:rsid w:val="00B82DE8"/>
    <w:rsid w:val="00B82ED1"/>
    <w:rsid w:val="00B8320A"/>
    <w:rsid w:val="00B84113"/>
    <w:rsid w:val="00B864B2"/>
    <w:rsid w:val="00B8727C"/>
    <w:rsid w:val="00B87C5D"/>
    <w:rsid w:val="00B908DE"/>
    <w:rsid w:val="00B90CC5"/>
    <w:rsid w:val="00B914CA"/>
    <w:rsid w:val="00B91608"/>
    <w:rsid w:val="00B916B6"/>
    <w:rsid w:val="00B9275C"/>
    <w:rsid w:val="00B940C3"/>
    <w:rsid w:val="00B94FFC"/>
    <w:rsid w:val="00B955DE"/>
    <w:rsid w:val="00B95698"/>
    <w:rsid w:val="00B95A0F"/>
    <w:rsid w:val="00B96455"/>
    <w:rsid w:val="00B9698F"/>
    <w:rsid w:val="00B97FBE"/>
    <w:rsid w:val="00BA070A"/>
    <w:rsid w:val="00BA08BB"/>
    <w:rsid w:val="00BA10E9"/>
    <w:rsid w:val="00BA13BA"/>
    <w:rsid w:val="00BA1A7B"/>
    <w:rsid w:val="00BA3001"/>
    <w:rsid w:val="00BA30E3"/>
    <w:rsid w:val="00BA36E0"/>
    <w:rsid w:val="00BA4250"/>
    <w:rsid w:val="00BA5240"/>
    <w:rsid w:val="00BA53EE"/>
    <w:rsid w:val="00BA5AB0"/>
    <w:rsid w:val="00BA5C9E"/>
    <w:rsid w:val="00BA5ED9"/>
    <w:rsid w:val="00BA6543"/>
    <w:rsid w:val="00BA73D7"/>
    <w:rsid w:val="00BA761E"/>
    <w:rsid w:val="00BA7C57"/>
    <w:rsid w:val="00BB0D11"/>
    <w:rsid w:val="00BB0E9E"/>
    <w:rsid w:val="00BB11B6"/>
    <w:rsid w:val="00BB34E7"/>
    <w:rsid w:val="00BB3C16"/>
    <w:rsid w:val="00BB3DCF"/>
    <w:rsid w:val="00BB3E5C"/>
    <w:rsid w:val="00BB3F14"/>
    <w:rsid w:val="00BB42BD"/>
    <w:rsid w:val="00BB43F5"/>
    <w:rsid w:val="00BB471C"/>
    <w:rsid w:val="00BB59E3"/>
    <w:rsid w:val="00BB5A64"/>
    <w:rsid w:val="00BB6394"/>
    <w:rsid w:val="00BB7177"/>
    <w:rsid w:val="00BB72FD"/>
    <w:rsid w:val="00BC091B"/>
    <w:rsid w:val="00BC0CB8"/>
    <w:rsid w:val="00BC10E9"/>
    <w:rsid w:val="00BC227F"/>
    <w:rsid w:val="00BC255E"/>
    <w:rsid w:val="00BC3769"/>
    <w:rsid w:val="00BC444E"/>
    <w:rsid w:val="00BC49AD"/>
    <w:rsid w:val="00BC5739"/>
    <w:rsid w:val="00BC5DE1"/>
    <w:rsid w:val="00BC625C"/>
    <w:rsid w:val="00BC64D9"/>
    <w:rsid w:val="00BC6988"/>
    <w:rsid w:val="00BC6F81"/>
    <w:rsid w:val="00BD02C2"/>
    <w:rsid w:val="00BD09B1"/>
    <w:rsid w:val="00BD09CD"/>
    <w:rsid w:val="00BD3596"/>
    <w:rsid w:val="00BD3927"/>
    <w:rsid w:val="00BD3D2C"/>
    <w:rsid w:val="00BD3EBA"/>
    <w:rsid w:val="00BD4D7A"/>
    <w:rsid w:val="00BD4EC3"/>
    <w:rsid w:val="00BD5BEA"/>
    <w:rsid w:val="00BD7612"/>
    <w:rsid w:val="00BD78EC"/>
    <w:rsid w:val="00BD797E"/>
    <w:rsid w:val="00BD7AA6"/>
    <w:rsid w:val="00BE0717"/>
    <w:rsid w:val="00BE0933"/>
    <w:rsid w:val="00BE09BF"/>
    <w:rsid w:val="00BE1D55"/>
    <w:rsid w:val="00BE269D"/>
    <w:rsid w:val="00BE277F"/>
    <w:rsid w:val="00BE48D0"/>
    <w:rsid w:val="00BE4B9A"/>
    <w:rsid w:val="00BE4D3D"/>
    <w:rsid w:val="00BE5087"/>
    <w:rsid w:val="00BE512A"/>
    <w:rsid w:val="00BE6B44"/>
    <w:rsid w:val="00BE70D8"/>
    <w:rsid w:val="00BF0624"/>
    <w:rsid w:val="00BF0D60"/>
    <w:rsid w:val="00BF10C9"/>
    <w:rsid w:val="00BF1641"/>
    <w:rsid w:val="00BF1AA7"/>
    <w:rsid w:val="00BF1DFC"/>
    <w:rsid w:val="00BF429E"/>
    <w:rsid w:val="00BF4474"/>
    <w:rsid w:val="00BF53C9"/>
    <w:rsid w:val="00BF597A"/>
    <w:rsid w:val="00BF5F5A"/>
    <w:rsid w:val="00C017B8"/>
    <w:rsid w:val="00C01B69"/>
    <w:rsid w:val="00C02472"/>
    <w:rsid w:val="00C0317F"/>
    <w:rsid w:val="00C0363C"/>
    <w:rsid w:val="00C03FF5"/>
    <w:rsid w:val="00C043E9"/>
    <w:rsid w:val="00C05229"/>
    <w:rsid w:val="00C06506"/>
    <w:rsid w:val="00C06CA0"/>
    <w:rsid w:val="00C07371"/>
    <w:rsid w:val="00C108B6"/>
    <w:rsid w:val="00C10A70"/>
    <w:rsid w:val="00C10C33"/>
    <w:rsid w:val="00C10D32"/>
    <w:rsid w:val="00C114B6"/>
    <w:rsid w:val="00C1220B"/>
    <w:rsid w:val="00C122D4"/>
    <w:rsid w:val="00C129D4"/>
    <w:rsid w:val="00C12F32"/>
    <w:rsid w:val="00C131D1"/>
    <w:rsid w:val="00C1362F"/>
    <w:rsid w:val="00C13719"/>
    <w:rsid w:val="00C142FE"/>
    <w:rsid w:val="00C15239"/>
    <w:rsid w:val="00C158AB"/>
    <w:rsid w:val="00C16278"/>
    <w:rsid w:val="00C1650B"/>
    <w:rsid w:val="00C16AC2"/>
    <w:rsid w:val="00C16F1F"/>
    <w:rsid w:val="00C16F41"/>
    <w:rsid w:val="00C170A2"/>
    <w:rsid w:val="00C173B8"/>
    <w:rsid w:val="00C17DF5"/>
    <w:rsid w:val="00C20A8C"/>
    <w:rsid w:val="00C21ECB"/>
    <w:rsid w:val="00C22FAB"/>
    <w:rsid w:val="00C23340"/>
    <w:rsid w:val="00C234A4"/>
    <w:rsid w:val="00C23637"/>
    <w:rsid w:val="00C24CF0"/>
    <w:rsid w:val="00C25968"/>
    <w:rsid w:val="00C266CE"/>
    <w:rsid w:val="00C26CF8"/>
    <w:rsid w:val="00C27352"/>
    <w:rsid w:val="00C275D3"/>
    <w:rsid w:val="00C27B45"/>
    <w:rsid w:val="00C27C08"/>
    <w:rsid w:val="00C30E49"/>
    <w:rsid w:val="00C32EDE"/>
    <w:rsid w:val="00C32F69"/>
    <w:rsid w:val="00C33A37"/>
    <w:rsid w:val="00C3487D"/>
    <w:rsid w:val="00C3583D"/>
    <w:rsid w:val="00C35C62"/>
    <w:rsid w:val="00C36653"/>
    <w:rsid w:val="00C368A0"/>
    <w:rsid w:val="00C375C9"/>
    <w:rsid w:val="00C37DA6"/>
    <w:rsid w:val="00C4047A"/>
    <w:rsid w:val="00C4099A"/>
    <w:rsid w:val="00C40F06"/>
    <w:rsid w:val="00C411AD"/>
    <w:rsid w:val="00C4194B"/>
    <w:rsid w:val="00C4353E"/>
    <w:rsid w:val="00C4371F"/>
    <w:rsid w:val="00C43F59"/>
    <w:rsid w:val="00C4402A"/>
    <w:rsid w:val="00C440AC"/>
    <w:rsid w:val="00C44151"/>
    <w:rsid w:val="00C4486D"/>
    <w:rsid w:val="00C44F04"/>
    <w:rsid w:val="00C459B9"/>
    <w:rsid w:val="00C463D8"/>
    <w:rsid w:val="00C46A0B"/>
    <w:rsid w:val="00C474AC"/>
    <w:rsid w:val="00C47C68"/>
    <w:rsid w:val="00C52456"/>
    <w:rsid w:val="00C52AA9"/>
    <w:rsid w:val="00C532B6"/>
    <w:rsid w:val="00C557D1"/>
    <w:rsid w:val="00C557EE"/>
    <w:rsid w:val="00C558E2"/>
    <w:rsid w:val="00C55C6E"/>
    <w:rsid w:val="00C56154"/>
    <w:rsid w:val="00C568BF"/>
    <w:rsid w:val="00C6056C"/>
    <w:rsid w:val="00C60BB9"/>
    <w:rsid w:val="00C61147"/>
    <w:rsid w:val="00C6144D"/>
    <w:rsid w:val="00C61F55"/>
    <w:rsid w:val="00C6295F"/>
    <w:rsid w:val="00C62D38"/>
    <w:rsid w:val="00C6318E"/>
    <w:rsid w:val="00C634E4"/>
    <w:rsid w:val="00C64099"/>
    <w:rsid w:val="00C641FE"/>
    <w:rsid w:val="00C64CC7"/>
    <w:rsid w:val="00C66705"/>
    <w:rsid w:val="00C667FF"/>
    <w:rsid w:val="00C66A63"/>
    <w:rsid w:val="00C66F98"/>
    <w:rsid w:val="00C67135"/>
    <w:rsid w:val="00C676B2"/>
    <w:rsid w:val="00C67CD1"/>
    <w:rsid w:val="00C700CF"/>
    <w:rsid w:val="00C70123"/>
    <w:rsid w:val="00C7017A"/>
    <w:rsid w:val="00C7038B"/>
    <w:rsid w:val="00C705A8"/>
    <w:rsid w:val="00C7067F"/>
    <w:rsid w:val="00C706DD"/>
    <w:rsid w:val="00C714B9"/>
    <w:rsid w:val="00C71677"/>
    <w:rsid w:val="00C7184F"/>
    <w:rsid w:val="00C71DFB"/>
    <w:rsid w:val="00C72819"/>
    <w:rsid w:val="00C73A97"/>
    <w:rsid w:val="00C74F29"/>
    <w:rsid w:val="00C75414"/>
    <w:rsid w:val="00C75B7D"/>
    <w:rsid w:val="00C76029"/>
    <w:rsid w:val="00C760FC"/>
    <w:rsid w:val="00C76458"/>
    <w:rsid w:val="00C76767"/>
    <w:rsid w:val="00C775DE"/>
    <w:rsid w:val="00C77C8F"/>
    <w:rsid w:val="00C809B3"/>
    <w:rsid w:val="00C80CBF"/>
    <w:rsid w:val="00C80EFA"/>
    <w:rsid w:val="00C813A5"/>
    <w:rsid w:val="00C82470"/>
    <w:rsid w:val="00C824A1"/>
    <w:rsid w:val="00C8272E"/>
    <w:rsid w:val="00C82D59"/>
    <w:rsid w:val="00C82E43"/>
    <w:rsid w:val="00C8355B"/>
    <w:rsid w:val="00C8364A"/>
    <w:rsid w:val="00C83A22"/>
    <w:rsid w:val="00C83FE8"/>
    <w:rsid w:val="00C846A4"/>
    <w:rsid w:val="00C85498"/>
    <w:rsid w:val="00C85628"/>
    <w:rsid w:val="00C85A7C"/>
    <w:rsid w:val="00C8630D"/>
    <w:rsid w:val="00C86518"/>
    <w:rsid w:val="00C8692B"/>
    <w:rsid w:val="00C86AC6"/>
    <w:rsid w:val="00C87BF8"/>
    <w:rsid w:val="00C90BD2"/>
    <w:rsid w:val="00C90D6F"/>
    <w:rsid w:val="00C93551"/>
    <w:rsid w:val="00C93EC0"/>
    <w:rsid w:val="00C9564C"/>
    <w:rsid w:val="00C9599C"/>
    <w:rsid w:val="00C97308"/>
    <w:rsid w:val="00C976AF"/>
    <w:rsid w:val="00C977D5"/>
    <w:rsid w:val="00CA00ED"/>
    <w:rsid w:val="00CA06CF"/>
    <w:rsid w:val="00CA0A02"/>
    <w:rsid w:val="00CA1753"/>
    <w:rsid w:val="00CA1CDF"/>
    <w:rsid w:val="00CA2F34"/>
    <w:rsid w:val="00CA3E4C"/>
    <w:rsid w:val="00CA3E64"/>
    <w:rsid w:val="00CA3FB6"/>
    <w:rsid w:val="00CA52A0"/>
    <w:rsid w:val="00CA52D2"/>
    <w:rsid w:val="00CA5453"/>
    <w:rsid w:val="00CA5B48"/>
    <w:rsid w:val="00CA5D18"/>
    <w:rsid w:val="00CA5F5A"/>
    <w:rsid w:val="00CA796A"/>
    <w:rsid w:val="00CA7C1B"/>
    <w:rsid w:val="00CB0E56"/>
    <w:rsid w:val="00CB173A"/>
    <w:rsid w:val="00CB2491"/>
    <w:rsid w:val="00CB2B36"/>
    <w:rsid w:val="00CB2DD2"/>
    <w:rsid w:val="00CB2E8E"/>
    <w:rsid w:val="00CB2F78"/>
    <w:rsid w:val="00CB2FD9"/>
    <w:rsid w:val="00CB34AD"/>
    <w:rsid w:val="00CB3AD1"/>
    <w:rsid w:val="00CB4A88"/>
    <w:rsid w:val="00CB4D1A"/>
    <w:rsid w:val="00CB528B"/>
    <w:rsid w:val="00CB5428"/>
    <w:rsid w:val="00CB6546"/>
    <w:rsid w:val="00CB6C76"/>
    <w:rsid w:val="00CB7574"/>
    <w:rsid w:val="00CB7C8B"/>
    <w:rsid w:val="00CC0030"/>
    <w:rsid w:val="00CC0F52"/>
    <w:rsid w:val="00CC1A36"/>
    <w:rsid w:val="00CC1E9D"/>
    <w:rsid w:val="00CC3359"/>
    <w:rsid w:val="00CC355A"/>
    <w:rsid w:val="00CC3BD2"/>
    <w:rsid w:val="00CC4AAF"/>
    <w:rsid w:val="00CC4DE4"/>
    <w:rsid w:val="00CC544F"/>
    <w:rsid w:val="00CC5785"/>
    <w:rsid w:val="00CC6C31"/>
    <w:rsid w:val="00CC77E6"/>
    <w:rsid w:val="00CC7D23"/>
    <w:rsid w:val="00CC7D91"/>
    <w:rsid w:val="00CC7DAB"/>
    <w:rsid w:val="00CD0C0C"/>
    <w:rsid w:val="00CD0C25"/>
    <w:rsid w:val="00CD14FE"/>
    <w:rsid w:val="00CD1787"/>
    <w:rsid w:val="00CD1E5D"/>
    <w:rsid w:val="00CD1E92"/>
    <w:rsid w:val="00CD2B9C"/>
    <w:rsid w:val="00CD2BA0"/>
    <w:rsid w:val="00CD2C20"/>
    <w:rsid w:val="00CD2DD2"/>
    <w:rsid w:val="00CD5D0A"/>
    <w:rsid w:val="00CD6A48"/>
    <w:rsid w:val="00CD6A5F"/>
    <w:rsid w:val="00CD7A39"/>
    <w:rsid w:val="00CE01A9"/>
    <w:rsid w:val="00CE2B0D"/>
    <w:rsid w:val="00CE30A4"/>
    <w:rsid w:val="00CE487C"/>
    <w:rsid w:val="00CE55F9"/>
    <w:rsid w:val="00CE586A"/>
    <w:rsid w:val="00CE6BF1"/>
    <w:rsid w:val="00CE6E38"/>
    <w:rsid w:val="00CE7A8A"/>
    <w:rsid w:val="00CF01D3"/>
    <w:rsid w:val="00CF2908"/>
    <w:rsid w:val="00CF29AF"/>
    <w:rsid w:val="00CF2A64"/>
    <w:rsid w:val="00CF32ED"/>
    <w:rsid w:val="00CF3360"/>
    <w:rsid w:val="00CF350C"/>
    <w:rsid w:val="00CF3A75"/>
    <w:rsid w:val="00CF5A4C"/>
    <w:rsid w:val="00CF6895"/>
    <w:rsid w:val="00CF68E3"/>
    <w:rsid w:val="00CF6982"/>
    <w:rsid w:val="00CF7DD3"/>
    <w:rsid w:val="00D00354"/>
    <w:rsid w:val="00D01B57"/>
    <w:rsid w:val="00D01B6A"/>
    <w:rsid w:val="00D02806"/>
    <w:rsid w:val="00D02A0F"/>
    <w:rsid w:val="00D02B06"/>
    <w:rsid w:val="00D03619"/>
    <w:rsid w:val="00D037B4"/>
    <w:rsid w:val="00D03830"/>
    <w:rsid w:val="00D03F2A"/>
    <w:rsid w:val="00D04DF1"/>
    <w:rsid w:val="00D05065"/>
    <w:rsid w:val="00D0512A"/>
    <w:rsid w:val="00D0572E"/>
    <w:rsid w:val="00D06909"/>
    <w:rsid w:val="00D07B57"/>
    <w:rsid w:val="00D07CF7"/>
    <w:rsid w:val="00D1083A"/>
    <w:rsid w:val="00D10B30"/>
    <w:rsid w:val="00D1189A"/>
    <w:rsid w:val="00D13688"/>
    <w:rsid w:val="00D1403B"/>
    <w:rsid w:val="00D153BB"/>
    <w:rsid w:val="00D16AB6"/>
    <w:rsid w:val="00D17B34"/>
    <w:rsid w:val="00D17EA2"/>
    <w:rsid w:val="00D203EF"/>
    <w:rsid w:val="00D2078F"/>
    <w:rsid w:val="00D2091E"/>
    <w:rsid w:val="00D2137C"/>
    <w:rsid w:val="00D2165A"/>
    <w:rsid w:val="00D21E3C"/>
    <w:rsid w:val="00D21EDD"/>
    <w:rsid w:val="00D2256C"/>
    <w:rsid w:val="00D22655"/>
    <w:rsid w:val="00D22877"/>
    <w:rsid w:val="00D246D2"/>
    <w:rsid w:val="00D249BD"/>
    <w:rsid w:val="00D24B94"/>
    <w:rsid w:val="00D24CBF"/>
    <w:rsid w:val="00D267F2"/>
    <w:rsid w:val="00D26A86"/>
    <w:rsid w:val="00D273C4"/>
    <w:rsid w:val="00D301EC"/>
    <w:rsid w:val="00D31582"/>
    <w:rsid w:val="00D32276"/>
    <w:rsid w:val="00D32314"/>
    <w:rsid w:val="00D3468A"/>
    <w:rsid w:val="00D348CD"/>
    <w:rsid w:val="00D350DE"/>
    <w:rsid w:val="00D35521"/>
    <w:rsid w:val="00D36498"/>
    <w:rsid w:val="00D36877"/>
    <w:rsid w:val="00D373F2"/>
    <w:rsid w:val="00D41D07"/>
    <w:rsid w:val="00D4292E"/>
    <w:rsid w:val="00D42FC8"/>
    <w:rsid w:val="00D430BC"/>
    <w:rsid w:val="00D45F6E"/>
    <w:rsid w:val="00D460A9"/>
    <w:rsid w:val="00D46198"/>
    <w:rsid w:val="00D465A9"/>
    <w:rsid w:val="00D469A6"/>
    <w:rsid w:val="00D4717A"/>
    <w:rsid w:val="00D4757A"/>
    <w:rsid w:val="00D47676"/>
    <w:rsid w:val="00D5046C"/>
    <w:rsid w:val="00D5103F"/>
    <w:rsid w:val="00D51464"/>
    <w:rsid w:val="00D52369"/>
    <w:rsid w:val="00D523FD"/>
    <w:rsid w:val="00D524A6"/>
    <w:rsid w:val="00D5254C"/>
    <w:rsid w:val="00D52DDF"/>
    <w:rsid w:val="00D52E4C"/>
    <w:rsid w:val="00D530E5"/>
    <w:rsid w:val="00D53F90"/>
    <w:rsid w:val="00D54613"/>
    <w:rsid w:val="00D54638"/>
    <w:rsid w:val="00D54DFE"/>
    <w:rsid w:val="00D56463"/>
    <w:rsid w:val="00D56500"/>
    <w:rsid w:val="00D56B77"/>
    <w:rsid w:val="00D570B6"/>
    <w:rsid w:val="00D57D47"/>
    <w:rsid w:val="00D57FE7"/>
    <w:rsid w:val="00D6023D"/>
    <w:rsid w:val="00D6354E"/>
    <w:rsid w:val="00D63BF4"/>
    <w:rsid w:val="00D64611"/>
    <w:rsid w:val="00D65882"/>
    <w:rsid w:val="00D65E42"/>
    <w:rsid w:val="00D66268"/>
    <w:rsid w:val="00D67094"/>
    <w:rsid w:val="00D671DD"/>
    <w:rsid w:val="00D67B69"/>
    <w:rsid w:val="00D67B6C"/>
    <w:rsid w:val="00D705FE"/>
    <w:rsid w:val="00D70730"/>
    <w:rsid w:val="00D70EFA"/>
    <w:rsid w:val="00D71700"/>
    <w:rsid w:val="00D728BD"/>
    <w:rsid w:val="00D740DA"/>
    <w:rsid w:val="00D7464D"/>
    <w:rsid w:val="00D7627B"/>
    <w:rsid w:val="00D76325"/>
    <w:rsid w:val="00D76965"/>
    <w:rsid w:val="00D76C05"/>
    <w:rsid w:val="00D775C8"/>
    <w:rsid w:val="00D77DFE"/>
    <w:rsid w:val="00D77E09"/>
    <w:rsid w:val="00D8053D"/>
    <w:rsid w:val="00D80874"/>
    <w:rsid w:val="00D81703"/>
    <w:rsid w:val="00D817BD"/>
    <w:rsid w:val="00D81C8C"/>
    <w:rsid w:val="00D81D6F"/>
    <w:rsid w:val="00D81E14"/>
    <w:rsid w:val="00D824B3"/>
    <w:rsid w:val="00D8254E"/>
    <w:rsid w:val="00D8345D"/>
    <w:rsid w:val="00D84D23"/>
    <w:rsid w:val="00D85B5A"/>
    <w:rsid w:val="00D85B75"/>
    <w:rsid w:val="00D869D9"/>
    <w:rsid w:val="00D903A9"/>
    <w:rsid w:val="00D904AF"/>
    <w:rsid w:val="00D9071A"/>
    <w:rsid w:val="00D907FC"/>
    <w:rsid w:val="00D91723"/>
    <w:rsid w:val="00D91824"/>
    <w:rsid w:val="00D91987"/>
    <w:rsid w:val="00D91A5F"/>
    <w:rsid w:val="00D92236"/>
    <w:rsid w:val="00D92A92"/>
    <w:rsid w:val="00D93004"/>
    <w:rsid w:val="00D94BCC"/>
    <w:rsid w:val="00D9564B"/>
    <w:rsid w:val="00D95B56"/>
    <w:rsid w:val="00D96584"/>
    <w:rsid w:val="00D96AE1"/>
    <w:rsid w:val="00D97F39"/>
    <w:rsid w:val="00DA04FF"/>
    <w:rsid w:val="00DA0D87"/>
    <w:rsid w:val="00DA1E06"/>
    <w:rsid w:val="00DA26D6"/>
    <w:rsid w:val="00DA26F2"/>
    <w:rsid w:val="00DA3E7C"/>
    <w:rsid w:val="00DA552D"/>
    <w:rsid w:val="00DA5AB5"/>
    <w:rsid w:val="00DA5B38"/>
    <w:rsid w:val="00DA5BDF"/>
    <w:rsid w:val="00DA5BFA"/>
    <w:rsid w:val="00DA6330"/>
    <w:rsid w:val="00DA6F6D"/>
    <w:rsid w:val="00DA7303"/>
    <w:rsid w:val="00DA763E"/>
    <w:rsid w:val="00DB02FD"/>
    <w:rsid w:val="00DB0F34"/>
    <w:rsid w:val="00DB1C86"/>
    <w:rsid w:val="00DB1FB1"/>
    <w:rsid w:val="00DB2042"/>
    <w:rsid w:val="00DB2C20"/>
    <w:rsid w:val="00DB3131"/>
    <w:rsid w:val="00DB3593"/>
    <w:rsid w:val="00DB41EA"/>
    <w:rsid w:val="00DB4434"/>
    <w:rsid w:val="00DB65A1"/>
    <w:rsid w:val="00DB6C08"/>
    <w:rsid w:val="00DB70F9"/>
    <w:rsid w:val="00DB711C"/>
    <w:rsid w:val="00DB7456"/>
    <w:rsid w:val="00DB79E6"/>
    <w:rsid w:val="00DC0E30"/>
    <w:rsid w:val="00DC116A"/>
    <w:rsid w:val="00DC1297"/>
    <w:rsid w:val="00DC22C1"/>
    <w:rsid w:val="00DC231A"/>
    <w:rsid w:val="00DC338E"/>
    <w:rsid w:val="00DC33D4"/>
    <w:rsid w:val="00DC342E"/>
    <w:rsid w:val="00DC45A2"/>
    <w:rsid w:val="00DC4F00"/>
    <w:rsid w:val="00DC524F"/>
    <w:rsid w:val="00DC5467"/>
    <w:rsid w:val="00DC5538"/>
    <w:rsid w:val="00DC56AD"/>
    <w:rsid w:val="00DC697C"/>
    <w:rsid w:val="00DC698E"/>
    <w:rsid w:val="00DC754C"/>
    <w:rsid w:val="00DC78FC"/>
    <w:rsid w:val="00DC7A51"/>
    <w:rsid w:val="00DD0F38"/>
    <w:rsid w:val="00DD14D9"/>
    <w:rsid w:val="00DD3551"/>
    <w:rsid w:val="00DD3947"/>
    <w:rsid w:val="00DD3B52"/>
    <w:rsid w:val="00DD42AB"/>
    <w:rsid w:val="00DD4720"/>
    <w:rsid w:val="00DD50D7"/>
    <w:rsid w:val="00DD5EDD"/>
    <w:rsid w:val="00DD6348"/>
    <w:rsid w:val="00DD651E"/>
    <w:rsid w:val="00DE0045"/>
    <w:rsid w:val="00DE055A"/>
    <w:rsid w:val="00DE2737"/>
    <w:rsid w:val="00DE35F7"/>
    <w:rsid w:val="00DE371C"/>
    <w:rsid w:val="00DE4696"/>
    <w:rsid w:val="00DE4FA5"/>
    <w:rsid w:val="00DE5A51"/>
    <w:rsid w:val="00DE5DC6"/>
    <w:rsid w:val="00DE639C"/>
    <w:rsid w:val="00DE6C98"/>
    <w:rsid w:val="00DE7415"/>
    <w:rsid w:val="00DE7DDE"/>
    <w:rsid w:val="00DF0120"/>
    <w:rsid w:val="00DF0440"/>
    <w:rsid w:val="00DF1CF6"/>
    <w:rsid w:val="00DF211B"/>
    <w:rsid w:val="00DF3F2D"/>
    <w:rsid w:val="00DF4228"/>
    <w:rsid w:val="00DF42DA"/>
    <w:rsid w:val="00DF5DB5"/>
    <w:rsid w:val="00DF5EAE"/>
    <w:rsid w:val="00DF64D0"/>
    <w:rsid w:val="00DF686C"/>
    <w:rsid w:val="00DF7071"/>
    <w:rsid w:val="00DF738E"/>
    <w:rsid w:val="00DF79E6"/>
    <w:rsid w:val="00DF7C48"/>
    <w:rsid w:val="00E0085C"/>
    <w:rsid w:val="00E0190D"/>
    <w:rsid w:val="00E01958"/>
    <w:rsid w:val="00E01E55"/>
    <w:rsid w:val="00E023D8"/>
    <w:rsid w:val="00E02843"/>
    <w:rsid w:val="00E02ED8"/>
    <w:rsid w:val="00E03DAA"/>
    <w:rsid w:val="00E04C65"/>
    <w:rsid w:val="00E04E1B"/>
    <w:rsid w:val="00E05F0C"/>
    <w:rsid w:val="00E063E7"/>
    <w:rsid w:val="00E065CD"/>
    <w:rsid w:val="00E06A03"/>
    <w:rsid w:val="00E06C8A"/>
    <w:rsid w:val="00E074C7"/>
    <w:rsid w:val="00E07E35"/>
    <w:rsid w:val="00E105B4"/>
    <w:rsid w:val="00E1066D"/>
    <w:rsid w:val="00E1100D"/>
    <w:rsid w:val="00E1128F"/>
    <w:rsid w:val="00E1256D"/>
    <w:rsid w:val="00E13DA6"/>
    <w:rsid w:val="00E13F04"/>
    <w:rsid w:val="00E142CE"/>
    <w:rsid w:val="00E14F75"/>
    <w:rsid w:val="00E150F8"/>
    <w:rsid w:val="00E1564A"/>
    <w:rsid w:val="00E156E5"/>
    <w:rsid w:val="00E1588C"/>
    <w:rsid w:val="00E16F0D"/>
    <w:rsid w:val="00E16F2D"/>
    <w:rsid w:val="00E202E6"/>
    <w:rsid w:val="00E20F75"/>
    <w:rsid w:val="00E21FFF"/>
    <w:rsid w:val="00E231A0"/>
    <w:rsid w:val="00E249B4"/>
    <w:rsid w:val="00E25AF6"/>
    <w:rsid w:val="00E25B33"/>
    <w:rsid w:val="00E30616"/>
    <w:rsid w:val="00E309D6"/>
    <w:rsid w:val="00E30BD9"/>
    <w:rsid w:val="00E31120"/>
    <w:rsid w:val="00E32BB8"/>
    <w:rsid w:val="00E331DB"/>
    <w:rsid w:val="00E3338F"/>
    <w:rsid w:val="00E34B0D"/>
    <w:rsid w:val="00E34F74"/>
    <w:rsid w:val="00E359F7"/>
    <w:rsid w:val="00E35C01"/>
    <w:rsid w:val="00E36910"/>
    <w:rsid w:val="00E3702D"/>
    <w:rsid w:val="00E3747C"/>
    <w:rsid w:val="00E37608"/>
    <w:rsid w:val="00E376E5"/>
    <w:rsid w:val="00E40AC4"/>
    <w:rsid w:val="00E4209C"/>
    <w:rsid w:val="00E422D7"/>
    <w:rsid w:val="00E42624"/>
    <w:rsid w:val="00E42965"/>
    <w:rsid w:val="00E429D8"/>
    <w:rsid w:val="00E42AEA"/>
    <w:rsid w:val="00E42B6F"/>
    <w:rsid w:val="00E430A6"/>
    <w:rsid w:val="00E43182"/>
    <w:rsid w:val="00E4357C"/>
    <w:rsid w:val="00E44EF4"/>
    <w:rsid w:val="00E45A99"/>
    <w:rsid w:val="00E46456"/>
    <w:rsid w:val="00E4712F"/>
    <w:rsid w:val="00E47DA0"/>
    <w:rsid w:val="00E50502"/>
    <w:rsid w:val="00E507E3"/>
    <w:rsid w:val="00E5088E"/>
    <w:rsid w:val="00E50951"/>
    <w:rsid w:val="00E50AB6"/>
    <w:rsid w:val="00E511E3"/>
    <w:rsid w:val="00E51B3F"/>
    <w:rsid w:val="00E53D2F"/>
    <w:rsid w:val="00E53FDF"/>
    <w:rsid w:val="00E540F4"/>
    <w:rsid w:val="00E54AF4"/>
    <w:rsid w:val="00E5585A"/>
    <w:rsid w:val="00E577CD"/>
    <w:rsid w:val="00E60876"/>
    <w:rsid w:val="00E61374"/>
    <w:rsid w:val="00E61D12"/>
    <w:rsid w:val="00E6234F"/>
    <w:rsid w:val="00E630F5"/>
    <w:rsid w:val="00E6346E"/>
    <w:rsid w:val="00E638CD"/>
    <w:rsid w:val="00E63AC1"/>
    <w:rsid w:val="00E63B7D"/>
    <w:rsid w:val="00E647B1"/>
    <w:rsid w:val="00E64C1E"/>
    <w:rsid w:val="00E64C9C"/>
    <w:rsid w:val="00E64DE5"/>
    <w:rsid w:val="00E65B4F"/>
    <w:rsid w:val="00E65C3C"/>
    <w:rsid w:val="00E66431"/>
    <w:rsid w:val="00E66685"/>
    <w:rsid w:val="00E66703"/>
    <w:rsid w:val="00E66D1C"/>
    <w:rsid w:val="00E7104D"/>
    <w:rsid w:val="00E716AA"/>
    <w:rsid w:val="00E72792"/>
    <w:rsid w:val="00E72B72"/>
    <w:rsid w:val="00E72DF0"/>
    <w:rsid w:val="00E73991"/>
    <w:rsid w:val="00E73EFD"/>
    <w:rsid w:val="00E7416E"/>
    <w:rsid w:val="00E76161"/>
    <w:rsid w:val="00E76BE9"/>
    <w:rsid w:val="00E8017D"/>
    <w:rsid w:val="00E802D0"/>
    <w:rsid w:val="00E81AB3"/>
    <w:rsid w:val="00E81C2D"/>
    <w:rsid w:val="00E82547"/>
    <w:rsid w:val="00E82B73"/>
    <w:rsid w:val="00E82DEB"/>
    <w:rsid w:val="00E83611"/>
    <w:rsid w:val="00E838C5"/>
    <w:rsid w:val="00E83C95"/>
    <w:rsid w:val="00E8429E"/>
    <w:rsid w:val="00E842D1"/>
    <w:rsid w:val="00E84EE3"/>
    <w:rsid w:val="00E85017"/>
    <w:rsid w:val="00E8594D"/>
    <w:rsid w:val="00E86875"/>
    <w:rsid w:val="00E87A59"/>
    <w:rsid w:val="00E90BA9"/>
    <w:rsid w:val="00E916DB"/>
    <w:rsid w:val="00E91E8C"/>
    <w:rsid w:val="00E9257B"/>
    <w:rsid w:val="00E92D35"/>
    <w:rsid w:val="00E934EC"/>
    <w:rsid w:val="00E934F5"/>
    <w:rsid w:val="00E93B7C"/>
    <w:rsid w:val="00E954A1"/>
    <w:rsid w:val="00E95963"/>
    <w:rsid w:val="00E95F8A"/>
    <w:rsid w:val="00E969CB"/>
    <w:rsid w:val="00EA0546"/>
    <w:rsid w:val="00EA11E4"/>
    <w:rsid w:val="00EA1739"/>
    <w:rsid w:val="00EA1DD4"/>
    <w:rsid w:val="00EA1DDC"/>
    <w:rsid w:val="00EA3682"/>
    <w:rsid w:val="00EA3949"/>
    <w:rsid w:val="00EA452E"/>
    <w:rsid w:val="00EA455E"/>
    <w:rsid w:val="00EA46F4"/>
    <w:rsid w:val="00EA482D"/>
    <w:rsid w:val="00EA4B86"/>
    <w:rsid w:val="00EA4E14"/>
    <w:rsid w:val="00EA5516"/>
    <w:rsid w:val="00EA594F"/>
    <w:rsid w:val="00EA5FA8"/>
    <w:rsid w:val="00EA66B3"/>
    <w:rsid w:val="00EA6C80"/>
    <w:rsid w:val="00EA702D"/>
    <w:rsid w:val="00EB02B2"/>
    <w:rsid w:val="00EB18A2"/>
    <w:rsid w:val="00EB1933"/>
    <w:rsid w:val="00EB1B0B"/>
    <w:rsid w:val="00EB1C60"/>
    <w:rsid w:val="00EB2A0F"/>
    <w:rsid w:val="00EB3437"/>
    <w:rsid w:val="00EB35D1"/>
    <w:rsid w:val="00EB3C12"/>
    <w:rsid w:val="00EB4BA6"/>
    <w:rsid w:val="00EB5322"/>
    <w:rsid w:val="00EB5853"/>
    <w:rsid w:val="00EB5A6F"/>
    <w:rsid w:val="00EB5C36"/>
    <w:rsid w:val="00EB6AD8"/>
    <w:rsid w:val="00EB6DC6"/>
    <w:rsid w:val="00EB6E24"/>
    <w:rsid w:val="00EB6E85"/>
    <w:rsid w:val="00EB7209"/>
    <w:rsid w:val="00EB7234"/>
    <w:rsid w:val="00EB775F"/>
    <w:rsid w:val="00EB79C7"/>
    <w:rsid w:val="00EB7A86"/>
    <w:rsid w:val="00EC015C"/>
    <w:rsid w:val="00EC0492"/>
    <w:rsid w:val="00EC0AAE"/>
    <w:rsid w:val="00EC0E34"/>
    <w:rsid w:val="00EC1DA9"/>
    <w:rsid w:val="00EC1EB5"/>
    <w:rsid w:val="00EC28A8"/>
    <w:rsid w:val="00EC404F"/>
    <w:rsid w:val="00EC485C"/>
    <w:rsid w:val="00EC4A7B"/>
    <w:rsid w:val="00EC4E02"/>
    <w:rsid w:val="00EC50A2"/>
    <w:rsid w:val="00EC5E30"/>
    <w:rsid w:val="00EC628B"/>
    <w:rsid w:val="00EC628D"/>
    <w:rsid w:val="00EC6E38"/>
    <w:rsid w:val="00EC7BD7"/>
    <w:rsid w:val="00ED05D2"/>
    <w:rsid w:val="00ED0B32"/>
    <w:rsid w:val="00ED12D6"/>
    <w:rsid w:val="00ED13E9"/>
    <w:rsid w:val="00ED165F"/>
    <w:rsid w:val="00ED2029"/>
    <w:rsid w:val="00ED2533"/>
    <w:rsid w:val="00ED2CF0"/>
    <w:rsid w:val="00ED2FF4"/>
    <w:rsid w:val="00ED37BB"/>
    <w:rsid w:val="00ED42F7"/>
    <w:rsid w:val="00ED43A4"/>
    <w:rsid w:val="00ED49FC"/>
    <w:rsid w:val="00ED5C2E"/>
    <w:rsid w:val="00ED5FF3"/>
    <w:rsid w:val="00ED63CF"/>
    <w:rsid w:val="00ED6B9A"/>
    <w:rsid w:val="00ED759F"/>
    <w:rsid w:val="00EE0AFE"/>
    <w:rsid w:val="00EE1055"/>
    <w:rsid w:val="00EE15BF"/>
    <w:rsid w:val="00EE2381"/>
    <w:rsid w:val="00EE29AB"/>
    <w:rsid w:val="00EE2A16"/>
    <w:rsid w:val="00EE2E1C"/>
    <w:rsid w:val="00EE3F5E"/>
    <w:rsid w:val="00EE4089"/>
    <w:rsid w:val="00EE4206"/>
    <w:rsid w:val="00EE4211"/>
    <w:rsid w:val="00EE4251"/>
    <w:rsid w:val="00EE43C3"/>
    <w:rsid w:val="00EE485E"/>
    <w:rsid w:val="00EE61E0"/>
    <w:rsid w:val="00EE61F1"/>
    <w:rsid w:val="00EF0124"/>
    <w:rsid w:val="00EF022E"/>
    <w:rsid w:val="00EF0A86"/>
    <w:rsid w:val="00EF1A4C"/>
    <w:rsid w:val="00EF28F9"/>
    <w:rsid w:val="00EF30CB"/>
    <w:rsid w:val="00EF36B2"/>
    <w:rsid w:val="00EF4534"/>
    <w:rsid w:val="00EF4838"/>
    <w:rsid w:val="00EF4A46"/>
    <w:rsid w:val="00EF4CD0"/>
    <w:rsid w:val="00EF686D"/>
    <w:rsid w:val="00EF6FA2"/>
    <w:rsid w:val="00EF703C"/>
    <w:rsid w:val="00EF748F"/>
    <w:rsid w:val="00F00BD7"/>
    <w:rsid w:val="00F00FA2"/>
    <w:rsid w:val="00F011A7"/>
    <w:rsid w:val="00F014BD"/>
    <w:rsid w:val="00F016E9"/>
    <w:rsid w:val="00F02F00"/>
    <w:rsid w:val="00F0383E"/>
    <w:rsid w:val="00F03875"/>
    <w:rsid w:val="00F03B89"/>
    <w:rsid w:val="00F03D15"/>
    <w:rsid w:val="00F057DF"/>
    <w:rsid w:val="00F05C59"/>
    <w:rsid w:val="00F05D24"/>
    <w:rsid w:val="00F05D6F"/>
    <w:rsid w:val="00F05F75"/>
    <w:rsid w:val="00F06339"/>
    <w:rsid w:val="00F068BE"/>
    <w:rsid w:val="00F06B41"/>
    <w:rsid w:val="00F06E4A"/>
    <w:rsid w:val="00F10C1B"/>
    <w:rsid w:val="00F11530"/>
    <w:rsid w:val="00F119DE"/>
    <w:rsid w:val="00F12F17"/>
    <w:rsid w:val="00F13731"/>
    <w:rsid w:val="00F13E87"/>
    <w:rsid w:val="00F13EA2"/>
    <w:rsid w:val="00F140DD"/>
    <w:rsid w:val="00F14B4A"/>
    <w:rsid w:val="00F14D39"/>
    <w:rsid w:val="00F153F1"/>
    <w:rsid w:val="00F16073"/>
    <w:rsid w:val="00F17308"/>
    <w:rsid w:val="00F178E0"/>
    <w:rsid w:val="00F206A1"/>
    <w:rsid w:val="00F20F33"/>
    <w:rsid w:val="00F2245F"/>
    <w:rsid w:val="00F232A7"/>
    <w:rsid w:val="00F233BB"/>
    <w:rsid w:val="00F23723"/>
    <w:rsid w:val="00F239A5"/>
    <w:rsid w:val="00F2406E"/>
    <w:rsid w:val="00F24909"/>
    <w:rsid w:val="00F25217"/>
    <w:rsid w:val="00F25FC8"/>
    <w:rsid w:val="00F26894"/>
    <w:rsid w:val="00F26BB7"/>
    <w:rsid w:val="00F26BCB"/>
    <w:rsid w:val="00F26EA1"/>
    <w:rsid w:val="00F2704C"/>
    <w:rsid w:val="00F2792E"/>
    <w:rsid w:val="00F27C09"/>
    <w:rsid w:val="00F30239"/>
    <w:rsid w:val="00F30B5B"/>
    <w:rsid w:val="00F3104E"/>
    <w:rsid w:val="00F33E76"/>
    <w:rsid w:val="00F3444F"/>
    <w:rsid w:val="00F34C59"/>
    <w:rsid w:val="00F34EA2"/>
    <w:rsid w:val="00F351F8"/>
    <w:rsid w:val="00F372F8"/>
    <w:rsid w:val="00F37948"/>
    <w:rsid w:val="00F40908"/>
    <w:rsid w:val="00F41D86"/>
    <w:rsid w:val="00F41E38"/>
    <w:rsid w:val="00F42AC4"/>
    <w:rsid w:val="00F439FE"/>
    <w:rsid w:val="00F43A50"/>
    <w:rsid w:val="00F43A59"/>
    <w:rsid w:val="00F441A1"/>
    <w:rsid w:val="00F44C39"/>
    <w:rsid w:val="00F44CF5"/>
    <w:rsid w:val="00F44F1C"/>
    <w:rsid w:val="00F451A9"/>
    <w:rsid w:val="00F508D9"/>
    <w:rsid w:val="00F509A8"/>
    <w:rsid w:val="00F50B53"/>
    <w:rsid w:val="00F510F5"/>
    <w:rsid w:val="00F52C0B"/>
    <w:rsid w:val="00F52F09"/>
    <w:rsid w:val="00F53EF8"/>
    <w:rsid w:val="00F54208"/>
    <w:rsid w:val="00F54FDF"/>
    <w:rsid w:val="00F556DF"/>
    <w:rsid w:val="00F55734"/>
    <w:rsid w:val="00F55EC9"/>
    <w:rsid w:val="00F564F0"/>
    <w:rsid w:val="00F566EF"/>
    <w:rsid w:val="00F56747"/>
    <w:rsid w:val="00F56820"/>
    <w:rsid w:val="00F56846"/>
    <w:rsid w:val="00F56D81"/>
    <w:rsid w:val="00F61082"/>
    <w:rsid w:val="00F611CB"/>
    <w:rsid w:val="00F62DC4"/>
    <w:rsid w:val="00F63CDB"/>
    <w:rsid w:val="00F63F72"/>
    <w:rsid w:val="00F6575D"/>
    <w:rsid w:val="00F65EF5"/>
    <w:rsid w:val="00F65F69"/>
    <w:rsid w:val="00F668D6"/>
    <w:rsid w:val="00F66BF4"/>
    <w:rsid w:val="00F66C24"/>
    <w:rsid w:val="00F66EAA"/>
    <w:rsid w:val="00F70F4C"/>
    <w:rsid w:val="00F717A9"/>
    <w:rsid w:val="00F72988"/>
    <w:rsid w:val="00F72D0B"/>
    <w:rsid w:val="00F73717"/>
    <w:rsid w:val="00F743FA"/>
    <w:rsid w:val="00F74499"/>
    <w:rsid w:val="00F770C6"/>
    <w:rsid w:val="00F82A17"/>
    <w:rsid w:val="00F835CD"/>
    <w:rsid w:val="00F83914"/>
    <w:rsid w:val="00F8442D"/>
    <w:rsid w:val="00F84EC8"/>
    <w:rsid w:val="00F854D6"/>
    <w:rsid w:val="00F8576E"/>
    <w:rsid w:val="00F86CEB"/>
    <w:rsid w:val="00F87635"/>
    <w:rsid w:val="00F906D0"/>
    <w:rsid w:val="00F927A1"/>
    <w:rsid w:val="00F92AF0"/>
    <w:rsid w:val="00F93058"/>
    <w:rsid w:val="00F933C7"/>
    <w:rsid w:val="00F94153"/>
    <w:rsid w:val="00F95B4D"/>
    <w:rsid w:val="00F95FEE"/>
    <w:rsid w:val="00F96639"/>
    <w:rsid w:val="00F968CD"/>
    <w:rsid w:val="00F9691E"/>
    <w:rsid w:val="00F96947"/>
    <w:rsid w:val="00F969F6"/>
    <w:rsid w:val="00F97BA3"/>
    <w:rsid w:val="00F97C80"/>
    <w:rsid w:val="00FA009A"/>
    <w:rsid w:val="00FA0490"/>
    <w:rsid w:val="00FA0AE9"/>
    <w:rsid w:val="00FA0F4C"/>
    <w:rsid w:val="00FA1974"/>
    <w:rsid w:val="00FA1B73"/>
    <w:rsid w:val="00FA1B91"/>
    <w:rsid w:val="00FA22AF"/>
    <w:rsid w:val="00FA2326"/>
    <w:rsid w:val="00FA393F"/>
    <w:rsid w:val="00FA3FAF"/>
    <w:rsid w:val="00FA5862"/>
    <w:rsid w:val="00FA5EFC"/>
    <w:rsid w:val="00FA71E5"/>
    <w:rsid w:val="00FA751C"/>
    <w:rsid w:val="00FA7609"/>
    <w:rsid w:val="00FA7A28"/>
    <w:rsid w:val="00FB1754"/>
    <w:rsid w:val="00FB1F50"/>
    <w:rsid w:val="00FB2068"/>
    <w:rsid w:val="00FB22FD"/>
    <w:rsid w:val="00FB3512"/>
    <w:rsid w:val="00FB4446"/>
    <w:rsid w:val="00FB513F"/>
    <w:rsid w:val="00FB628C"/>
    <w:rsid w:val="00FB6DEA"/>
    <w:rsid w:val="00FB7356"/>
    <w:rsid w:val="00FB7D55"/>
    <w:rsid w:val="00FC07E1"/>
    <w:rsid w:val="00FC0A0F"/>
    <w:rsid w:val="00FC19B3"/>
    <w:rsid w:val="00FC2019"/>
    <w:rsid w:val="00FC2998"/>
    <w:rsid w:val="00FC302A"/>
    <w:rsid w:val="00FC3977"/>
    <w:rsid w:val="00FC3DED"/>
    <w:rsid w:val="00FC654F"/>
    <w:rsid w:val="00FC6C31"/>
    <w:rsid w:val="00FD0AB6"/>
    <w:rsid w:val="00FD102B"/>
    <w:rsid w:val="00FD1185"/>
    <w:rsid w:val="00FD1C98"/>
    <w:rsid w:val="00FD2E23"/>
    <w:rsid w:val="00FD3B61"/>
    <w:rsid w:val="00FD3BF0"/>
    <w:rsid w:val="00FD3D6A"/>
    <w:rsid w:val="00FD449C"/>
    <w:rsid w:val="00FD4843"/>
    <w:rsid w:val="00FD48C1"/>
    <w:rsid w:val="00FD4CCF"/>
    <w:rsid w:val="00FD5463"/>
    <w:rsid w:val="00FD5564"/>
    <w:rsid w:val="00FD7590"/>
    <w:rsid w:val="00FD797D"/>
    <w:rsid w:val="00FD7C09"/>
    <w:rsid w:val="00FD7F90"/>
    <w:rsid w:val="00FE0B9A"/>
    <w:rsid w:val="00FE0E57"/>
    <w:rsid w:val="00FE1349"/>
    <w:rsid w:val="00FE23D3"/>
    <w:rsid w:val="00FE29C2"/>
    <w:rsid w:val="00FE2E8A"/>
    <w:rsid w:val="00FE3C66"/>
    <w:rsid w:val="00FE4682"/>
    <w:rsid w:val="00FE48B4"/>
    <w:rsid w:val="00FE4D72"/>
    <w:rsid w:val="00FE5B2F"/>
    <w:rsid w:val="00FE6A67"/>
    <w:rsid w:val="00FE75AB"/>
    <w:rsid w:val="00FE7C25"/>
    <w:rsid w:val="00FE7ED4"/>
    <w:rsid w:val="00FF10FD"/>
    <w:rsid w:val="00FF16B1"/>
    <w:rsid w:val="00FF20FD"/>
    <w:rsid w:val="00FF2639"/>
    <w:rsid w:val="00FF28AB"/>
    <w:rsid w:val="00FF3CF0"/>
    <w:rsid w:val="00FF4883"/>
    <w:rsid w:val="00FF4E20"/>
    <w:rsid w:val="00FF5F2E"/>
    <w:rsid w:val="00FF66D8"/>
    <w:rsid w:val="00FF677E"/>
    <w:rsid w:val="00FF69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72E4BD2B"/>
  <w15:docId w15:val="{6DCC1B84-AEA7-4F0C-AF9B-B82472386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C48"/>
    <w:pPr>
      <w:spacing w:after="120"/>
      <w:jc w:val="both"/>
    </w:pPr>
    <w:rPr>
      <w:rFonts w:ascii="Arial" w:hAnsi="Arial" w:cs="Arial"/>
      <w:sz w:val="21"/>
      <w:szCs w:val="21"/>
      <w:lang w:val="en-GB" w:eastAsia="en-US"/>
    </w:rPr>
  </w:style>
  <w:style w:type="paragraph" w:styleId="Heading1">
    <w:name w:val="heading 1"/>
    <w:basedOn w:val="Normal"/>
    <w:next w:val="Normal"/>
    <w:link w:val="Heading1Char"/>
    <w:autoRedefine/>
    <w:qFormat/>
    <w:rsid w:val="00823C6F"/>
    <w:pPr>
      <w:keepNext/>
      <w:pBdr>
        <w:top w:val="nil"/>
        <w:left w:val="nil"/>
        <w:bottom w:val="nil"/>
        <w:right w:val="nil"/>
        <w:between w:val="nil"/>
      </w:pBdr>
      <w:suppressAutoHyphens/>
      <w:spacing w:before="120"/>
      <w:ind w:left="360" w:hanging="360"/>
      <w:jc w:val="left"/>
      <w:outlineLvl w:val="0"/>
    </w:pPr>
    <w:rPr>
      <w:rFonts w:asciiTheme="minorHAnsi" w:eastAsia="Arial" w:hAnsiTheme="minorHAnsi" w:cstheme="minorHAnsi"/>
      <w:b/>
      <w:bCs/>
      <w:color w:val="548DD4" w:themeColor="text2" w:themeTint="99"/>
      <w:kern w:val="32"/>
      <w:sz w:val="24"/>
      <w:szCs w:val="36"/>
      <w:lang w:val="mk-MK" w:eastAsia="de-CH"/>
    </w:rPr>
  </w:style>
  <w:style w:type="paragraph" w:styleId="Heading2">
    <w:name w:val="heading 2"/>
    <w:basedOn w:val="Normal"/>
    <w:next w:val="Normal"/>
    <w:link w:val="Heading2Char"/>
    <w:qFormat/>
    <w:rsid w:val="00AE64B9"/>
    <w:pPr>
      <w:keepNext/>
      <w:spacing w:before="180"/>
      <w:outlineLvl w:val="1"/>
    </w:pPr>
    <w:rPr>
      <w:rFonts w:eastAsiaTheme="minorHAnsi"/>
      <w:b/>
      <w:bCs/>
      <w:iCs/>
      <w:color w:val="0087A5"/>
      <w:sz w:val="24"/>
      <w:szCs w:val="26"/>
    </w:rPr>
  </w:style>
  <w:style w:type="paragraph" w:styleId="Heading3">
    <w:name w:val="heading 3"/>
    <w:basedOn w:val="Normal"/>
    <w:next w:val="Normal"/>
    <w:qFormat/>
    <w:rsid w:val="00142E77"/>
    <w:pPr>
      <w:keepNext/>
      <w:numPr>
        <w:ilvl w:val="2"/>
        <w:numId w:val="1"/>
      </w:numPr>
      <w:spacing w:before="180" w:after="60"/>
      <w:outlineLvl w:val="2"/>
    </w:pPr>
    <w:rPr>
      <w:b/>
      <w:bCs/>
      <w:color w:val="0087A5"/>
      <w:lang w:eastAsia="de-CH"/>
    </w:rPr>
  </w:style>
  <w:style w:type="paragraph" w:styleId="Heading4">
    <w:name w:val="heading 4"/>
    <w:basedOn w:val="Normal"/>
    <w:next w:val="Normal"/>
    <w:qFormat/>
    <w:rsid w:val="002A1F5D"/>
    <w:pPr>
      <w:keepNext/>
      <w:numPr>
        <w:ilvl w:val="3"/>
        <w:numId w:val="2"/>
      </w:numPr>
      <w:tabs>
        <w:tab w:val="clear" w:pos="2874"/>
        <w:tab w:val="num" w:pos="1440"/>
      </w:tabs>
      <w:spacing w:before="240" w:after="60"/>
      <w:ind w:left="0" w:firstLine="0"/>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 1"/>
    <w:basedOn w:val="Normal"/>
    <w:rsid w:val="002A1F5D"/>
    <w:pPr>
      <w:spacing w:before="120"/>
    </w:pPr>
    <w:rPr>
      <w:b/>
      <w:sz w:val="32"/>
    </w:rPr>
  </w:style>
  <w:style w:type="paragraph" w:customStyle="1" w:styleId="Title2">
    <w:name w:val="Title 2"/>
    <w:basedOn w:val="Normal"/>
    <w:rsid w:val="002A1F5D"/>
    <w:pPr>
      <w:spacing w:before="120"/>
    </w:pPr>
    <w:rPr>
      <w:b/>
      <w:sz w:val="28"/>
    </w:rPr>
  </w:style>
  <w:style w:type="paragraph" w:customStyle="1" w:styleId="Title3">
    <w:name w:val="Title 3"/>
    <w:basedOn w:val="Normal"/>
    <w:rsid w:val="002A1F5D"/>
    <w:pPr>
      <w:spacing w:before="120"/>
    </w:pPr>
    <w:rPr>
      <w:b/>
      <w:sz w:val="24"/>
    </w:rPr>
  </w:style>
  <w:style w:type="paragraph" w:customStyle="1" w:styleId="Title4">
    <w:name w:val="Title 4"/>
    <w:basedOn w:val="Normal"/>
    <w:rsid w:val="002A1F5D"/>
    <w:pPr>
      <w:spacing w:before="120"/>
    </w:pPr>
    <w:rPr>
      <w:b/>
    </w:rPr>
  </w:style>
  <w:style w:type="paragraph" w:styleId="TOC1">
    <w:name w:val="toc 1"/>
    <w:basedOn w:val="Normal"/>
    <w:next w:val="Normal"/>
    <w:uiPriority w:val="39"/>
    <w:rsid w:val="002A1F5D"/>
    <w:pPr>
      <w:spacing w:before="120"/>
    </w:pPr>
  </w:style>
  <w:style w:type="paragraph" w:styleId="TOC2">
    <w:name w:val="toc 2"/>
    <w:basedOn w:val="Normal"/>
    <w:next w:val="Normal"/>
    <w:uiPriority w:val="39"/>
    <w:rsid w:val="002A1F5D"/>
    <w:pPr>
      <w:spacing w:before="60"/>
      <w:ind w:left="238"/>
    </w:pPr>
  </w:style>
  <w:style w:type="paragraph" w:styleId="TOC3">
    <w:name w:val="toc 3"/>
    <w:basedOn w:val="Normal"/>
    <w:next w:val="Normal"/>
    <w:uiPriority w:val="39"/>
    <w:rsid w:val="002A1F5D"/>
    <w:pPr>
      <w:ind w:left="480"/>
    </w:pPr>
  </w:style>
  <w:style w:type="paragraph" w:styleId="TOC4">
    <w:name w:val="toc 4"/>
    <w:basedOn w:val="Normal"/>
    <w:next w:val="Normal"/>
    <w:semiHidden/>
    <w:rsid w:val="002A1F5D"/>
    <w:pPr>
      <w:ind w:left="720"/>
    </w:pPr>
  </w:style>
  <w:style w:type="paragraph" w:customStyle="1" w:styleId="Normal-klein">
    <w:name w:val="Normal-klein"/>
    <w:basedOn w:val="Normal"/>
    <w:rsid w:val="002A1F5D"/>
    <w:rPr>
      <w:sz w:val="18"/>
    </w:rPr>
  </w:style>
  <w:style w:type="paragraph" w:styleId="Header">
    <w:name w:val="header"/>
    <w:basedOn w:val="Normal"/>
    <w:link w:val="HeaderChar"/>
    <w:uiPriority w:val="99"/>
    <w:rsid w:val="002A1F5D"/>
    <w:pPr>
      <w:tabs>
        <w:tab w:val="center" w:pos="4536"/>
        <w:tab w:val="right" w:pos="9072"/>
      </w:tabs>
    </w:pPr>
    <w:rPr>
      <w:sz w:val="18"/>
    </w:rPr>
  </w:style>
  <w:style w:type="paragraph" w:styleId="Footer">
    <w:name w:val="footer"/>
    <w:basedOn w:val="Normal"/>
    <w:link w:val="FooterChar"/>
    <w:uiPriority w:val="99"/>
    <w:rsid w:val="002A1F5D"/>
    <w:pPr>
      <w:tabs>
        <w:tab w:val="center" w:pos="4536"/>
        <w:tab w:val="right" w:pos="9072"/>
      </w:tabs>
    </w:pPr>
    <w:rPr>
      <w:sz w:val="18"/>
    </w:rPr>
  </w:style>
  <w:style w:type="paragraph" w:styleId="Title">
    <w:name w:val="Title"/>
    <w:basedOn w:val="Normal"/>
    <w:qFormat/>
    <w:rsid w:val="002A1F5D"/>
    <w:pPr>
      <w:jc w:val="center"/>
    </w:pPr>
    <w:rPr>
      <w:b/>
      <w:sz w:val="24"/>
      <w:szCs w:val="20"/>
      <w:u w:val="single"/>
      <w:lang w:val="de-CH" w:eastAsia="de-CH"/>
    </w:rPr>
  </w:style>
  <w:style w:type="paragraph" w:styleId="BodyTextIndent">
    <w:name w:val="Body Text Indent"/>
    <w:basedOn w:val="Normal"/>
    <w:link w:val="BodyTextIndentChar"/>
    <w:rsid w:val="002A1F5D"/>
    <w:pPr>
      <w:tabs>
        <w:tab w:val="left" w:pos="1134"/>
      </w:tabs>
      <w:ind w:left="1134" w:hanging="850"/>
    </w:pPr>
    <w:rPr>
      <w:sz w:val="24"/>
      <w:szCs w:val="20"/>
      <w:lang w:val="de-CH" w:eastAsia="de-CH"/>
    </w:rPr>
  </w:style>
  <w:style w:type="character" w:customStyle="1" w:styleId="Default">
    <w:name w:val="Default"/>
    <w:rsid w:val="002A1F5D"/>
  </w:style>
  <w:style w:type="paragraph" w:styleId="BalloonText">
    <w:name w:val="Balloon Text"/>
    <w:basedOn w:val="Normal"/>
    <w:link w:val="BalloonTextChar"/>
    <w:uiPriority w:val="99"/>
    <w:semiHidden/>
    <w:rsid w:val="002A1F5D"/>
    <w:rPr>
      <w:rFonts w:ascii="Tahoma" w:hAnsi="Tahoma" w:cs="Tahoma"/>
      <w:sz w:val="16"/>
      <w:szCs w:val="16"/>
    </w:rPr>
  </w:style>
  <w:style w:type="paragraph" w:styleId="NormalWeb">
    <w:name w:val="Normal (Web)"/>
    <w:basedOn w:val="Normal"/>
    <w:rsid w:val="00F26BB7"/>
    <w:pPr>
      <w:spacing w:before="100" w:beforeAutospacing="1" w:after="100" w:afterAutospacing="1"/>
    </w:pPr>
    <w:rPr>
      <w:rFonts w:ascii="Times New Roman" w:hAnsi="Times New Roman"/>
      <w:sz w:val="24"/>
      <w:lang w:val="de-CH" w:eastAsia="de-CH"/>
    </w:rPr>
  </w:style>
  <w:style w:type="character" w:styleId="CommentReference">
    <w:name w:val="annotation reference"/>
    <w:basedOn w:val="DefaultParagraphFont"/>
    <w:uiPriority w:val="99"/>
    <w:semiHidden/>
    <w:rsid w:val="002A1F5D"/>
    <w:rPr>
      <w:sz w:val="16"/>
      <w:szCs w:val="16"/>
    </w:rPr>
  </w:style>
  <w:style w:type="paragraph" w:styleId="CommentText">
    <w:name w:val="annotation text"/>
    <w:basedOn w:val="Normal"/>
    <w:link w:val="CommentTextChar"/>
    <w:uiPriority w:val="99"/>
    <w:rsid w:val="002A1F5D"/>
    <w:rPr>
      <w:sz w:val="20"/>
      <w:szCs w:val="20"/>
    </w:rPr>
  </w:style>
  <w:style w:type="paragraph" w:styleId="CommentSubject">
    <w:name w:val="annotation subject"/>
    <w:basedOn w:val="CommentText"/>
    <w:next w:val="CommentText"/>
    <w:link w:val="CommentSubjectChar"/>
    <w:uiPriority w:val="99"/>
    <w:semiHidden/>
    <w:rsid w:val="002A1F5D"/>
    <w:rPr>
      <w:b/>
      <w:bCs/>
    </w:rPr>
  </w:style>
  <w:style w:type="paragraph" w:styleId="FootnoteText">
    <w:name w:val="footnote text"/>
    <w:aliases w:val="Lábjegyzet-szöveg, Tegn1, Tegn1 Char, Char Char Char,Footnote Text Char1 Char,Footnote Text Char2 Char Char,Footnote Text Char Char2 Char Char,Footnote Text Char1 Char Char Char,Footnote Text Char Char Char Char Char,ft,Podrozdział,Char,fn"/>
    <w:basedOn w:val="Normal"/>
    <w:link w:val="FootnoteTextChar"/>
    <w:qFormat/>
    <w:rsid w:val="002A1F5D"/>
    <w:rPr>
      <w:sz w:val="20"/>
      <w:szCs w:val="20"/>
    </w:rPr>
  </w:style>
  <w:style w:type="character" w:styleId="FootnoteReference">
    <w:name w:val="footnote reference"/>
    <w:aliases w:val="16 Point,FO,Footnote Reference Number,Footnote Reference Superscript,Footnote Reference_LVL6,Footnote Reference_LVL61,Footnote Reference_LVL62,Footnote Reference_LVL63,Footnote symbol,R,Ref,Superscript 6 Point,fr,ftref,BVI fnr,4_G"/>
    <w:basedOn w:val="DefaultParagraphFont"/>
    <w:link w:val="BVIfnrCarCar"/>
    <w:qFormat/>
    <w:rsid w:val="002A1F5D"/>
    <w:rPr>
      <w:vertAlign w:val="superscript"/>
    </w:rPr>
  </w:style>
  <w:style w:type="paragraph" w:customStyle="1" w:styleId="DefaultParagraphFontCharChar">
    <w:name w:val="Default Paragraph Font Char Char"/>
    <w:aliases w:val="Default Paragraph Font Para Char Char Char Char,Default Paragraph Font Char Char11,Default Paragraph Font Char Char1,Default Paragraph Font Para Char Char Char Char1,Default Paragraph Font Char Char12"/>
    <w:basedOn w:val="Normal"/>
    <w:rsid w:val="00087A85"/>
    <w:pPr>
      <w:spacing w:after="160" w:line="240" w:lineRule="exact"/>
    </w:pPr>
    <w:rPr>
      <w:sz w:val="20"/>
      <w:szCs w:val="20"/>
    </w:rPr>
  </w:style>
  <w:style w:type="paragraph" w:customStyle="1" w:styleId="CharCharChar">
    <w:name w:val="Char Char Char"/>
    <w:basedOn w:val="Normal"/>
    <w:rsid w:val="006849E4"/>
    <w:pPr>
      <w:spacing w:after="160" w:line="240" w:lineRule="exact"/>
    </w:pPr>
    <w:rPr>
      <w:sz w:val="20"/>
      <w:szCs w:val="20"/>
    </w:rPr>
  </w:style>
  <w:style w:type="table" w:styleId="TableGrid">
    <w:name w:val="Table Grid"/>
    <w:aliases w:val="Zchn Zchn Char Zchn Char Zchn Char Zchn Char Zchn Char Zchn Char Zchn Char Zchn Char Zchn Zchn Char Zchn Zchn Char Zchn Zchn Char Zchn Zchn"/>
    <w:basedOn w:val="TableNormal"/>
    <w:uiPriority w:val="39"/>
    <w:rsid w:val="00E435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WB Para,List Paragraph1,Akapit z listą BS,Foot note,Bullet Points,Liste Paragraf,Naslov 1,Table of contents numbered,lp1,List Paragraph Char Char Char,Use Case List Paragraph,Paragraph,Paragraphe de liste"/>
    <w:basedOn w:val="Normal"/>
    <w:link w:val="ListParagraphChar"/>
    <w:uiPriority w:val="34"/>
    <w:qFormat/>
    <w:rsid w:val="006872F4"/>
    <w:pPr>
      <w:ind w:left="720"/>
      <w:contextualSpacing/>
    </w:pPr>
  </w:style>
  <w:style w:type="paragraph" w:styleId="EndnoteText">
    <w:name w:val="endnote text"/>
    <w:basedOn w:val="Normal"/>
    <w:link w:val="EndnoteTextChar"/>
    <w:uiPriority w:val="99"/>
    <w:semiHidden/>
    <w:unhideWhenUsed/>
    <w:rsid w:val="00EA3682"/>
    <w:rPr>
      <w:sz w:val="20"/>
      <w:szCs w:val="20"/>
    </w:rPr>
  </w:style>
  <w:style w:type="character" w:customStyle="1" w:styleId="EndnoteTextChar">
    <w:name w:val="Endnote Text Char"/>
    <w:basedOn w:val="DefaultParagraphFont"/>
    <w:link w:val="EndnoteText"/>
    <w:uiPriority w:val="99"/>
    <w:semiHidden/>
    <w:rsid w:val="00EA3682"/>
    <w:rPr>
      <w:rFonts w:ascii="Arial" w:hAnsi="Arial"/>
      <w:lang w:val="en-GB" w:eastAsia="en-US"/>
    </w:rPr>
  </w:style>
  <w:style w:type="character" w:styleId="EndnoteReference">
    <w:name w:val="endnote reference"/>
    <w:basedOn w:val="DefaultParagraphFont"/>
    <w:uiPriority w:val="99"/>
    <w:semiHidden/>
    <w:unhideWhenUsed/>
    <w:rsid w:val="00EA3682"/>
    <w:rPr>
      <w:vertAlign w:val="superscript"/>
    </w:rPr>
  </w:style>
  <w:style w:type="paragraph" w:styleId="Revision">
    <w:name w:val="Revision"/>
    <w:hidden/>
    <w:uiPriority w:val="99"/>
    <w:semiHidden/>
    <w:rsid w:val="0096720B"/>
    <w:rPr>
      <w:rFonts w:ascii="Arial" w:hAnsi="Arial"/>
      <w:sz w:val="22"/>
      <w:szCs w:val="24"/>
      <w:lang w:val="en-GB" w:eastAsia="en-US"/>
    </w:rPr>
  </w:style>
  <w:style w:type="character" w:customStyle="1" w:styleId="FooterChar">
    <w:name w:val="Footer Char"/>
    <w:basedOn w:val="DefaultParagraphFont"/>
    <w:link w:val="Footer"/>
    <w:uiPriority w:val="99"/>
    <w:rsid w:val="00B716BC"/>
    <w:rPr>
      <w:rFonts w:ascii="Arial" w:hAnsi="Arial"/>
      <w:sz w:val="18"/>
      <w:szCs w:val="24"/>
      <w:lang w:val="en-GB" w:eastAsia="en-US"/>
    </w:rPr>
  </w:style>
  <w:style w:type="paragraph" w:styleId="BodyText">
    <w:name w:val="Body Text"/>
    <w:basedOn w:val="Normal"/>
    <w:link w:val="BodyTextChar"/>
    <w:unhideWhenUsed/>
    <w:rsid w:val="00C64CC7"/>
  </w:style>
  <w:style w:type="character" w:customStyle="1" w:styleId="BodyTextChar">
    <w:name w:val="Body Text Char"/>
    <w:basedOn w:val="DefaultParagraphFont"/>
    <w:link w:val="BodyText"/>
    <w:uiPriority w:val="99"/>
    <w:semiHidden/>
    <w:rsid w:val="00C64CC7"/>
    <w:rPr>
      <w:rFonts w:ascii="Arial" w:hAnsi="Arial"/>
      <w:sz w:val="22"/>
      <w:szCs w:val="24"/>
      <w:lang w:val="en-GB" w:eastAsia="en-US"/>
    </w:rPr>
  </w:style>
  <w:style w:type="paragraph" w:customStyle="1" w:styleId="berschriftohneNr">
    <w:name w:val="Überschrift ohne Nr."/>
    <w:basedOn w:val="Normal"/>
    <w:rsid w:val="00C64CC7"/>
    <w:rPr>
      <w:rFonts w:ascii="Times New Roman" w:hAnsi="Times New Roman"/>
      <w:b/>
      <w:sz w:val="32"/>
      <w:szCs w:val="20"/>
      <w:lang w:eastAsia="de-CH"/>
    </w:rPr>
  </w:style>
  <w:style w:type="character" w:styleId="Hyperlink">
    <w:name w:val="Hyperlink"/>
    <w:basedOn w:val="DefaultParagraphFont"/>
    <w:uiPriority w:val="99"/>
    <w:rsid w:val="00C64CC7"/>
    <w:rPr>
      <w:color w:val="0000FF"/>
      <w:u w:val="single"/>
    </w:rPr>
  </w:style>
  <w:style w:type="character" w:styleId="PageNumber">
    <w:name w:val="page number"/>
    <w:basedOn w:val="DefaultParagraphFont"/>
    <w:rsid w:val="00C64CC7"/>
  </w:style>
  <w:style w:type="character" w:customStyle="1" w:styleId="FootnoteTextChar">
    <w:name w:val="Footnote Text Char"/>
    <w:aliases w:val="Lábjegyzet-szöveg Char, Tegn1 Char1, Tegn1 Char Char, Char Char Char Char,Footnote Text Char1 Char Char,Footnote Text Char2 Char Char Char,Footnote Text Char Char2 Char Char Char,Footnote Text Char1 Char Char Char Char,ft Char,fn Char"/>
    <w:basedOn w:val="DefaultParagraphFont"/>
    <w:link w:val="FootnoteText"/>
    <w:qFormat/>
    <w:rsid w:val="00377378"/>
    <w:rPr>
      <w:rFonts w:ascii="Arial" w:hAnsi="Arial"/>
      <w:lang w:val="en-GB" w:eastAsia="en-US"/>
    </w:rPr>
  </w:style>
  <w:style w:type="character" w:customStyle="1" w:styleId="BodyTextIndentChar">
    <w:name w:val="Body Text Indent Char"/>
    <w:basedOn w:val="DefaultParagraphFont"/>
    <w:link w:val="BodyTextIndent"/>
    <w:rsid w:val="00377378"/>
    <w:rPr>
      <w:rFonts w:ascii="Arial" w:hAnsi="Arial"/>
      <w:sz w:val="24"/>
      <w:lang w:val="de-CH" w:eastAsia="de-CH"/>
    </w:rPr>
  </w:style>
  <w:style w:type="character" w:styleId="FollowedHyperlink">
    <w:name w:val="FollowedHyperlink"/>
    <w:basedOn w:val="DefaultParagraphFont"/>
    <w:uiPriority w:val="99"/>
    <w:semiHidden/>
    <w:unhideWhenUsed/>
    <w:rsid w:val="00A749D6"/>
    <w:rPr>
      <w:color w:val="800080" w:themeColor="followedHyperlink"/>
      <w:u w:val="single"/>
    </w:rPr>
  </w:style>
  <w:style w:type="paragraph" w:customStyle="1" w:styleId="uLinie">
    <w:name w:val="uLinie"/>
    <w:basedOn w:val="Normal"/>
    <w:next w:val="Normal"/>
    <w:rsid w:val="00197501"/>
    <w:pPr>
      <w:pBdr>
        <w:bottom w:val="single" w:sz="2" w:space="1" w:color="auto"/>
      </w:pBdr>
      <w:spacing w:after="320"/>
      <w:ind w:left="28" w:right="28"/>
    </w:pPr>
    <w:rPr>
      <w:noProof/>
      <w:sz w:val="15"/>
      <w:szCs w:val="15"/>
      <w:lang w:val="de-CH" w:eastAsia="de-CH"/>
    </w:rPr>
  </w:style>
  <w:style w:type="paragraph" w:customStyle="1" w:styleId="KopfDept">
    <w:name w:val="KopfDept"/>
    <w:basedOn w:val="Header"/>
    <w:next w:val="Normal"/>
    <w:rsid w:val="00197501"/>
    <w:pPr>
      <w:tabs>
        <w:tab w:val="clear" w:pos="4536"/>
        <w:tab w:val="clear" w:pos="9072"/>
      </w:tabs>
      <w:suppressAutoHyphens/>
      <w:spacing w:after="100" w:line="200" w:lineRule="exact"/>
      <w:contextualSpacing/>
    </w:pPr>
    <w:rPr>
      <w:noProof/>
      <w:sz w:val="15"/>
      <w:szCs w:val="20"/>
      <w:lang w:val="de-CH" w:eastAsia="de-CH"/>
    </w:rPr>
  </w:style>
  <w:style w:type="paragraph" w:customStyle="1" w:styleId="Logo">
    <w:name w:val="Logo"/>
    <w:rsid w:val="00197501"/>
    <w:rPr>
      <w:rFonts w:ascii="Arial" w:hAnsi="Arial"/>
      <w:noProof/>
      <w:sz w:val="15"/>
      <w:lang w:val="de-CH" w:eastAsia="de-CH"/>
    </w:rPr>
  </w:style>
  <w:style w:type="character" w:customStyle="1" w:styleId="HeaderChar">
    <w:name w:val="Header Char"/>
    <w:basedOn w:val="DefaultParagraphFont"/>
    <w:link w:val="Header"/>
    <w:uiPriority w:val="99"/>
    <w:rsid w:val="00197501"/>
    <w:rPr>
      <w:rFonts w:ascii="Arial" w:hAnsi="Arial"/>
      <w:sz w:val="18"/>
      <w:szCs w:val="24"/>
      <w:lang w:val="en-GB" w:eastAsia="en-US"/>
    </w:rPr>
  </w:style>
  <w:style w:type="character" w:customStyle="1" w:styleId="CommentTextChar">
    <w:name w:val="Comment Text Char"/>
    <w:basedOn w:val="DefaultParagraphFont"/>
    <w:link w:val="CommentText"/>
    <w:uiPriority w:val="99"/>
    <w:rsid w:val="007E05EE"/>
    <w:rPr>
      <w:rFonts w:ascii="Arial" w:hAnsi="Arial"/>
      <w:lang w:val="en-GB" w:eastAsia="en-US"/>
    </w:rPr>
  </w:style>
  <w:style w:type="character" w:customStyle="1" w:styleId="CommentSubjectChar">
    <w:name w:val="Comment Subject Char"/>
    <w:basedOn w:val="CommentTextChar"/>
    <w:link w:val="CommentSubject"/>
    <w:uiPriority w:val="99"/>
    <w:semiHidden/>
    <w:rsid w:val="007E05EE"/>
    <w:rPr>
      <w:rFonts w:ascii="Arial" w:hAnsi="Arial"/>
      <w:b/>
      <w:bCs/>
      <w:lang w:val="en-GB" w:eastAsia="en-US"/>
    </w:rPr>
  </w:style>
  <w:style w:type="character" w:customStyle="1" w:styleId="BalloonTextChar">
    <w:name w:val="Balloon Text Char"/>
    <w:basedOn w:val="DefaultParagraphFont"/>
    <w:link w:val="BalloonText"/>
    <w:uiPriority w:val="99"/>
    <w:semiHidden/>
    <w:rsid w:val="007E05EE"/>
    <w:rPr>
      <w:rFonts w:ascii="Tahoma" w:hAnsi="Tahoma" w:cs="Tahoma"/>
      <w:sz w:val="16"/>
      <w:szCs w:val="16"/>
      <w:lang w:val="en-GB" w:eastAsia="en-US"/>
    </w:rPr>
  </w:style>
  <w:style w:type="table" w:customStyle="1" w:styleId="1">
    <w:name w:val="Мрежна табела1"/>
    <w:basedOn w:val="TableNormal"/>
    <w:next w:val="TableGrid"/>
    <w:uiPriority w:val="39"/>
    <w:rsid w:val="00725B6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blications">
    <w:name w:val="Publications"/>
    <w:basedOn w:val="Normal"/>
    <w:rsid w:val="0022605B"/>
    <w:pPr>
      <w:numPr>
        <w:numId w:val="3"/>
      </w:numPr>
      <w:spacing w:before="60"/>
    </w:pPr>
    <w:rPr>
      <w:color w:val="000000"/>
      <w:szCs w:val="20"/>
    </w:rPr>
  </w:style>
  <w:style w:type="paragraph" w:customStyle="1" w:styleId="BulletStyle">
    <w:name w:val="Bullet Style"/>
    <w:basedOn w:val="Normal"/>
    <w:rsid w:val="0022605B"/>
    <w:pPr>
      <w:widowControl w:val="0"/>
      <w:numPr>
        <w:numId w:val="4"/>
      </w:numPr>
      <w:overflowPunct w:val="0"/>
      <w:autoSpaceDE w:val="0"/>
      <w:autoSpaceDN w:val="0"/>
      <w:adjustRightInd w:val="0"/>
      <w:textAlignment w:val="baseline"/>
    </w:pPr>
    <w:rPr>
      <w:rFonts w:ascii="Wide Latin" w:hAnsi="Wide Latin"/>
      <w:sz w:val="16"/>
      <w:szCs w:val="20"/>
      <w:lang w:val="en-US"/>
    </w:rPr>
  </w:style>
  <w:style w:type="paragraph" w:customStyle="1" w:styleId="Ind01">
    <w:name w:val="Ind 01"/>
    <w:basedOn w:val="Normal"/>
    <w:rsid w:val="0022605B"/>
  </w:style>
  <w:style w:type="paragraph" w:customStyle="1" w:styleId="Indent01">
    <w:name w:val="Indent 01"/>
    <w:basedOn w:val="Ind01"/>
    <w:link w:val="Indent01Char"/>
    <w:qFormat/>
    <w:rsid w:val="0022605B"/>
    <w:pPr>
      <w:spacing w:after="60"/>
    </w:pPr>
  </w:style>
  <w:style w:type="character" w:customStyle="1" w:styleId="Indent01Char">
    <w:name w:val="Indent 01 Char"/>
    <w:basedOn w:val="DefaultParagraphFont"/>
    <w:link w:val="Indent01"/>
    <w:rsid w:val="0022605B"/>
    <w:rPr>
      <w:rFonts w:ascii="Arial" w:hAnsi="Arial"/>
      <w:sz w:val="21"/>
      <w:szCs w:val="21"/>
      <w:lang w:val="en-GB" w:eastAsia="en-US"/>
    </w:rPr>
  </w:style>
  <w:style w:type="character" w:customStyle="1" w:styleId="ListParagraphChar">
    <w:name w:val="List Paragraph Char"/>
    <w:aliases w:val="List Paragraph (numbered (a)) Char,WB Para Char,List Paragraph1 Char,Akapit z listą BS Char,Foot note Char,Bullet Points Char,Liste Paragraf Char,Naslov 1 Char,Table of contents numbered Char,lp1 Char,Use Case List Paragraph Char"/>
    <w:link w:val="ListParagraph"/>
    <w:uiPriority w:val="34"/>
    <w:qFormat/>
    <w:locked/>
    <w:rsid w:val="0022605B"/>
    <w:rPr>
      <w:rFonts w:ascii="Arial" w:hAnsi="Arial"/>
      <w:sz w:val="22"/>
      <w:szCs w:val="24"/>
      <w:lang w:val="en-GB" w:eastAsia="en-US"/>
    </w:rPr>
  </w:style>
  <w:style w:type="table" w:customStyle="1" w:styleId="PlainTable11">
    <w:name w:val="Plain Table 11"/>
    <w:basedOn w:val="TableNormal"/>
    <w:uiPriority w:val="41"/>
    <w:rsid w:val="005615E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ZchnZchnCharZchnCharZchnCharZchnCharZchnCharZchnCharZchnCharZchnCharZchnZchnCharZchnZchnCharZchnZchnCharZchnZchn1">
    <w:name w:val="Zchn Zchn Char Zchn Char Zchn Char Zchn Char Zchn Char Zchn Char Zchn Char Zchn Char Zchn Zchn Char Zchn Zchn Char Zchn Zchn Char Zchn Zchn1"/>
    <w:basedOn w:val="TableNormal"/>
    <w:next w:val="TableGrid"/>
    <w:uiPriority w:val="59"/>
    <w:rsid w:val="00A867DA"/>
    <w:rPr>
      <w:lang w:val="de-CH" w:eastAsia="de-C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
    <w:name w:val="Светла мрежа 11"/>
    <w:basedOn w:val="TableNormal"/>
    <w:next w:val="GridTable1Light1"/>
    <w:uiPriority w:val="46"/>
    <w:rsid w:val="00A049B6"/>
    <w:rPr>
      <w:rFonts w:ascii="Calibri" w:eastAsia="Calibri" w:hAnsi="Calibri"/>
      <w:sz w:val="22"/>
      <w:szCs w:val="22"/>
      <w:lang w:eastAsia="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A049B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A049B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B914C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B3383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7Colorful1">
    <w:name w:val="List Table 7 Colorful1"/>
    <w:basedOn w:val="TableNormal"/>
    <w:uiPriority w:val="52"/>
    <w:rsid w:val="00B33837"/>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
    <w:name w:val="Table Grid1"/>
    <w:basedOn w:val="TableNormal"/>
    <w:next w:val="TableGrid"/>
    <w:uiPriority w:val="39"/>
    <w:rsid w:val="00923A35"/>
    <w:rPr>
      <w:rFonts w:ascii="Calibri" w:eastAsia="Calibri" w:hAnsi="Calibri"/>
      <w:sz w:val="22"/>
      <w:szCs w:val="22"/>
      <w:lang w:val="el-G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823C6F"/>
    <w:rPr>
      <w:rFonts w:asciiTheme="minorHAnsi" w:eastAsia="Arial" w:hAnsiTheme="minorHAnsi" w:cstheme="minorHAnsi"/>
      <w:b/>
      <w:bCs/>
      <w:color w:val="548DD4" w:themeColor="text2" w:themeTint="99"/>
      <w:kern w:val="32"/>
      <w:sz w:val="24"/>
      <w:szCs w:val="36"/>
      <w:lang w:val="mk-MK" w:eastAsia="de-CH"/>
    </w:rPr>
  </w:style>
  <w:style w:type="character" w:customStyle="1" w:styleId="Heading2Char">
    <w:name w:val="Heading 2 Char"/>
    <w:basedOn w:val="DefaultParagraphFont"/>
    <w:link w:val="Heading2"/>
    <w:rsid w:val="00AE64B9"/>
    <w:rPr>
      <w:rFonts w:ascii="Arial" w:eastAsiaTheme="minorHAnsi" w:hAnsi="Arial" w:cs="Arial"/>
      <w:b/>
      <w:bCs/>
      <w:iCs/>
      <w:color w:val="0087A5"/>
      <w:sz w:val="24"/>
      <w:szCs w:val="26"/>
      <w:lang w:val="en-GB" w:eastAsia="en-US"/>
    </w:rPr>
  </w:style>
  <w:style w:type="paragraph" w:customStyle="1" w:styleId="CVNormal">
    <w:name w:val="CV Normal"/>
    <w:basedOn w:val="Normal"/>
    <w:rsid w:val="002A2C6E"/>
    <w:pPr>
      <w:suppressAutoHyphens/>
      <w:ind w:left="113" w:right="113"/>
    </w:pPr>
    <w:rPr>
      <w:rFonts w:ascii="Arial Narrow" w:hAnsi="Arial Narrow"/>
      <w:sz w:val="20"/>
      <w:szCs w:val="20"/>
      <w:lang w:val="ro-RO" w:eastAsia="ar-SA"/>
    </w:rPr>
  </w:style>
  <w:style w:type="paragraph" w:styleId="TOCHeading">
    <w:name w:val="TOC Heading"/>
    <w:basedOn w:val="Heading1"/>
    <w:next w:val="Normal"/>
    <w:uiPriority w:val="39"/>
    <w:unhideWhenUsed/>
    <w:qFormat/>
    <w:rsid w:val="006E5132"/>
    <w:pPr>
      <w:keepLines/>
      <w:suppressAutoHyphens w:val="0"/>
      <w:spacing w:after="0" w:line="259" w:lineRule="auto"/>
      <w:outlineLvl w:val="9"/>
    </w:pPr>
    <w:rPr>
      <w:rFonts w:asciiTheme="majorHAnsi" w:hAnsiTheme="majorHAnsi" w:cstheme="majorBidi"/>
      <w:b w:val="0"/>
      <w:bCs w:val="0"/>
      <w:color w:val="4F81BD" w:themeColor="accent1"/>
      <w:kern w:val="0"/>
      <w:sz w:val="32"/>
      <w:szCs w:val="32"/>
      <w:lang w:val="en-US"/>
      <w14:textFill>
        <w14:solidFill>
          <w14:schemeClr w14:val="accent1">
            <w14:lumMod w14:val="75000"/>
            <w14:lumMod w14:val="60000"/>
            <w14:lumOff w14:val="40000"/>
          </w14:schemeClr>
        </w14:solidFill>
      </w14:textFill>
    </w:rPr>
  </w:style>
  <w:style w:type="paragraph" w:styleId="Caption">
    <w:name w:val="caption"/>
    <w:basedOn w:val="Normal"/>
    <w:next w:val="Normal"/>
    <w:uiPriority w:val="35"/>
    <w:unhideWhenUsed/>
    <w:qFormat/>
    <w:rsid w:val="002C316A"/>
    <w:pPr>
      <w:jc w:val="center"/>
    </w:pPr>
    <w:rPr>
      <w:rFonts w:eastAsia="Calibri" w:cs="Calibri"/>
      <w:b/>
      <w:i/>
      <w:iCs/>
      <w:color w:val="0087A5"/>
      <w:szCs w:val="18"/>
      <w:lang w:val="en-US" w:eastAsia="en-GB"/>
    </w:rPr>
  </w:style>
  <w:style w:type="paragraph" w:customStyle="1" w:styleId="Figures">
    <w:name w:val="Figures"/>
    <w:basedOn w:val="Normal"/>
    <w:link w:val="FiguresChar"/>
    <w:autoRedefine/>
    <w:qFormat/>
    <w:rsid w:val="002C316A"/>
    <w:pPr>
      <w:spacing w:line="360" w:lineRule="auto"/>
      <w:jc w:val="center"/>
    </w:pPr>
    <w:rPr>
      <w:rFonts w:eastAsia="Arial"/>
      <w:b/>
      <w:i/>
      <w:color w:val="0087A5"/>
    </w:rPr>
  </w:style>
  <w:style w:type="character" w:customStyle="1" w:styleId="FiguresChar">
    <w:name w:val="Figures Char"/>
    <w:basedOn w:val="DefaultParagraphFont"/>
    <w:link w:val="Figures"/>
    <w:rsid w:val="002C316A"/>
    <w:rPr>
      <w:rFonts w:ascii="Arial" w:eastAsia="Arial" w:hAnsi="Arial"/>
      <w:b/>
      <w:i/>
      <w:color w:val="0087A5"/>
      <w:sz w:val="21"/>
      <w:szCs w:val="24"/>
      <w:lang w:val="en-GB" w:eastAsia="en-US"/>
    </w:rPr>
  </w:style>
  <w:style w:type="paragraph" w:styleId="TableofFigures">
    <w:name w:val="table of figures"/>
    <w:basedOn w:val="Normal"/>
    <w:next w:val="Normal"/>
    <w:link w:val="TableofFiguresChar"/>
    <w:uiPriority w:val="99"/>
    <w:unhideWhenUsed/>
    <w:rsid w:val="00637FF5"/>
    <w:pPr>
      <w:spacing w:before="120" w:line="259" w:lineRule="auto"/>
    </w:pPr>
    <w:rPr>
      <w:rFonts w:eastAsia="Calibri" w:cs="Calibri"/>
      <w:szCs w:val="22"/>
      <w:lang w:val="en-US" w:eastAsia="en-GB"/>
    </w:rPr>
  </w:style>
  <w:style w:type="character" w:customStyle="1" w:styleId="TableofFiguresChar">
    <w:name w:val="Table of Figures Char"/>
    <w:basedOn w:val="DefaultParagraphFont"/>
    <w:link w:val="TableofFigures"/>
    <w:uiPriority w:val="99"/>
    <w:rsid w:val="00637FF5"/>
    <w:rPr>
      <w:rFonts w:ascii="Arial" w:eastAsia="Calibri" w:hAnsi="Arial" w:cs="Calibri"/>
      <w:sz w:val="22"/>
      <w:szCs w:val="22"/>
      <w:lang w:eastAsia="en-GB"/>
    </w:rPr>
  </w:style>
  <w:style w:type="paragraph" w:customStyle="1" w:styleId="BVIfnrCarCar">
    <w:name w:val="BVI fnr Car Car"/>
    <w:aliases w:val=" BVI fnr Car Car Car Car Char,BVI fnr Car,BVI fnr Car Car Car Car Char"/>
    <w:basedOn w:val="Normal"/>
    <w:link w:val="FootnoteReference"/>
    <w:rsid w:val="004A5484"/>
    <w:pPr>
      <w:spacing w:after="160" w:line="240" w:lineRule="exact"/>
    </w:pPr>
    <w:rPr>
      <w:rFonts w:ascii="Times New Roman" w:hAnsi="Times New Roman"/>
      <w:sz w:val="20"/>
      <w:szCs w:val="20"/>
      <w:vertAlign w:val="superscript"/>
      <w:lang w:val="en-US" w:eastAsia="zh-CN"/>
    </w:rPr>
  </w:style>
  <w:style w:type="table" w:styleId="GridTable5Dark-Accent5">
    <w:name w:val="Grid Table 5 Dark Accent 5"/>
    <w:basedOn w:val="TableNormal"/>
    <w:uiPriority w:val="50"/>
    <w:rsid w:val="00BA6543"/>
    <w:pPr>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6Colorful-Accent3">
    <w:name w:val="Grid Table 6 Colorful Accent 3"/>
    <w:basedOn w:val="TableNormal"/>
    <w:uiPriority w:val="51"/>
    <w:rsid w:val="00AD7D16"/>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9432C3"/>
    <w:pPr>
      <w:jc w:val="both"/>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Emphasis">
    <w:name w:val="Emphasis"/>
    <w:basedOn w:val="DefaultParagraphFont"/>
    <w:uiPriority w:val="20"/>
    <w:qFormat/>
    <w:rsid w:val="008F415C"/>
    <w:rPr>
      <w:i/>
      <w:iCs/>
    </w:rPr>
  </w:style>
  <w:style w:type="table" w:customStyle="1" w:styleId="GridTable4-Accent11">
    <w:name w:val="Grid Table 4 - Accent 11"/>
    <w:basedOn w:val="TableNormal"/>
    <w:next w:val="GridTable4-Accent1"/>
    <w:uiPriority w:val="49"/>
    <w:rsid w:val="0045517C"/>
    <w:rPr>
      <w:rFonts w:ascii="Calibri" w:eastAsia="Calibri" w:hAnsi="Calibri"/>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1">
    <w:name w:val="Grid Table 4 Accent 1"/>
    <w:basedOn w:val="TableNormal"/>
    <w:uiPriority w:val="49"/>
    <w:rsid w:val="0045517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ibliography">
    <w:name w:val="Bibliography"/>
    <w:basedOn w:val="Normal"/>
    <w:next w:val="Normal"/>
    <w:uiPriority w:val="37"/>
    <w:unhideWhenUsed/>
    <w:rsid w:val="00BA5240"/>
  </w:style>
  <w:style w:type="character" w:customStyle="1" w:styleId="UnresolvedMention1">
    <w:name w:val="Unresolved Mention1"/>
    <w:basedOn w:val="DefaultParagraphFont"/>
    <w:uiPriority w:val="99"/>
    <w:semiHidden/>
    <w:unhideWhenUsed/>
    <w:rsid w:val="001C5F4E"/>
    <w:rPr>
      <w:color w:val="605E5C"/>
      <w:shd w:val="clear" w:color="auto" w:fill="E1DFDD"/>
    </w:rPr>
  </w:style>
  <w:style w:type="paragraph" w:styleId="Subtitle">
    <w:name w:val="Subtitle"/>
    <w:basedOn w:val="Normal"/>
    <w:next w:val="Normal"/>
    <w:link w:val="SubtitleChar"/>
    <w:uiPriority w:val="11"/>
    <w:qFormat/>
    <w:rsid w:val="00D728BD"/>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D728BD"/>
    <w:rPr>
      <w:rFonts w:asciiTheme="minorHAnsi" w:eastAsiaTheme="minorEastAsia" w:hAnsiTheme="minorHAnsi" w:cstheme="minorBidi"/>
      <w:color w:val="5A5A5A" w:themeColor="text1" w:themeTint="A5"/>
      <w:spacing w:val="15"/>
      <w:sz w:val="22"/>
      <w:szCs w:val="22"/>
      <w:lang w:val="en-GB" w:eastAsia="en-US"/>
    </w:rPr>
  </w:style>
  <w:style w:type="table" w:customStyle="1" w:styleId="ZchnZchnCharZchnCharZchnCharZchnCharZchnCharZchnCharZchnCharZchnCharZchnZchnCharZchnZchnCharZchnZchnCharZchnZchn2">
    <w:name w:val="Zchn Zchn Char Zchn Char Zchn Char Zchn Char Zchn Char Zchn Char Zchn Char Zchn Char Zchn Zchn Char Zchn Zchn Char Zchn Zchn Char Zchn Zchn2"/>
    <w:basedOn w:val="TableNormal"/>
    <w:next w:val="TableGrid"/>
    <w:uiPriority w:val="39"/>
    <w:rsid w:val="00D728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728B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gmail-tlid-translation">
    <w:name w:val="gmail-tlid-translation"/>
    <w:basedOn w:val="DefaultParagraphFont"/>
    <w:rsid w:val="00D728BD"/>
  </w:style>
  <w:style w:type="table" w:customStyle="1" w:styleId="Style1">
    <w:name w:val="Style1"/>
    <w:basedOn w:val="TableNormal"/>
    <w:uiPriority w:val="99"/>
    <w:rsid w:val="00D728BD"/>
    <w:rPr>
      <w:rFonts w:ascii="Akzidenz-Grotesk BQ Regular" w:eastAsiaTheme="minorHAnsi" w:hAnsi="Akzidenz-Grotesk BQ Regular" w:cstheme="minorBidi"/>
      <w:color w:val="7F7F7F" w:themeColor="text1" w:themeTint="80"/>
      <w:sz w:val="22"/>
      <w:szCs w:val="22"/>
      <w:lang w:eastAsia="en-US"/>
    </w:rPr>
    <w:tblPr>
      <w:tblBorders>
        <w:top w:val="single" w:sz="12" w:space="0" w:color="52B6B6"/>
        <w:left w:val="single" w:sz="12" w:space="0" w:color="52B6B6"/>
        <w:bottom w:val="single" w:sz="12" w:space="0" w:color="52B6B6"/>
        <w:right w:val="single" w:sz="12" w:space="0" w:color="52B6B6"/>
        <w:insideH w:val="single" w:sz="12" w:space="0" w:color="52B6B6"/>
        <w:insideV w:val="single" w:sz="12" w:space="0" w:color="52B6B6"/>
      </w:tblBorders>
    </w:tblPr>
    <w:tblStylePr w:type="firstRow">
      <w:rPr>
        <w:rFonts w:ascii="Akzidenz-Grotesk BQ Medium" w:hAnsi="Akzidenz-Grotesk BQ Medium"/>
      </w:rPr>
    </w:tblStylePr>
  </w:style>
  <w:style w:type="character" w:customStyle="1" w:styleId="UnresolvedMention2">
    <w:name w:val="Unresolved Mention2"/>
    <w:basedOn w:val="DefaultParagraphFont"/>
    <w:uiPriority w:val="99"/>
    <w:semiHidden/>
    <w:unhideWhenUsed/>
    <w:rsid w:val="002E60F5"/>
    <w:rPr>
      <w:color w:val="605E5C"/>
      <w:shd w:val="clear" w:color="auto" w:fill="E1DFDD"/>
    </w:rPr>
  </w:style>
  <w:style w:type="table" w:customStyle="1" w:styleId="TableGrid2">
    <w:name w:val="Table Grid2"/>
    <w:basedOn w:val="TableNormal"/>
    <w:next w:val="TableGrid"/>
    <w:uiPriority w:val="59"/>
    <w:rsid w:val="00A35DD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612780"/>
    <w:rPr>
      <w:color w:val="605E5C"/>
      <w:shd w:val="clear" w:color="auto" w:fill="E1DFDD"/>
    </w:rPr>
  </w:style>
  <w:style w:type="table" w:customStyle="1" w:styleId="TableGrid3">
    <w:name w:val="Table Grid3"/>
    <w:basedOn w:val="TableNormal"/>
    <w:next w:val="TableGrid"/>
    <w:uiPriority w:val="39"/>
    <w:rsid w:val="00E82DE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2">
    <w:name w:val="Char2"/>
    <w:basedOn w:val="Normal"/>
    <w:uiPriority w:val="99"/>
    <w:rsid w:val="00722646"/>
    <w:pPr>
      <w:spacing w:after="160" w:line="240" w:lineRule="exact"/>
      <w:jc w:val="left"/>
    </w:pPr>
    <w:rPr>
      <w:rFonts w:asciiTheme="minorHAnsi" w:eastAsiaTheme="minorHAnsi" w:hAnsiTheme="minorHAnsi" w:cstheme="minorBidi"/>
      <w:sz w:val="22"/>
      <w:szCs w:val="22"/>
      <w:vertAlign w:val="superscript"/>
      <w:lang w:val="en-US"/>
    </w:rPr>
  </w:style>
  <w:style w:type="character" w:customStyle="1" w:styleId="1Paragraphskat">
    <w:name w:val="1. Paragraph_skat"/>
    <w:basedOn w:val="DefaultParagraphFont"/>
    <w:rsid w:val="003F7866"/>
    <w:rPr>
      <w:rFonts w:ascii="Arial" w:hAnsi="Arial"/>
      <w:sz w:val="18"/>
    </w:rPr>
  </w:style>
  <w:style w:type="table" w:customStyle="1" w:styleId="TableGrid4">
    <w:name w:val="Table Grid4"/>
    <w:basedOn w:val="TableNormal"/>
    <w:next w:val="TableGrid"/>
    <w:uiPriority w:val="59"/>
    <w:rsid w:val="001774CE"/>
    <w:rPr>
      <w:rFonts w:ascii="Calibri" w:eastAsia="Calibri" w:hAnsi="Calibri"/>
      <w:sz w:val="22"/>
      <w:szCs w:val="22"/>
      <w:lang w:val="hr-H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ZchnZchnCharZchnCharZchnCharZchnCharZchnCharZchnCharZchnCharZchnCharZchnZchnCharZchnZchnCharZchnZchnCharZchnZchn3">
    <w:name w:val="Zchn Zchn Char Zchn Char Zchn Char Zchn Char Zchn Char Zchn Char Zchn Char Zchn Char Zchn Zchn Char Zchn Zchn Char Zchn Zchn Char Zchn Zchn3"/>
    <w:basedOn w:val="TableNormal"/>
    <w:next w:val="TableGrid"/>
    <w:uiPriority w:val="39"/>
    <w:rsid w:val="00BC227F"/>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505858">
      <w:bodyDiv w:val="1"/>
      <w:marLeft w:val="0"/>
      <w:marRight w:val="0"/>
      <w:marTop w:val="0"/>
      <w:marBottom w:val="0"/>
      <w:divBdr>
        <w:top w:val="none" w:sz="0" w:space="0" w:color="auto"/>
        <w:left w:val="none" w:sz="0" w:space="0" w:color="auto"/>
        <w:bottom w:val="none" w:sz="0" w:space="0" w:color="auto"/>
        <w:right w:val="none" w:sz="0" w:space="0" w:color="auto"/>
      </w:divBdr>
    </w:div>
    <w:div w:id="748161944">
      <w:bodyDiv w:val="1"/>
      <w:marLeft w:val="0"/>
      <w:marRight w:val="0"/>
      <w:marTop w:val="0"/>
      <w:marBottom w:val="0"/>
      <w:divBdr>
        <w:top w:val="none" w:sz="0" w:space="0" w:color="auto"/>
        <w:left w:val="none" w:sz="0" w:space="0" w:color="auto"/>
        <w:bottom w:val="none" w:sz="0" w:space="0" w:color="auto"/>
        <w:right w:val="none" w:sz="0" w:space="0" w:color="auto"/>
      </w:divBdr>
    </w:div>
    <w:div w:id="750467964">
      <w:bodyDiv w:val="1"/>
      <w:marLeft w:val="0"/>
      <w:marRight w:val="0"/>
      <w:marTop w:val="0"/>
      <w:marBottom w:val="0"/>
      <w:divBdr>
        <w:top w:val="none" w:sz="0" w:space="0" w:color="auto"/>
        <w:left w:val="none" w:sz="0" w:space="0" w:color="auto"/>
        <w:bottom w:val="none" w:sz="0" w:space="0" w:color="auto"/>
        <w:right w:val="none" w:sz="0" w:space="0" w:color="auto"/>
      </w:divBdr>
      <w:divsChild>
        <w:div w:id="1443260574">
          <w:marLeft w:val="0"/>
          <w:marRight w:val="0"/>
          <w:marTop w:val="0"/>
          <w:marBottom w:val="0"/>
          <w:divBdr>
            <w:top w:val="none" w:sz="0" w:space="0" w:color="auto"/>
            <w:left w:val="none" w:sz="0" w:space="0" w:color="auto"/>
            <w:bottom w:val="none" w:sz="0" w:space="0" w:color="auto"/>
            <w:right w:val="none" w:sz="0" w:space="0" w:color="auto"/>
          </w:divBdr>
          <w:divsChild>
            <w:div w:id="266736887">
              <w:marLeft w:val="0"/>
              <w:marRight w:val="0"/>
              <w:marTop w:val="0"/>
              <w:marBottom w:val="0"/>
              <w:divBdr>
                <w:top w:val="none" w:sz="0" w:space="0" w:color="auto"/>
                <w:left w:val="none" w:sz="0" w:space="0" w:color="auto"/>
                <w:bottom w:val="none" w:sz="0" w:space="0" w:color="auto"/>
                <w:right w:val="none" w:sz="0" w:space="0" w:color="auto"/>
              </w:divBdr>
            </w:div>
            <w:div w:id="420834217">
              <w:marLeft w:val="0"/>
              <w:marRight w:val="0"/>
              <w:marTop w:val="0"/>
              <w:marBottom w:val="0"/>
              <w:divBdr>
                <w:top w:val="none" w:sz="0" w:space="0" w:color="auto"/>
                <w:left w:val="none" w:sz="0" w:space="0" w:color="auto"/>
                <w:bottom w:val="none" w:sz="0" w:space="0" w:color="auto"/>
                <w:right w:val="none" w:sz="0" w:space="0" w:color="auto"/>
              </w:divBdr>
            </w:div>
            <w:div w:id="423502176">
              <w:marLeft w:val="0"/>
              <w:marRight w:val="0"/>
              <w:marTop w:val="0"/>
              <w:marBottom w:val="0"/>
              <w:divBdr>
                <w:top w:val="none" w:sz="0" w:space="0" w:color="auto"/>
                <w:left w:val="none" w:sz="0" w:space="0" w:color="auto"/>
                <w:bottom w:val="none" w:sz="0" w:space="0" w:color="auto"/>
                <w:right w:val="none" w:sz="0" w:space="0" w:color="auto"/>
              </w:divBdr>
            </w:div>
            <w:div w:id="905069376">
              <w:marLeft w:val="0"/>
              <w:marRight w:val="0"/>
              <w:marTop w:val="0"/>
              <w:marBottom w:val="0"/>
              <w:divBdr>
                <w:top w:val="none" w:sz="0" w:space="0" w:color="auto"/>
                <w:left w:val="none" w:sz="0" w:space="0" w:color="auto"/>
                <w:bottom w:val="none" w:sz="0" w:space="0" w:color="auto"/>
                <w:right w:val="none" w:sz="0" w:space="0" w:color="auto"/>
              </w:divBdr>
            </w:div>
            <w:div w:id="1215316900">
              <w:marLeft w:val="0"/>
              <w:marRight w:val="0"/>
              <w:marTop w:val="0"/>
              <w:marBottom w:val="0"/>
              <w:divBdr>
                <w:top w:val="none" w:sz="0" w:space="0" w:color="auto"/>
                <w:left w:val="none" w:sz="0" w:space="0" w:color="auto"/>
                <w:bottom w:val="none" w:sz="0" w:space="0" w:color="auto"/>
                <w:right w:val="none" w:sz="0" w:space="0" w:color="auto"/>
              </w:divBdr>
            </w:div>
            <w:div w:id="1233003482">
              <w:marLeft w:val="0"/>
              <w:marRight w:val="0"/>
              <w:marTop w:val="0"/>
              <w:marBottom w:val="0"/>
              <w:divBdr>
                <w:top w:val="none" w:sz="0" w:space="0" w:color="auto"/>
                <w:left w:val="none" w:sz="0" w:space="0" w:color="auto"/>
                <w:bottom w:val="none" w:sz="0" w:space="0" w:color="auto"/>
                <w:right w:val="none" w:sz="0" w:space="0" w:color="auto"/>
              </w:divBdr>
            </w:div>
            <w:div w:id="1236738922">
              <w:marLeft w:val="0"/>
              <w:marRight w:val="0"/>
              <w:marTop w:val="0"/>
              <w:marBottom w:val="0"/>
              <w:divBdr>
                <w:top w:val="none" w:sz="0" w:space="0" w:color="auto"/>
                <w:left w:val="none" w:sz="0" w:space="0" w:color="auto"/>
                <w:bottom w:val="none" w:sz="0" w:space="0" w:color="auto"/>
                <w:right w:val="none" w:sz="0" w:space="0" w:color="auto"/>
              </w:divBdr>
            </w:div>
            <w:div w:id="1592352259">
              <w:marLeft w:val="0"/>
              <w:marRight w:val="0"/>
              <w:marTop w:val="0"/>
              <w:marBottom w:val="0"/>
              <w:divBdr>
                <w:top w:val="none" w:sz="0" w:space="0" w:color="auto"/>
                <w:left w:val="none" w:sz="0" w:space="0" w:color="auto"/>
                <w:bottom w:val="none" w:sz="0" w:space="0" w:color="auto"/>
                <w:right w:val="none" w:sz="0" w:space="0" w:color="auto"/>
              </w:divBdr>
            </w:div>
            <w:div w:id="181202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056949">
      <w:bodyDiv w:val="1"/>
      <w:marLeft w:val="0"/>
      <w:marRight w:val="0"/>
      <w:marTop w:val="0"/>
      <w:marBottom w:val="0"/>
      <w:divBdr>
        <w:top w:val="none" w:sz="0" w:space="0" w:color="auto"/>
        <w:left w:val="none" w:sz="0" w:space="0" w:color="auto"/>
        <w:bottom w:val="none" w:sz="0" w:space="0" w:color="auto"/>
        <w:right w:val="none" w:sz="0" w:space="0" w:color="auto"/>
      </w:divBdr>
    </w:div>
    <w:div w:id="1279987080">
      <w:bodyDiv w:val="1"/>
      <w:marLeft w:val="0"/>
      <w:marRight w:val="0"/>
      <w:marTop w:val="0"/>
      <w:marBottom w:val="0"/>
      <w:divBdr>
        <w:top w:val="none" w:sz="0" w:space="0" w:color="auto"/>
        <w:left w:val="none" w:sz="0" w:space="0" w:color="auto"/>
        <w:bottom w:val="none" w:sz="0" w:space="0" w:color="auto"/>
        <w:right w:val="none" w:sz="0" w:space="0" w:color="auto"/>
      </w:divBdr>
    </w:div>
    <w:div w:id="1473719281">
      <w:bodyDiv w:val="1"/>
      <w:marLeft w:val="0"/>
      <w:marRight w:val="0"/>
      <w:marTop w:val="0"/>
      <w:marBottom w:val="0"/>
      <w:divBdr>
        <w:top w:val="none" w:sz="0" w:space="0" w:color="auto"/>
        <w:left w:val="none" w:sz="0" w:space="0" w:color="auto"/>
        <w:bottom w:val="none" w:sz="0" w:space="0" w:color="auto"/>
        <w:right w:val="none" w:sz="0" w:space="0" w:color="auto"/>
      </w:divBdr>
    </w:div>
    <w:div w:id="1577940235">
      <w:bodyDiv w:val="1"/>
      <w:marLeft w:val="0"/>
      <w:marRight w:val="0"/>
      <w:marTop w:val="0"/>
      <w:marBottom w:val="0"/>
      <w:divBdr>
        <w:top w:val="none" w:sz="0" w:space="0" w:color="auto"/>
        <w:left w:val="none" w:sz="0" w:space="0" w:color="auto"/>
        <w:bottom w:val="none" w:sz="0" w:space="0" w:color="auto"/>
        <w:right w:val="none" w:sz="0" w:space="0" w:color="auto"/>
      </w:divBdr>
    </w:div>
    <w:div w:id="1740588172">
      <w:bodyDiv w:val="1"/>
      <w:marLeft w:val="0"/>
      <w:marRight w:val="0"/>
      <w:marTop w:val="0"/>
      <w:marBottom w:val="0"/>
      <w:divBdr>
        <w:top w:val="none" w:sz="0" w:space="0" w:color="auto"/>
        <w:left w:val="none" w:sz="0" w:space="0" w:color="auto"/>
        <w:bottom w:val="none" w:sz="0" w:space="0" w:color="auto"/>
        <w:right w:val="none" w:sz="0" w:space="0" w:color="auto"/>
      </w:divBdr>
      <w:divsChild>
        <w:div w:id="103304150">
          <w:marLeft w:val="0"/>
          <w:marRight w:val="0"/>
          <w:marTop w:val="0"/>
          <w:marBottom w:val="0"/>
          <w:divBdr>
            <w:top w:val="none" w:sz="0" w:space="0" w:color="auto"/>
            <w:left w:val="none" w:sz="0" w:space="0" w:color="auto"/>
            <w:bottom w:val="none" w:sz="0" w:space="0" w:color="auto"/>
            <w:right w:val="none" w:sz="0" w:space="0" w:color="auto"/>
          </w:divBdr>
          <w:divsChild>
            <w:div w:id="10186039">
              <w:marLeft w:val="0"/>
              <w:marRight w:val="0"/>
              <w:marTop w:val="0"/>
              <w:marBottom w:val="0"/>
              <w:divBdr>
                <w:top w:val="none" w:sz="0" w:space="0" w:color="auto"/>
                <w:left w:val="none" w:sz="0" w:space="0" w:color="auto"/>
                <w:bottom w:val="none" w:sz="0" w:space="0" w:color="auto"/>
                <w:right w:val="none" w:sz="0" w:space="0" w:color="auto"/>
              </w:divBdr>
            </w:div>
            <w:div w:id="62410744">
              <w:marLeft w:val="0"/>
              <w:marRight w:val="0"/>
              <w:marTop w:val="0"/>
              <w:marBottom w:val="0"/>
              <w:divBdr>
                <w:top w:val="none" w:sz="0" w:space="0" w:color="auto"/>
                <w:left w:val="none" w:sz="0" w:space="0" w:color="auto"/>
                <w:bottom w:val="none" w:sz="0" w:space="0" w:color="auto"/>
                <w:right w:val="none" w:sz="0" w:space="0" w:color="auto"/>
              </w:divBdr>
            </w:div>
            <w:div w:id="695081612">
              <w:marLeft w:val="0"/>
              <w:marRight w:val="0"/>
              <w:marTop w:val="0"/>
              <w:marBottom w:val="0"/>
              <w:divBdr>
                <w:top w:val="none" w:sz="0" w:space="0" w:color="auto"/>
                <w:left w:val="none" w:sz="0" w:space="0" w:color="auto"/>
                <w:bottom w:val="none" w:sz="0" w:space="0" w:color="auto"/>
                <w:right w:val="none" w:sz="0" w:space="0" w:color="auto"/>
              </w:divBdr>
            </w:div>
            <w:div w:id="1544635623">
              <w:marLeft w:val="0"/>
              <w:marRight w:val="0"/>
              <w:marTop w:val="0"/>
              <w:marBottom w:val="0"/>
              <w:divBdr>
                <w:top w:val="none" w:sz="0" w:space="0" w:color="auto"/>
                <w:left w:val="none" w:sz="0" w:space="0" w:color="auto"/>
                <w:bottom w:val="none" w:sz="0" w:space="0" w:color="auto"/>
                <w:right w:val="none" w:sz="0" w:space="0" w:color="auto"/>
              </w:divBdr>
            </w:div>
            <w:div w:id="2082023631">
              <w:marLeft w:val="0"/>
              <w:marRight w:val="0"/>
              <w:marTop w:val="0"/>
              <w:marBottom w:val="0"/>
              <w:divBdr>
                <w:top w:val="none" w:sz="0" w:space="0" w:color="auto"/>
                <w:left w:val="none" w:sz="0" w:space="0" w:color="auto"/>
                <w:bottom w:val="none" w:sz="0" w:space="0" w:color="auto"/>
                <w:right w:val="none" w:sz="0" w:space="0" w:color="auto"/>
              </w:divBdr>
            </w:div>
            <w:div w:id="211185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C1335E19F8A4AE3863DD5161FBF731B"/>
        <w:category>
          <w:name w:val="General"/>
          <w:gallery w:val="placeholder"/>
        </w:category>
        <w:types>
          <w:type w:val="bbPlcHdr"/>
        </w:types>
        <w:behaviors>
          <w:behavior w:val="content"/>
        </w:behaviors>
        <w:guid w:val="{5DFC3940-5855-4C8E-9870-E115AB04A0DE}"/>
      </w:docPartPr>
      <w:docPartBody>
        <w:p w:rsidR="005A5137" w:rsidRDefault="001E7683" w:rsidP="001E7683">
          <w:pPr>
            <w:pStyle w:val="DC1335E19F8A4AE3863DD5161FBF731B"/>
          </w:pPr>
          <w:r>
            <w:rPr>
              <w:rStyle w:val="PlaceholderText"/>
              <w:rFonts w:cstheme="minorHAnsi"/>
              <w:sz w:val="20"/>
              <w:szCs w:val="20"/>
            </w:rPr>
            <w:t>Click or tap here to enter text.</w:t>
          </w:r>
        </w:p>
      </w:docPartBody>
    </w:docPart>
    <w:docPart>
      <w:docPartPr>
        <w:name w:val="22414358D48940EE8B5A4F6545E200F4"/>
        <w:category>
          <w:name w:val="General"/>
          <w:gallery w:val="placeholder"/>
        </w:category>
        <w:types>
          <w:type w:val="bbPlcHdr"/>
        </w:types>
        <w:behaviors>
          <w:behavior w:val="content"/>
        </w:behaviors>
        <w:guid w:val="{BFDA5545-984A-4FC8-8ECF-ADDEB372A7DD}"/>
      </w:docPartPr>
      <w:docPartBody>
        <w:p w:rsidR="005A5137" w:rsidRDefault="001E7683" w:rsidP="001E7683">
          <w:pPr>
            <w:pStyle w:val="22414358D48940EE8B5A4F6545E200F4"/>
          </w:pPr>
          <w:r>
            <w:rPr>
              <w:rStyle w:val="PlaceholderText"/>
              <w:rFonts w:cstheme="minorHAnsi"/>
              <w:sz w:val="20"/>
              <w:szCs w:val="20"/>
            </w:rPr>
            <w:t>Click or tap here to enter text.</w:t>
          </w:r>
        </w:p>
      </w:docPartBody>
    </w:docPart>
    <w:docPart>
      <w:docPartPr>
        <w:name w:val="014406F232744D13A40ED6BB0690CC84"/>
        <w:category>
          <w:name w:val="General"/>
          <w:gallery w:val="placeholder"/>
        </w:category>
        <w:types>
          <w:type w:val="bbPlcHdr"/>
        </w:types>
        <w:behaviors>
          <w:behavior w:val="content"/>
        </w:behaviors>
        <w:guid w:val="{69CB356B-7943-468C-B285-DCE53715B461}"/>
      </w:docPartPr>
      <w:docPartBody>
        <w:p w:rsidR="005A5137" w:rsidRDefault="001E7683" w:rsidP="001E7683">
          <w:pPr>
            <w:pStyle w:val="014406F232744D13A40ED6BB0690CC84"/>
          </w:pPr>
          <w:r>
            <w:rPr>
              <w:rStyle w:val="PlaceholderText"/>
              <w:rFonts w:cstheme="minorHAnsi"/>
              <w:sz w:val="20"/>
              <w:szCs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de Latin">
    <w:panose1 w:val="020A0A07050505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kzidenz-Grotesk BQ Regular">
    <w:altName w:val="Malgun Gothic"/>
    <w:panose1 w:val="00000000000000000000"/>
    <w:charset w:val="00"/>
    <w:family w:val="modern"/>
    <w:notTrueType/>
    <w:pitch w:val="variable"/>
    <w:sig w:usb0="00000003" w:usb1="4000004A" w:usb2="00000000" w:usb3="00000000" w:csb0="00000001" w:csb1="00000000"/>
  </w:font>
  <w:font w:name="Akzidenz-Grotesk BQ Medium">
    <w:altName w:val="Tw Cen MT Condensed Extra Bold"/>
    <w:panose1 w:val="00000000000000000000"/>
    <w:charset w:val="00"/>
    <w:family w:val="modern"/>
    <w:notTrueType/>
    <w:pitch w:val="variable"/>
    <w:sig w:usb0="8000002F" w:usb1="4000004A"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E7683"/>
    <w:rsid w:val="00021C88"/>
    <w:rsid w:val="000948D9"/>
    <w:rsid w:val="00126402"/>
    <w:rsid w:val="0014655A"/>
    <w:rsid w:val="001A196D"/>
    <w:rsid w:val="001A52C8"/>
    <w:rsid w:val="001E7683"/>
    <w:rsid w:val="004358D6"/>
    <w:rsid w:val="004A7417"/>
    <w:rsid w:val="004B1FEC"/>
    <w:rsid w:val="00513E48"/>
    <w:rsid w:val="00552A18"/>
    <w:rsid w:val="005A5137"/>
    <w:rsid w:val="005A61CD"/>
    <w:rsid w:val="005F0F48"/>
    <w:rsid w:val="006673D3"/>
    <w:rsid w:val="006A1188"/>
    <w:rsid w:val="006E736C"/>
    <w:rsid w:val="00743FC7"/>
    <w:rsid w:val="00792CC8"/>
    <w:rsid w:val="007A2FB8"/>
    <w:rsid w:val="007F15FB"/>
    <w:rsid w:val="007F2F26"/>
    <w:rsid w:val="0080429F"/>
    <w:rsid w:val="00827CDB"/>
    <w:rsid w:val="008764DB"/>
    <w:rsid w:val="009225B1"/>
    <w:rsid w:val="0096196B"/>
    <w:rsid w:val="009A4DA8"/>
    <w:rsid w:val="00B52DBC"/>
    <w:rsid w:val="00BD76F2"/>
    <w:rsid w:val="00C46EE0"/>
    <w:rsid w:val="00C63A77"/>
    <w:rsid w:val="00D03116"/>
    <w:rsid w:val="00D03A56"/>
    <w:rsid w:val="00DE2E04"/>
    <w:rsid w:val="00E84999"/>
    <w:rsid w:val="00EF361A"/>
    <w:rsid w:val="00F152CB"/>
    <w:rsid w:val="00F81B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7683"/>
  </w:style>
  <w:style w:type="paragraph" w:customStyle="1" w:styleId="DC1335E19F8A4AE3863DD5161FBF731B">
    <w:name w:val="DC1335E19F8A4AE3863DD5161FBF731B"/>
    <w:rsid w:val="001E7683"/>
  </w:style>
  <w:style w:type="paragraph" w:customStyle="1" w:styleId="22414358D48940EE8B5A4F6545E200F4">
    <w:name w:val="22414358D48940EE8B5A4F6545E200F4"/>
    <w:rsid w:val="001E7683"/>
  </w:style>
  <w:style w:type="paragraph" w:customStyle="1" w:styleId="014406F232744D13A40ED6BB0690CC84">
    <w:name w:val="014406F232744D13A40ED6BB0690CC84"/>
    <w:rsid w:val="001E76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111692D861A9E44AFB21BAF958577E6" ma:contentTypeVersion="9" ma:contentTypeDescription="Create a new document." ma:contentTypeScope="" ma:versionID="7077116d37bb2ac1d93367972ff750c3">
  <xsd:schema xmlns:xsd="http://www.w3.org/2001/XMLSchema" xmlns:xs="http://www.w3.org/2001/XMLSchema" xmlns:p="http://schemas.microsoft.com/office/2006/metadata/properties" xmlns:ns2="a43b41cf-d629-4990-acb7-8211900c9209" targetNamespace="http://schemas.microsoft.com/office/2006/metadata/properties" ma:root="true" ma:fieldsID="def63503f717d65ccc4c732b804f362a" ns2:_="">
    <xsd:import namespace="a43b41cf-d629-4990-acb7-8211900c92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3b41cf-d629-4990-acb7-8211900c92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Wor19</b:Tag>
    <b:SourceType>Report</b:SourceType>
    <b:Guid>{ED39E782-C485-4FF2-A1B2-5A95A6CAF3C5}</b:Guid>
    <b:Title>Kosovo country report </b:Title>
    <b:Year>2019</b:Year>
    <b:City>Prishtina </b:City>
    <b:Publisher>World Bank</b:Publisher>
    <b:Author>
      <b:Author>
        <b:NameList>
          <b:Person>
            <b:Last>Bank</b:Last>
            <b:First>World</b:First>
          </b:Person>
        </b:NameList>
      </b:Author>
    </b:Author>
    <b:RefOrder>1</b:RefOrder>
  </b:Source>
  <b:Source>
    <b:Tag>Adv14</b:Tag>
    <b:SourceType>Report</b:SourceType>
    <b:Guid>{E4E0D941-ECC4-49FD-AA59-D372F532E8DF}</b:Guid>
    <b:Author>
      <b:Author>
        <b:NameList>
          <b:Person>
            <b:Last>Center</b:Last>
            <b:First>Advanced</b:First>
            <b:Middle>Technology Environmental and Energy</b:Middle>
          </b:Person>
        </b:NameList>
      </b:Author>
    </b:Author>
    <b:Title>Defining Water Management Forum</b:Title>
    <b:Year>2014</b:Year>
    <b:Publisher>ATEEC</b:Publisher>
    <b:City>San Diego</b:City>
    <b:RefOrder>2</b:RefOrder>
  </b:Source>
  <b:Source>
    <b:Tag>ECE00</b:Tag>
    <b:SourceType>Report</b:SourceType>
    <b:Guid>{C5C6E5C5-CBEC-4EE7-99FF-C85E76A3A4EA}</b:Guid>
    <b:Title>Water management</b:Title>
    <b:Year>2000</b:Year>
    <b:Author>
      <b:Author>
        <b:NameList>
          <b:Person>
            <b:Last>ECE/UNEP</b:Last>
          </b:Person>
        </b:NameList>
      </b:Author>
    </b:Author>
    <b:Publisher>Network of Expert on Public</b:Publisher>
    <b:City>Geneva</b:City>
    <b:RefOrder>3</b:RefOrder>
  </b:Source>
  <b:Source>
    <b:Tag>Eur20</b:Tag>
    <b:SourceType>JournalArticle</b:SourceType>
    <b:Guid>{447BDF75-CF82-49B7-8662-2F5569B41833}</b:Guid>
    <b:Author>
      <b:Author>
        <b:NameList>
          <b:Person>
            <b:Last>Eurofound</b:Last>
          </b:Person>
        </b:NameList>
      </b:Author>
    </b:Author>
    <b:Title>Euroindicators </b:Title>
    <b:Year>2020</b:Year>
    <b:RefOrder>4</b:RefOrder>
  </b:Source>
  <b:Source>
    <b:Tag>GPe13</b:Tag>
    <b:SourceType>Report</b:SourceType>
    <b:Guid>{BEF38605-5156-4067-9877-9CCFB9F07A80}</b:Guid>
    <b:Title>River Basin</b:Title>
    <b:Year>2013</b:Year>
    <b:Publisher>Asian Development Bank, GIWP, UNESCO, and WWF-UK</b:Publisher>
    <b:City>Paris</b:City>
    <b:Author>
      <b:Author>
        <b:NameList>
          <b:Person>
            <b:Last>G. Pegram</b:Last>
            <b:First>Y.</b:First>
            <b:Middle>Li, T. Le. Quesne, R. Speed, J. Li, and F. Shen. 2013. River basin planning:</b:Middle>
          </b:Person>
        </b:NameList>
      </b:Author>
    </b:Author>
    <b:JournalName>Principles, Procedures and Approaches</b:JournalName>
    <b:RefOrder>5</b:RefOrder>
  </b:Source>
  <b:Source>
    <b:Tag>Int20</b:Tag>
    <b:SourceType>JournalArticle</b:SourceType>
    <b:Guid>{7A4FE147-00B8-4123-BD28-9D088D165905}</b:Guid>
    <b:Title>Employment labour law </b:Title>
    <b:Year>2020</b:Year>
    <b:Author>
      <b:Author>
        <b:NameList>
          <b:Person>
            <b:Last>Guides</b:Last>
            <b:First>International</b:First>
            <b:Middle>Comparative Legal</b:Middle>
          </b:Person>
        </b:NameList>
      </b:Author>
    </b:Author>
    <b:JournalName>A practical cross-border insight into employment and labour law</b:JournalName>
    <b:RefOrder>6</b:RefOrder>
  </b:Source>
  <b:Source>
    <b:Tag>OEC13</b:Tag>
    <b:SourceType>ConferenceProceedings</b:SourceType>
    <b:Guid>{BB80ED8C-3488-40E9-9D4E-0B219E86A44F}</b:Guid>
    <b:Title>Stakeholder engagement for effective water governance</b:Title>
    <b:Year>2013</b:Year>
    <b:Publisher>Ms. Aziza Akhmouch</b:Publisher>
    <b:City>London</b:City>
    <b:Author>
      <b:Author>
        <b:NameList>
          <b:Person>
            <b:Last>Initiative</b:Last>
            <b:First>OECD</b:First>
            <b:Middle>Water Governance</b:Middle>
          </b:Person>
        </b:NameList>
      </b:Author>
    </b:Author>
    <b:Pages>3,5,12</b:Pages>
    <b:ConferenceName>OECD Water Governance Initiative</b:ConferenceName>
    <b:RefOrder>7</b:RefOrder>
  </b:Source>
  <b:Source>
    <b:Tag>Age20</b:Tag>
    <b:SourceType>Book</b:SourceType>
    <b:Guid>{F25EAC68-2A81-40DD-A312-55139434779E}</b:Guid>
    <b:Author>
      <b:Author>
        <b:NameList>
          <b:Person>
            <b:Last>Kosova</b:Last>
            <b:First>Agency</b:First>
            <b:Middle>of Statistics of</b:Middle>
          </b:Person>
        </b:NameList>
      </b:Author>
    </b:Author>
    <b:Title>Anketa e Fuqisë Punëtore (AFP)</b:Title>
    <b:Year>2020</b:Year>
    <b:City>Prishtina </b:City>
    <b:Publisher>ASK</b:Publisher>
    <b:RefOrder>8</b:RefOrder>
  </b:Source>
  <b:Source>
    <b:Tag>Dav12</b:Tag>
    <b:SourceType>Report</b:SourceType>
    <b:Guid>{A7F3891C-ED07-4651-B153-2295071F68CB}</b:Guid>
    <b:Author>
      <b:Author>
        <b:NameList>
          <b:Person>
            <b:Last>Lobina</b:Last>
            <b:First>David</b:First>
            <b:Middle>Hall and Emanuele</b:Middle>
          </b:Person>
        </b:NameList>
      </b:Author>
    </b:Author>
    <b:Title>Conflicts, companies, human rights and water </b:Title>
    <b:Year>2012</b:Year>
    <b:Publisher>Business School, University of Greenwich,</b:Publisher>
    <b:City>London</b:City>
    <b:RefOrder>9</b:RefOrder>
  </b:Source>
  <b:Source>
    <b:Tag>Pet12</b:Tag>
    <b:SourceType>JournalArticle</b:SourceType>
    <b:Guid>{CA9C0AD2-B7D1-4742-BCFF-083D6679419B}</b:Guid>
    <b:Title>The_Private_SectorContribution_to_Water_Management_Re-Examining_Corporate_Purposes_and_Company_Roles</b:Title>
    <b:Pages>603,618</b:Pages>
    <b:Year>2012</b:Year>
    <b:Author>
      <b:Author>
        <b:NameList>
          <b:Person>
            <b:Last>Newborne</b:Last>
            <b:First>Peter</b:First>
          </b:Person>
        </b:NameList>
      </b:Author>
    </b:Author>
    <b:JournalName>Water Alternatives </b:JournalName>
    <b:RefOrder>10</b:RefOrder>
  </b:Source>
  <b:Source>
    <b:Tag>Min15</b:Tag>
    <b:SourceType>Report</b:SourceType>
    <b:Guid>{13B351D1-5F16-40D7-AF69-1D29943BD36A}</b:Guid>
    <b:Author>
      <b:Author>
        <b:NameList>
          <b:Person>
            <b:Last>Planning</b:Last>
            <b:First>Ministry</b:First>
            <b:Middle>of Environment and Spatial</b:Middle>
          </b:Person>
        </b:NameList>
      </b:Author>
    </b:Author>
    <b:Title>State of Waters in Kosovo</b:Title>
    <b:Year>2015</b:Year>
    <b:Publisher>MESP</b:Publisher>
    <b:City>Prishtina</b:City>
    <b:RefOrder>11</b:RefOrder>
  </b:Source>
  <b:Source>
    <b:Tag>EEA14</b:Tag>
    <b:SourceType>Report</b:SourceType>
    <b:Guid>{ED9A8AF4-206F-4218-9E72-FAC95150AEA7}</b:Guid>
    <b:Author>
      <b:Author>
        <b:NameList>
          <b:Person>
            <b:Last>Report</b:Last>
            <b:First>EEA</b:First>
          </b:Person>
        </b:NameList>
      </b:Author>
    </b:Author>
    <b:Title>contributing to better water management</b:Title>
    <b:Year>2014</b:Year>
    <b:Publisher>European Environment Agency</b:Publisher>
    <b:City> Copenhagen</b:City>
    <b:RefOrder>12</b:RefOrder>
  </b:Source>
  <b:Source>
    <b:Tag>Wag21</b:Tag>
    <b:SourceType>Report</b:SourceType>
    <b:Guid>{87F9290C-0E82-4DF7-B88C-52E4FBCCDEBE}</b:Guid>
    <b:Author>
      <b:Author>
        <b:NameList>
          <b:Person>
            <b:Last>Research</b:Last>
            <b:First>Wageningen</b:First>
            <b:Middle>Economic</b:Middle>
          </b:Person>
        </b:NameList>
      </b:Author>
    </b:Author>
    <b:Title>CAPACITY DEVELOPMENT NEEDS ASSESSMENT OF EUGAIA STAKEHOLDERS AND INSTITUTIONS</b:Title>
    <b:Year>2021</b:Year>
    <b:Publisher>Wageningen Research</b:Publisher>
    <b:City>Netherlands</b:City>
    <b:RefOrder>13</b:RefOrder>
  </b:Source>
  <b:Source>
    <b:Tag>Roc17</b:Tag>
    <b:SourceType>ArticleInAPeriodical</b:SourceType>
    <b:Guid>{54B07ADE-E375-4C59-A5E8-4B8956F33D24}</b:Guid>
    <b:Title>Capacity Building </b:Title>
    <b:Year>2017</b:Year>
    <b:Pages>59-62</b:Pages>
    <b:Author>
      <b:Author>
        <b:NameList>
          <b:Person>
            <b:Last>Triana</b:Last>
            <b:First>Rochyati</b:First>
            <b:Middle>Wahyuni</b:Middle>
          </b:Person>
        </b:NameList>
      </b:Author>
    </b:Author>
    <b:PeriodicalTitle>Local Government</b:PeriodicalTitle>
    <b:Month>11</b:Month>
    <b:Day>21</b:Day>
    <b:RefOrder>14</b:RefOrder>
  </b:Source>
  <b:Source>
    <b:Tag>UND20</b:Tag>
    <b:SourceType>Report</b:SourceType>
    <b:Guid>{13D4C719-1C48-45E0-9284-9844B715D9E4}</b:Guid>
    <b:Author>
      <b:Author>
        <b:NameList>
          <b:Person>
            <b:Last>UNDP</b:Last>
          </b:Person>
        </b:NameList>
      </b:Author>
    </b:Author>
    <b:Title>Plan for CSOs in the Pacific</b:Title>
    <b:Year>2020</b:Year>
    <b:Publisher>UNDP</b:Publisher>
    <b:City>Suva</b:City>
    <b:RefOrder>15</b:RefOrder>
  </b:Source>
  <b:Source>
    <b:Tag>USA18</b:Tag>
    <b:SourceType>Report</b:SourceType>
    <b:Guid>{4197FADB-A6ED-4AA4-AE09-0AF3147DFEDD}</b:Guid>
    <b:Author>
      <b:Author>
        <b:NameList>
          <b:Person>
            <b:Last>USAID</b:Last>
          </b:Person>
        </b:NameList>
      </b:Author>
    </b:Author>
    <b:Title>KOSOVO BIODIVERSITY ANALYSIS</b:Title>
    <b:Year>2018</b:Year>
    <b:Publisher>United States Agency for International Development</b:Publisher>
    <b:City>Washington </b:City>
    <b:RefOrder>16</b:RefOrder>
  </b:Source>
  <b:Source>
    <b:Tag>Min13</b:Tag>
    <b:SourceType>Report</b:SourceType>
    <b:Guid>{3038D753-25DA-485B-A1FA-F4DD20958805}</b:Guid>
    <b:Author>
      <b:Author>
        <b:NameList>
          <b:Person>
            <b:Last>Development</b:Last>
            <b:First>Ministry</b:First>
            <b:Middle>of Economic</b:Middle>
          </b:Person>
        </b:NameList>
      </b:Author>
    </b:Author>
    <b:Title>NATIONAL RENEWABLE ENERGY ACTION</b:Title>
    <b:Year>2013</b:Year>
    <b:Publisher>Ministry of Economic Development</b:Publisher>
    <b:City>AbuDhabi</b:City>
    <b:RefOrder>17</b:RefOrder>
  </b:Source>
  <b:Source>
    <b:Tag>Wat12</b:Tag>
    <b:SourceType>Report</b:SourceType>
    <b:Guid>{71CF0444-EAC9-4576-9F5E-CB369F8F1805}</b:Guid>
    <b:Author>
      <b:Author>
        <b:NameList>
          <b:Person>
            <b:Last>Program</b:Last>
            <b:First>Water</b:First>
            <b:Middle>Partnership</b:Middle>
          </b:Person>
        </b:NameList>
      </b:Author>
    </b:Author>
    <b:Title>Water security for central Kosovo </b:Title>
    <b:Year>2012</b:Year>
    <b:Publisher>WEAP Model Activities</b:Publisher>
    <b:City>Prishtina </b:City>
    <b:RefOrder>18</b:RefOrder>
  </b:Source>
  <b:Source>
    <b:Tag>Min11</b:Tag>
    <b:SourceType>Report</b:SourceType>
    <b:Guid>{3B66EF4D-93AA-4B8B-AD34-0D2A4D419B75}</b:Guid>
    <b:Title>Water Security for C.Kosovo</b:Title>
    <b:Year>2011</b:Year>
    <b:Author>
      <b:Author>
        <b:NameList>
          <b:Person>
            <b:Last>planning</b:Last>
            <b:First>Ministry</b:First>
            <b:Middle>of enviroment and spatial</b:Middle>
          </b:Person>
        </b:NameList>
      </b:Author>
    </b:Author>
    <b:Publisher>MEST</b:Publisher>
    <b:City>Prishtina</b:City>
    <b:RefOrder>19</b:RefOrder>
  </b:Source>
</b:Sources>
</file>

<file path=customXml/item5.xml><?xml version="1.0" encoding="utf-8"?>
<f:fields xmlns:f="http://schemas.fabasoft.com/folio/2007/fields"/>
</file>

<file path=customXml/itemProps1.xml><?xml version="1.0" encoding="utf-8"?>
<ds:datastoreItem xmlns:ds="http://schemas.openxmlformats.org/officeDocument/2006/customXml" ds:itemID="{A036391B-A147-4F6B-BCF9-EDBA7A6E1F34}">
  <ds:schemaRefs>
    <ds:schemaRef ds:uri="http://schemas.microsoft.com/sharepoint/v3/contenttype/forms"/>
  </ds:schemaRefs>
</ds:datastoreItem>
</file>

<file path=customXml/itemProps2.xml><?xml version="1.0" encoding="utf-8"?>
<ds:datastoreItem xmlns:ds="http://schemas.openxmlformats.org/officeDocument/2006/customXml" ds:itemID="{1D0B6E4A-823D-4036-9D01-D76952B5D7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3b41cf-d629-4990-acb7-8211900c92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641AA6-9158-49E2-9958-A3F48F7F5E9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AB23CF4-69DD-4E37-AFFA-3D6357D649DA}">
  <ds:schemaRefs>
    <ds:schemaRef ds:uri="http://schemas.openxmlformats.org/officeDocument/2006/bibliography"/>
  </ds:schemaRefs>
</ds:datastoreItem>
</file>

<file path=customXml/itemProps5.xml><?xml version="1.0" encoding="utf-8"?>
<ds:datastoreItem xmlns:ds="http://schemas.openxmlformats.org/officeDocument/2006/customXml" ds:itemID="{4E8A9591-F074-446B-902F-511FF79C122F}">
  <ds:schemaRefs>
    <ds:schemaRef ds:uri="http://schemas.fabasoft.com/folio/2007/field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41</Words>
  <Characters>11067</Characters>
  <Application>Microsoft Office Word</Application>
  <DocSecurity>0</DocSecurity>
  <Lines>92</Lines>
  <Paragraphs>25</Paragraphs>
  <ScaleCrop>false</ScaleCrop>
  <HeadingPairs>
    <vt:vector size="6" baseType="variant">
      <vt:variant>
        <vt:lpstr>Title</vt:lpstr>
      </vt:variant>
      <vt:variant>
        <vt:i4>1</vt:i4>
      </vt:variant>
      <vt:variant>
        <vt:lpstr>Titre</vt:lpstr>
      </vt:variant>
      <vt:variant>
        <vt:i4>1</vt:i4>
      </vt:variant>
      <vt:variant>
        <vt:lpstr>Наслов</vt:lpstr>
      </vt:variant>
      <vt:variant>
        <vt:i4>1</vt:i4>
      </vt:variant>
    </vt:vector>
  </HeadingPairs>
  <TitlesOfParts>
    <vt:vector size="3" baseType="lpstr">
      <vt:lpstr>BMCPI 2</vt:lpstr>
      <vt:lpstr>Leitlinien Landes-/Regionalprogramm</vt:lpstr>
      <vt:lpstr>Leitlinien Landes-/Regionalprogramm</vt:lpstr>
    </vt:vector>
  </TitlesOfParts>
  <Company>EDA</Company>
  <LinksUpToDate>false</LinksUpToDate>
  <CharactersWithSpaces>12983</CharactersWithSpaces>
  <SharedDoc>false</SharedDoc>
  <HLinks>
    <vt:vector size="6" baseType="variant">
      <vt:variant>
        <vt:i4>2162808</vt:i4>
      </vt:variant>
      <vt:variant>
        <vt:i4>0</vt:i4>
      </vt:variant>
      <vt:variant>
        <vt:i4>0</vt:i4>
      </vt:variant>
      <vt:variant>
        <vt:i4>5</vt:i4>
      </vt:variant>
      <vt:variant>
        <vt:lpwstr>http://www.seco-cooperation.ch/angebote/00644/index.html?lang=de&amp;PHPSESSID=0aa2b2fccba1a3d94db8dfc7a612e70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CPI 2</dc:title>
  <dc:creator>Jovanka Stojanova</dc:creator>
  <cp:lastModifiedBy>Aleksandar Stojanoski</cp:lastModifiedBy>
  <cp:revision>2</cp:revision>
  <cp:lastPrinted>2023-04-19T10:29:00Z</cp:lastPrinted>
  <dcterms:created xsi:type="dcterms:W3CDTF">2024-05-10T11:43:00Z</dcterms:created>
  <dcterms:modified xsi:type="dcterms:W3CDTF">2024-05-10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1631515095</vt:i4>
  </property>
  <property fmtid="{D5CDD505-2E9C-101B-9397-08002B2CF9AE}" pid="3" name="_EmailEntryID">
    <vt:lpwstr>00000000FB579B4C0257E240A7D7F2C31350C45384F72000</vt:lpwstr>
  </property>
  <property fmtid="{D5CDD505-2E9C-101B-9397-08002B2CF9AE}" pid="4" name="_EmailStoreID">
    <vt:lpwstr>0000000038A1BB1005E5101AA1BB08002B2A56C200006D737073742E646C6C00000000004E495441F9BFB80100AA0037D96E000000483A5C506572736F6E616C20466F6C646572732831292E70737400</vt:lpwstr>
  </property>
  <property fmtid="{D5CDD505-2E9C-101B-9397-08002B2CF9AE}" pid="5" name="FSC#COOSYSTEM@1.1:Container">
    <vt:lpwstr>COO.2011.100.6.385789</vt:lpwstr>
  </property>
  <property fmtid="{D5CDD505-2E9C-101B-9397-08002B2CF9AE}" pid="6" name="FSC#COOELAK@1.1001:Subject">
    <vt:lpwstr>Draft Leitlinien Projektdokument</vt:lpwstr>
  </property>
  <property fmtid="{D5CDD505-2E9C-101B-9397-08002B2CF9AE}" pid="7" name="FSC#COOELAK@1.1001:FileReference">
    <vt:lpwstr/>
  </property>
  <property fmtid="{D5CDD505-2E9C-101B-9397-08002B2CF9AE}" pid="8" name="FSC#COOELAK@1.1001:FileRefYear">
    <vt:lpwstr/>
  </property>
  <property fmtid="{D5CDD505-2E9C-101B-9397-08002B2CF9AE}" pid="9" name="FSC#COOELAK@1.1001:FileRefOrdinal">
    <vt:lpwstr/>
  </property>
  <property fmtid="{D5CDD505-2E9C-101B-9397-08002B2CF9AE}" pid="10" name="FSC#COOELAK@1.1001:FileRefOU">
    <vt:lpwstr/>
  </property>
  <property fmtid="{D5CDD505-2E9C-101B-9397-08002B2CF9AE}" pid="11" name="FSC#COOELAK@1.1001:Organization">
    <vt:lpwstr/>
  </property>
  <property fmtid="{D5CDD505-2E9C-101B-9397-08002B2CF9AE}" pid="12" name="FSC#COOELAK@1.1001:Owner">
    <vt:lpwstr>Herr Meier</vt:lpwstr>
  </property>
  <property fmtid="{D5CDD505-2E9C-101B-9397-08002B2CF9AE}" pid="13" name="FSC#COOELAK@1.1001:OwnerExtension">
    <vt:lpwstr/>
  </property>
  <property fmtid="{D5CDD505-2E9C-101B-9397-08002B2CF9AE}" pid="14" name="FSC#COOELAK@1.1001:DispatchedBy">
    <vt:lpwstr/>
  </property>
  <property fmtid="{D5CDD505-2E9C-101B-9397-08002B2CF9AE}" pid="15" name="FSC#COOELAK@1.1001:DispatchedAt">
    <vt:lpwstr/>
  </property>
  <property fmtid="{D5CDD505-2E9C-101B-9397-08002B2CF9AE}" pid="16" name="FSC#COOELAK@1.1001:ApprovedBy">
    <vt:lpwstr/>
  </property>
  <property fmtid="{D5CDD505-2E9C-101B-9397-08002B2CF9AE}" pid="17" name="FSC#COOELAK@1.1001:ApprovedAt">
    <vt:lpwstr/>
  </property>
  <property fmtid="{D5CDD505-2E9C-101B-9397-08002B2CF9AE}" pid="18" name="FSC#COOELAK@1.1001:Department">
    <vt:lpwstr>Dienst Evaluation + Controlling / E-Bereich_x000d_
Leitung Bereich E</vt:lpwstr>
  </property>
  <property fmtid="{D5CDD505-2E9C-101B-9397-08002B2CF9AE}" pid="19" name="FSC#COOELAK@1.1001:CreatedAt">
    <vt:lpwstr>07.04.2006 07:18:50</vt:lpwstr>
  </property>
  <property fmtid="{D5CDD505-2E9C-101B-9397-08002B2CF9AE}" pid="20" name="FSC#COOELAK@1.1001:OU">
    <vt:lpwstr>Dienst Evaluation + Controlling / E-Bereich</vt:lpwstr>
  </property>
  <property fmtid="{D5CDD505-2E9C-101B-9397-08002B2CF9AE}" pid="21" name="FSC#COOELAK@1.1001:Priority">
    <vt:lpwstr/>
  </property>
  <property fmtid="{D5CDD505-2E9C-101B-9397-08002B2CF9AE}" pid="22" name="FSC#COOELAK@1.1001:ObjBarCode">
    <vt:lpwstr>*COO.2011.100.6.385789*</vt:lpwstr>
  </property>
  <property fmtid="{D5CDD505-2E9C-101B-9397-08002B2CF9AE}" pid="23" name="FSC#COOELAK@1.1001:RefBarCode">
    <vt:lpwstr>*Draft Leitlinien Projektdokument*</vt:lpwstr>
  </property>
  <property fmtid="{D5CDD505-2E9C-101B-9397-08002B2CF9AE}" pid="24" name="FSC#COOELAK@1.1001:FileRefBarCode">
    <vt:lpwstr/>
  </property>
  <property fmtid="{D5CDD505-2E9C-101B-9397-08002B2CF9AE}" pid="25" name="FSC#COOELAK@1.1001:ExternalRef">
    <vt:lpwstr/>
  </property>
  <property fmtid="{D5CDD505-2E9C-101B-9397-08002B2CF9AE}" pid="26" name="FSC$NOPARSEFILE">
    <vt:bool>true</vt:bool>
  </property>
  <property fmtid="{D5CDD505-2E9C-101B-9397-08002B2CF9AE}" pid="27" name="ContentTypeId">
    <vt:lpwstr>0x0101007111692D861A9E44AFB21BAF958577E6</vt:lpwstr>
  </property>
  <property fmtid="{D5CDD505-2E9C-101B-9397-08002B2CF9AE}" pid="28" name="GrammarlyDocumentId">
    <vt:lpwstr>b368615183d971479cdff55aa09d4d69625237eb71838f39791e4ce2aeb60994</vt:lpwstr>
  </property>
  <property fmtid="{D5CDD505-2E9C-101B-9397-08002B2CF9AE}" pid="29" name="_ReviewingToolsShownOnce">
    <vt:lpwstr/>
  </property>
</Properties>
</file>